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4D2D1" w14:textId="4AE0DA9F" w:rsidR="0094719D" w:rsidRPr="00900F7A" w:rsidRDefault="008D56A4" w:rsidP="008D56A4">
      <w:pPr>
        <w:tabs>
          <w:tab w:val="left" w:pos="6168"/>
        </w:tabs>
        <w:spacing w:after="0" w:line="240" w:lineRule="auto"/>
        <w:ind w:left="993"/>
        <w:jc w:val="center"/>
        <w:rPr>
          <w:rFonts w:cstheme="minorHAnsi"/>
          <w:b/>
          <w:color w:val="1F3864" w:themeColor="accent1" w:themeShade="80"/>
          <w:sz w:val="74"/>
          <w:szCs w:val="74"/>
        </w:rPr>
      </w:pPr>
      <w:bookmarkStart w:id="0" w:name="_Hlk79387309"/>
      <w:bookmarkStart w:id="1" w:name="_Hlk79599774"/>
      <w:r w:rsidRPr="00900F7A">
        <w:rPr>
          <w:rFonts w:cstheme="minorHAnsi"/>
          <w:noProof/>
          <w:color w:val="1F3864" w:themeColor="accent1" w:themeShade="80"/>
          <w:sz w:val="74"/>
          <w:szCs w:val="74"/>
          <w:lang w:val="en-US" w:bidi="hi-IN"/>
        </w:rPr>
        <w:drawing>
          <wp:anchor distT="0" distB="0" distL="114300" distR="114300" simplePos="0" relativeHeight="251670528" behindDoc="0" locked="0" layoutInCell="1" allowOverlap="1" wp14:anchorId="049D708B" wp14:editId="51370F5E">
            <wp:simplePos x="0" y="0"/>
            <wp:positionH relativeFrom="column">
              <wp:posOffset>64135</wp:posOffset>
            </wp:positionH>
            <wp:positionV relativeFrom="paragraph">
              <wp:posOffset>22225</wp:posOffset>
            </wp:positionV>
            <wp:extent cx="861060" cy="853440"/>
            <wp:effectExtent l="0" t="0" r="0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2510" cy="854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00F7A">
        <w:rPr>
          <w:rFonts w:cstheme="minorHAnsi"/>
          <w:b/>
          <w:color w:val="1F3864" w:themeColor="accent1" w:themeShade="80"/>
          <w:sz w:val="74"/>
          <w:szCs w:val="74"/>
        </w:rPr>
        <w:t>C.M</w:t>
      </w:r>
      <w:r w:rsidR="00D27D51" w:rsidRPr="00900F7A">
        <w:rPr>
          <w:rFonts w:cstheme="minorHAnsi"/>
          <w:b/>
          <w:color w:val="1F3864" w:themeColor="accent1" w:themeShade="80"/>
          <w:sz w:val="74"/>
          <w:szCs w:val="74"/>
        </w:rPr>
        <w:t>.</w:t>
      </w:r>
      <w:r w:rsidRPr="00900F7A">
        <w:rPr>
          <w:rFonts w:cstheme="minorHAnsi"/>
          <w:b/>
          <w:color w:val="1F3864" w:themeColor="accent1" w:themeShade="80"/>
          <w:sz w:val="74"/>
          <w:szCs w:val="74"/>
        </w:rPr>
        <w:t>P. DEGREE COLLEGE</w:t>
      </w:r>
    </w:p>
    <w:p w14:paraId="00332687" w14:textId="03057485" w:rsidR="008D56A4" w:rsidRPr="00900F7A" w:rsidRDefault="008D56A4" w:rsidP="008D56A4">
      <w:pPr>
        <w:tabs>
          <w:tab w:val="left" w:pos="6168"/>
        </w:tabs>
        <w:spacing w:after="0" w:line="240" w:lineRule="auto"/>
        <w:ind w:left="993"/>
        <w:jc w:val="center"/>
        <w:rPr>
          <w:rFonts w:cstheme="minorHAnsi"/>
          <w:bCs/>
          <w:color w:val="1F3864" w:themeColor="accent1" w:themeShade="80"/>
          <w:sz w:val="34"/>
          <w:szCs w:val="34"/>
        </w:rPr>
      </w:pPr>
      <w:r w:rsidRPr="00900F7A">
        <w:rPr>
          <w:rFonts w:cstheme="minorHAnsi"/>
          <w:bCs/>
          <w:color w:val="1F3864" w:themeColor="accent1" w:themeShade="80"/>
          <w:sz w:val="34"/>
          <w:szCs w:val="34"/>
        </w:rPr>
        <w:t>(A Constituent P.G. College of University of Allahabad)</w:t>
      </w:r>
    </w:p>
    <w:p w14:paraId="0353B5EA" w14:textId="54A77C98" w:rsidR="008D56A4" w:rsidRPr="00900F7A" w:rsidRDefault="008D56A4" w:rsidP="008D56A4">
      <w:pPr>
        <w:tabs>
          <w:tab w:val="left" w:pos="6168"/>
        </w:tabs>
        <w:spacing w:after="0" w:line="240" w:lineRule="auto"/>
        <w:ind w:left="993"/>
        <w:jc w:val="center"/>
        <w:rPr>
          <w:rFonts w:cstheme="minorHAnsi"/>
          <w:b/>
          <w:color w:val="1F3864" w:themeColor="accent1" w:themeShade="80"/>
          <w:sz w:val="28"/>
        </w:rPr>
      </w:pPr>
      <w:r w:rsidRPr="00900F7A">
        <w:rPr>
          <w:rFonts w:cstheme="minorHAnsi"/>
          <w:b/>
          <w:color w:val="1F3864" w:themeColor="accent1" w:themeShade="80"/>
          <w:sz w:val="28"/>
        </w:rPr>
        <w:t xml:space="preserve">M.G. Marg, </w:t>
      </w:r>
      <w:r w:rsidR="006F0EFC" w:rsidRPr="00900F7A">
        <w:rPr>
          <w:rFonts w:cstheme="minorHAnsi"/>
          <w:b/>
          <w:color w:val="1F3864" w:themeColor="accent1" w:themeShade="80"/>
          <w:sz w:val="28"/>
        </w:rPr>
        <w:t xml:space="preserve">George Town, </w:t>
      </w:r>
      <w:r w:rsidRPr="00900F7A">
        <w:rPr>
          <w:rFonts w:cstheme="minorHAnsi"/>
          <w:b/>
          <w:color w:val="1F3864" w:themeColor="accent1" w:themeShade="80"/>
          <w:sz w:val="28"/>
        </w:rPr>
        <w:t>Prayagraj-211002</w:t>
      </w:r>
    </w:p>
    <w:p w14:paraId="526CC072" w14:textId="78D8A9C4" w:rsidR="007F721F" w:rsidRPr="00900F7A" w:rsidRDefault="001B5DFB" w:rsidP="007F721F">
      <w:pPr>
        <w:spacing w:after="0"/>
        <w:jc w:val="center"/>
        <w:rPr>
          <w:rFonts w:cstheme="minorHAnsi"/>
          <w:b/>
          <w:sz w:val="32"/>
          <w:szCs w:val="28"/>
        </w:rPr>
      </w:pPr>
      <w:r>
        <w:rPr>
          <w:rFonts w:cstheme="minorHAnsi"/>
          <w:b/>
          <w:color w:val="1F3864" w:themeColor="accent1" w:themeShade="80"/>
          <w:sz w:val="32"/>
          <w:szCs w:val="28"/>
        </w:rPr>
        <w:pict w14:anchorId="49234288">
          <v:rect id="_x0000_i1025" style="width:494.65pt;height:1.5pt" o:hralign="center" o:hrstd="t" o:hrnoshade="t" o:hr="t" fillcolor="black [3213]" stroked="f"/>
        </w:pict>
      </w:r>
    </w:p>
    <w:bookmarkEnd w:id="0"/>
    <w:p w14:paraId="311FBAA5" w14:textId="77777777" w:rsidR="007F721F" w:rsidRPr="00900F7A" w:rsidRDefault="007F721F" w:rsidP="007F721F">
      <w:pPr>
        <w:spacing w:after="0" w:line="240" w:lineRule="auto"/>
        <w:rPr>
          <w:rFonts w:cstheme="minorHAnsi"/>
          <w:sz w:val="8"/>
        </w:rPr>
      </w:pPr>
      <w:r w:rsidRPr="00900F7A">
        <w:rPr>
          <w:rFonts w:cstheme="minorHAnsi"/>
          <w:sz w:val="20"/>
        </w:rPr>
        <w:tab/>
      </w:r>
      <w:r w:rsidRPr="00900F7A">
        <w:rPr>
          <w:rFonts w:cstheme="minorHAnsi"/>
          <w:sz w:val="20"/>
        </w:rPr>
        <w:tab/>
      </w:r>
      <w:r w:rsidRPr="00900F7A">
        <w:rPr>
          <w:rFonts w:cstheme="minorHAnsi"/>
          <w:sz w:val="20"/>
        </w:rPr>
        <w:tab/>
      </w:r>
      <w:r w:rsidRPr="00900F7A">
        <w:rPr>
          <w:rFonts w:cstheme="minorHAnsi"/>
          <w:sz w:val="20"/>
        </w:rPr>
        <w:tab/>
      </w:r>
      <w:r w:rsidRPr="00900F7A">
        <w:rPr>
          <w:rFonts w:cstheme="minorHAnsi"/>
          <w:sz w:val="20"/>
        </w:rPr>
        <w:tab/>
      </w:r>
      <w:r w:rsidRPr="00900F7A">
        <w:rPr>
          <w:rFonts w:cstheme="minorHAnsi"/>
          <w:sz w:val="20"/>
        </w:rPr>
        <w:tab/>
      </w:r>
      <w:r w:rsidRPr="00900F7A">
        <w:rPr>
          <w:rFonts w:cstheme="minorHAnsi"/>
          <w:sz w:val="20"/>
        </w:rPr>
        <w:tab/>
      </w:r>
      <w:r w:rsidRPr="00900F7A">
        <w:rPr>
          <w:rFonts w:cstheme="minorHAnsi"/>
          <w:sz w:val="20"/>
        </w:rPr>
        <w:tab/>
      </w:r>
    </w:p>
    <w:p w14:paraId="07C96A03" w14:textId="58761B20" w:rsidR="00CF7F6D" w:rsidRPr="00900F7A" w:rsidRDefault="007F721F" w:rsidP="00CF7F6D">
      <w:pPr>
        <w:spacing w:after="0" w:line="240" w:lineRule="auto"/>
        <w:jc w:val="center"/>
        <w:rPr>
          <w:rFonts w:cstheme="minorHAnsi"/>
          <w:b/>
          <w:bCs/>
          <w:sz w:val="28"/>
          <w:szCs w:val="28"/>
        </w:rPr>
      </w:pPr>
      <w:r w:rsidRPr="00900F7A">
        <w:rPr>
          <w:rFonts w:cstheme="minorHAnsi"/>
          <w:b/>
          <w:bCs/>
          <w:sz w:val="28"/>
          <w:szCs w:val="28"/>
        </w:rPr>
        <w:t xml:space="preserve">Application </w:t>
      </w:r>
      <w:r w:rsidR="001C448C" w:rsidRPr="00900F7A">
        <w:rPr>
          <w:rFonts w:cstheme="minorHAnsi"/>
          <w:b/>
          <w:bCs/>
          <w:sz w:val="28"/>
          <w:szCs w:val="28"/>
        </w:rPr>
        <w:t>F</w:t>
      </w:r>
      <w:r w:rsidR="005C1F3A" w:rsidRPr="00900F7A">
        <w:rPr>
          <w:rFonts w:cstheme="minorHAnsi"/>
          <w:b/>
          <w:bCs/>
          <w:sz w:val="28"/>
          <w:szCs w:val="28"/>
        </w:rPr>
        <w:t>orm</w:t>
      </w:r>
      <w:r w:rsidRPr="00900F7A">
        <w:rPr>
          <w:rFonts w:cstheme="minorHAnsi"/>
          <w:b/>
          <w:bCs/>
          <w:sz w:val="28"/>
          <w:szCs w:val="28"/>
        </w:rPr>
        <w:t xml:space="preserve"> for </w:t>
      </w:r>
      <w:r w:rsidR="001C448C" w:rsidRPr="00900F7A">
        <w:rPr>
          <w:rFonts w:cstheme="minorHAnsi"/>
          <w:b/>
          <w:bCs/>
          <w:sz w:val="28"/>
          <w:szCs w:val="28"/>
        </w:rPr>
        <w:t>P</w:t>
      </w:r>
      <w:r w:rsidRPr="00900F7A">
        <w:rPr>
          <w:rFonts w:cstheme="minorHAnsi"/>
          <w:b/>
          <w:bCs/>
          <w:sz w:val="28"/>
          <w:szCs w:val="28"/>
        </w:rPr>
        <w:t>romotion under Career Advancement Scheme (CAS)</w:t>
      </w:r>
    </w:p>
    <w:p w14:paraId="00990EB2" w14:textId="75DBAEAF" w:rsidR="007F721F" w:rsidRPr="00900F7A" w:rsidRDefault="007F721F" w:rsidP="00CF7F6D">
      <w:pPr>
        <w:spacing w:after="0" w:line="240" w:lineRule="auto"/>
        <w:jc w:val="center"/>
        <w:rPr>
          <w:rFonts w:cstheme="minorHAnsi"/>
          <w:sz w:val="24"/>
        </w:rPr>
      </w:pPr>
      <w:r w:rsidRPr="00900F7A">
        <w:rPr>
          <w:rFonts w:cstheme="minorHAnsi"/>
          <w:sz w:val="24"/>
        </w:rPr>
        <w:t xml:space="preserve">(As per </w:t>
      </w:r>
      <w:r w:rsidRPr="00900F7A">
        <w:rPr>
          <w:rFonts w:cstheme="minorHAnsi"/>
          <w:b/>
          <w:bCs/>
          <w:sz w:val="24"/>
          <w:szCs w:val="24"/>
        </w:rPr>
        <w:t>UGC Regulations 2018</w:t>
      </w:r>
      <w:r w:rsidRPr="00900F7A">
        <w:rPr>
          <w:rFonts w:cstheme="minorHAnsi"/>
          <w:sz w:val="24"/>
        </w:rPr>
        <w:t>)</w:t>
      </w:r>
    </w:p>
    <w:p w14:paraId="384AA9F6" w14:textId="77777777" w:rsidR="003D62B0" w:rsidRPr="00900F7A" w:rsidRDefault="003D62B0" w:rsidP="003D62B0">
      <w:pPr>
        <w:spacing w:after="0" w:line="240" w:lineRule="auto"/>
        <w:rPr>
          <w:rFonts w:cstheme="minorHAnsi"/>
          <w:sz w:val="8"/>
        </w:rPr>
      </w:pPr>
      <w:r w:rsidRPr="00900F7A">
        <w:rPr>
          <w:rFonts w:cstheme="minorHAnsi"/>
          <w:sz w:val="20"/>
        </w:rPr>
        <w:tab/>
      </w:r>
      <w:r w:rsidRPr="00900F7A">
        <w:rPr>
          <w:rFonts w:cstheme="minorHAnsi"/>
          <w:sz w:val="20"/>
        </w:rPr>
        <w:tab/>
      </w:r>
      <w:r w:rsidRPr="00900F7A">
        <w:rPr>
          <w:rFonts w:cstheme="minorHAnsi"/>
          <w:sz w:val="20"/>
        </w:rPr>
        <w:tab/>
      </w:r>
      <w:r w:rsidRPr="00900F7A">
        <w:rPr>
          <w:rFonts w:cstheme="minorHAnsi"/>
          <w:sz w:val="20"/>
        </w:rPr>
        <w:tab/>
      </w:r>
      <w:r w:rsidRPr="00900F7A">
        <w:rPr>
          <w:rFonts w:cstheme="minorHAnsi"/>
          <w:sz w:val="20"/>
        </w:rPr>
        <w:tab/>
      </w:r>
      <w:r w:rsidRPr="00900F7A">
        <w:rPr>
          <w:rFonts w:cstheme="minorHAnsi"/>
          <w:sz w:val="20"/>
        </w:rPr>
        <w:tab/>
      </w:r>
      <w:r w:rsidRPr="00900F7A">
        <w:rPr>
          <w:rFonts w:cstheme="minorHAnsi"/>
          <w:sz w:val="20"/>
        </w:rPr>
        <w:tab/>
      </w:r>
      <w:r w:rsidRPr="00900F7A">
        <w:rPr>
          <w:rFonts w:cstheme="minorHAnsi"/>
          <w:sz w:val="20"/>
        </w:rPr>
        <w:tab/>
      </w:r>
    </w:p>
    <w:p w14:paraId="23671893" w14:textId="31479186" w:rsidR="00DD7A7C" w:rsidRPr="00900F7A" w:rsidRDefault="00300BF7" w:rsidP="009359EA">
      <w:pPr>
        <w:spacing w:after="0" w:line="240" w:lineRule="auto"/>
        <w:contextualSpacing/>
        <w:jc w:val="center"/>
        <w:rPr>
          <w:rFonts w:cstheme="minorHAnsi"/>
          <w:b/>
          <w:sz w:val="24"/>
          <w:szCs w:val="24"/>
        </w:rPr>
      </w:pPr>
      <w:r w:rsidRPr="00900F7A">
        <w:rPr>
          <w:rFonts w:cstheme="minorHAnsi"/>
          <w:b/>
          <w:sz w:val="24"/>
          <w:szCs w:val="24"/>
        </w:rPr>
        <w:t xml:space="preserve">For </w:t>
      </w:r>
      <w:r w:rsidR="00F630C0" w:rsidRPr="00900F7A">
        <w:rPr>
          <w:rFonts w:cstheme="minorHAnsi"/>
          <w:b/>
          <w:sz w:val="24"/>
          <w:szCs w:val="24"/>
        </w:rPr>
        <w:t>P</w:t>
      </w:r>
      <w:r w:rsidR="00DD7A7C" w:rsidRPr="00900F7A">
        <w:rPr>
          <w:rFonts w:cstheme="minorHAnsi"/>
          <w:b/>
          <w:sz w:val="24"/>
          <w:szCs w:val="24"/>
        </w:rPr>
        <w:t>romotion</w:t>
      </w:r>
      <w:r w:rsidR="009359EA" w:rsidRPr="00900F7A">
        <w:rPr>
          <w:rFonts w:cstheme="minorHAnsi"/>
          <w:b/>
          <w:sz w:val="24"/>
          <w:szCs w:val="24"/>
        </w:rPr>
        <w:t xml:space="preserve"> in following category</w:t>
      </w:r>
      <w:r w:rsidR="00DD7A7C" w:rsidRPr="00900F7A">
        <w:rPr>
          <w:rFonts w:cstheme="minorHAnsi"/>
          <w:b/>
          <w:sz w:val="24"/>
          <w:szCs w:val="24"/>
        </w:rPr>
        <w:t>:</w:t>
      </w:r>
    </w:p>
    <w:p w14:paraId="21A69CA5" w14:textId="12AC6050" w:rsidR="009359EA" w:rsidRPr="00900F7A" w:rsidRDefault="009359EA" w:rsidP="009359EA">
      <w:pPr>
        <w:spacing w:after="0" w:line="240" w:lineRule="auto"/>
        <w:contextualSpacing/>
        <w:jc w:val="center"/>
        <w:rPr>
          <w:rFonts w:cstheme="minorHAnsi"/>
        </w:rPr>
      </w:pPr>
      <w:r w:rsidRPr="00900F7A">
        <w:rPr>
          <w:rFonts w:cstheme="minorHAnsi"/>
        </w:rPr>
        <w:t>(Please tick appropriate box)</w:t>
      </w:r>
    </w:p>
    <w:p w14:paraId="79F7AA3C" w14:textId="35789B89" w:rsidR="009359EA" w:rsidRPr="00900F7A" w:rsidRDefault="009359EA" w:rsidP="009359EA">
      <w:pPr>
        <w:spacing w:after="0" w:line="240" w:lineRule="auto"/>
        <w:contextualSpacing/>
        <w:jc w:val="center"/>
        <w:rPr>
          <w:rFonts w:cstheme="minorHAnsi"/>
        </w:rPr>
      </w:pPr>
    </w:p>
    <w:p w14:paraId="66BD2796" w14:textId="586CC41F" w:rsidR="009835BF" w:rsidRPr="00900F7A" w:rsidRDefault="00590586" w:rsidP="009835BF">
      <w:pPr>
        <w:pStyle w:val="ListParagraph"/>
        <w:spacing w:after="0" w:line="240" w:lineRule="auto"/>
        <w:jc w:val="left"/>
        <w:rPr>
          <w:rFonts w:cstheme="minorHAnsi"/>
          <w:b/>
          <w:bCs/>
        </w:rPr>
      </w:pPr>
      <w:r w:rsidRPr="00900F7A">
        <w:rPr>
          <w:rFonts w:cstheme="minorHAnsi"/>
          <w:noProof/>
          <w:lang w:val="en-US" w:bidi="hi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D02D197" wp14:editId="268C3C38">
                <wp:simplePos x="0" y="0"/>
                <wp:positionH relativeFrom="column">
                  <wp:posOffset>56183</wp:posOffset>
                </wp:positionH>
                <wp:positionV relativeFrom="paragraph">
                  <wp:posOffset>49530</wp:posOffset>
                </wp:positionV>
                <wp:extent cx="647700" cy="281940"/>
                <wp:effectExtent l="0" t="0" r="1905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700" cy="28194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D08540" id="Rectangle 2" o:spid="_x0000_s1026" style="position:absolute;margin-left:4.4pt;margin-top:3.9pt;width:51pt;height:22.2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" filled="f" strokecolor="black [3200]" strokeweight="1pt">
                <v:stroke joinstyle="round"/>
              </v:rect>
            </w:pict>
          </mc:Fallback>
        </mc:AlternateContent>
      </w:r>
      <w:r w:rsidR="000D5105" w:rsidRPr="00900F7A">
        <w:rPr>
          <w:rFonts w:cstheme="minorHAnsi"/>
          <w:noProof/>
          <w:lang w:val="en-US" w:bidi="hi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98421B9" wp14:editId="2F4F8749">
                <wp:simplePos x="0" y="0"/>
                <wp:positionH relativeFrom="column">
                  <wp:posOffset>3348355</wp:posOffset>
                </wp:positionH>
                <wp:positionV relativeFrom="paragraph">
                  <wp:posOffset>57150</wp:posOffset>
                </wp:positionV>
                <wp:extent cx="624840" cy="281940"/>
                <wp:effectExtent l="0" t="0" r="22860" b="228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840" cy="28194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3161FA9" id="Rectangle 3" o:spid="_x0000_s1026" style="position:absolute;margin-left:263.65pt;margin-top:4.5pt;width:49.2pt;height:22.2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" filled="f" strokecolor="black [3200]" strokeweight="1pt">
                <v:stroke joinstyle="round"/>
              </v:rect>
            </w:pict>
          </mc:Fallback>
        </mc:AlternateContent>
      </w:r>
      <w:r w:rsidR="009835BF" w:rsidRPr="00900F7A">
        <w:rPr>
          <w:rFonts w:cstheme="minorHAnsi"/>
        </w:rPr>
        <w:t xml:space="preserve">        </w:t>
      </w:r>
      <w:r w:rsidRPr="00900F7A">
        <w:rPr>
          <w:rFonts w:cstheme="minorHAnsi"/>
        </w:rPr>
        <w:t xml:space="preserve">   </w:t>
      </w:r>
      <w:r w:rsidR="006F0EFC" w:rsidRPr="00900F7A">
        <w:rPr>
          <w:rFonts w:cstheme="minorHAnsi"/>
          <w:b/>
          <w:bCs/>
        </w:rPr>
        <w:t>College Librarian</w:t>
      </w:r>
      <w:r w:rsidR="009835BF" w:rsidRPr="00900F7A">
        <w:rPr>
          <w:rFonts w:cstheme="minorHAnsi"/>
          <w:b/>
          <w:bCs/>
        </w:rPr>
        <w:t xml:space="preserve">                                        </w:t>
      </w:r>
      <w:r w:rsidR="000D5105" w:rsidRPr="00900F7A">
        <w:rPr>
          <w:rFonts w:cstheme="minorHAnsi"/>
          <w:b/>
          <w:bCs/>
        </w:rPr>
        <w:t xml:space="preserve">  </w:t>
      </w:r>
      <w:r w:rsidR="009835BF" w:rsidRPr="00900F7A">
        <w:rPr>
          <w:rFonts w:cstheme="minorHAnsi"/>
          <w:b/>
          <w:bCs/>
        </w:rPr>
        <w:t xml:space="preserve"> </w:t>
      </w:r>
      <w:r w:rsidR="000D5105" w:rsidRPr="00900F7A">
        <w:rPr>
          <w:rFonts w:cstheme="minorHAnsi"/>
          <w:b/>
          <w:bCs/>
        </w:rPr>
        <w:t xml:space="preserve"> </w:t>
      </w:r>
      <w:r w:rsidRPr="00900F7A">
        <w:rPr>
          <w:rFonts w:cstheme="minorHAnsi"/>
          <w:b/>
          <w:bCs/>
        </w:rPr>
        <w:tab/>
      </w:r>
      <w:r w:rsidRPr="00900F7A">
        <w:rPr>
          <w:rFonts w:cstheme="minorHAnsi"/>
          <w:b/>
          <w:bCs/>
        </w:rPr>
        <w:tab/>
      </w:r>
      <w:r w:rsidRPr="00900F7A">
        <w:rPr>
          <w:rFonts w:cstheme="minorHAnsi"/>
          <w:b/>
          <w:bCs/>
        </w:rPr>
        <w:tab/>
      </w:r>
      <w:r w:rsidR="006F0EFC" w:rsidRPr="00900F7A">
        <w:rPr>
          <w:rFonts w:cstheme="minorHAnsi"/>
          <w:b/>
          <w:bCs/>
        </w:rPr>
        <w:t xml:space="preserve">College Librarian                                            </w:t>
      </w:r>
    </w:p>
    <w:p w14:paraId="68A1C95B" w14:textId="297A1905" w:rsidR="009835BF" w:rsidRPr="00900F7A" w:rsidRDefault="009835BF" w:rsidP="009835BF">
      <w:pPr>
        <w:pStyle w:val="ListParagraph"/>
        <w:spacing w:after="0" w:line="240" w:lineRule="auto"/>
        <w:jc w:val="left"/>
        <w:rPr>
          <w:rFonts w:cstheme="minorHAnsi"/>
          <w:b/>
          <w:bCs/>
        </w:rPr>
      </w:pPr>
      <w:r w:rsidRPr="00900F7A">
        <w:rPr>
          <w:rFonts w:cstheme="minorHAnsi"/>
          <w:b/>
          <w:bCs/>
        </w:rPr>
        <w:t xml:space="preserve">   </w:t>
      </w:r>
      <w:r w:rsidR="00590586" w:rsidRPr="00900F7A">
        <w:rPr>
          <w:rFonts w:cstheme="minorHAnsi"/>
          <w:b/>
          <w:bCs/>
        </w:rPr>
        <w:t xml:space="preserve">       </w:t>
      </w:r>
      <w:r w:rsidRPr="00900F7A">
        <w:rPr>
          <w:rFonts w:cstheme="minorHAnsi"/>
          <w:b/>
          <w:bCs/>
        </w:rPr>
        <w:t>(Academic Level</w:t>
      </w:r>
      <w:r w:rsidR="000D5105" w:rsidRPr="00900F7A">
        <w:rPr>
          <w:rFonts w:cstheme="minorHAnsi"/>
          <w:b/>
          <w:bCs/>
        </w:rPr>
        <w:t xml:space="preserve"> </w:t>
      </w:r>
      <w:r w:rsidRPr="00900F7A">
        <w:rPr>
          <w:rFonts w:cstheme="minorHAnsi"/>
          <w:b/>
          <w:bCs/>
        </w:rPr>
        <w:t xml:space="preserve">11)                                     </w:t>
      </w:r>
      <w:r w:rsidR="000D5105" w:rsidRPr="00900F7A">
        <w:rPr>
          <w:rFonts w:cstheme="minorHAnsi"/>
          <w:b/>
          <w:bCs/>
        </w:rPr>
        <w:t xml:space="preserve">     </w:t>
      </w:r>
      <w:r w:rsidR="009A591C">
        <w:rPr>
          <w:rFonts w:cstheme="minorHAnsi"/>
          <w:b/>
          <w:bCs/>
          <w:lang w:val="en-US" w:bidi="hi-IN"/>
        </w:rPr>
        <w:t xml:space="preserve">                          (</w:t>
      </w:r>
      <w:r w:rsidRPr="00900F7A">
        <w:rPr>
          <w:rFonts w:cstheme="minorHAnsi"/>
          <w:b/>
          <w:bCs/>
        </w:rPr>
        <w:t>Academic Level</w:t>
      </w:r>
      <w:r w:rsidR="000D5105" w:rsidRPr="00900F7A">
        <w:rPr>
          <w:rFonts w:cstheme="minorHAnsi"/>
          <w:b/>
          <w:bCs/>
        </w:rPr>
        <w:t xml:space="preserve"> </w:t>
      </w:r>
      <w:r w:rsidRPr="00900F7A">
        <w:rPr>
          <w:rFonts w:cstheme="minorHAnsi"/>
          <w:b/>
          <w:bCs/>
        </w:rPr>
        <w:t>12)</w:t>
      </w:r>
    </w:p>
    <w:p w14:paraId="69B2A26D" w14:textId="2CF46B13" w:rsidR="000D5105" w:rsidRPr="00900F7A" w:rsidRDefault="000D5105" w:rsidP="009835BF">
      <w:pPr>
        <w:pStyle w:val="ListParagraph"/>
        <w:spacing w:after="0" w:line="240" w:lineRule="auto"/>
        <w:jc w:val="left"/>
        <w:rPr>
          <w:rFonts w:cstheme="minorHAnsi"/>
          <w:b/>
          <w:bCs/>
        </w:rPr>
      </w:pPr>
    </w:p>
    <w:p w14:paraId="1A7B9A54" w14:textId="3EB1FFFA" w:rsidR="000D5105" w:rsidRPr="00900F7A" w:rsidRDefault="000D5105" w:rsidP="000D5105">
      <w:pPr>
        <w:pStyle w:val="ListParagraph"/>
        <w:spacing w:after="0" w:line="240" w:lineRule="auto"/>
        <w:jc w:val="left"/>
        <w:rPr>
          <w:rFonts w:cstheme="minorHAnsi"/>
          <w:b/>
          <w:bCs/>
        </w:rPr>
      </w:pPr>
      <w:r w:rsidRPr="00900F7A">
        <w:rPr>
          <w:rFonts w:cstheme="minorHAnsi"/>
          <w:noProof/>
          <w:lang w:val="en-US" w:bidi="hi-IN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C639545" wp14:editId="219C7865">
                <wp:simplePos x="0" y="0"/>
                <wp:positionH relativeFrom="column">
                  <wp:posOffset>56183</wp:posOffset>
                </wp:positionH>
                <wp:positionV relativeFrom="paragraph">
                  <wp:posOffset>32385</wp:posOffset>
                </wp:positionV>
                <wp:extent cx="647700" cy="281940"/>
                <wp:effectExtent l="0" t="0" r="19050" b="2286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700" cy="28194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ACDCC16" id="Rectangle 12" o:spid="_x0000_s1026" style="position:absolute;margin-left:4.4pt;margin-top:2.55pt;width:51pt;height:22.2pt;z-index:25168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" filled="f" strokecolor="black [3200]" strokeweight="1pt">
                <v:stroke joinstyle="round"/>
              </v:rect>
            </w:pict>
          </mc:Fallback>
        </mc:AlternateContent>
      </w:r>
      <w:r w:rsidRPr="00900F7A">
        <w:rPr>
          <w:rFonts w:cstheme="minorHAnsi"/>
          <w:noProof/>
          <w:lang w:val="en-US" w:bidi="hi-IN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FB92BD" wp14:editId="6B70EA98">
                <wp:simplePos x="0" y="0"/>
                <wp:positionH relativeFrom="column">
                  <wp:posOffset>3348355</wp:posOffset>
                </wp:positionH>
                <wp:positionV relativeFrom="paragraph">
                  <wp:posOffset>32385</wp:posOffset>
                </wp:positionV>
                <wp:extent cx="624840" cy="281940"/>
                <wp:effectExtent l="0" t="0" r="22860" b="2286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840" cy="28194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DFE2AB7" id="Rectangle 13" o:spid="_x0000_s1026" style="position:absolute;margin-left:263.65pt;margin-top:2.55pt;width:49.2pt;height:22.2pt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" filled="f" strokecolor="black [3200]" strokeweight="1pt">
                <v:stroke joinstyle="round"/>
              </v:rect>
            </w:pict>
          </mc:Fallback>
        </mc:AlternateContent>
      </w:r>
      <w:r w:rsidRPr="00900F7A">
        <w:rPr>
          <w:rFonts w:cstheme="minorHAnsi"/>
          <w:b/>
          <w:bCs/>
        </w:rPr>
        <w:t xml:space="preserve">        </w:t>
      </w:r>
      <w:r w:rsidR="008857F4" w:rsidRPr="00900F7A">
        <w:rPr>
          <w:rFonts w:cstheme="minorHAnsi"/>
          <w:b/>
          <w:bCs/>
        </w:rPr>
        <w:t xml:space="preserve">   </w:t>
      </w:r>
      <w:r w:rsidR="006F0EFC" w:rsidRPr="00900F7A">
        <w:rPr>
          <w:rFonts w:cstheme="minorHAnsi"/>
          <w:b/>
          <w:bCs/>
        </w:rPr>
        <w:t xml:space="preserve">College Librarian                                            </w:t>
      </w:r>
      <w:r w:rsidR="008857F4" w:rsidRPr="00900F7A">
        <w:rPr>
          <w:rFonts w:cstheme="minorHAnsi"/>
          <w:b/>
          <w:bCs/>
        </w:rPr>
        <w:tab/>
      </w:r>
      <w:r w:rsidR="008857F4" w:rsidRPr="00900F7A">
        <w:rPr>
          <w:rFonts w:cstheme="minorHAnsi"/>
          <w:b/>
          <w:bCs/>
        </w:rPr>
        <w:tab/>
      </w:r>
      <w:r w:rsidR="008857F4" w:rsidRPr="00900F7A">
        <w:rPr>
          <w:rFonts w:cstheme="minorHAnsi"/>
          <w:b/>
          <w:bCs/>
        </w:rPr>
        <w:tab/>
      </w:r>
      <w:r w:rsidR="006F0EFC" w:rsidRPr="00900F7A">
        <w:rPr>
          <w:rFonts w:cstheme="minorHAnsi"/>
          <w:b/>
          <w:bCs/>
        </w:rPr>
        <w:t xml:space="preserve">College Librarian                                            </w:t>
      </w:r>
    </w:p>
    <w:p w14:paraId="0716D928" w14:textId="57FE0FD1" w:rsidR="000D5105" w:rsidRPr="00900F7A" w:rsidRDefault="000D5105" w:rsidP="000D5105">
      <w:pPr>
        <w:pStyle w:val="ListParagraph"/>
        <w:spacing w:after="0" w:line="240" w:lineRule="auto"/>
        <w:jc w:val="left"/>
        <w:rPr>
          <w:rFonts w:cstheme="minorHAnsi"/>
          <w:b/>
          <w:bCs/>
        </w:rPr>
      </w:pPr>
      <w:r w:rsidRPr="00900F7A">
        <w:rPr>
          <w:rFonts w:cstheme="minorHAnsi"/>
          <w:b/>
          <w:bCs/>
        </w:rPr>
        <w:t xml:space="preserve">   </w:t>
      </w:r>
      <w:r w:rsidR="008857F4" w:rsidRPr="00900F7A">
        <w:rPr>
          <w:rFonts w:cstheme="minorHAnsi"/>
          <w:b/>
          <w:bCs/>
        </w:rPr>
        <w:t xml:space="preserve">      </w:t>
      </w:r>
      <w:r w:rsidRPr="00900F7A">
        <w:rPr>
          <w:rFonts w:cstheme="minorHAnsi"/>
          <w:b/>
          <w:bCs/>
        </w:rPr>
        <w:t xml:space="preserve"> (Academic Level 13A)                                       </w:t>
      </w:r>
      <w:r w:rsidR="001C448C" w:rsidRPr="00900F7A">
        <w:rPr>
          <w:rFonts w:cstheme="minorHAnsi"/>
          <w:b/>
          <w:bCs/>
        </w:rPr>
        <w:t xml:space="preserve"> </w:t>
      </w:r>
      <w:r w:rsidR="008857F4" w:rsidRPr="00900F7A">
        <w:rPr>
          <w:rFonts w:cstheme="minorHAnsi"/>
          <w:b/>
          <w:bCs/>
        </w:rPr>
        <w:tab/>
      </w:r>
      <w:r w:rsidR="008857F4" w:rsidRPr="00900F7A">
        <w:rPr>
          <w:rFonts w:cstheme="minorHAnsi"/>
          <w:b/>
          <w:bCs/>
        </w:rPr>
        <w:tab/>
      </w:r>
      <w:r w:rsidRPr="00900F7A">
        <w:rPr>
          <w:rFonts w:cstheme="minorHAnsi"/>
          <w:b/>
          <w:bCs/>
        </w:rPr>
        <w:t xml:space="preserve">(Academic Level 14)                                                  </w:t>
      </w:r>
    </w:p>
    <w:p w14:paraId="0C71F486" w14:textId="77777777" w:rsidR="000D5105" w:rsidRPr="00900F7A" w:rsidRDefault="000D5105" w:rsidP="009835BF">
      <w:pPr>
        <w:pStyle w:val="ListParagraph"/>
        <w:spacing w:after="0" w:line="240" w:lineRule="auto"/>
        <w:jc w:val="left"/>
        <w:rPr>
          <w:rFonts w:cstheme="minorHAnsi"/>
          <w:b/>
          <w:bCs/>
        </w:rPr>
      </w:pPr>
    </w:p>
    <w:p w14:paraId="028A0325" w14:textId="77777777" w:rsidR="00F2448B" w:rsidRPr="00900F7A" w:rsidRDefault="00F2448B" w:rsidP="009359EA">
      <w:pPr>
        <w:pStyle w:val="ListParagraph"/>
        <w:spacing w:after="0" w:line="240" w:lineRule="auto"/>
        <w:jc w:val="center"/>
        <w:rPr>
          <w:rFonts w:cstheme="minorHAnsi"/>
          <w:sz w:val="14"/>
          <w:szCs w:val="14"/>
        </w:rPr>
      </w:pPr>
    </w:p>
    <w:p w14:paraId="1D2903D3" w14:textId="77777777" w:rsidR="00300BF7" w:rsidRPr="00900F7A" w:rsidRDefault="00300BF7" w:rsidP="0043524B">
      <w:pPr>
        <w:pBdr>
          <w:bottom w:val="single" w:sz="12" w:space="0" w:color="auto"/>
        </w:pBdr>
        <w:spacing w:after="0" w:line="240" w:lineRule="auto"/>
        <w:contextualSpacing/>
        <w:jc w:val="center"/>
        <w:rPr>
          <w:rFonts w:cstheme="minorHAnsi"/>
          <w:sz w:val="6"/>
        </w:rPr>
      </w:pPr>
    </w:p>
    <w:p w14:paraId="25EF33B8" w14:textId="75B2888E" w:rsidR="009359EA" w:rsidRPr="00900F7A" w:rsidRDefault="004D3629" w:rsidP="009359EA">
      <w:pPr>
        <w:jc w:val="center"/>
        <w:rPr>
          <w:rFonts w:cstheme="minorHAnsi"/>
          <w:b/>
          <w:sz w:val="28"/>
          <w:szCs w:val="24"/>
          <w:u w:val="single"/>
        </w:rPr>
      </w:pPr>
      <w:r w:rsidRPr="00900F7A">
        <w:rPr>
          <w:rFonts w:cstheme="minorHAnsi"/>
          <w:b/>
          <w:sz w:val="28"/>
          <w:szCs w:val="24"/>
          <w:u w:val="single"/>
        </w:rPr>
        <w:t>Gener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10"/>
        <w:gridCol w:w="5771"/>
      </w:tblGrid>
      <w:tr w:rsidR="001C448C" w:rsidRPr="00900F7A" w14:paraId="2A6A1241" w14:textId="77777777" w:rsidTr="006F0EFC">
        <w:tc>
          <w:tcPr>
            <w:tcW w:w="4111" w:type="dxa"/>
          </w:tcPr>
          <w:p w14:paraId="3325C645" w14:textId="77777777" w:rsidR="001C448C" w:rsidRPr="00900F7A" w:rsidRDefault="001C448C" w:rsidP="006F0EFC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900F7A">
              <w:rPr>
                <w:rFonts w:asciiTheme="minorHAnsi" w:hAnsiTheme="minorHAnsi" w:cstheme="minorHAnsi"/>
                <w:b/>
                <w:sz w:val="24"/>
              </w:rPr>
              <w:t xml:space="preserve">Name </w:t>
            </w:r>
            <w:r w:rsidRPr="00900F7A">
              <w:rPr>
                <w:rFonts w:asciiTheme="minorHAnsi" w:hAnsiTheme="minorHAnsi" w:cstheme="minorHAnsi"/>
                <w:bCs/>
                <w:sz w:val="24"/>
              </w:rPr>
              <w:t>(in CAPITAL letters)</w:t>
            </w:r>
            <w:r w:rsidRPr="00900F7A">
              <w:rPr>
                <w:rFonts w:asciiTheme="minorHAnsi" w:hAnsiTheme="minorHAnsi" w:cstheme="minorHAnsi"/>
                <w:b/>
                <w:sz w:val="24"/>
              </w:rPr>
              <w:t xml:space="preserve"> </w:t>
            </w:r>
          </w:p>
        </w:tc>
        <w:tc>
          <w:tcPr>
            <w:tcW w:w="5772" w:type="dxa"/>
          </w:tcPr>
          <w:p w14:paraId="4B342486" w14:textId="77777777" w:rsidR="001C448C" w:rsidRPr="00900F7A" w:rsidRDefault="001C448C" w:rsidP="006F0E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1C448C" w:rsidRPr="00900F7A" w14:paraId="006FFAC8" w14:textId="77777777" w:rsidTr="006F0EFC">
        <w:tc>
          <w:tcPr>
            <w:tcW w:w="4111" w:type="dxa"/>
          </w:tcPr>
          <w:p w14:paraId="424B1ED4" w14:textId="77777777" w:rsidR="001C448C" w:rsidRPr="00900F7A" w:rsidRDefault="001C448C" w:rsidP="006F0EFC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Department/Centre</w:t>
            </w:r>
          </w:p>
        </w:tc>
        <w:tc>
          <w:tcPr>
            <w:tcW w:w="5772" w:type="dxa"/>
          </w:tcPr>
          <w:p w14:paraId="56EA9556" w14:textId="77777777" w:rsidR="001C448C" w:rsidRPr="00900F7A" w:rsidRDefault="001C448C" w:rsidP="006F0E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1C448C" w:rsidRPr="00900F7A" w14:paraId="34580323" w14:textId="77777777" w:rsidTr="006F0EFC">
        <w:tc>
          <w:tcPr>
            <w:tcW w:w="4111" w:type="dxa"/>
          </w:tcPr>
          <w:p w14:paraId="62F48BC4" w14:textId="77777777" w:rsidR="001C448C" w:rsidRPr="00900F7A" w:rsidRDefault="001C448C" w:rsidP="006F0EFC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Specialization</w:t>
            </w:r>
          </w:p>
        </w:tc>
        <w:tc>
          <w:tcPr>
            <w:tcW w:w="5772" w:type="dxa"/>
          </w:tcPr>
          <w:p w14:paraId="5AA2D87C" w14:textId="77777777" w:rsidR="001C448C" w:rsidRPr="00900F7A" w:rsidRDefault="001C448C" w:rsidP="006F0E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1C448C" w:rsidRPr="00900F7A" w14:paraId="54C1327A" w14:textId="77777777" w:rsidTr="006F0EFC">
        <w:tc>
          <w:tcPr>
            <w:tcW w:w="4111" w:type="dxa"/>
          </w:tcPr>
          <w:p w14:paraId="2F7D1362" w14:textId="77777777" w:rsidR="001C448C" w:rsidRPr="00900F7A" w:rsidRDefault="001C448C" w:rsidP="006F0EFC">
            <w:pPr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Present Position (</w:t>
            </w:r>
            <w:r w:rsidRPr="00900F7A">
              <w:rPr>
                <w:rFonts w:asciiTheme="minorHAnsi" w:hAnsiTheme="minorHAnsi" w:cstheme="minorHAnsi"/>
                <w:bCs/>
                <w:sz w:val="24"/>
                <w:szCs w:val="24"/>
              </w:rPr>
              <w:t>Designation and Pay</w:t>
            </w: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)</w:t>
            </w:r>
          </w:p>
        </w:tc>
        <w:tc>
          <w:tcPr>
            <w:tcW w:w="5772" w:type="dxa"/>
          </w:tcPr>
          <w:p w14:paraId="6C5D5CE2" w14:textId="77777777" w:rsidR="001C448C" w:rsidRPr="00900F7A" w:rsidRDefault="001C448C" w:rsidP="006F0E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1C448C" w:rsidRPr="00900F7A" w14:paraId="3BC56889" w14:textId="77777777" w:rsidTr="006F0EFC">
        <w:tc>
          <w:tcPr>
            <w:tcW w:w="4111" w:type="dxa"/>
          </w:tcPr>
          <w:p w14:paraId="12BA4D36" w14:textId="5AC698EB" w:rsidR="001C448C" w:rsidRPr="00900F7A" w:rsidRDefault="001C448C" w:rsidP="006F0EFC">
            <w:pPr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Letter No. of CMP with date</w:t>
            </w:r>
          </w:p>
        </w:tc>
        <w:tc>
          <w:tcPr>
            <w:tcW w:w="5772" w:type="dxa"/>
          </w:tcPr>
          <w:p w14:paraId="1030D0C2" w14:textId="77777777" w:rsidR="001C448C" w:rsidRPr="00900F7A" w:rsidRDefault="001C448C" w:rsidP="006F0E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1C448C" w:rsidRPr="00900F7A" w14:paraId="26383BA7" w14:textId="77777777" w:rsidTr="006F0EFC">
        <w:tc>
          <w:tcPr>
            <w:tcW w:w="4111" w:type="dxa"/>
          </w:tcPr>
          <w:p w14:paraId="1F48233E" w14:textId="77777777" w:rsidR="001C448C" w:rsidRPr="00900F7A" w:rsidRDefault="001C448C" w:rsidP="006F0EFC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If qualified UGC/CSIR-NET or other UGC accredited test (</w:t>
            </w:r>
            <w:r w:rsidRPr="00900F7A">
              <w:rPr>
                <w:rFonts w:asciiTheme="minorHAnsi" w:hAnsiTheme="minorHAnsi" w:cstheme="minorHAnsi"/>
                <w:bCs/>
                <w:sz w:val="24"/>
                <w:szCs w:val="24"/>
              </w:rPr>
              <w:t>Subject/Year</w:t>
            </w: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)</w:t>
            </w:r>
          </w:p>
        </w:tc>
        <w:tc>
          <w:tcPr>
            <w:tcW w:w="5772" w:type="dxa"/>
          </w:tcPr>
          <w:p w14:paraId="2D7CC256" w14:textId="77777777" w:rsidR="001C448C" w:rsidRPr="00900F7A" w:rsidRDefault="001C448C" w:rsidP="006F0E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1C448C" w:rsidRPr="00900F7A" w14:paraId="2BCCD361" w14:textId="77777777" w:rsidTr="006F0EFC">
        <w:tc>
          <w:tcPr>
            <w:tcW w:w="4111" w:type="dxa"/>
          </w:tcPr>
          <w:p w14:paraId="56554A69" w14:textId="6BC31C71" w:rsidR="001C448C" w:rsidRPr="00900F7A" w:rsidRDefault="001C448C" w:rsidP="006F0EFC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Ph.D.  (Date of award)</w:t>
            </w:r>
          </w:p>
        </w:tc>
        <w:tc>
          <w:tcPr>
            <w:tcW w:w="5772" w:type="dxa"/>
          </w:tcPr>
          <w:p w14:paraId="211488B2" w14:textId="77777777" w:rsidR="001C448C" w:rsidRPr="00900F7A" w:rsidRDefault="001C448C" w:rsidP="006F0E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</w:tbl>
    <w:p w14:paraId="79E7C437" w14:textId="3B6DD21E" w:rsidR="00BA0A4C" w:rsidRPr="00900F7A" w:rsidRDefault="00BA0A4C" w:rsidP="009359EA">
      <w:pPr>
        <w:jc w:val="center"/>
        <w:rPr>
          <w:rFonts w:cstheme="minorHAnsi"/>
          <w:b/>
          <w:sz w:val="10"/>
          <w:szCs w:val="8"/>
          <w:u w:val="single"/>
        </w:rPr>
      </w:pPr>
    </w:p>
    <w:p w14:paraId="7F2297A5" w14:textId="53954C30" w:rsidR="001C448C" w:rsidRPr="00900F7A" w:rsidRDefault="001C448C" w:rsidP="009359EA">
      <w:pPr>
        <w:jc w:val="center"/>
        <w:rPr>
          <w:rFonts w:cstheme="minorHAnsi"/>
          <w:b/>
          <w:sz w:val="10"/>
          <w:szCs w:val="8"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97"/>
        <w:gridCol w:w="4784"/>
      </w:tblGrid>
      <w:tr w:rsidR="001C448C" w:rsidRPr="00900F7A" w14:paraId="75ECF20C" w14:textId="77777777" w:rsidTr="001C448C">
        <w:trPr>
          <w:trHeight w:val="340"/>
        </w:trPr>
        <w:tc>
          <w:tcPr>
            <w:tcW w:w="2579" w:type="pct"/>
            <w:vAlign w:val="center"/>
          </w:tcPr>
          <w:p w14:paraId="19A6F8E7" w14:textId="03F7BB61" w:rsidR="001C448C" w:rsidRPr="00900F7A" w:rsidRDefault="001C448C" w:rsidP="006F0EFC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ost of First Appointment (CMP)</w:t>
            </w:r>
          </w:p>
        </w:tc>
        <w:tc>
          <w:tcPr>
            <w:tcW w:w="2421" w:type="pct"/>
            <w:vAlign w:val="center"/>
          </w:tcPr>
          <w:p w14:paraId="35A7802C" w14:textId="2489FA77" w:rsidR="001C448C" w:rsidRPr="00900F7A" w:rsidRDefault="001C448C" w:rsidP="006F0EF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ppointment Letter No</w:t>
            </w:r>
            <w:r w:rsidRPr="00900F7A">
              <w:rPr>
                <w:rFonts w:asciiTheme="minorHAnsi" w:hAnsiTheme="minorHAnsi" w:cstheme="minorHAnsi"/>
                <w:sz w:val="24"/>
                <w:szCs w:val="24"/>
              </w:rPr>
              <w:t>. (CMP)</w:t>
            </w:r>
          </w:p>
        </w:tc>
      </w:tr>
      <w:tr w:rsidR="001C448C" w:rsidRPr="00900F7A" w14:paraId="7F8B9D32" w14:textId="77777777" w:rsidTr="001C448C">
        <w:trPr>
          <w:trHeight w:val="340"/>
        </w:trPr>
        <w:tc>
          <w:tcPr>
            <w:tcW w:w="2579" w:type="pct"/>
            <w:vAlign w:val="center"/>
          </w:tcPr>
          <w:p w14:paraId="1E0E9CF0" w14:textId="77777777" w:rsidR="001C448C" w:rsidRPr="00900F7A" w:rsidRDefault="001C448C" w:rsidP="006F0EF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421" w:type="pct"/>
            <w:vAlign w:val="center"/>
          </w:tcPr>
          <w:p w14:paraId="31A7704A" w14:textId="77777777" w:rsidR="001C448C" w:rsidRPr="00900F7A" w:rsidRDefault="001C448C" w:rsidP="006F0EF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C448C" w:rsidRPr="00900F7A" w14:paraId="72F30D8D" w14:textId="77777777" w:rsidTr="001C448C">
        <w:trPr>
          <w:trHeight w:val="340"/>
        </w:trPr>
        <w:tc>
          <w:tcPr>
            <w:tcW w:w="2579" w:type="pct"/>
            <w:vAlign w:val="center"/>
          </w:tcPr>
          <w:p w14:paraId="2A1A90F5" w14:textId="426114EF" w:rsidR="001C448C" w:rsidRPr="00900F7A" w:rsidRDefault="001C448C" w:rsidP="006F0EFC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ate of Joining (CMP)</w:t>
            </w:r>
          </w:p>
        </w:tc>
        <w:tc>
          <w:tcPr>
            <w:tcW w:w="2421" w:type="pct"/>
            <w:vAlign w:val="center"/>
          </w:tcPr>
          <w:p w14:paraId="5837E257" w14:textId="7C1160A4" w:rsidR="001C448C" w:rsidRPr="00900F7A" w:rsidRDefault="001C448C" w:rsidP="006F0EFC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ate of Confirmation (CMP)</w:t>
            </w:r>
          </w:p>
        </w:tc>
      </w:tr>
      <w:tr w:rsidR="001C448C" w:rsidRPr="00900F7A" w14:paraId="6CFD7A5D" w14:textId="77777777" w:rsidTr="001C448C">
        <w:trPr>
          <w:trHeight w:val="340"/>
        </w:trPr>
        <w:tc>
          <w:tcPr>
            <w:tcW w:w="2579" w:type="pct"/>
            <w:vAlign w:val="center"/>
          </w:tcPr>
          <w:p w14:paraId="715BD447" w14:textId="77777777" w:rsidR="001C448C" w:rsidRPr="00900F7A" w:rsidRDefault="001C448C" w:rsidP="006F0EF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421" w:type="pct"/>
            <w:vAlign w:val="center"/>
          </w:tcPr>
          <w:p w14:paraId="6AEBA3F2" w14:textId="77777777" w:rsidR="001C448C" w:rsidRPr="00900F7A" w:rsidRDefault="001C448C" w:rsidP="006F0EF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C448C" w:rsidRPr="00900F7A" w14:paraId="2E583AEC" w14:textId="77777777" w:rsidTr="001C448C">
        <w:trPr>
          <w:trHeight w:val="340"/>
        </w:trPr>
        <w:tc>
          <w:tcPr>
            <w:tcW w:w="2579" w:type="pct"/>
            <w:vAlign w:val="center"/>
          </w:tcPr>
          <w:p w14:paraId="534C40F0" w14:textId="77777777" w:rsidR="001C448C" w:rsidRPr="00900F7A" w:rsidRDefault="001C448C" w:rsidP="006F0EFC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eriod of Assessment for promotion</w:t>
            </w:r>
          </w:p>
        </w:tc>
        <w:tc>
          <w:tcPr>
            <w:tcW w:w="2421" w:type="pct"/>
            <w:vAlign w:val="center"/>
          </w:tcPr>
          <w:p w14:paraId="2F641A78" w14:textId="77777777" w:rsidR="001C448C" w:rsidRPr="00900F7A" w:rsidRDefault="001C448C" w:rsidP="006F0EFC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ate of appearing before the last selection committee (if appeared)</w:t>
            </w:r>
          </w:p>
        </w:tc>
      </w:tr>
      <w:tr w:rsidR="001C448C" w:rsidRPr="00900F7A" w14:paraId="236A06E8" w14:textId="77777777" w:rsidTr="001C448C">
        <w:trPr>
          <w:trHeight w:val="340"/>
        </w:trPr>
        <w:tc>
          <w:tcPr>
            <w:tcW w:w="2579" w:type="pct"/>
            <w:vAlign w:val="center"/>
          </w:tcPr>
          <w:p w14:paraId="09D93499" w14:textId="26E1A554" w:rsidR="001C448C" w:rsidRPr="00900F7A" w:rsidRDefault="001C448C" w:rsidP="006F0EF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sz w:val="24"/>
                <w:szCs w:val="24"/>
              </w:rPr>
              <w:t>From: _____________to______________</w:t>
            </w:r>
          </w:p>
        </w:tc>
        <w:tc>
          <w:tcPr>
            <w:tcW w:w="2421" w:type="pct"/>
            <w:vAlign w:val="center"/>
          </w:tcPr>
          <w:p w14:paraId="6CC38248" w14:textId="77777777" w:rsidR="001C448C" w:rsidRPr="00900F7A" w:rsidRDefault="001C448C" w:rsidP="006F0EF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C448C" w:rsidRPr="00900F7A" w14:paraId="20E4422F" w14:textId="77777777" w:rsidTr="001C448C">
        <w:trPr>
          <w:trHeight w:val="340"/>
        </w:trPr>
        <w:tc>
          <w:tcPr>
            <w:tcW w:w="2579" w:type="pct"/>
            <w:vAlign w:val="center"/>
          </w:tcPr>
          <w:p w14:paraId="3597CAC6" w14:textId="7BECB9D0" w:rsidR="001C448C" w:rsidRPr="00900F7A" w:rsidRDefault="001C448C" w:rsidP="00B6497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Total </w:t>
            </w:r>
            <w:r w:rsidR="00B64973" w:rsidRPr="00900F7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Grading as per Appendix II, Table 4</w:t>
            </w:r>
            <w:r w:rsidRPr="00900F7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(UGC Regulations 2018)</w:t>
            </w:r>
          </w:p>
        </w:tc>
        <w:tc>
          <w:tcPr>
            <w:tcW w:w="2421" w:type="pct"/>
            <w:vAlign w:val="center"/>
          </w:tcPr>
          <w:p w14:paraId="1B4AD544" w14:textId="77777777" w:rsidR="001C448C" w:rsidRPr="00900F7A" w:rsidRDefault="001C448C" w:rsidP="006F0EF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2198BB22" w14:textId="77777777" w:rsidR="001C448C" w:rsidRPr="00900F7A" w:rsidRDefault="001C448C" w:rsidP="009359EA">
      <w:pPr>
        <w:jc w:val="center"/>
        <w:rPr>
          <w:rFonts w:cstheme="minorHAnsi"/>
          <w:b/>
          <w:sz w:val="10"/>
          <w:szCs w:val="8"/>
          <w:u w:val="single"/>
        </w:rPr>
      </w:pPr>
    </w:p>
    <w:p w14:paraId="036111E3" w14:textId="77777777" w:rsidR="004B6362" w:rsidRPr="00900F7A" w:rsidRDefault="004B6362" w:rsidP="00CD5C25">
      <w:pPr>
        <w:pBdr>
          <w:top w:val="single" w:sz="12" w:space="1" w:color="auto"/>
          <w:bottom w:val="single" w:sz="12" w:space="1" w:color="auto"/>
        </w:pBdr>
        <w:spacing w:after="0" w:line="240" w:lineRule="auto"/>
        <w:rPr>
          <w:rFonts w:cstheme="minorHAnsi"/>
          <w:bCs/>
          <w:i/>
          <w:sz w:val="6"/>
          <w:szCs w:val="6"/>
        </w:rPr>
      </w:pPr>
    </w:p>
    <w:p w14:paraId="60B25F2F" w14:textId="4539E847" w:rsidR="004836C5" w:rsidRPr="00900F7A" w:rsidRDefault="005639B7" w:rsidP="00CD5C25">
      <w:pPr>
        <w:pBdr>
          <w:top w:val="single" w:sz="12" w:space="1" w:color="auto"/>
          <w:bottom w:val="single" w:sz="12" w:space="1" w:color="auto"/>
        </w:pBdr>
        <w:spacing w:after="0" w:line="240" w:lineRule="auto"/>
        <w:rPr>
          <w:rFonts w:cstheme="minorHAnsi"/>
          <w:bCs/>
          <w:sz w:val="26"/>
          <w:szCs w:val="26"/>
          <w:u w:val="single"/>
        </w:rPr>
      </w:pPr>
      <w:r w:rsidRPr="00900F7A">
        <w:rPr>
          <w:rFonts w:cstheme="minorHAnsi"/>
          <w:bCs/>
          <w:i/>
          <w:sz w:val="20"/>
          <w:szCs w:val="20"/>
        </w:rPr>
        <w:t>PLEASE READ THE INSTRUCTIONS FOR EACH CATEGORY CAREFULLY</w:t>
      </w:r>
      <w:r w:rsidR="004D3629" w:rsidRPr="00900F7A">
        <w:rPr>
          <w:rFonts w:cstheme="minorHAnsi"/>
          <w:bCs/>
          <w:i/>
          <w:sz w:val="20"/>
          <w:szCs w:val="20"/>
        </w:rPr>
        <w:t>.</w:t>
      </w:r>
      <w:r w:rsidR="004836C5" w:rsidRPr="00900F7A">
        <w:rPr>
          <w:rFonts w:cstheme="minorHAnsi"/>
          <w:bCs/>
          <w:sz w:val="26"/>
          <w:szCs w:val="26"/>
          <w:u w:val="single"/>
        </w:rPr>
        <w:br w:type="page"/>
      </w:r>
    </w:p>
    <w:p w14:paraId="6EAB5676" w14:textId="77777777" w:rsidR="007F721F" w:rsidRPr="00900F7A" w:rsidRDefault="007F721F" w:rsidP="00C10E78">
      <w:pPr>
        <w:spacing w:after="0" w:line="240" w:lineRule="auto"/>
        <w:ind w:left="1276" w:right="1383"/>
        <w:jc w:val="center"/>
        <w:rPr>
          <w:rFonts w:cstheme="minorHAnsi"/>
          <w:b/>
          <w:sz w:val="40"/>
          <w:szCs w:val="40"/>
          <w:u w:val="thick"/>
        </w:rPr>
      </w:pPr>
      <w:r w:rsidRPr="00900F7A">
        <w:rPr>
          <w:rFonts w:cstheme="minorHAnsi"/>
          <w:b/>
          <w:sz w:val="40"/>
          <w:szCs w:val="40"/>
          <w:u w:val="thick"/>
        </w:rPr>
        <w:lastRenderedPageBreak/>
        <w:t>PART – A</w:t>
      </w:r>
    </w:p>
    <w:p w14:paraId="3E20CCB3" w14:textId="77777777" w:rsidR="007F721F" w:rsidRPr="00900F7A" w:rsidRDefault="007F721F" w:rsidP="007F721F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sz w:val="26"/>
          <w:szCs w:val="26"/>
          <w:u w:val="single"/>
        </w:rPr>
      </w:pPr>
    </w:p>
    <w:p w14:paraId="0B59D528" w14:textId="77777777" w:rsidR="007F721F" w:rsidRPr="00900F7A" w:rsidRDefault="007F721F" w:rsidP="007F721F">
      <w:pPr>
        <w:spacing w:after="240" w:line="240" w:lineRule="auto"/>
        <w:jc w:val="center"/>
        <w:rPr>
          <w:rFonts w:cstheme="minorHAnsi"/>
          <w:b/>
          <w:sz w:val="28"/>
          <w:szCs w:val="28"/>
          <w:u w:val="single"/>
        </w:rPr>
      </w:pPr>
      <w:r w:rsidRPr="00900F7A">
        <w:rPr>
          <w:rFonts w:cstheme="minorHAnsi"/>
          <w:b/>
          <w:sz w:val="28"/>
          <w:szCs w:val="28"/>
          <w:u w:val="single"/>
        </w:rPr>
        <w:t>GENERAL INFORMATION AND ACADEMIC BACKGROUND</w:t>
      </w:r>
    </w:p>
    <w:p w14:paraId="52E05CB4" w14:textId="77777777" w:rsidR="00915471" w:rsidRPr="00900F7A" w:rsidRDefault="00915471" w:rsidP="007F721F">
      <w:pPr>
        <w:spacing w:after="240" w:line="240" w:lineRule="auto"/>
        <w:jc w:val="center"/>
        <w:rPr>
          <w:rFonts w:cstheme="minorHAnsi"/>
          <w:b/>
          <w:sz w:val="28"/>
          <w:szCs w:val="28"/>
        </w:rPr>
      </w:pPr>
    </w:p>
    <w:tbl>
      <w:tblPr>
        <w:tblW w:w="10201" w:type="dxa"/>
        <w:tblLayout w:type="fixed"/>
        <w:tblLook w:val="04A0" w:firstRow="1" w:lastRow="0" w:firstColumn="1" w:lastColumn="0" w:noHBand="0" w:noVBand="1"/>
      </w:tblPr>
      <w:tblGrid>
        <w:gridCol w:w="562"/>
        <w:gridCol w:w="4678"/>
        <w:gridCol w:w="425"/>
        <w:gridCol w:w="4536"/>
      </w:tblGrid>
      <w:tr w:rsidR="00626251" w:rsidRPr="00900F7A" w14:paraId="1564CF30" w14:textId="77777777" w:rsidTr="00A34BF3">
        <w:trPr>
          <w:trHeight w:val="432"/>
        </w:trPr>
        <w:tc>
          <w:tcPr>
            <w:tcW w:w="562" w:type="dxa"/>
          </w:tcPr>
          <w:p w14:paraId="05D4C500" w14:textId="667A29D4" w:rsidR="00626251" w:rsidRPr="00900F7A" w:rsidRDefault="00626251" w:rsidP="00A24BEF">
            <w:pPr>
              <w:spacing w:after="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1.</w:t>
            </w:r>
          </w:p>
        </w:tc>
        <w:tc>
          <w:tcPr>
            <w:tcW w:w="4678" w:type="dxa"/>
            <w:vAlign w:val="center"/>
          </w:tcPr>
          <w:p w14:paraId="615CFF3F" w14:textId="03B9B155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Name (in Block Letters)</w:t>
            </w:r>
          </w:p>
        </w:tc>
        <w:tc>
          <w:tcPr>
            <w:tcW w:w="425" w:type="dxa"/>
          </w:tcPr>
          <w:p w14:paraId="47B8F931" w14:textId="77777777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4536" w:type="dxa"/>
            <w:vAlign w:val="bottom"/>
          </w:tcPr>
          <w:p w14:paraId="1E3C9675" w14:textId="77777777" w:rsidR="00626251" w:rsidRPr="00900F7A" w:rsidRDefault="00626251" w:rsidP="00532AA4">
            <w:pPr>
              <w:spacing w:after="0" w:line="480" w:lineRule="auto"/>
              <w:ind w:right="-18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626251" w:rsidRPr="00900F7A" w14:paraId="6F483885" w14:textId="77777777" w:rsidTr="00A34BF3">
        <w:trPr>
          <w:trHeight w:val="432"/>
        </w:trPr>
        <w:tc>
          <w:tcPr>
            <w:tcW w:w="562" w:type="dxa"/>
          </w:tcPr>
          <w:p w14:paraId="779C992B" w14:textId="5B560891" w:rsidR="00626251" w:rsidRPr="00900F7A" w:rsidRDefault="00626251" w:rsidP="00A24BEF">
            <w:pPr>
              <w:spacing w:after="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2.</w:t>
            </w:r>
          </w:p>
        </w:tc>
        <w:tc>
          <w:tcPr>
            <w:tcW w:w="4678" w:type="dxa"/>
            <w:vAlign w:val="center"/>
          </w:tcPr>
          <w:p w14:paraId="5B6C0D3C" w14:textId="4E809B1C" w:rsidR="00412D83" w:rsidRPr="00900F7A" w:rsidRDefault="00626251" w:rsidP="00532AA4">
            <w:pPr>
              <w:spacing w:after="0" w:line="480" w:lineRule="auto"/>
              <w:rPr>
                <w:rFonts w:cstheme="minorHAnsi"/>
                <w:sz w:val="16"/>
                <w:szCs w:val="16"/>
              </w:rPr>
            </w:pPr>
            <w:r w:rsidRPr="00900F7A">
              <w:rPr>
                <w:rFonts w:cstheme="minorHAnsi"/>
                <w:sz w:val="24"/>
                <w:szCs w:val="24"/>
              </w:rPr>
              <w:t>Father’s</w:t>
            </w:r>
            <w:r w:rsidR="00A24BEF" w:rsidRPr="00900F7A">
              <w:rPr>
                <w:rFonts w:cstheme="minorHAnsi"/>
                <w:sz w:val="24"/>
                <w:szCs w:val="24"/>
              </w:rPr>
              <w:t xml:space="preserve"> </w:t>
            </w:r>
            <w:r w:rsidRPr="00900F7A">
              <w:rPr>
                <w:rFonts w:cstheme="minorHAnsi"/>
                <w:sz w:val="24"/>
                <w:szCs w:val="24"/>
              </w:rPr>
              <w:t>(in Block Letters)</w:t>
            </w:r>
          </w:p>
        </w:tc>
        <w:tc>
          <w:tcPr>
            <w:tcW w:w="425" w:type="dxa"/>
          </w:tcPr>
          <w:p w14:paraId="5B448C10" w14:textId="77777777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4536" w:type="dxa"/>
            <w:vAlign w:val="bottom"/>
          </w:tcPr>
          <w:p w14:paraId="6FBE36C6" w14:textId="77777777" w:rsidR="00626251" w:rsidRPr="00900F7A" w:rsidRDefault="00626251" w:rsidP="00532AA4">
            <w:pPr>
              <w:spacing w:after="0" w:line="48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626251" w:rsidRPr="00900F7A" w14:paraId="0C4273AD" w14:textId="77777777" w:rsidTr="00A34BF3">
        <w:trPr>
          <w:trHeight w:val="432"/>
        </w:trPr>
        <w:tc>
          <w:tcPr>
            <w:tcW w:w="562" w:type="dxa"/>
          </w:tcPr>
          <w:p w14:paraId="002852C8" w14:textId="4F60F47B" w:rsidR="00626251" w:rsidRPr="00900F7A" w:rsidRDefault="00626251" w:rsidP="00A24BEF">
            <w:pPr>
              <w:spacing w:after="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3.</w:t>
            </w:r>
          </w:p>
        </w:tc>
        <w:tc>
          <w:tcPr>
            <w:tcW w:w="4678" w:type="dxa"/>
            <w:vAlign w:val="center"/>
          </w:tcPr>
          <w:p w14:paraId="530CA756" w14:textId="4DACFB0F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Mother’s Name (in Block Letters)</w:t>
            </w:r>
          </w:p>
        </w:tc>
        <w:tc>
          <w:tcPr>
            <w:tcW w:w="425" w:type="dxa"/>
          </w:tcPr>
          <w:p w14:paraId="277C7E7D" w14:textId="77777777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4536" w:type="dxa"/>
            <w:vAlign w:val="bottom"/>
          </w:tcPr>
          <w:p w14:paraId="6E0D38A1" w14:textId="77777777" w:rsidR="00626251" w:rsidRPr="00900F7A" w:rsidRDefault="00626251" w:rsidP="00532AA4">
            <w:pPr>
              <w:spacing w:after="0" w:line="48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626251" w:rsidRPr="00900F7A" w14:paraId="6A9EFDEA" w14:textId="77777777" w:rsidTr="00A34BF3">
        <w:trPr>
          <w:trHeight w:val="432"/>
        </w:trPr>
        <w:tc>
          <w:tcPr>
            <w:tcW w:w="562" w:type="dxa"/>
          </w:tcPr>
          <w:p w14:paraId="628BD9AB" w14:textId="0E68D73C" w:rsidR="00626251" w:rsidRPr="00900F7A" w:rsidRDefault="00626251" w:rsidP="00A24BEF">
            <w:pPr>
              <w:spacing w:after="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4.</w:t>
            </w:r>
          </w:p>
        </w:tc>
        <w:tc>
          <w:tcPr>
            <w:tcW w:w="4678" w:type="dxa"/>
            <w:vAlign w:val="center"/>
          </w:tcPr>
          <w:p w14:paraId="2DC1462C" w14:textId="1579EBAC" w:rsidR="00641C64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Date of Birth and Age</w:t>
            </w:r>
          </w:p>
        </w:tc>
        <w:tc>
          <w:tcPr>
            <w:tcW w:w="425" w:type="dxa"/>
          </w:tcPr>
          <w:p w14:paraId="6AADE19F" w14:textId="77777777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4536" w:type="dxa"/>
            <w:vAlign w:val="bottom"/>
          </w:tcPr>
          <w:p w14:paraId="2BB57039" w14:textId="77777777" w:rsidR="00626251" w:rsidRPr="00900F7A" w:rsidRDefault="00626251" w:rsidP="00532AA4">
            <w:pPr>
              <w:spacing w:after="0" w:line="48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626251" w:rsidRPr="00900F7A" w14:paraId="6E8726A1" w14:textId="77777777" w:rsidTr="00A34BF3">
        <w:trPr>
          <w:trHeight w:val="432"/>
        </w:trPr>
        <w:tc>
          <w:tcPr>
            <w:tcW w:w="562" w:type="dxa"/>
          </w:tcPr>
          <w:p w14:paraId="36AAC7F1" w14:textId="48DA7BA8" w:rsidR="00626251" w:rsidRPr="00900F7A" w:rsidRDefault="00626251" w:rsidP="00A24BEF">
            <w:pPr>
              <w:spacing w:after="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5.</w:t>
            </w:r>
          </w:p>
        </w:tc>
        <w:tc>
          <w:tcPr>
            <w:tcW w:w="4678" w:type="dxa"/>
            <w:vAlign w:val="center"/>
          </w:tcPr>
          <w:p w14:paraId="784A1FD0" w14:textId="7904200C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Gender</w:t>
            </w:r>
            <w:r w:rsidR="00D96231" w:rsidRPr="00900F7A">
              <w:rPr>
                <w:rFonts w:cstheme="minorHAnsi"/>
                <w:sz w:val="24"/>
                <w:szCs w:val="24"/>
              </w:rPr>
              <w:t xml:space="preserve"> (Male/Female)</w:t>
            </w:r>
          </w:p>
        </w:tc>
        <w:tc>
          <w:tcPr>
            <w:tcW w:w="425" w:type="dxa"/>
          </w:tcPr>
          <w:p w14:paraId="4EB3652C" w14:textId="77777777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4536" w:type="dxa"/>
            <w:vAlign w:val="bottom"/>
          </w:tcPr>
          <w:p w14:paraId="533D3781" w14:textId="77777777" w:rsidR="00626251" w:rsidRPr="00900F7A" w:rsidRDefault="00626251" w:rsidP="00532AA4">
            <w:pPr>
              <w:spacing w:after="0" w:line="48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626251" w:rsidRPr="00900F7A" w14:paraId="6A6159AF" w14:textId="77777777" w:rsidTr="00A34BF3">
        <w:trPr>
          <w:trHeight w:val="432"/>
        </w:trPr>
        <w:tc>
          <w:tcPr>
            <w:tcW w:w="562" w:type="dxa"/>
          </w:tcPr>
          <w:p w14:paraId="39857407" w14:textId="60BACF03" w:rsidR="00626251" w:rsidRPr="00900F7A" w:rsidRDefault="00626251" w:rsidP="00A24BEF">
            <w:pPr>
              <w:spacing w:after="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6.</w:t>
            </w:r>
          </w:p>
        </w:tc>
        <w:tc>
          <w:tcPr>
            <w:tcW w:w="4678" w:type="dxa"/>
            <w:vAlign w:val="center"/>
          </w:tcPr>
          <w:p w14:paraId="5FC339C2" w14:textId="50C53B6C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Nationality</w:t>
            </w:r>
          </w:p>
        </w:tc>
        <w:tc>
          <w:tcPr>
            <w:tcW w:w="425" w:type="dxa"/>
          </w:tcPr>
          <w:p w14:paraId="5F8BB3AC" w14:textId="77777777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4536" w:type="dxa"/>
            <w:vAlign w:val="bottom"/>
          </w:tcPr>
          <w:p w14:paraId="0D78B26B" w14:textId="77777777" w:rsidR="00626251" w:rsidRPr="00900F7A" w:rsidRDefault="00626251" w:rsidP="00532AA4">
            <w:pPr>
              <w:spacing w:after="0" w:line="48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626251" w:rsidRPr="00900F7A" w14:paraId="3EACE636" w14:textId="77777777" w:rsidTr="00A34BF3">
        <w:trPr>
          <w:trHeight w:val="432"/>
        </w:trPr>
        <w:tc>
          <w:tcPr>
            <w:tcW w:w="562" w:type="dxa"/>
          </w:tcPr>
          <w:p w14:paraId="3B9884B2" w14:textId="39001140" w:rsidR="00626251" w:rsidRPr="00900F7A" w:rsidRDefault="00626251" w:rsidP="00A24BEF">
            <w:pPr>
              <w:spacing w:after="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7.</w:t>
            </w:r>
          </w:p>
        </w:tc>
        <w:tc>
          <w:tcPr>
            <w:tcW w:w="4678" w:type="dxa"/>
            <w:vAlign w:val="center"/>
          </w:tcPr>
          <w:p w14:paraId="11C8B63C" w14:textId="12FEC4BD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Category (SC/ST/OBC/</w:t>
            </w:r>
            <w:r w:rsidR="00A24BEF" w:rsidRPr="00900F7A">
              <w:rPr>
                <w:rFonts w:cstheme="minorHAnsi"/>
                <w:sz w:val="24"/>
                <w:szCs w:val="24"/>
              </w:rPr>
              <w:t>General</w:t>
            </w:r>
            <w:r w:rsidRPr="00900F7A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425" w:type="dxa"/>
          </w:tcPr>
          <w:p w14:paraId="5C03D112" w14:textId="77777777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4536" w:type="dxa"/>
            <w:vAlign w:val="bottom"/>
          </w:tcPr>
          <w:p w14:paraId="19787F00" w14:textId="77777777" w:rsidR="00626251" w:rsidRPr="00900F7A" w:rsidRDefault="00626251" w:rsidP="00532AA4">
            <w:pPr>
              <w:spacing w:after="0" w:line="48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626251" w:rsidRPr="00900F7A" w14:paraId="75AF154D" w14:textId="77777777" w:rsidTr="00A34BF3">
        <w:trPr>
          <w:trHeight w:val="432"/>
        </w:trPr>
        <w:tc>
          <w:tcPr>
            <w:tcW w:w="562" w:type="dxa"/>
          </w:tcPr>
          <w:p w14:paraId="378D8D49" w14:textId="42053C22" w:rsidR="00626251" w:rsidRPr="00900F7A" w:rsidRDefault="00626251" w:rsidP="00A24BEF">
            <w:pPr>
              <w:spacing w:after="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8.</w:t>
            </w:r>
          </w:p>
        </w:tc>
        <w:tc>
          <w:tcPr>
            <w:tcW w:w="4678" w:type="dxa"/>
            <w:vAlign w:val="center"/>
          </w:tcPr>
          <w:p w14:paraId="02A9E1B5" w14:textId="4734FAED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Current Designation</w:t>
            </w:r>
          </w:p>
        </w:tc>
        <w:tc>
          <w:tcPr>
            <w:tcW w:w="425" w:type="dxa"/>
          </w:tcPr>
          <w:p w14:paraId="4A448690" w14:textId="77777777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4536" w:type="dxa"/>
            <w:vAlign w:val="bottom"/>
          </w:tcPr>
          <w:p w14:paraId="41EB29CB" w14:textId="77777777" w:rsidR="00626251" w:rsidRPr="00900F7A" w:rsidRDefault="00626251" w:rsidP="00532AA4">
            <w:pPr>
              <w:spacing w:after="0" w:line="48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626251" w:rsidRPr="00900F7A" w14:paraId="30ECB0AA" w14:textId="77777777" w:rsidTr="00A34BF3">
        <w:trPr>
          <w:trHeight w:val="432"/>
        </w:trPr>
        <w:tc>
          <w:tcPr>
            <w:tcW w:w="562" w:type="dxa"/>
          </w:tcPr>
          <w:p w14:paraId="4AE9A9C3" w14:textId="2C568405" w:rsidR="00626251" w:rsidRPr="00900F7A" w:rsidRDefault="00A24BEF" w:rsidP="00A24BEF">
            <w:pPr>
              <w:spacing w:after="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9.</w:t>
            </w:r>
          </w:p>
        </w:tc>
        <w:tc>
          <w:tcPr>
            <w:tcW w:w="4678" w:type="dxa"/>
            <w:vAlign w:val="center"/>
          </w:tcPr>
          <w:p w14:paraId="6C9A41D9" w14:textId="22DB0D5C" w:rsidR="00641C64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Current Pay Scale</w:t>
            </w:r>
          </w:p>
        </w:tc>
        <w:tc>
          <w:tcPr>
            <w:tcW w:w="425" w:type="dxa"/>
          </w:tcPr>
          <w:p w14:paraId="74DD06AF" w14:textId="77777777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4536" w:type="dxa"/>
            <w:vAlign w:val="bottom"/>
          </w:tcPr>
          <w:p w14:paraId="5E56544B" w14:textId="77777777" w:rsidR="00626251" w:rsidRPr="00900F7A" w:rsidRDefault="00626251" w:rsidP="00532AA4">
            <w:pPr>
              <w:spacing w:after="0" w:line="48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626251" w:rsidRPr="00900F7A" w14:paraId="5FBD6DB9" w14:textId="77777777" w:rsidTr="00A34BF3">
        <w:trPr>
          <w:trHeight w:val="432"/>
        </w:trPr>
        <w:tc>
          <w:tcPr>
            <w:tcW w:w="562" w:type="dxa"/>
          </w:tcPr>
          <w:p w14:paraId="204DD74B" w14:textId="7CB69D64" w:rsidR="00626251" w:rsidRPr="00900F7A" w:rsidRDefault="00626251" w:rsidP="00A24BEF">
            <w:pPr>
              <w:spacing w:after="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4678" w:type="dxa"/>
            <w:vAlign w:val="center"/>
          </w:tcPr>
          <w:p w14:paraId="20BAAFA9" w14:textId="01226A1F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Date of Confirmation of Present Post</w:t>
            </w:r>
          </w:p>
        </w:tc>
        <w:tc>
          <w:tcPr>
            <w:tcW w:w="425" w:type="dxa"/>
          </w:tcPr>
          <w:p w14:paraId="34F1AD6E" w14:textId="77777777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4536" w:type="dxa"/>
            <w:vAlign w:val="bottom"/>
          </w:tcPr>
          <w:p w14:paraId="369726EF" w14:textId="77777777" w:rsidR="00626251" w:rsidRPr="00900F7A" w:rsidRDefault="00626251" w:rsidP="00532AA4">
            <w:pPr>
              <w:spacing w:after="0" w:line="48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626251" w:rsidRPr="00900F7A" w14:paraId="09532644" w14:textId="77777777" w:rsidTr="00A34BF3">
        <w:trPr>
          <w:trHeight w:val="432"/>
        </w:trPr>
        <w:tc>
          <w:tcPr>
            <w:tcW w:w="562" w:type="dxa"/>
          </w:tcPr>
          <w:p w14:paraId="40CED8CD" w14:textId="07E7CD11" w:rsidR="00626251" w:rsidRPr="00900F7A" w:rsidRDefault="00626251" w:rsidP="00A24BEF">
            <w:pPr>
              <w:spacing w:after="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11.</w:t>
            </w:r>
          </w:p>
        </w:tc>
        <w:tc>
          <w:tcPr>
            <w:tcW w:w="4678" w:type="dxa"/>
            <w:vAlign w:val="center"/>
          </w:tcPr>
          <w:p w14:paraId="585B6850" w14:textId="411B2085" w:rsidR="00626251" w:rsidRPr="00900F7A" w:rsidRDefault="00626251" w:rsidP="00C10E78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 xml:space="preserve">Date of Initial Appointment and Stage with Pay Scale at C.M.P. Degree College </w:t>
            </w:r>
            <w:r w:rsidR="00D96231" w:rsidRPr="00900F7A">
              <w:rPr>
                <w:rFonts w:cstheme="minorHAnsi"/>
                <w:sz w:val="24"/>
                <w:szCs w:val="24"/>
              </w:rPr>
              <w:t>Prayagraj</w:t>
            </w:r>
          </w:p>
        </w:tc>
        <w:tc>
          <w:tcPr>
            <w:tcW w:w="425" w:type="dxa"/>
          </w:tcPr>
          <w:p w14:paraId="45BDA951" w14:textId="77777777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4536" w:type="dxa"/>
            <w:vAlign w:val="bottom"/>
          </w:tcPr>
          <w:p w14:paraId="18156F15" w14:textId="77777777" w:rsidR="00626251" w:rsidRPr="00900F7A" w:rsidRDefault="00626251" w:rsidP="00532AA4">
            <w:pPr>
              <w:spacing w:after="0" w:line="48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626251" w:rsidRPr="00900F7A" w14:paraId="59F13B4C" w14:textId="77777777" w:rsidTr="00A34BF3">
        <w:trPr>
          <w:trHeight w:val="432"/>
        </w:trPr>
        <w:tc>
          <w:tcPr>
            <w:tcW w:w="562" w:type="dxa"/>
          </w:tcPr>
          <w:p w14:paraId="2F59292E" w14:textId="7F459A9C" w:rsidR="00626251" w:rsidRPr="00900F7A" w:rsidRDefault="00626251" w:rsidP="00A24BEF">
            <w:pPr>
              <w:spacing w:after="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4678" w:type="dxa"/>
            <w:vAlign w:val="center"/>
          </w:tcPr>
          <w:p w14:paraId="6562D999" w14:textId="0E138737" w:rsidR="00641C64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Position, Stage and Grade Pay applied for</w:t>
            </w:r>
          </w:p>
        </w:tc>
        <w:tc>
          <w:tcPr>
            <w:tcW w:w="425" w:type="dxa"/>
          </w:tcPr>
          <w:p w14:paraId="1C42C050" w14:textId="77777777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4536" w:type="dxa"/>
            <w:vAlign w:val="bottom"/>
          </w:tcPr>
          <w:p w14:paraId="47D88EF5" w14:textId="77777777" w:rsidR="00626251" w:rsidRPr="00900F7A" w:rsidRDefault="00626251" w:rsidP="00532AA4">
            <w:pPr>
              <w:spacing w:after="0" w:line="48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626251" w:rsidRPr="00900F7A" w14:paraId="2E00E46F" w14:textId="77777777" w:rsidTr="00A34BF3">
        <w:trPr>
          <w:trHeight w:val="432"/>
        </w:trPr>
        <w:tc>
          <w:tcPr>
            <w:tcW w:w="562" w:type="dxa"/>
          </w:tcPr>
          <w:p w14:paraId="72B4B8D6" w14:textId="067875E7" w:rsidR="00626251" w:rsidRPr="00900F7A" w:rsidRDefault="00626251" w:rsidP="00A24BEF">
            <w:pPr>
              <w:spacing w:after="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13.</w:t>
            </w:r>
          </w:p>
        </w:tc>
        <w:tc>
          <w:tcPr>
            <w:tcW w:w="4678" w:type="dxa"/>
            <w:vAlign w:val="center"/>
          </w:tcPr>
          <w:p w14:paraId="4A18709E" w14:textId="19C61318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Date of Last Promotion</w:t>
            </w:r>
            <w:r w:rsidR="00D96231" w:rsidRPr="00900F7A">
              <w:rPr>
                <w:rFonts w:cstheme="minorHAnsi"/>
                <w:sz w:val="24"/>
                <w:szCs w:val="24"/>
              </w:rPr>
              <w:t xml:space="preserve"> (if any)</w:t>
            </w:r>
          </w:p>
        </w:tc>
        <w:tc>
          <w:tcPr>
            <w:tcW w:w="425" w:type="dxa"/>
          </w:tcPr>
          <w:p w14:paraId="26A5452D" w14:textId="77777777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4536" w:type="dxa"/>
            <w:vAlign w:val="bottom"/>
          </w:tcPr>
          <w:p w14:paraId="2D5B98C7" w14:textId="77777777" w:rsidR="00626251" w:rsidRPr="00900F7A" w:rsidRDefault="00626251" w:rsidP="00532AA4">
            <w:pPr>
              <w:spacing w:after="0" w:line="48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626251" w:rsidRPr="00900F7A" w14:paraId="5CB395FF" w14:textId="77777777" w:rsidTr="00A34BF3">
        <w:trPr>
          <w:trHeight w:val="432"/>
        </w:trPr>
        <w:tc>
          <w:tcPr>
            <w:tcW w:w="562" w:type="dxa"/>
          </w:tcPr>
          <w:p w14:paraId="6EB8DBE6" w14:textId="74FF2E8D" w:rsidR="00626251" w:rsidRPr="00900F7A" w:rsidRDefault="00626251" w:rsidP="00A24BEF">
            <w:pPr>
              <w:spacing w:after="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14.</w:t>
            </w:r>
          </w:p>
        </w:tc>
        <w:tc>
          <w:tcPr>
            <w:tcW w:w="4678" w:type="dxa"/>
            <w:vAlign w:val="center"/>
          </w:tcPr>
          <w:p w14:paraId="356C6D22" w14:textId="1A23E946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Date of Eligibility for Promotion</w:t>
            </w:r>
          </w:p>
        </w:tc>
        <w:tc>
          <w:tcPr>
            <w:tcW w:w="425" w:type="dxa"/>
          </w:tcPr>
          <w:p w14:paraId="1BA38127" w14:textId="77777777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4536" w:type="dxa"/>
            <w:vAlign w:val="bottom"/>
          </w:tcPr>
          <w:p w14:paraId="6A9E79CD" w14:textId="77777777" w:rsidR="00626251" w:rsidRPr="00900F7A" w:rsidRDefault="00626251" w:rsidP="00532AA4">
            <w:pPr>
              <w:spacing w:after="0" w:line="48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626251" w:rsidRPr="00900F7A" w14:paraId="2BE09D9F" w14:textId="77777777" w:rsidTr="00A34BF3">
        <w:trPr>
          <w:trHeight w:val="432"/>
        </w:trPr>
        <w:tc>
          <w:tcPr>
            <w:tcW w:w="562" w:type="dxa"/>
          </w:tcPr>
          <w:p w14:paraId="50F9DF6F" w14:textId="75E3AE5A" w:rsidR="00626251" w:rsidRPr="00900F7A" w:rsidRDefault="00626251" w:rsidP="00A24BEF">
            <w:pPr>
              <w:spacing w:after="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15.</w:t>
            </w:r>
          </w:p>
        </w:tc>
        <w:tc>
          <w:tcPr>
            <w:tcW w:w="4678" w:type="dxa"/>
            <w:vAlign w:val="center"/>
          </w:tcPr>
          <w:p w14:paraId="3A5666A8" w14:textId="77777777" w:rsidR="00626251" w:rsidRPr="00900F7A" w:rsidRDefault="00626251" w:rsidP="00532AA4">
            <w:pPr>
              <w:spacing w:after="0" w:line="276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 xml:space="preserve">Address for correspondence </w:t>
            </w:r>
          </w:p>
          <w:p w14:paraId="02746A60" w14:textId="1E3702D4" w:rsidR="00641C64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(with Pin Code)</w:t>
            </w:r>
          </w:p>
          <w:p w14:paraId="1C48ED42" w14:textId="67FD7B69" w:rsidR="00641C64" w:rsidRPr="00900F7A" w:rsidRDefault="00641C64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25" w:type="dxa"/>
          </w:tcPr>
          <w:p w14:paraId="34C2C7FB" w14:textId="77777777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4536" w:type="dxa"/>
            <w:vAlign w:val="bottom"/>
          </w:tcPr>
          <w:p w14:paraId="2F7EBB35" w14:textId="77777777" w:rsidR="00626251" w:rsidRPr="00900F7A" w:rsidRDefault="00626251" w:rsidP="00532AA4">
            <w:pPr>
              <w:spacing w:after="0" w:line="48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626251" w:rsidRPr="00900F7A" w14:paraId="21968CC7" w14:textId="77777777" w:rsidTr="00A34BF3">
        <w:trPr>
          <w:trHeight w:val="432"/>
        </w:trPr>
        <w:tc>
          <w:tcPr>
            <w:tcW w:w="562" w:type="dxa"/>
          </w:tcPr>
          <w:p w14:paraId="431B6A68" w14:textId="3AA4B0CD" w:rsidR="00626251" w:rsidRPr="00900F7A" w:rsidRDefault="00626251" w:rsidP="00A24BEF">
            <w:pPr>
              <w:spacing w:after="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16.</w:t>
            </w:r>
          </w:p>
        </w:tc>
        <w:tc>
          <w:tcPr>
            <w:tcW w:w="4678" w:type="dxa"/>
            <w:vAlign w:val="center"/>
          </w:tcPr>
          <w:p w14:paraId="5F9EA5CC" w14:textId="77777777" w:rsidR="00626251" w:rsidRPr="00900F7A" w:rsidRDefault="00626251" w:rsidP="00532AA4">
            <w:pPr>
              <w:spacing w:after="0" w:line="276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 xml:space="preserve">Permanent Address </w:t>
            </w:r>
          </w:p>
          <w:p w14:paraId="15784A03" w14:textId="3F743B2F" w:rsidR="00641C64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(with Pin Code)</w:t>
            </w:r>
          </w:p>
          <w:p w14:paraId="520D3344" w14:textId="51CBE0B4" w:rsidR="00641C64" w:rsidRPr="00900F7A" w:rsidRDefault="00641C64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25" w:type="dxa"/>
          </w:tcPr>
          <w:p w14:paraId="5F749104" w14:textId="77777777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4536" w:type="dxa"/>
            <w:vAlign w:val="bottom"/>
          </w:tcPr>
          <w:p w14:paraId="15EC3413" w14:textId="77777777" w:rsidR="00626251" w:rsidRPr="00900F7A" w:rsidRDefault="00626251" w:rsidP="00532AA4">
            <w:pPr>
              <w:spacing w:after="0" w:line="48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626251" w:rsidRPr="00900F7A" w14:paraId="227C4859" w14:textId="77777777" w:rsidTr="00A34BF3">
        <w:trPr>
          <w:trHeight w:val="432"/>
        </w:trPr>
        <w:tc>
          <w:tcPr>
            <w:tcW w:w="562" w:type="dxa"/>
          </w:tcPr>
          <w:p w14:paraId="2EF226FF" w14:textId="5B1F76EC" w:rsidR="00626251" w:rsidRPr="00900F7A" w:rsidRDefault="00626251" w:rsidP="00A24BEF">
            <w:pPr>
              <w:spacing w:after="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17.</w:t>
            </w:r>
          </w:p>
        </w:tc>
        <w:tc>
          <w:tcPr>
            <w:tcW w:w="4678" w:type="dxa"/>
            <w:vAlign w:val="center"/>
          </w:tcPr>
          <w:p w14:paraId="45882A98" w14:textId="0DCDE5B6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Mobile Number</w:t>
            </w:r>
          </w:p>
        </w:tc>
        <w:tc>
          <w:tcPr>
            <w:tcW w:w="425" w:type="dxa"/>
          </w:tcPr>
          <w:p w14:paraId="13D6F259" w14:textId="77777777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4536" w:type="dxa"/>
            <w:vAlign w:val="bottom"/>
          </w:tcPr>
          <w:p w14:paraId="381BEDBD" w14:textId="77777777" w:rsidR="00626251" w:rsidRPr="00900F7A" w:rsidRDefault="00626251" w:rsidP="00532AA4">
            <w:pPr>
              <w:spacing w:after="0" w:line="48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626251" w:rsidRPr="00900F7A" w14:paraId="0D366272" w14:textId="77777777" w:rsidTr="00A34BF3">
        <w:trPr>
          <w:trHeight w:val="432"/>
        </w:trPr>
        <w:tc>
          <w:tcPr>
            <w:tcW w:w="562" w:type="dxa"/>
          </w:tcPr>
          <w:p w14:paraId="0D9E5B78" w14:textId="61221C64" w:rsidR="00626251" w:rsidRPr="00900F7A" w:rsidRDefault="00626251" w:rsidP="00A24BEF">
            <w:pPr>
              <w:spacing w:after="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18.</w:t>
            </w:r>
          </w:p>
        </w:tc>
        <w:tc>
          <w:tcPr>
            <w:tcW w:w="4678" w:type="dxa"/>
            <w:vAlign w:val="center"/>
          </w:tcPr>
          <w:p w14:paraId="6BE80BFB" w14:textId="1ACEE11A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E-Mail ID</w:t>
            </w:r>
          </w:p>
        </w:tc>
        <w:tc>
          <w:tcPr>
            <w:tcW w:w="425" w:type="dxa"/>
          </w:tcPr>
          <w:p w14:paraId="4020963E" w14:textId="77777777" w:rsidR="00626251" w:rsidRPr="00900F7A" w:rsidRDefault="00626251" w:rsidP="00532AA4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4536" w:type="dxa"/>
            <w:vAlign w:val="bottom"/>
          </w:tcPr>
          <w:p w14:paraId="3D309E51" w14:textId="77777777" w:rsidR="00626251" w:rsidRPr="00900F7A" w:rsidRDefault="00626251" w:rsidP="00532AA4">
            <w:pPr>
              <w:spacing w:after="0" w:line="48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03872479" w14:textId="36CB72EA" w:rsidR="00FC3247" w:rsidRPr="00900F7A" w:rsidRDefault="00A24BEF" w:rsidP="00B711F7">
      <w:pPr>
        <w:numPr>
          <w:ilvl w:val="0"/>
          <w:numId w:val="1"/>
        </w:numPr>
        <w:spacing w:before="600" w:line="240" w:lineRule="auto"/>
        <w:ind w:hanging="218"/>
        <w:rPr>
          <w:rFonts w:cstheme="minorHAnsi"/>
          <w:b/>
          <w:sz w:val="24"/>
          <w:szCs w:val="24"/>
        </w:rPr>
      </w:pPr>
      <w:r w:rsidRPr="00900F7A">
        <w:rPr>
          <w:rFonts w:cstheme="minorHAnsi"/>
          <w:b/>
          <w:sz w:val="24"/>
          <w:szCs w:val="24"/>
        </w:rPr>
        <w:lastRenderedPageBreak/>
        <w:t xml:space="preserve"> </w:t>
      </w:r>
      <w:r w:rsidR="00682278" w:rsidRPr="00900F7A">
        <w:rPr>
          <w:rFonts w:cstheme="minorHAnsi"/>
          <w:b/>
          <w:sz w:val="24"/>
          <w:szCs w:val="24"/>
        </w:rPr>
        <w:t xml:space="preserve">ACADEMIC QUALIFICATIONS </w:t>
      </w:r>
      <w:r w:rsidR="0027131F" w:rsidRPr="00900F7A">
        <w:rPr>
          <w:rFonts w:cstheme="minorHAnsi"/>
          <w:b/>
          <w:sz w:val="24"/>
          <w:szCs w:val="24"/>
        </w:rPr>
        <w:t xml:space="preserve">(Graduation </w:t>
      </w:r>
      <w:r w:rsidR="00FC3247" w:rsidRPr="00900F7A">
        <w:rPr>
          <w:rFonts w:cstheme="minorHAnsi"/>
          <w:b/>
          <w:sz w:val="24"/>
          <w:szCs w:val="24"/>
        </w:rPr>
        <w:t>onwards):</w:t>
      </w:r>
    </w:p>
    <w:tbl>
      <w:tblPr>
        <w:tblW w:w="102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35"/>
        <w:gridCol w:w="1843"/>
        <w:gridCol w:w="992"/>
        <w:gridCol w:w="1560"/>
        <w:gridCol w:w="1134"/>
        <w:gridCol w:w="1134"/>
        <w:gridCol w:w="708"/>
      </w:tblGrid>
      <w:tr w:rsidR="0094116D" w:rsidRPr="00900F7A" w14:paraId="1630450B" w14:textId="69617D5A" w:rsidTr="0094116D">
        <w:trPr>
          <w:trHeight w:val="1279"/>
        </w:trPr>
        <w:tc>
          <w:tcPr>
            <w:tcW w:w="2835" w:type="dxa"/>
          </w:tcPr>
          <w:p w14:paraId="0A0E88A7" w14:textId="77777777" w:rsidR="0094116D" w:rsidRPr="00900F7A" w:rsidRDefault="0094116D" w:rsidP="00A24BEF">
            <w:pPr>
              <w:spacing w:after="0"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Qualifications</w:t>
            </w:r>
          </w:p>
          <w:p w14:paraId="6A9D2763" w14:textId="77777777" w:rsidR="0094116D" w:rsidRPr="00900F7A" w:rsidRDefault="0094116D" w:rsidP="00A24BEF">
            <w:pPr>
              <w:spacing w:after="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  <w:p w14:paraId="18084A63" w14:textId="4508B02C" w:rsidR="0094116D" w:rsidRPr="00900F7A" w:rsidRDefault="0094116D" w:rsidP="00A24BEF">
            <w:pPr>
              <w:spacing w:after="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3" w:type="dxa"/>
          </w:tcPr>
          <w:p w14:paraId="04F86BD1" w14:textId="77777777" w:rsidR="0094116D" w:rsidRPr="00900F7A" w:rsidRDefault="0094116D" w:rsidP="00A24BEF">
            <w:pPr>
              <w:spacing w:after="0"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College /</w:t>
            </w:r>
          </w:p>
          <w:p w14:paraId="111A7E53" w14:textId="494CE227" w:rsidR="0094116D" w:rsidRPr="00900F7A" w:rsidRDefault="0094116D" w:rsidP="00A24BEF">
            <w:pPr>
              <w:spacing w:after="0"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University</w:t>
            </w:r>
          </w:p>
        </w:tc>
        <w:tc>
          <w:tcPr>
            <w:tcW w:w="992" w:type="dxa"/>
          </w:tcPr>
          <w:p w14:paraId="406CFF22" w14:textId="6745A145" w:rsidR="0094116D" w:rsidRPr="00900F7A" w:rsidRDefault="0094116D" w:rsidP="00A24BEF">
            <w:pPr>
              <w:spacing w:after="0"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Year of Passing</w:t>
            </w:r>
          </w:p>
        </w:tc>
        <w:tc>
          <w:tcPr>
            <w:tcW w:w="1560" w:type="dxa"/>
          </w:tcPr>
          <w:p w14:paraId="0B23119F" w14:textId="037769A0" w:rsidR="0094116D" w:rsidRPr="00900F7A" w:rsidRDefault="0094116D" w:rsidP="00A24BEF">
            <w:pPr>
              <w:spacing w:after="0"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Marks Obtained /Total Marks</w:t>
            </w:r>
          </w:p>
          <w:p w14:paraId="3084920B" w14:textId="215FB023" w:rsidR="0094116D" w:rsidRPr="00900F7A" w:rsidRDefault="0094116D" w:rsidP="00A24BEF">
            <w:pPr>
              <w:spacing w:after="0"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or CGPA</w:t>
            </w:r>
          </w:p>
        </w:tc>
        <w:tc>
          <w:tcPr>
            <w:tcW w:w="1134" w:type="dxa"/>
          </w:tcPr>
          <w:p w14:paraId="66058FF2" w14:textId="276C8407" w:rsidR="0094116D" w:rsidRPr="00900F7A" w:rsidRDefault="0094116D" w:rsidP="00A24BEF">
            <w:pPr>
              <w:spacing w:after="0"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Percent of marks</w:t>
            </w:r>
          </w:p>
          <w:p w14:paraId="68E38FE7" w14:textId="39BEC12C" w:rsidR="0094116D" w:rsidRPr="00900F7A" w:rsidRDefault="0094116D" w:rsidP="00A24BEF">
            <w:pPr>
              <w:spacing w:after="0"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obtained</w:t>
            </w:r>
          </w:p>
        </w:tc>
        <w:tc>
          <w:tcPr>
            <w:tcW w:w="1134" w:type="dxa"/>
          </w:tcPr>
          <w:p w14:paraId="7D147DEF" w14:textId="0911C388" w:rsidR="0094116D" w:rsidRPr="00900F7A" w:rsidRDefault="0094116D" w:rsidP="00A24BEF">
            <w:pPr>
              <w:spacing w:after="0"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708" w:type="dxa"/>
          </w:tcPr>
          <w:p w14:paraId="5C12E273" w14:textId="316DFF82" w:rsidR="0094116D" w:rsidRPr="00900F7A" w:rsidRDefault="0094116D" w:rsidP="00A24BEF">
            <w:pPr>
              <w:spacing w:after="0"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900F7A">
              <w:rPr>
                <w:rFonts w:cstheme="minorHAnsi"/>
                <w:b/>
                <w:bCs/>
                <w:sz w:val="24"/>
                <w:szCs w:val="24"/>
              </w:rPr>
              <w:t>Encl. No.</w:t>
            </w:r>
          </w:p>
        </w:tc>
      </w:tr>
      <w:tr w:rsidR="0094116D" w:rsidRPr="00900F7A" w14:paraId="3C8B4A6F" w14:textId="5B86402D" w:rsidTr="0094116D">
        <w:trPr>
          <w:trHeight w:val="244"/>
        </w:trPr>
        <w:tc>
          <w:tcPr>
            <w:tcW w:w="2835" w:type="dxa"/>
          </w:tcPr>
          <w:p w14:paraId="35BAEC36" w14:textId="45FD67CC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Graduate Degree (UG)</w:t>
            </w:r>
          </w:p>
        </w:tc>
        <w:tc>
          <w:tcPr>
            <w:tcW w:w="1843" w:type="dxa"/>
          </w:tcPr>
          <w:p w14:paraId="5F04B493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92" w:type="dxa"/>
          </w:tcPr>
          <w:p w14:paraId="529046E4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60" w:type="dxa"/>
          </w:tcPr>
          <w:p w14:paraId="03FC6A5B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14:paraId="0588CA27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14:paraId="6BBFEA45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8" w:type="dxa"/>
          </w:tcPr>
          <w:p w14:paraId="4858D57D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94116D" w:rsidRPr="00900F7A" w14:paraId="6B74DBF7" w14:textId="1302FFC5" w:rsidTr="0094116D">
        <w:trPr>
          <w:trHeight w:val="183"/>
        </w:trPr>
        <w:tc>
          <w:tcPr>
            <w:tcW w:w="2835" w:type="dxa"/>
          </w:tcPr>
          <w:p w14:paraId="27432661" w14:textId="6EF4F239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Post Graduate Degree (PG)</w:t>
            </w:r>
          </w:p>
        </w:tc>
        <w:tc>
          <w:tcPr>
            <w:tcW w:w="1843" w:type="dxa"/>
          </w:tcPr>
          <w:p w14:paraId="56240DEF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92" w:type="dxa"/>
          </w:tcPr>
          <w:p w14:paraId="40377A97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60" w:type="dxa"/>
          </w:tcPr>
          <w:p w14:paraId="2B66DADC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3E6E1E5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14:paraId="1A610799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8" w:type="dxa"/>
          </w:tcPr>
          <w:p w14:paraId="751AD67F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94116D" w:rsidRPr="00900F7A" w14:paraId="279957EC" w14:textId="21A3AD3D" w:rsidTr="0094116D">
        <w:trPr>
          <w:trHeight w:val="370"/>
        </w:trPr>
        <w:tc>
          <w:tcPr>
            <w:tcW w:w="2835" w:type="dxa"/>
          </w:tcPr>
          <w:p w14:paraId="6F9C0AD5" w14:textId="763621F4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M. Phil.</w:t>
            </w:r>
          </w:p>
        </w:tc>
        <w:tc>
          <w:tcPr>
            <w:tcW w:w="1843" w:type="dxa"/>
          </w:tcPr>
          <w:p w14:paraId="5058730E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92" w:type="dxa"/>
          </w:tcPr>
          <w:p w14:paraId="6C42CCA8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60" w:type="dxa"/>
          </w:tcPr>
          <w:p w14:paraId="59B22A70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312E9A0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19F145D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8" w:type="dxa"/>
          </w:tcPr>
          <w:p w14:paraId="1F39D49B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94116D" w:rsidRPr="00900F7A" w14:paraId="61AC8440" w14:textId="089DF0D0" w:rsidTr="0094116D">
        <w:trPr>
          <w:trHeight w:val="354"/>
        </w:trPr>
        <w:tc>
          <w:tcPr>
            <w:tcW w:w="2835" w:type="dxa"/>
          </w:tcPr>
          <w:p w14:paraId="40CEC66F" w14:textId="6BDF7270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Ph.D./D.Phil.</w:t>
            </w:r>
          </w:p>
        </w:tc>
        <w:tc>
          <w:tcPr>
            <w:tcW w:w="1843" w:type="dxa"/>
          </w:tcPr>
          <w:p w14:paraId="579F7806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92" w:type="dxa"/>
          </w:tcPr>
          <w:p w14:paraId="1BCC6702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60" w:type="dxa"/>
          </w:tcPr>
          <w:p w14:paraId="0B986FA0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14:paraId="71FF13EE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14:paraId="61664489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8" w:type="dxa"/>
          </w:tcPr>
          <w:p w14:paraId="2E2C1F60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94116D" w:rsidRPr="00900F7A" w14:paraId="01D70634" w14:textId="6DBC681C" w:rsidTr="0094116D">
        <w:trPr>
          <w:trHeight w:val="370"/>
        </w:trPr>
        <w:tc>
          <w:tcPr>
            <w:tcW w:w="2835" w:type="dxa"/>
          </w:tcPr>
          <w:p w14:paraId="325A6F95" w14:textId="7F4DEF3A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Other Degrees (if any)</w:t>
            </w:r>
          </w:p>
        </w:tc>
        <w:tc>
          <w:tcPr>
            <w:tcW w:w="1843" w:type="dxa"/>
          </w:tcPr>
          <w:p w14:paraId="527762EC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92" w:type="dxa"/>
          </w:tcPr>
          <w:p w14:paraId="491ACFA0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60" w:type="dxa"/>
          </w:tcPr>
          <w:p w14:paraId="249C0970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14:paraId="1122DF23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49C2022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8" w:type="dxa"/>
          </w:tcPr>
          <w:p w14:paraId="6FF2E9E3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94116D" w:rsidRPr="00900F7A" w14:paraId="07685B58" w14:textId="5503A313" w:rsidTr="0094116D">
        <w:trPr>
          <w:trHeight w:val="370"/>
        </w:trPr>
        <w:tc>
          <w:tcPr>
            <w:tcW w:w="2835" w:type="dxa"/>
          </w:tcPr>
          <w:p w14:paraId="3115AD1E" w14:textId="455248F5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3" w:type="dxa"/>
          </w:tcPr>
          <w:p w14:paraId="279F2288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92" w:type="dxa"/>
          </w:tcPr>
          <w:p w14:paraId="1EFC8297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60" w:type="dxa"/>
          </w:tcPr>
          <w:p w14:paraId="582AA3C2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14:paraId="76D93F8F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14:paraId="798F97F0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8" w:type="dxa"/>
          </w:tcPr>
          <w:p w14:paraId="0793E241" w14:textId="77777777" w:rsidR="0094116D" w:rsidRPr="00900F7A" w:rsidRDefault="0094116D" w:rsidP="00E44027">
            <w:pPr>
              <w:spacing w:after="0" w:line="480" w:lineRule="auto"/>
              <w:rPr>
                <w:rFonts w:cstheme="minorHAnsi"/>
                <w:sz w:val="24"/>
                <w:szCs w:val="24"/>
              </w:rPr>
            </w:pPr>
          </w:p>
        </w:tc>
      </w:tr>
    </w:tbl>
    <w:p w14:paraId="0D45DFA8" w14:textId="588550AB" w:rsidR="005440CA" w:rsidRPr="00900F7A" w:rsidRDefault="00FC3247" w:rsidP="00532AA4">
      <w:pPr>
        <w:numPr>
          <w:ilvl w:val="0"/>
          <w:numId w:val="1"/>
        </w:numPr>
        <w:spacing w:before="240" w:after="0" w:line="240" w:lineRule="auto"/>
        <w:rPr>
          <w:rFonts w:cstheme="minorHAnsi"/>
          <w:b/>
          <w:sz w:val="24"/>
          <w:szCs w:val="24"/>
        </w:rPr>
      </w:pPr>
      <w:r w:rsidRPr="00900F7A">
        <w:rPr>
          <w:rFonts w:cstheme="minorHAnsi"/>
          <w:b/>
          <w:sz w:val="24"/>
          <w:szCs w:val="24"/>
        </w:rPr>
        <w:t xml:space="preserve"> </w:t>
      </w:r>
      <w:r w:rsidR="005804EA" w:rsidRPr="00900F7A">
        <w:rPr>
          <w:rFonts w:cstheme="minorHAnsi"/>
          <w:b/>
          <w:sz w:val="24"/>
          <w:szCs w:val="24"/>
        </w:rPr>
        <w:t>RECORD OF</w:t>
      </w:r>
      <w:r w:rsidR="00682278" w:rsidRPr="00900F7A">
        <w:rPr>
          <w:rFonts w:cstheme="minorHAnsi"/>
          <w:b/>
          <w:sz w:val="24"/>
          <w:szCs w:val="24"/>
        </w:rPr>
        <w:t xml:space="preserve"> SERVICE PRIOR TO JOINING THE </w:t>
      </w:r>
      <w:r w:rsidR="005440CA" w:rsidRPr="00900F7A">
        <w:rPr>
          <w:rFonts w:cstheme="minorHAnsi"/>
          <w:b/>
          <w:sz w:val="24"/>
          <w:szCs w:val="24"/>
        </w:rPr>
        <w:t>C.M.P. DEGREE COLLEGE</w:t>
      </w:r>
      <w:r w:rsidR="001D7702" w:rsidRPr="00900F7A">
        <w:rPr>
          <w:rFonts w:cstheme="minorHAnsi"/>
          <w:b/>
          <w:sz w:val="24"/>
          <w:szCs w:val="24"/>
        </w:rPr>
        <w:t>, PRAYAGRAJ</w:t>
      </w:r>
    </w:p>
    <w:p w14:paraId="6A4BA32C" w14:textId="4CA1F0EB" w:rsidR="00FC3247" w:rsidRPr="00900F7A" w:rsidRDefault="005440CA" w:rsidP="005440CA">
      <w:pPr>
        <w:spacing w:after="0" w:line="240" w:lineRule="auto"/>
        <w:ind w:left="360"/>
        <w:rPr>
          <w:rFonts w:cstheme="minorHAnsi"/>
          <w:bCs/>
          <w:sz w:val="24"/>
          <w:szCs w:val="24"/>
        </w:rPr>
      </w:pPr>
      <w:r w:rsidRPr="00900F7A">
        <w:rPr>
          <w:rFonts w:cstheme="minorHAnsi"/>
          <w:bCs/>
          <w:sz w:val="24"/>
          <w:szCs w:val="24"/>
        </w:rPr>
        <w:t xml:space="preserve"> </w:t>
      </w:r>
      <w:r w:rsidR="00682278" w:rsidRPr="00900F7A">
        <w:rPr>
          <w:rFonts w:cstheme="minorHAnsi"/>
          <w:bCs/>
          <w:sz w:val="24"/>
          <w:szCs w:val="24"/>
        </w:rPr>
        <w:t>(Please Attach Relevant Certificates of Service Experience)</w:t>
      </w:r>
    </w:p>
    <w:p w14:paraId="72BFAE24" w14:textId="77777777" w:rsidR="00B51E2A" w:rsidRPr="00900F7A" w:rsidRDefault="00B51E2A" w:rsidP="00A4489D">
      <w:pPr>
        <w:spacing w:after="0" w:line="240" w:lineRule="auto"/>
        <w:rPr>
          <w:rFonts w:cstheme="minorHAnsi"/>
          <w:b/>
        </w:rPr>
      </w:pPr>
    </w:p>
    <w:tbl>
      <w:tblPr>
        <w:tblW w:w="530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66"/>
        <w:gridCol w:w="1206"/>
        <w:gridCol w:w="1403"/>
        <w:gridCol w:w="872"/>
        <w:gridCol w:w="935"/>
        <w:gridCol w:w="751"/>
        <w:gridCol w:w="566"/>
        <w:gridCol w:w="709"/>
        <w:gridCol w:w="851"/>
        <w:gridCol w:w="1418"/>
        <w:gridCol w:w="709"/>
      </w:tblGrid>
      <w:tr w:rsidR="00292DD3" w:rsidRPr="00900F7A" w14:paraId="2FB05586" w14:textId="77777777" w:rsidTr="00292DD3">
        <w:trPr>
          <w:trHeight w:val="739"/>
          <w:jc w:val="center"/>
        </w:trPr>
        <w:tc>
          <w:tcPr>
            <w:tcW w:w="508" w:type="pct"/>
            <w:vMerge w:val="restart"/>
          </w:tcPr>
          <w:p w14:paraId="3E888F24" w14:textId="77777777" w:rsidR="00A34BF3" w:rsidRPr="00900F7A" w:rsidRDefault="00A34BF3" w:rsidP="00073265">
            <w:pPr>
              <w:spacing w:after="0" w:line="360" w:lineRule="auto"/>
              <w:ind w:left="-108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Institution</w:t>
            </w:r>
          </w:p>
        </w:tc>
        <w:tc>
          <w:tcPr>
            <w:tcW w:w="575" w:type="pct"/>
            <w:vMerge w:val="restart"/>
          </w:tcPr>
          <w:p w14:paraId="17E83FDB" w14:textId="77777777" w:rsidR="00A34BF3" w:rsidRPr="00900F7A" w:rsidRDefault="00A34BF3" w:rsidP="00073265">
            <w:pPr>
              <w:spacing w:after="0" w:line="360" w:lineRule="auto"/>
              <w:ind w:left="-109" w:right="-141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Designation</w:t>
            </w:r>
          </w:p>
        </w:tc>
        <w:tc>
          <w:tcPr>
            <w:tcW w:w="669" w:type="pct"/>
            <w:vMerge w:val="restart"/>
          </w:tcPr>
          <w:p w14:paraId="43E67DFD" w14:textId="77777777" w:rsidR="00A34BF3" w:rsidRPr="00900F7A" w:rsidRDefault="00A34BF3" w:rsidP="00073265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900F7A">
              <w:rPr>
                <w:rFonts w:cstheme="minorHAnsi"/>
                <w:b/>
                <w:sz w:val="20"/>
                <w:szCs w:val="20"/>
              </w:rPr>
              <w:t xml:space="preserve">Nature of </w:t>
            </w:r>
          </w:p>
          <w:p w14:paraId="7C7C2D0C" w14:textId="77777777" w:rsidR="00A34BF3" w:rsidRPr="00900F7A" w:rsidRDefault="00A34BF3" w:rsidP="00073265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900F7A">
              <w:rPr>
                <w:rFonts w:cstheme="minorHAnsi"/>
                <w:b/>
                <w:sz w:val="20"/>
                <w:szCs w:val="20"/>
              </w:rPr>
              <w:t>appointment (Regular/ Fixed term/</w:t>
            </w:r>
          </w:p>
          <w:p w14:paraId="42D912E8" w14:textId="77777777" w:rsidR="00A34BF3" w:rsidRPr="00900F7A" w:rsidRDefault="00A34BF3" w:rsidP="00073265">
            <w:pPr>
              <w:spacing w:after="0" w:line="240" w:lineRule="auto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  <w:sz w:val="20"/>
                <w:szCs w:val="20"/>
              </w:rPr>
              <w:t>Temporary/ Ad-hoc/ Part-time)</w:t>
            </w:r>
          </w:p>
        </w:tc>
        <w:tc>
          <w:tcPr>
            <w:tcW w:w="416" w:type="pct"/>
            <w:vMerge w:val="restart"/>
          </w:tcPr>
          <w:p w14:paraId="1CB71757" w14:textId="77777777" w:rsidR="00A34BF3" w:rsidRPr="00900F7A" w:rsidRDefault="00A34BF3" w:rsidP="00073265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900F7A">
              <w:rPr>
                <w:rFonts w:cstheme="minorHAnsi"/>
                <w:b/>
                <w:sz w:val="20"/>
                <w:szCs w:val="20"/>
              </w:rPr>
              <w:t>Nature of</w:t>
            </w:r>
          </w:p>
          <w:p w14:paraId="37071BE7" w14:textId="77777777" w:rsidR="00A34BF3" w:rsidRPr="00900F7A" w:rsidRDefault="00A34BF3" w:rsidP="00073265">
            <w:pPr>
              <w:tabs>
                <w:tab w:val="left" w:pos="1512"/>
              </w:tabs>
              <w:spacing w:after="0" w:line="240" w:lineRule="auto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  <w:sz w:val="20"/>
                <w:szCs w:val="20"/>
              </w:rPr>
              <w:t>Duties</w:t>
            </w:r>
          </w:p>
        </w:tc>
        <w:tc>
          <w:tcPr>
            <w:tcW w:w="446" w:type="pct"/>
            <w:vMerge w:val="restart"/>
          </w:tcPr>
          <w:p w14:paraId="6F6272C7" w14:textId="052767B3" w:rsidR="00A34BF3" w:rsidRPr="00900F7A" w:rsidRDefault="00A34BF3" w:rsidP="007B3D6B">
            <w:pPr>
              <w:spacing w:after="0" w:line="240" w:lineRule="auto"/>
              <w:ind w:right="-809"/>
              <w:rPr>
                <w:rFonts w:cstheme="minorHAnsi"/>
                <w:b/>
                <w:sz w:val="20"/>
                <w:szCs w:val="20"/>
              </w:rPr>
            </w:pPr>
            <w:r w:rsidRPr="00900F7A">
              <w:rPr>
                <w:rFonts w:cstheme="minorHAnsi"/>
                <w:b/>
                <w:sz w:val="20"/>
                <w:szCs w:val="20"/>
              </w:rPr>
              <w:t xml:space="preserve">Pay-Scale/ </w:t>
            </w:r>
          </w:p>
          <w:p w14:paraId="1FE00ECA" w14:textId="3654D454" w:rsidR="00A34BF3" w:rsidRPr="00900F7A" w:rsidRDefault="00A34BF3" w:rsidP="00073265">
            <w:pPr>
              <w:spacing w:after="0" w:line="240" w:lineRule="auto"/>
              <w:ind w:left="-108" w:right="-154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  <w:sz w:val="20"/>
                <w:szCs w:val="20"/>
              </w:rPr>
              <w:t>Pay band and AGP</w:t>
            </w:r>
          </w:p>
        </w:tc>
        <w:tc>
          <w:tcPr>
            <w:tcW w:w="628" w:type="pct"/>
            <w:gridSpan w:val="2"/>
          </w:tcPr>
          <w:p w14:paraId="71A41659" w14:textId="77777777" w:rsidR="00A34BF3" w:rsidRPr="00900F7A" w:rsidRDefault="00A34BF3" w:rsidP="00B5671D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 xml:space="preserve">Duration </w:t>
            </w:r>
          </w:p>
        </w:tc>
        <w:tc>
          <w:tcPr>
            <w:tcW w:w="744" w:type="pct"/>
            <w:gridSpan w:val="2"/>
          </w:tcPr>
          <w:p w14:paraId="3EFA52A9" w14:textId="77777777" w:rsidR="00A34BF3" w:rsidRPr="00900F7A" w:rsidRDefault="00A34BF3" w:rsidP="00073265">
            <w:pPr>
              <w:spacing w:after="0" w:line="240" w:lineRule="auto"/>
              <w:ind w:right="-48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Experience</w:t>
            </w:r>
          </w:p>
        </w:tc>
        <w:tc>
          <w:tcPr>
            <w:tcW w:w="676" w:type="pct"/>
            <w:vMerge w:val="restart"/>
          </w:tcPr>
          <w:p w14:paraId="3A93F9EA" w14:textId="77777777" w:rsidR="00A34BF3" w:rsidRPr="00900F7A" w:rsidRDefault="00A34BF3" w:rsidP="00073265">
            <w:pPr>
              <w:spacing w:after="0" w:line="240" w:lineRule="auto"/>
              <w:ind w:right="-48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Highest</w:t>
            </w:r>
          </w:p>
          <w:p w14:paraId="59E75B93" w14:textId="77777777" w:rsidR="00A34BF3" w:rsidRPr="00900F7A" w:rsidRDefault="00A34BF3" w:rsidP="00073265">
            <w:pPr>
              <w:spacing w:after="0" w:line="240" w:lineRule="auto"/>
              <w:ind w:right="-48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degree</w:t>
            </w:r>
          </w:p>
          <w:p w14:paraId="1BB100E1" w14:textId="77777777" w:rsidR="00A34BF3" w:rsidRPr="00900F7A" w:rsidRDefault="00A34BF3" w:rsidP="00073265">
            <w:pPr>
              <w:spacing w:after="0" w:line="240" w:lineRule="auto"/>
              <w:ind w:right="-48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obtained at</w:t>
            </w:r>
          </w:p>
          <w:p w14:paraId="707B6F7B" w14:textId="77777777" w:rsidR="00A34BF3" w:rsidRPr="00900F7A" w:rsidRDefault="00A34BF3" w:rsidP="00073265">
            <w:pPr>
              <w:spacing w:after="0" w:line="240" w:lineRule="auto"/>
              <w:ind w:right="-48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the time of</w:t>
            </w:r>
          </w:p>
          <w:p w14:paraId="4A70C748" w14:textId="77777777" w:rsidR="00A34BF3" w:rsidRPr="00900F7A" w:rsidRDefault="00A34BF3" w:rsidP="00073265">
            <w:pPr>
              <w:spacing w:after="0" w:line="240" w:lineRule="auto"/>
              <w:ind w:right="-48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appointment</w:t>
            </w:r>
          </w:p>
        </w:tc>
        <w:tc>
          <w:tcPr>
            <w:tcW w:w="338" w:type="pct"/>
            <w:vMerge w:val="restart"/>
          </w:tcPr>
          <w:p w14:paraId="22AF071B" w14:textId="77777777" w:rsidR="00A34BF3" w:rsidRPr="00900F7A" w:rsidRDefault="00A34BF3" w:rsidP="00073265">
            <w:pPr>
              <w:spacing w:after="0" w:line="240" w:lineRule="auto"/>
              <w:ind w:right="-48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Encl. No.</w:t>
            </w:r>
          </w:p>
        </w:tc>
      </w:tr>
      <w:tr w:rsidR="00292DD3" w:rsidRPr="00900F7A" w14:paraId="13B808CD" w14:textId="77777777" w:rsidTr="00292DD3">
        <w:trPr>
          <w:trHeight w:val="739"/>
          <w:jc w:val="center"/>
        </w:trPr>
        <w:tc>
          <w:tcPr>
            <w:tcW w:w="508" w:type="pct"/>
            <w:vMerge/>
          </w:tcPr>
          <w:p w14:paraId="1ACDD0CC" w14:textId="77777777" w:rsidR="00A34BF3" w:rsidRPr="00900F7A" w:rsidRDefault="00A34BF3" w:rsidP="00073265">
            <w:pPr>
              <w:spacing w:after="0" w:line="360" w:lineRule="auto"/>
              <w:ind w:left="-108"/>
              <w:rPr>
                <w:rFonts w:cstheme="minorHAnsi"/>
                <w:b/>
              </w:rPr>
            </w:pPr>
          </w:p>
        </w:tc>
        <w:tc>
          <w:tcPr>
            <w:tcW w:w="575" w:type="pct"/>
            <w:vMerge/>
          </w:tcPr>
          <w:p w14:paraId="64CFD0CA" w14:textId="77777777" w:rsidR="00A34BF3" w:rsidRPr="00900F7A" w:rsidRDefault="00A34BF3" w:rsidP="00073265">
            <w:pPr>
              <w:spacing w:after="0" w:line="360" w:lineRule="auto"/>
              <w:ind w:left="-109" w:right="-141"/>
              <w:rPr>
                <w:rFonts w:cstheme="minorHAnsi"/>
                <w:b/>
              </w:rPr>
            </w:pPr>
          </w:p>
        </w:tc>
        <w:tc>
          <w:tcPr>
            <w:tcW w:w="669" w:type="pct"/>
            <w:vMerge/>
          </w:tcPr>
          <w:p w14:paraId="1389B572" w14:textId="77777777" w:rsidR="00A34BF3" w:rsidRPr="00900F7A" w:rsidRDefault="00A34BF3" w:rsidP="00073265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16" w:type="pct"/>
            <w:vMerge/>
          </w:tcPr>
          <w:p w14:paraId="250284A6" w14:textId="77777777" w:rsidR="00A34BF3" w:rsidRPr="00900F7A" w:rsidRDefault="00A34BF3" w:rsidP="00073265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46" w:type="pct"/>
            <w:vMerge/>
          </w:tcPr>
          <w:p w14:paraId="6CA78A8D" w14:textId="77777777" w:rsidR="00A34BF3" w:rsidRPr="00900F7A" w:rsidRDefault="00A34BF3" w:rsidP="00073265">
            <w:pPr>
              <w:spacing w:after="0" w:line="240" w:lineRule="auto"/>
              <w:ind w:right="-809"/>
              <w:rPr>
                <w:rFonts w:cstheme="minorHAnsi"/>
                <w:b/>
              </w:rPr>
            </w:pPr>
          </w:p>
        </w:tc>
        <w:tc>
          <w:tcPr>
            <w:tcW w:w="358" w:type="pct"/>
          </w:tcPr>
          <w:p w14:paraId="727B308A" w14:textId="77777777" w:rsidR="00A34BF3" w:rsidRPr="00900F7A" w:rsidRDefault="00A34BF3" w:rsidP="00073265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From</w:t>
            </w:r>
          </w:p>
        </w:tc>
        <w:tc>
          <w:tcPr>
            <w:tcW w:w="270" w:type="pct"/>
          </w:tcPr>
          <w:p w14:paraId="7B021EEE" w14:textId="77777777" w:rsidR="00A34BF3" w:rsidRPr="00900F7A" w:rsidRDefault="00A34BF3" w:rsidP="00073265">
            <w:pPr>
              <w:tabs>
                <w:tab w:val="left" w:pos="3"/>
              </w:tabs>
              <w:spacing w:after="0" w:line="240" w:lineRule="auto"/>
              <w:ind w:left="-132" w:right="-48" w:firstLine="132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To</w:t>
            </w:r>
          </w:p>
        </w:tc>
        <w:tc>
          <w:tcPr>
            <w:tcW w:w="338" w:type="pct"/>
          </w:tcPr>
          <w:p w14:paraId="1B6999F5" w14:textId="77777777" w:rsidR="00A34BF3" w:rsidRPr="00900F7A" w:rsidRDefault="00A34BF3" w:rsidP="00073265">
            <w:pPr>
              <w:spacing w:after="0" w:line="240" w:lineRule="auto"/>
              <w:ind w:right="-4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900F7A">
              <w:rPr>
                <w:rFonts w:cstheme="minorHAnsi"/>
                <w:b/>
                <w:sz w:val="20"/>
                <w:szCs w:val="20"/>
              </w:rPr>
              <w:t>Year</w:t>
            </w:r>
          </w:p>
        </w:tc>
        <w:tc>
          <w:tcPr>
            <w:tcW w:w="406" w:type="pct"/>
          </w:tcPr>
          <w:p w14:paraId="3D440B78" w14:textId="6526C6E4" w:rsidR="00A34BF3" w:rsidRPr="00900F7A" w:rsidRDefault="00A34BF3" w:rsidP="00073265">
            <w:pPr>
              <w:spacing w:after="0" w:line="240" w:lineRule="auto"/>
              <w:ind w:right="-4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900F7A">
              <w:rPr>
                <w:rFonts w:cstheme="minorHAnsi"/>
                <w:b/>
                <w:sz w:val="20"/>
                <w:szCs w:val="20"/>
              </w:rPr>
              <w:t>Month</w:t>
            </w:r>
          </w:p>
        </w:tc>
        <w:tc>
          <w:tcPr>
            <w:tcW w:w="676" w:type="pct"/>
            <w:vMerge/>
          </w:tcPr>
          <w:p w14:paraId="139D21F5" w14:textId="77777777" w:rsidR="00A34BF3" w:rsidRPr="00900F7A" w:rsidRDefault="00A34BF3" w:rsidP="00073265">
            <w:pPr>
              <w:spacing w:after="0" w:line="240" w:lineRule="auto"/>
              <w:ind w:right="-48"/>
              <w:rPr>
                <w:rFonts w:cstheme="minorHAnsi"/>
                <w:b/>
              </w:rPr>
            </w:pPr>
          </w:p>
        </w:tc>
        <w:tc>
          <w:tcPr>
            <w:tcW w:w="338" w:type="pct"/>
            <w:vMerge/>
          </w:tcPr>
          <w:p w14:paraId="5A0BDA06" w14:textId="77777777" w:rsidR="00A34BF3" w:rsidRPr="00900F7A" w:rsidRDefault="00A34BF3" w:rsidP="00073265">
            <w:pPr>
              <w:spacing w:after="0" w:line="240" w:lineRule="auto"/>
              <w:ind w:right="-48"/>
              <w:rPr>
                <w:rFonts w:cstheme="minorHAnsi"/>
                <w:b/>
              </w:rPr>
            </w:pPr>
          </w:p>
        </w:tc>
      </w:tr>
      <w:tr w:rsidR="00292DD3" w:rsidRPr="00900F7A" w14:paraId="09310E22" w14:textId="77777777" w:rsidTr="00292DD3">
        <w:trPr>
          <w:jc w:val="center"/>
        </w:trPr>
        <w:tc>
          <w:tcPr>
            <w:tcW w:w="508" w:type="pct"/>
          </w:tcPr>
          <w:p w14:paraId="1636542D" w14:textId="77777777" w:rsidR="00A34BF3" w:rsidRPr="00900F7A" w:rsidRDefault="00A34BF3" w:rsidP="00E44027">
            <w:pPr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75" w:type="pct"/>
          </w:tcPr>
          <w:p w14:paraId="3D480290" w14:textId="77777777" w:rsidR="00A34BF3" w:rsidRPr="00900F7A" w:rsidRDefault="00A34BF3" w:rsidP="00E44027">
            <w:pPr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669" w:type="pct"/>
          </w:tcPr>
          <w:p w14:paraId="0E971B58" w14:textId="77777777" w:rsidR="00A34BF3" w:rsidRPr="00900F7A" w:rsidRDefault="00A34BF3" w:rsidP="00E44027">
            <w:pPr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</w:p>
          <w:p w14:paraId="5600A7F4" w14:textId="77777777" w:rsidR="00A34BF3" w:rsidRPr="00900F7A" w:rsidRDefault="00A34BF3" w:rsidP="00E44027">
            <w:pPr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16" w:type="pct"/>
          </w:tcPr>
          <w:p w14:paraId="72382330" w14:textId="77777777" w:rsidR="00A34BF3" w:rsidRPr="00900F7A" w:rsidRDefault="00A34BF3" w:rsidP="00E44027">
            <w:pPr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46" w:type="pct"/>
          </w:tcPr>
          <w:p w14:paraId="6EAAE9B0" w14:textId="77777777" w:rsidR="00A34BF3" w:rsidRPr="00900F7A" w:rsidRDefault="00A34BF3" w:rsidP="00073265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58" w:type="pct"/>
          </w:tcPr>
          <w:p w14:paraId="2DD3EB84" w14:textId="77777777" w:rsidR="00A34BF3" w:rsidRPr="00900F7A" w:rsidRDefault="00A34BF3" w:rsidP="00073265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70" w:type="pct"/>
          </w:tcPr>
          <w:p w14:paraId="35FEF40E" w14:textId="77777777" w:rsidR="00A34BF3" w:rsidRPr="00900F7A" w:rsidRDefault="00A34BF3" w:rsidP="00073265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38" w:type="pct"/>
            <w:vAlign w:val="center"/>
          </w:tcPr>
          <w:p w14:paraId="10E59368" w14:textId="77777777" w:rsidR="00A34BF3" w:rsidRPr="00900F7A" w:rsidRDefault="00A34BF3" w:rsidP="0007326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06" w:type="pct"/>
            <w:vAlign w:val="center"/>
          </w:tcPr>
          <w:p w14:paraId="5254B9D9" w14:textId="77777777" w:rsidR="00A34BF3" w:rsidRPr="00900F7A" w:rsidRDefault="00A34BF3" w:rsidP="0007326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676" w:type="pct"/>
          </w:tcPr>
          <w:p w14:paraId="6EE69CB2" w14:textId="77777777" w:rsidR="00A34BF3" w:rsidRPr="00900F7A" w:rsidRDefault="00A34BF3" w:rsidP="00073265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38" w:type="pct"/>
          </w:tcPr>
          <w:p w14:paraId="140E71D1" w14:textId="77777777" w:rsidR="00A34BF3" w:rsidRPr="00900F7A" w:rsidRDefault="00A34BF3" w:rsidP="00073265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292DD3" w:rsidRPr="00900F7A" w14:paraId="7291F6D3" w14:textId="77777777" w:rsidTr="00292DD3">
        <w:trPr>
          <w:jc w:val="center"/>
        </w:trPr>
        <w:tc>
          <w:tcPr>
            <w:tcW w:w="508" w:type="pct"/>
          </w:tcPr>
          <w:p w14:paraId="39F7F276" w14:textId="77777777" w:rsidR="00A34BF3" w:rsidRPr="00900F7A" w:rsidRDefault="00A34BF3" w:rsidP="00E44027">
            <w:pPr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75" w:type="pct"/>
          </w:tcPr>
          <w:p w14:paraId="781D76F9" w14:textId="77777777" w:rsidR="00A34BF3" w:rsidRPr="00900F7A" w:rsidRDefault="00A34BF3" w:rsidP="00E44027">
            <w:pPr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669" w:type="pct"/>
          </w:tcPr>
          <w:p w14:paraId="1D6A340E" w14:textId="77777777" w:rsidR="00A34BF3" w:rsidRPr="00900F7A" w:rsidRDefault="00A34BF3" w:rsidP="00E44027">
            <w:pPr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</w:p>
          <w:p w14:paraId="0E5BD1D5" w14:textId="77777777" w:rsidR="00A34BF3" w:rsidRPr="00900F7A" w:rsidRDefault="00A34BF3" w:rsidP="00E44027">
            <w:pPr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16" w:type="pct"/>
          </w:tcPr>
          <w:p w14:paraId="738D9C90" w14:textId="77777777" w:rsidR="00A34BF3" w:rsidRPr="00900F7A" w:rsidRDefault="00A34BF3" w:rsidP="00E44027">
            <w:pPr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46" w:type="pct"/>
          </w:tcPr>
          <w:p w14:paraId="1ABC2565" w14:textId="77777777" w:rsidR="00A34BF3" w:rsidRPr="00900F7A" w:rsidRDefault="00A34BF3" w:rsidP="00073265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58" w:type="pct"/>
          </w:tcPr>
          <w:p w14:paraId="3EF34884" w14:textId="77777777" w:rsidR="00A34BF3" w:rsidRPr="00900F7A" w:rsidRDefault="00A34BF3" w:rsidP="00073265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70" w:type="pct"/>
          </w:tcPr>
          <w:p w14:paraId="1631CBF8" w14:textId="77777777" w:rsidR="00A34BF3" w:rsidRPr="00900F7A" w:rsidRDefault="00A34BF3" w:rsidP="00073265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38" w:type="pct"/>
            <w:vAlign w:val="center"/>
          </w:tcPr>
          <w:p w14:paraId="0F6A9EAC" w14:textId="77777777" w:rsidR="00A34BF3" w:rsidRPr="00900F7A" w:rsidRDefault="00A34BF3" w:rsidP="0007326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06" w:type="pct"/>
            <w:vAlign w:val="center"/>
          </w:tcPr>
          <w:p w14:paraId="0855DB18" w14:textId="77777777" w:rsidR="00A34BF3" w:rsidRPr="00900F7A" w:rsidRDefault="00A34BF3" w:rsidP="0007326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676" w:type="pct"/>
          </w:tcPr>
          <w:p w14:paraId="2E432021" w14:textId="77777777" w:rsidR="00A34BF3" w:rsidRPr="00900F7A" w:rsidRDefault="00A34BF3" w:rsidP="00073265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38" w:type="pct"/>
          </w:tcPr>
          <w:p w14:paraId="5675718C" w14:textId="77777777" w:rsidR="00A34BF3" w:rsidRPr="00900F7A" w:rsidRDefault="00A34BF3" w:rsidP="00073265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14:paraId="64B6FD3A" w14:textId="77777777" w:rsidR="00B51E2A" w:rsidRPr="00900F7A" w:rsidRDefault="00B51E2A" w:rsidP="00A4489D">
      <w:pPr>
        <w:spacing w:after="0" w:line="240" w:lineRule="auto"/>
        <w:rPr>
          <w:rFonts w:cstheme="minorHAnsi"/>
          <w:b/>
        </w:rPr>
      </w:pPr>
    </w:p>
    <w:p w14:paraId="0049D4E5" w14:textId="0BBCEA7F" w:rsidR="00682278" w:rsidRPr="00900F7A" w:rsidRDefault="00780C7E" w:rsidP="00E44027">
      <w:pPr>
        <w:pStyle w:val="ListParagraph"/>
        <w:numPr>
          <w:ilvl w:val="0"/>
          <w:numId w:val="1"/>
        </w:numPr>
        <w:spacing w:before="240" w:line="240" w:lineRule="auto"/>
        <w:ind w:left="426" w:hanging="284"/>
        <w:rPr>
          <w:rFonts w:cstheme="minorHAnsi"/>
          <w:b/>
          <w:sz w:val="24"/>
          <w:szCs w:val="24"/>
        </w:rPr>
      </w:pPr>
      <w:r w:rsidRPr="00900F7A">
        <w:rPr>
          <w:rFonts w:cstheme="minorHAnsi"/>
          <w:b/>
          <w:noProof/>
          <w:sz w:val="24"/>
          <w:szCs w:val="24"/>
          <w:lang w:val="en-US" w:bidi="hi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859EE73" wp14:editId="0D1D8DCB">
                <wp:simplePos x="0" y="0"/>
                <wp:positionH relativeFrom="column">
                  <wp:posOffset>7641589</wp:posOffset>
                </wp:positionH>
                <wp:positionV relativeFrom="paragraph">
                  <wp:posOffset>100330</wp:posOffset>
                </wp:positionV>
                <wp:extent cx="523875" cy="238125"/>
                <wp:effectExtent l="0" t="0" r="28575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3875" cy="238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B984AA" w14:textId="77777777" w:rsidR="009A0E1E" w:rsidRDefault="009A0E1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59EE73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601.7pt;margin-top:7.9pt;width:41.25pt;height:18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" fillcolor="white [3201]" strokeweight=".5pt">
                <v:textbox>
                  <w:txbxContent>
                    <w:p w14:paraId="14B984AA" w14:textId="77777777" w:rsidR="009A0E1E" w:rsidRDefault="009A0E1E"/>
                  </w:txbxContent>
                </v:textbox>
              </v:shape>
            </w:pict>
          </mc:Fallback>
        </mc:AlternateContent>
      </w:r>
      <w:r w:rsidR="00682278" w:rsidRPr="00900F7A">
        <w:rPr>
          <w:rFonts w:cstheme="minorHAnsi"/>
          <w:b/>
          <w:sz w:val="24"/>
          <w:szCs w:val="24"/>
        </w:rPr>
        <w:t xml:space="preserve"> POST-DOCTORAL RESEARCH EXPERIENCE AS RESEARCH SCIENTIST, RESEARCH ASSOCIATE </w:t>
      </w:r>
      <w:r w:rsidR="001D7702" w:rsidRPr="00900F7A">
        <w:rPr>
          <w:rFonts w:cstheme="minorHAnsi"/>
          <w:b/>
          <w:sz w:val="24"/>
          <w:szCs w:val="24"/>
        </w:rPr>
        <w:t>e</w:t>
      </w:r>
      <w:r w:rsidR="00682278" w:rsidRPr="00900F7A">
        <w:rPr>
          <w:rFonts w:cstheme="minorHAnsi"/>
          <w:b/>
          <w:sz w:val="24"/>
          <w:szCs w:val="24"/>
        </w:rPr>
        <w:t>tc</w:t>
      </w:r>
      <w:r w:rsidR="00B51E2A" w:rsidRPr="00900F7A">
        <w:rPr>
          <w:rFonts w:cstheme="minorHAnsi"/>
          <w:b/>
          <w:sz w:val="24"/>
          <w:szCs w:val="24"/>
        </w:rPr>
        <w:t>. (in y</w:t>
      </w:r>
      <w:r w:rsidR="000400EC" w:rsidRPr="00900F7A">
        <w:rPr>
          <w:rFonts w:cstheme="minorHAnsi"/>
          <w:b/>
          <w:sz w:val="24"/>
          <w:szCs w:val="24"/>
        </w:rPr>
        <w:t>ears</w:t>
      </w:r>
      <w:r w:rsidR="00B51E2A" w:rsidRPr="00900F7A">
        <w:rPr>
          <w:rFonts w:cstheme="minorHAnsi"/>
          <w:b/>
          <w:sz w:val="24"/>
          <w:szCs w:val="24"/>
        </w:rPr>
        <w:t>):</w:t>
      </w:r>
    </w:p>
    <w:p w14:paraId="2B790F56" w14:textId="77777777" w:rsidR="00682278" w:rsidRPr="00900F7A" w:rsidRDefault="00682278" w:rsidP="00641C64">
      <w:pPr>
        <w:pStyle w:val="ListParagraph"/>
        <w:spacing w:before="240" w:after="0" w:line="240" w:lineRule="auto"/>
        <w:ind w:left="426"/>
        <w:rPr>
          <w:rFonts w:cstheme="minorHAnsi"/>
          <w:b/>
        </w:rPr>
      </w:pPr>
    </w:p>
    <w:p w14:paraId="76F03EBF" w14:textId="77777777" w:rsidR="004041B7" w:rsidRPr="00900F7A" w:rsidRDefault="004041B7" w:rsidP="00641C64">
      <w:pPr>
        <w:pStyle w:val="ListParagraph"/>
        <w:spacing w:before="240" w:after="0" w:line="240" w:lineRule="auto"/>
        <w:ind w:left="426"/>
        <w:rPr>
          <w:rFonts w:cstheme="minorHAnsi"/>
          <w:b/>
        </w:rPr>
      </w:pPr>
    </w:p>
    <w:p w14:paraId="5E4E2E48" w14:textId="69E4507A" w:rsidR="00FC3247" w:rsidRPr="00900F7A" w:rsidRDefault="00682278" w:rsidP="00641C64">
      <w:pPr>
        <w:pStyle w:val="ListParagraph"/>
        <w:numPr>
          <w:ilvl w:val="0"/>
          <w:numId w:val="1"/>
        </w:numPr>
        <w:spacing w:before="240" w:after="0" w:line="240" w:lineRule="auto"/>
        <w:ind w:left="426" w:hanging="284"/>
        <w:rPr>
          <w:rFonts w:cstheme="minorHAnsi"/>
          <w:b/>
          <w:sz w:val="24"/>
          <w:szCs w:val="24"/>
        </w:rPr>
      </w:pPr>
      <w:r w:rsidRPr="00900F7A">
        <w:rPr>
          <w:rFonts w:cstheme="minorHAnsi"/>
          <w:b/>
          <w:sz w:val="24"/>
          <w:szCs w:val="24"/>
        </w:rPr>
        <w:t xml:space="preserve">RECORD OF SERVICE IN THE </w:t>
      </w:r>
      <w:r w:rsidR="00382AAA" w:rsidRPr="00900F7A">
        <w:rPr>
          <w:rFonts w:cstheme="minorHAnsi"/>
          <w:b/>
          <w:sz w:val="24"/>
          <w:szCs w:val="24"/>
        </w:rPr>
        <w:t>C.M.P. DEGREE COLLEGE</w:t>
      </w:r>
      <w:r w:rsidR="001D7702" w:rsidRPr="00900F7A">
        <w:rPr>
          <w:rFonts w:cstheme="minorHAnsi"/>
          <w:b/>
          <w:sz w:val="24"/>
          <w:szCs w:val="24"/>
        </w:rPr>
        <w:t>. PRAYAGRAJ</w:t>
      </w:r>
      <w:r w:rsidRPr="00900F7A">
        <w:rPr>
          <w:rFonts w:cstheme="minorHAnsi"/>
          <w:b/>
          <w:sz w:val="24"/>
          <w:szCs w:val="24"/>
        </w:rPr>
        <w:t xml:space="preserve"> FROM DA</w:t>
      </w:r>
      <w:r w:rsidR="005B1976" w:rsidRPr="00900F7A">
        <w:rPr>
          <w:rFonts w:cstheme="minorHAnsi"/>
          <w:b/>
          <w:sz w:val="24"/>
          <w:szCs w:val="24"/>
        </w:rPr>
        <w:t>TE OF JOINING AS REGULAR COLLEGE LIBRARIAN</w:t>
      </w:r>
      <w:r w:rsidRPr="00900F7A">
        <w:rPr>
          <w:rFonts w:cstheme="minorHAnsi"/>
          <w:b/>
          <w:sz w:val="24"/>
          <w:szCs w:val="24"/>
        </w:rPr>
        <w:t>:</w:t>
      </w:r>
    </w:p>
    <w:p w14:paraId="785278CA" w14:textId="77777777" w:rsidR="00FC3247" w:rsidRPr="00900F7A" w:rsidRDefault="00FC3247" w:rsidP="00FC3247">
      <w:pPr>
        <w:spacing w:after="0" w:line="240" w:lineRule="auto"/>
        <w:ind w:left="426"/>
        <w:rPr>
          <w:rFonts w:cstheme="minorHAnsi"/>
          <w:b/>
        </w:rPr>
      </w:pPr>
    </w:p>
    <w:tbl>
      <w:tblPr>
        <w:tblW w:w="517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89"/>
        <w:gridCol w:w="1558"/>
        <w:gridCol w:w="991"/>
        <w:gridCol w:w="1558"/>
        <w:gridCol w:w="1562"/>
        <w:gridCol w:w="709"/>
        <w:gridCol w:w="857"/>
        <w:gridCol w:w="1043"/>
        <w:gridCol w:w="654"/>
      </w:tblGrid>
      <w:tr w:rsidR="00292DD3" w:rsidRPr="00900F7A" w14:paraId="5BF18522" w14:textId="77777777" w:rsidTr="00C10E78">
        <w:trPr>
          <w:trHeight w:val="365"/>
          <w:jc w:val="center"/>
        </w:trPr>
        <w:tc>
          <w:tcPr>
            <w:tcW w:w="631" w:type="pct"/>
            <w:vMerge w:val="restart"/>
          </w:tcPr>
          <w:p w14:paraId="0EF0C829" w14:textId="2BD7DE1D" w:rsidR="000E5151" w:rsidRPr="00900F7A" w:rsidRDefault="005429FD" w:rsidP="00412D83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 xml:space="preserve">Academic </w:t>
            </w:r>
            <w:r w:rsidR="000E5151" w:rsidRPr="00900F7A">
              <w:rPr>
                <w:rFonts w:cstheme="minorHAnsi"/>
                <w:b/>
              </w:rPr>
              <w:t>Level</w:t>
            </w:r>
          </w:p>
        </w:tc>
        <w:tc>
          <w:tcPr>
            <w:tcW w:w="762" w:type="pct"/>
            <w:vMerge w:val="restart"/>
          </w:tcPr>
          <w:p w14:paraId="257F4B4F" w14:textId="77777777" w:rsidR="005440CA" w:rsidRPr="00900F7A" w:rsidRDefault="004656F4" w:rsidP="00412D83">
            <w:pPr>
              <w:spacing w:after="0" w:line="240" w:lineRule="auto"/>
              <w:ind w:left="-164" w:right="-51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 xml:space="preserve">Letter, </w:t>
            </w:r>
          </w:p>
          <w:p w14:paraId="463B7A3A" w14:textId="0CB85DD7" w:rsidR="000E5151" w:rsidRPr="00900F7A" w:rsidRDefault="00382AAA" w:rsidP="00412D83">
            <w:pPr>
              <w:spacing w:after="0" w:line="240" w:lineRule="auto"/>
              <w:ind w:left="-164" w:right="-51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 xml:space="preserve"> </w:t>
            </w:r>
            <w:r w:rsidR="005440CA" w:rsidRPr="00900F7A">
              <w:rPr>
                <w:rFonts w:cstheme="minorHAnsi"/>
                <w:b/>
              </w:rPr>
              <w:t>C.M.P. Degree College</w:t>
            </w:r>
            <w:r w:rsidR="001D7702" w:rsidRPr="00900F7A">
              <w:rPr>
                <w:rFonts w:cstheme="minorHAnsi"/>
                <w:b/>
              </w:rPr>
              <w:t>, Prayagraj</w:t>
            </w:r>
          </w:p>
        </w:tc>
        <w:tc>
          <w:tcPr>
            <w:tcW w:w="485" w:type="pct"/>
            <w:vMerge w:val="restart"/>
          </w:tcPr>
          <w:p w14:paraId="62153D41" w14:textId="77777777" w:rsidR="000E5151" w:rsidRPr="00900F7A" w:rsidRDefault="000E5151" w:rsidP="00412D83">
            <w:pPr>
              <w:spacing w:after="0" w:line="240" w:lineRule="auto"/>
              <w:ind w:right="-51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Pay Scale</w:t>
            </w:r>
          </w:p>
          <w:p w14:paraId="72CCD8C9" w14:textId="035ECC83" w:rsidR="005440CA" w:rsidRPr="00900F7A" w:rsidRDefault="005440CA" w:rsidP="00412D83">
            <w:pPr>
              <w:spacing w:after="0" w:line="240" w:lineRule="auto"/>
              <w:ind w:right="-51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(7</w:t>
            </w:r>
            <w:r w:rsidRPr="00900F7A">
              <w:rPr>
                <w:rFonts w:cstheme="minorHAnsi"/>
                <w:b/>
                <w:vertAlign w:val="superscript"/>
              </w:rPr>
              <w:t>th</w:t>
            </w:r>
            <w:r w:rsidRPr="00900F7A">
              <w:rPr>
                <w:rFonts w:cstheme="minorHAnsi"/>
                <w:b/>
              </w:rPr>
              <w:t xml:space="preserve"> CPC)</w:t>
            </w:r>
          </w:p>
        </w:tc>
        <w:tc>
          <w:tcPr>
            <w:tcW w:w="1526" w:type="pct"/>
            <w:gridSpan w:val="2"/>
          </w:tcPr>
          <w:p w14:paraId="37A58F6E" w14:textId="77777777" w:rsidR="000E5151" w:rsidRPr="00900F7A" w:rsidRDefault="000E5151" w:rsidP="002D3C64">
            <w:pPr>
              <w:spacing w:after="0" w:line="360" w:lineRule="auto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Duration</w:t>
            </w:r>
          </w:p>
        </w:tc>
        <w:tc>
          <w:tcPr>
            <w:tcW w:w="766" w:type="pct"/>
            <w:gridSpan w:val="2"/>
          </w:tcPr>
          <w:p w14:paraId="657C44E7" w14:textId="77777777" w:rsidR="000E5151" w:rsidRPr="00900F7A" w:rsidRDefault="000E5151" w:rsidP="002D3C64">
            <w:pPr>
              <w:spacing w:after="0" w:line="360" w:lineRule="auto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Experience</w:t>
            </w:r>
          </w:p>
        </w:tc>
        <w:tc>
          <w:tcPr>
            <w:tcW w:w="510" w:type="pct"/>
            <w:vMerge w:val="restart"/>
          </w:tcPr>
          <w:p w14:paraId="6B6C38DE" w14:textId="77777777" w:rsidR="000E5151" w:rsidRPr="00900F7A" w:rsidRDefault="000E5151" w:rsidP="002D3C64">
            <w:pPr>
              <w:spacing w:after="0" w:line="360" w:lineRule="auto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Remarks</w:t>
            </w:r>
          </w:p>
        </w:tc>
        <w:tc>
          <w:tcPr>
            <w:tcW w:w="320" w:type="pct"/>
            <w:vMerge w:val="restart"/>
          </w:tcPr>
          <w:p w14:paraId="31CE8C84" w14:textId="77777777" w:rsidR="000E5151" w:rsidRPr="00900F7A" w:rsidRDefault="000E5151" w:rsidP="002D3C64">
            <w:pPr>
              <w:spacing w:after="0" w:line="360" w:lineRule="auto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Encl. No.</w:t>
            </w:r>
          </w:p>
        </w:tc>
      </w:tr>
      <w:tr w:rsidR="00292DD3" w:rsidRPr="00900F7A" w14:paraId="5144F8EE" w14:textId="77777777" w:rsidTr="00C10E78">
        <w:trPr>
          <w:trHeight w:val="568"/>
          <w:jc w:val="center"/>
        </w:trPr>
        <w:tc>
          <w:tcPr>
            <w:tcW w:w="631" w:type="pct"/>
            <w:vMerge/>
          </w:tcPr>
          <w:p w14:paraId="5B8D59BE" w14:textId="77777777" w:rsidR="000E5151" w:rsidRPr="00900F7A" w:rsidRDefault="000E5151" w:rsidP="002D3C64">
            <w:pPr>
              <w:spacing w:after="0" w:line="360" w:lineRule="auto"/>
              <w:jc w:val="center"/>
              <w:rPr>
                <w:rFonts w:cstheme="minorHAnsi"/>
                <w:b/>
              </w:rPr>
            </w:pPr>
          </w:p>
        </w:tc>
        <w:tc>
          <w:tcPr>
            <w:tcW w:w="762" w:type="pct"/>
            <w:vMerge/>
          </w:tcPr>
          <w:p w14:paraId="58B8B98B" w14:textId="77777777" w:rsidR="000E5151" w:rsidRPr="00900F7A" w:rsidRDefault="000E5151" w:rsidP="002D3C64">
            <w:pPr>
              <w:spacing w:after="0" w:line="360" w:lineRule="auto"/>
              <w:ind w:right="-51"/>
              <w:jc w:val="center"/>
              <w:rPr>
                <w:rFonts w:cstheme="minorHAnsi"/>
                <w:b/>
              </w:rPr>
            </w:pPr>
          </w:p>
        </w:tc>
        <w:tc>
          <w:tcPr>
            <w:tcW w:w="485" w:type="pct"/>
            <w:vMerge/>
          </w:tcPr>
          <w:p w14:paraId="41B2FC70" w14:textId="77777777" w:rsidR="000E5151" w:rsidRPr="00900F7A" w:rsidRDefault="000E5151" w:rsidP="002D3C64">
            <w:pPr>
              <w:spacing w:after="0" w:line="360" w:lineRule="auto"/>
              <w:ind w:right="-51"/>
              <w:jc w:val="center"/>
              <w:rPr>
                <w:rFonts w:cstheme="minorHAnsi"/>
                <w:b/>
              </w:rPr>
            </w:pPr>
          </w:p>
        </w:tc>
        <w:tc>
          <w:tcPr>
            <w:tcW w:w="762" w:type="pct"/>
          </w:tcPr>
          <w:p w14:paraId="0A8B2098" w14:textId="77777777" w:rsidR="000E5151" w:rsidRPr="00900F7A" w:rsidRDefault="000E5151" w:rsidP="00412D83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From</w:t>
            </w:r>
          </w:p>
          <w:p w14:paraId="166E1AC6" w14:textId="77777777" w:rsidR="000E5151" w:rsidRPr="00900F7A" w:rsidRDefault="000E5151" w:rsidP="00412D83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(dd/mm/</w:t>
            </w:r>
            <w:proofErr w:type="spellStart"/>
            <w:r w:rsidRPr="00900F7A">
              <w:rPr>
                <w:rFonts w:cstheme="minorHAnsi"/>
                <w:b/>
              </w:rPr>
              <w:t>yyyy</w:t>
            </w:r>
            <w:proofErr w:type="spellEnd"/>
            <w:r w:rsidRPr="00900F7A">
              <w:rPr>
                <w:rFonts w:cstheme="minorHAnsi"/>
                <w:b/>
              </w:rPr>
              <w:t>)</w:t>
            </w:r>
          </w:p>
        </w:tc>
        <w:tc>
          <w:tcPr>
            <w:tcW w:w="764" w:type="pct"/>
          </w:tcPr>
          <w:p w14:paraId="1905D036" w14:textId="77777777" w:rsidR="000E5151" w:rsidRPr="00900F7A" w:rsidRDefault="000E5151" w:rsidP="00412D83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To</w:t>
            </w:r>
          </w:p>
          <w:p w14:paraId="0F115687" w14:textId="77777777" w:rsidR="000E5151" w:rsidRPr="00900F7A" w:rsidRDefault="000E5151" w:rsidP="00412D83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(dd/mm/</w:t>
            </w:r>
            <w:proofErr w:type="spellStart"/>
            <w:r w:rsidRPr="00900F7A">
              <w:rPr>
                <w:rFonts w:cstheme="minorHAnsi"/>
                <w:b/>
              </w:rPr>
              <w:t>yyyy</w:t>
            </w:r>
            <w:proofErr w:type="spellEnd"/>
            <w:r w:rsidRPr="00900F7A">
              <w:rPr>
                <w:rFonts w:cstheme="minorHAnsi"/>
                <w:b/>
              </w:rPr>
              <w:t>)</w:t>
            </w:r>
          </w:p>
        </w:tc>
        <w:tc>
          <w:tcPr>
            <w:tcW w:w="347" w:type="pct"/>
          </w:tcPr>
          <w:p w14:paraId="27312148" w14:textId="77777777" w:rsidR="000E5151" w:rsidRPr="00900F7A" w:rsidRDefault="000E5151" w:rsidP="002D3C64">
            <w:pPr>
              <w:spacing w:after="0" w:line="360" w:lineRule="auto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Year</w:t>
            </w:r>
          </w:p>
        </w:tc>
        <w:tc>
          <w:tcPr>
            <w:tcW w:w="419" w:type="pct"/>
          </w:tcPr>
          <w:p w14:paraId="22D68F64" w14:textId="77777777" w:rsidR="000E5151" w:rsidRPr="00900F7A" w:rsidRDefault="000E5151" w:rsidP="002D3C64">
            <w:pPr>
              <w:spacing w:after="0" w:line="360" w:lineRule="auto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Month</w:t>
            </w:r>
          </w:p>
        </w:tc>
        <w:tc>
          <w:tcPr>
            <w:tcW w:w="510" w:type="pct"/>
            <w:vMerge/>
          </w:tcPr>
          <w:p w14:paraId="1C47A6B4" w14:textId="77777777" w:rsidR="000E5151" w:rsidRPr="00900F7A" w:rsidRDefault="000E5151" w:rsidP="002D3C64">
            <w:pPr>
              <w:spacing w:after="0" w:line="360" w:lineRule="auto"/>
              <w:jc w:val="center"/>
              <w:rPr>
                <w:rFonts w:cstheme="minorHAnsi"/>
                <w:b/>
              </w:rPr>
            </w:pPr>
          </w:p>
        </w:tc>
        <w:tc>
          <w:tcPr>
            <w:tcW w:w="320" w:type="pct"/>
            <w:vMerge/>
          </w:tcPr>
          <w:p w14:paraId="03D303C9" w14:textId="77777777" w:rsidR="000E5151" w:rsidRPr="00900F7A" w:rsidRDefault="000E5151" w:rsidP="002D3C64">
            <w:pPr>
              <w:spacing w:after="0" w:line="360" w:lineRule="auto"/>
              <w:jc w:val="center"/>
              <w:rPr>
                <w:rFonts w:cstheme="minorHAnsi"/>
                <w:b/>
              </w:rPr>
            </w:pPr>
          </w:p>
        </w:tc>
      </w:tr>
      <w:tr w:rsidR="00292DD3" w:rsidRPr="00900F7A" w14:paraId="0CBA0CB5" w14:textId="77777777" w:rsidTr="00C10E78">
        <w:trPr>
          <w:trHeight w:val="340"/>
          <w:jc w:val="center"/>
        </w:trPr>
        <w:tc>
          <w:tcPr>
            <w:tcW w:w="631" w:type="pct"/>
          </w:tcPr>
          <w:p w14:paraId="5E0EA42A" w14:textId="7426A9CF" w:rsidR="00D80439" w:rsidRPr="00900F7A" w:rsidRDefault="004D3629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eastAsiaTheme="minorHAnsi" w:cstheme="minorHAnsi"/>
                <w:bCs/>
              </w:rPr>
              <w:t>Level 10</w:t>
            </w:r>
          </w:p>
        </w:tc>
        <w:tc>
          <w:tcPr>
            <w:tcW w:w="762" w:type="pct"/>
          </w:tcPr>
          <w:p w14:paraId="72BCDA10" w14:textId="77777777" w:rsidR="00D80439" w:rsidRPr="00900F7A" w:rsidRDefault="00D80439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5" w:type="pct"/>
          </w:tcPr>
          <w:p w14:paraId="52068CDA" w14:textId="77777777" w:rsidR="00D80439" w:rsidRPr="00900F7A" w:rsidRDefault="00D80439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2" w:type="pct"/>
          </w:tcPr>
          <w:p w14:paraId="6056568B" w14:textId="77777777" w:rsidR="00D80439" w:rsidRPr="00900F7A" w:rsidRDefault="00D80439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4" w:type="pct"/>
          </w:tcPr>
          <w:p w14:paraId="6B42FA0B" w14:textId="77777777" w:rsidR="00D80439" w:rsidRPr="00900F7A" w:rsidRDefault="00D80439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7" w:type="pct"/>
          </w:tcPr>
          <w:p w14:paraId="037F7940" w14:textId="77777777" w:rsidR="00D80439" w:rsidRPr="00900F7A" w:rsidRDefault="00D80439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9" w:type="pct"/>
          </w:tcPr>
          <w:p w14:paraId="4C5B4C77" w14:textId="77777777" w:rsidR="00D80439" w:rsidRPr="00900F7A" w:rsidRDefault="00D80439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0" w:type="pct"/>
          </w:tcPr>
          <w:p w14:paraId="65913E41" w14:textId="77777777" w:rsidR="00D80439" w:rsidRPr="00900F7A" w:rsidRDefault="00D80439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20" w:type="pct"/>
          </w:tcPr>
          <w:p w14:paraId="100E3954" w14:textId="77777777" w:rsidR="00D80439" w:rsidRPr="00900F7A" w:rsidRDefault="00D80439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92DD3" w:rsidRPr="00900F7A" w14:paraId="74A75C0E" w14:textId="77777777" w:rsidTr="00C10E78">
        <w:trPr>
          <w:trHeight w:val="340"/>
          <w:jc w:val="center"/>
        </w:trPr>
        <w:tc>
          <w:tcPr>
            <w:tcW w:w="631" w:type="pct"/>
          </w:tcPr>
          <w:p w14:paraId="5DFD9E69" w14:textId="72A9AC92" w:rsidR="004D3629" w:rsidRPr="00900F7A" w:rsidRDefault="004D3629" w:rsidP="00CC1F6A">
            <w:pPr>
              <w:spacing w:before="120" w:after="120" w:line="360" w:lineRule="auto"/>
              <w:rPr>
                <w:rFonts w:eastAsiaTheme="minorHAnsi" w:cstheme="minorHAnsi"/>
                <w:bCs/>
              </w:rPr>
            </w:pPr>
            <w:r w:rsidRPr="00900F7A">
              <w:rPr>
                <w:rFonts w:eastAsiaTheme="minorHAnsi" w:cstheme="minorHAnsi"/>
                <w:bCs/>
              </w:rPr>
              <w:t>Level 11</w:t>
            </w:r>
          </w:p>
        </w:tc>
        <w:tc>
          <w:tcPr>
            <w:tcW w:w="762" w:type="pct"/>
          </w:tcPr>
          <w:p w14:paraId="65B30B45" w14:textId="77777777" w:rsidR="004D3629" w:rsidRPr="00900F7A" w:rsidRDefault="004D3629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5" w:type="pct"/>
          </w:tcPr>
          <w:p w14:paraId="20C440D7" w14:textId="77777777" w:rsidR="004D3629" w:rsidRPr="00900F7A" w:rsidRDefault="004D3629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2" w:type="pct"/>
          </w:tcPr>
          <w:p w14:paraId="23F84BBA" w14:textId="77777777" w:rsidR="004D3629" w:rsidRPr="00900F7A" w:rsidRDefault="004D3629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4" w:type="pct"/>
          </w:tcPr>
          <w:p w14:paraId="077DED53" w14:textId="77777777" w:rsidR="004D3629" w:rsidRPr="00900F7A" w:rsidRDefault="004D3629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7" w:type="pct"/>
          </w:tcPr>
          <w:p w14:paraId="050638F6" w14:textId="77777777" w:rsidR="004D3629" w:rsidRPr="00900F7A" w:rsidRDefault="004D3629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9" w:type="pct"/>
          </w:tcPr>
          <w:p w14:paraId="5AC3E47F" w14:textId="77777777" w:rsidR="004D3629" w:rsidRPr="00900F7A" w:rsidRDefault="004D3629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0" w:type="pct"/>
          </w:tcPr>
          <w:p w14:paraId="2821BFA5" w14:textId="77777777" w:rsidR="004D3629" w:rsidRPr="00900F7A" w:rsidRDefault="004D3629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20" w:type="pct"/>
          </w:tcPr>
          <w:p w14:paraId="31C1D8CF" w14:textId="77777777" w:rsidR="004D3629" w:rsidRPr="00900F7A" w:rsidRDefault="004D3629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92DD3" w:rsidRPr="00900F7A" w14:paraId="525A5B59" w14:textId="77777777" w:rsidTr="00C10E78">
        <w:trPr>
          <w:trHeight w:val="340"/>
          <w:jc w:val="center"/>
        </w:trPr>
        <w:tc>
          <w:tcPr>
            <w:tcW w:w="631" w:type="pct"/>
          </w:tcPr>
          <w:p w14:paraId="1FF9EB74" w14:textId="50880F7F" w:rsidR="002D3C64" w:rsidRPr="00900F7A" w:rsidRDefault="00A24BEF" w:rsidP="00CC1F6A">
            <w:pPr>
              <w:spacing w:before="120" w:after="120" w:line="360" w:lineRule="auto"/>
              <w:rPr>
                <w:rFonts w:eastAsiaTheme="minorHAnsi" w:cstheme="minorHAnsi"/>
                <w:bCs/>
              </w:rPr>
            </w:pPr>
            <w:r w:rsidRPr="00900F7A">
              <w:rPr>
                <w:rFonts w:eastAsiaTheme="minorHAnsi" w:cstheme="minorHAnsi"/>
                <w:bCs/>
              </w:rPr>
              <w:lastRenderedPageBreak/>
              <w:t>Level 12</w:t>
            </w:r>
          </w:p>
        </w:tc>
        <w:tc>
          <w:tcPr>
            <w:tcW w:w="762" w:type="pct"/>
          </w:tcPr>
          <w:p w14:paraId="51CA7A29" w14:textId="77777777" w:rsidR="002D3C64" w:rsidRPr="00900F7A" w:rsidRDefault="002D3C64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5" w:type="pct"/>
          </w:tcPr>
          <w:p w14:paraId="5FBD5980" w14:textId="77777777" w:rsidR="002D3C64" w:rsidRPr="00900F7A" w:rsidRDefault="002D3C64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2" w:type="pct"/>
          </w:tcPr>
          <w:p w14:paraId="7E1F5ED6" w14:textId="77777777" w:rsidR="002D3C64" w:rsidRPr="00900F7A" w:rsidRDefault="002D3C64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4" w:type="pct"/>
          </w:tcPr>
          <w:p w14:paraId="148621B2" w14:textId="77777777" w:rsidR="002D3C64" w:rsidRPr="00900F7A" w:rsidRDefault="002D3C64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7" w:type="pct"/>
          </w:tcPr>
          <w:p w14:paraId="78C75724" w14:textId="77777777" w:rsidR="002D3C64" w:rsidRPr="00900F7A" w:rsidRDefault="002D3C64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9" w:type="pct"/>
          </w:tcPr>
          <w:p w14:paraId="12670A19" w14:textId="77777777" w:rsidR="002D3C64" w:rsidRPr="00900F7A" w:rsidRDefault="002D3C64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0" w:type="pct"/>
          </w:tcPr>
          <w:p w14:paraId="15FB2B0A" w14:textId="77777777" w:rsidR="002D3C64" w:rsidRPr="00900F7A" w:rsidRDefault="002D3C64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20" w:type="pct"/>
          </w:tcPr>
          <w:p w14:paraId="5FAEDCD2" w14:textId="77777777" w:rsidR="002D3C64" w:rsidRPr="00900F7A" w:rsidRDefault="002D3C64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24BEF" w:rsidRPr="00900F7A" w14:paraId="06084A67" w14:textId="77777777" w:rsidTr="00C10E78">
        <w:trPr>
          <w:trHeight w:val="340"/>
          <w:jc w:val="center"/>
        </w:trPr>
        <w:tc>
          <w:tcPr>
            <w:tcW w:w="631" w:type="pct"/>
          </w:tcPr>
          <w:p w14:paraId="57A37B09" w14:textId="4A3FF068" w:rsidR="00A24BEF" w:rsidRPr="00900F7A" w:rsidRDefault="00A24BEF" w:rsidP="00CC1F6A">
            <w:pPr>
              <w:spacing w:before="120" w:after="120" w:line="360" w:lineRule="auto"/>
              <w:rPr>
                <w:rFonts w:eastAsiaTheme="minorHAnsi" w:cstheme="minorHAnsi"/>
                <w:bCs/>
              </w:rPr>
            </w:pPr>
            <w:r w:rsidRPr="00900F7A">
              <w:rPr>
                <w:rFonts w:eastAsiaTheme="minorHAnsi" w:cstheme="minorHAnsi"/>
                <w:bCs/>
              </w:rPr>
              <w:t>Level 13 A</w:t>
            </w:r>
          </w:p>
        </w:tc>
        <w:tc>
          <w:tcPr>
            <w:tcW w:w="762" w:type="pct"/>
          </w:tcPr>
          <w:p w14:paraId="35B3FEE2" w14:textId="77777777" w:rsidR="00A24BEF" w:rsidRPr="00900F7A" w:rsidRDefault="00A24BEF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5" w:type="pct"/>
          </w:tcPr>
          <w:p w14:paraId="5545EC2E" w14:textId="77777777" w:rsidR="00A24BEF" w:rsidRPr="00900F7A" w:rsidRDefault="00A24BEF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2" w:type="pct"/>
          </w:tcPr>
          <w:p w14:paraId="768296DF" w14:textId="77777777" w:rsidR="00A24BEF" w:rsidRPr="00900F7A" w:rsidRDefault="00A24BEF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4" w:type="pct"/>
          </w:tcPr>
          <w:p w14:paraId="0AE2D403" w14:textId="77777777" w:rsidR="00A24BEF" w:rsidRPr="00900F7A" w:rsidRDefault="00A24BEF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7" w:type="pct"/>
          </w:tcPr>
          <w:p w14:paraId="3AEC3941" w14:textId="77777777" w:rsidR="00A24BEF" w:rsidRPr="00900F7A" w:rsidRDefault="00A24BEF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9" w:type="pct"/>
          </w:tcPr>
          <w:p w14:paraId="135D3501" w14:textId="77777777" w:rsidR="00A24BEF" w:rsidRPr="00900F7A" w:rsidRDefault="00A24BEF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0" w:type="pct"/>
          </w:tcPr>
          <w:p w14:paraId="79C7184A" w14:textId="77777777" w:rsidR="00A24BEF" w:rsidRPr="00900F7A" w:rsidRDefault="00A24BEF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20" w:type="pct"/>
          </w:tcPr>
          <w:p w14:paraId="65FBC02C" w14:textId="77777777" w:rsidR="00A24BEF" w:rsidRPr="00900F7A" w:rsidRDefault="00A24BEF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24BEF" w:rsidRPr="00900F7A" w14:paraId="206AE45E" w14:textId="77777777" w:rsidTr="00C10E78">
        <w:trPr>
          <w:trHeight w:val="340"/>
          <w:jc w:val="center"/>
        </w:trPr>
        <w:tc>
          <w:tcPr>
            <w:tcW w:w="631" w:type="pct"/>
          </w:tcPr>
          <w:p w14:paraId="494C504D" w14:textId="4E8B1F63" w:rsidR="00A24BEF" w:rsidRPr="00900F7A" w:rsidRDefault="00A24BEF" w:rsidP="00CC1F6A">
            <w:pPr>
              <w:spacing w:before="120" w:after="120" w:line="360" w:lineRule="auto"/>
              <w:rPr>
                <w:rFonts w:eastAsiaTheme="minorHAnsi" w:cstheme="minorHAnsi"/>
                <w:bCs/>
              </w:rPr>
            </w:pPr>
            <w:r w:rsidRPr="00900F7A">
              <w:rPr>
                <w:rFonts w:eastAsiaTheme="minorHAnsi" w:cstheme="minorHAnsi"/>
                <w:bCs/>
              </w:rPr>
              <w:t>Level 14</w:t>
            </w:r>
          </w:p>
        </w:tc>
        <w:tc>
          <w:tcPr>
            <w:tcW w:w="762" w:type="pct"/>
          </w:tcPr>
          <w:p w14:paraId="0FB18413" w14:textId="77777777" w:rsidR="00A24BEF" w:rsidRPr="00900F7A" w:rsidRDefault="00A24BEF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5" w:type="pct"/>
          </w:tcPr>
          <w:p w14:paraId="2824882C" w14:textId="77777777" w:rsidR="00A24BEF" w:rsidRPr="00900F7A" w:rsidRDefault="00A24BEF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2" w:type="pct"/>
          </w:tcPr>
          <w:p w14:paraId="1C88CD76" w14:textId="77777777" w:rsidR="00A24BEF" w:rsidRPr="00900F7A" w:rsidRDefault="00A24BEF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4" w:type="pct"/>
          </w:tcPr>
          <w:p w14:paraId="473EFAAA" w14:textId="77777777" w:rsidR="00A24BEF" w:rsidRPr="00900F7A" w:rsidRDefault="00A24BEF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7" w:type="pct"/>
          </w:tcPr>
          <w:p w14:paraId="56231A95" w14:textId="77777777" w:rsidR="00A24BEF" w:rsidRPr="00900F7A" w:rsidRDefault="00A24BEF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9" w:type="pct"/>
          </w:tcPr>
          <w:p w14:paraId="1BBFA344" w14:textId="77777777" w:rsidR="00A24BEF" w:rsidRPr="00900F7A" w:rsidRDefault="00A24BEF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0" w:type="pct"/>
          </w:tcPr>
          <w:p w14:paraId="21E73914" w14:textId="77777777" w:rsidR="00A24BEF" w:rsidRPr="00900F7A" w:rsidRDefault="00A24BEF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20" w:type="pct"/>
          </w:tcPr>
          <w:p w14:paraId="3E8571C8" w14:textId="77777777" w:rsidR="00A24BEF" w:rsidRPr="00900F7A" w:rsidRDefault="00A24BEF" w:rsidP="00CC1F6A">
            <w:pPr>
              <w:spacing w:before="120" w:after="120"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92DD3" w:rsidRPr="00900F7A" w14:paraId="33648C37" w14:textId="77777777" w:rsidTr="00C10E78">
        <w:trPr>
          <w:trHeight w:val="340"/>
          <w:jc w:val="center"/>
        </w:trPr>
        <w:tc>
          <w:tcPr>
            <w:tcW w:w="4170" w:type="pct"/>
            <w:gridSpan w:val="7"/>
          </w:tcPr>
          <w:p w14:paraId="6758891F" w14:textId="77777777" w:rsidR="00D80439" w:rsidRPr="00900F7A" w:rsidRDefault="00D80439" w:rsidP="002D3C64">
            <w:pPr>
              <w:spacing w:before="60" w:after="60" w:line="360" w:lineRule="auto"/>
              <w:rPr>
                <w:rFonts w:cstheme="minorHAnsi"/>
                <w:sz w:val="24"/>
                <w:szCs w:val="24"/>
              </w:rPr>
            </w:pPr>
            <w:r w:rsidRPr="00900F7A">
              <w:rPr>
                <w:rFonts w:cstheme="minorHAnsi"/>
                <w:sz w:val="24"/>
                <w:szCs w:val="24"/>
              </w:rPr>
              <w:t>Please clearly specify the period of Leave Without Pay (LWP)</w:t>
            </w:r>
          </w:p>
        </w:tc>
        <w:tc>
          <w:tcPr>
            <w:tcW w:w="510" w:type="pct"/>
          </w:tcPr>
          <w:p w14:paraId="4A914A52" w14:textId="77777777" w:rsidR="00D80439" w:rsidRPr="00900F7A" w:rsidRDefault="00D80439" w:rsidP="002D3C64">
            <w:pPr>
              <w:spacing w:before="60" w:after="6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20" w:type="pct"/>
          </w:tcPr>
          <w:p w14:paraId="42DD0062" w14:textId="77777777" w:rsidR="00D80439" w:rsidRPr="00900F7A" w:rsidRDefault="00D80439" w:rsidP="002D3C64">
            <w:pPr>
              <w:spacing w:before="60" w:after="60" w:line="360" w:lineRule="auto"/>
              <w:rPr>
                <w:rFonts w:cstheme="minorHAnsi"/>
                <w:sz w:val="24"/>
                <w:szCs w:val="24"/>
              </w:rPr>
            </w:pPr>
          </w:p>
        </w:tc>
      </w:tr>
    </w:tbl>
    <w:p w14:paraId="426030B3" w14:textId="71F99597" w:rsidR="00FC3247" w:rsidRPr="00900F7A" w:rsidRDefault="005D2DAC" w:rsidP="00F2324E">
      <w:pPr>
        <w:pStyle w:val="ListParagraph"/>
        <w:numPr>
          <w:ilvl w:val="0"/>
          <w:numId w:val="1"/>
        </w:numPr>
        <w:spacing w:before="240" w:line="360" w:lineRule="auto"/>
        <w:rPr>
          <w:rFonts w:cstheme="minorHAnsi"/>
          <w:b/>
          <w:sz w:val="24"/>
          <w:szCs w:val="24"/>
        </w:rPr>
      </w:pPr>
      <w:r w:rsidRPr="00900F7A">
        <w:rPr>
          <w:rFonts w:cstheme="minorHAnsi"/>
          <w:b/>
          <w:sz w:val="24"/>
          <w:szCs w:val="24"/>
        </w:rPr>
        <w:t>RESEARCH EXPERIENCE:</w:t>
      </w:r>
      <w:r w:rsidR="00FC3247" w:rsidRPr="00900F7A">
        <w:rPr>
          <w:rFonts w:cstheme="minorHAnsi"/>
          <w:b/>
          <w:sz w:val="24"/>
          <w:szCs w:val="24"/>
        </w:rPr>
        <w:tab/>
      </w:r>
      <w:r w:rsidR="00FC3247" w:rsidRPr="00900F7A">
        <w:rPr>
          <w:rFonts w:cstheme="minorHAnsi"/>
          <w:b/>
          <w:sz w:val="24"/>
          <w:szCs w:val="24"/>
        </w:rPr>
        <w:tab/>
        <w:t xml:space="preserve">          </w:t>
      </w:r>
    </w:p>
    <w:p w14:paraId="727AA1C7" w14:textId="1979DC52" w:rsidR="00FC3247" w:rsidRPr="00900F7A" w:rsidRDefault="00823DA2" w:rsidP="00B15D38">
      <w:pPr>
        <w:pStyle w:val="ListParagraph"/>
        <w:numPr>
          <w:ilvl w:val="0"/>
          <w:numId w:val="5"/>
        </w:numPr>
        <w:rPr>
          <w:rFonts w:cstheme="minorHAnsi"/>
          <w:b/>
          <w:sz w:val="24"/>
          <w:szCs w:val="24"/>
        </w:rPr>
      </w:pPr>
      <w:r w:rsidRPr="00900F7A">
        <w:rPr>
          <w:rFonts w:cstheme="minorHAnsi"/>
          <w:b/>
          <w:sz w:val="24"/>
          <w:szCs w:val="24"/>
        </w:rPr>
        <w:t>Years S</w:t>
      </w:r>
      <w:r w:rsidR="00FC3247" w:rsidRPr="00900F7A">
        <w:rPr>
          <w:rFonts w:cstheme="minorHAnsi"/>
          <w:b/>
          <w:sz w:val="24"/>
          <w:szCs w:val="24"/>
        </w:rPr>
        <w:t xml:space="preserve">pent in M. Phil. </w:t>
      </w:r>
      <w:r w:rsidR="00DF6A39" w:rsidRPr="00900F7A">
        <w:rPr>
          <w:rFonts w:cstheme="minorHAnsi"/>
          <w:b/>
          <w:sz w:val="24"/>
          <w:szCs w:val="24"/>
        </w:rPr>
        <w:tab/>
      </w:r>
      <w:r w:rsidR="00FC3247" w:rsidRPr="00900F7A">
        <w:rPr>
          <w:rFonts w:cstheme="minorHAnsi"/>
          <w:b/>
          <w:sz w:val="24"/>
          <w:szCs w:val="24"/>
        </w:rPr>
        <w:tab/>
      </w:r>
      <w:r w:rsidRPr="00900F7A">
        <w:rPr>
          <w:rFonts w:cstheme="minorHAnsi"/>
          <w:b/>
          <w:sz w:val="24"/>
          <w:szCs w:val="24"/>
        </w:rPr>
        <w:t>: ____________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72"/>
        <w:gridCol w:w="1103"/>
        <w:gridCol w:w="1360"/>
        <w:gridCol w:w="3601"/>
        <w:gridCol w:w="2251"/>
        <w:gridCol w:w="794"/>
      </w:tblGrid>
      <w:tr w:rsidR="00A4489D" w:rsidRPr="00900F7A" w14:paraId="525CC3AA" w14:textId="77777777" w:rsidTr="007D0297">
        <w:tc>
          <w:tcPr>
            <w:tcW w:w="949" w:type="pct"/>
            <w:gridSpan w:val="2"/>
          </w:tcPr>
          <w:p w14:paraId="659D4753" w14:textId="77777777" w:rsidR="007E416F" w:rsidRPr="00900F7A" w:rsidRDefault="007E416F" w:rsidP="00823DA2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Period of M.Phil.</w:t>
            </w:r>
          </w:p>
        </w:tc>
        <w:tc>
          <w:tcPr>
            <w:tcW w:w="688" w:type="pct"/>
            <w:vMerge w:val="restart"/>
          </w:tcPr>
          <w:p w14:paraId="5DC63B0E" w14:textId="6465BC4C" w:rsidR="007E416F" w:rsidRPr="00900F7A" w:rsidRDefault="007E416F" w:rsidP="00823DA2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Name of Institute/ University</w:t>
            </w:r>
          </w:p>
        </w:tc>
        <w:tc>
          <w:tcPr>
            <w:tcW w:w="1822" w:type="pct"/>
            <w:vMerge w:val="restart"/>
          </w:tcPr>
          <w:p w14:paraId="18D46440" w14:textId="77777777" w:rsidR="007E416F" w:rsidRPr="00900F7A" w:rsidRDefault="007E416F" w:rsidP="00823DA2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Research Topic (Dissertation)</w:t>
            </w:r>
          </w:p>
        </w:tc>
        <w:tc>
          <w:tcPr>
            <w:tcW w:w="1139" w:type="pct"/>
            <w:vMerge w:val="restart"/>
          </w:tcPr>
          <w:p w14:paraId="2716AEC3" w14:textId="77777777" w:rsidR="007E416F" w:rsidRPr="00900F7A" w:rsidRDefault="007E416F" w:rsidP="00823DA2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Date of Notification</w:t>
            </w:r>
          </w:p>
          <w:p w14:paraId="2C3B3B91" w14:textId="77777777" w:rsidR="007E416F" w:rsidRPr="00900F7A" w:rsidRDefault="007E416F" w:rsidP="00823DA2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of result conferring</w:t>
            </w:r>
          </w:p>
          <w:p w14:paraId="77690383" w14:textId="77777777" w:rsidR="007E416F" w:rsidRPr="00900F7A" w:rsidRDefault="007E416F" w:rsidP="00823DA2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the degree</w:t>
            </w:r>
          </w:p>
        </w:tc>
        <w:tc>
          <w:tcPr>
            <w:tcW w:w="402" w:type="pct"/>
            <w:vMerge w:val="restart"/>
          </w:tcPr>
          <w:p w14:paraId="12B8B0A1" w14:textId="77777777" w:rsidR="007E416F" w:rsidRPr="00900F7A" w:rsidRDefault="007E416F" w:rsidP="00823DA2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Encl. No.</w:t>
            </w:r>
          </w:p>
        </w:tc>
      </w:tr>
      <w:tr w:rsidR="00A4489D" w:rsidRPr="00900F7A" w14:paraId="088D2FDF" w14:textId="77777777" w:rsidTr="007D0297">
        <w:tc>
          <w:tcPr>
            <w:tcW w:w="391" w:type="pct"/>
          </w:tcPr>
          <w:p w14:paraId="4BCB2CEB" w14:textId="77777777" w:rsidR="007E416F" w:rsidRPr="00900F7A" w:rsidRDefault="007E416F" w:rsidP="0014424E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From</w:t>
            </w:r>
          </w:p>
        </w:tc>
        <w:tc>
          <w:tcPr>
            <w:tcW w:w="558" w:type="pct"/>
          </w:tcPr>
          <w:p w14:paraId="4C871D3F" w14:textId="77777777" w:rsidR="007E416F" w:rsidRPr="00900F7A" w:rsidRDefault="007E416F" w:rsidP="0014424E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To</w:t>
            </w:r>
          </w:p>
        </w:tc>
        <w:tc>
          <w:tcPr>
            <w:tcW w:w="688" w:type="pct"/>
            <w:vMerge/>
          </w:tcPr>
          <w:p w14:paraId="7679C69C" w14:textId="77777777" w:rsidR="007E416F" w:rsidRPr="00900F7A" w:rsidRDefault="007E416F" w:rsidP="0014424E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822" w:type="pct"/>
            <w:vMerge/>
          </w:tcPr>
          <w:p w14:paraId="38C54EE0" w14:textId="77777777" w:rsidR="007E416F" w:rsidRPr="00900F7A" w:rsidRDefault="007E416F" w:rsidP="0014424E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139" w:type="pct"/>
            <w:vMerge/>
          </w:tcPr>
          <w:p w14:paraId="046FB920" w14:textId="77777777" w:rsidR="007E416F" w:rsidRPr="00900F7A" w:rsidRDefault="007E416F" w:rsidP="0014424E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402" w:type="pct"/>
            <w:vMerge/>
          </w:tcPr>
          <w:p w14:paraId="4D1DBA9E" w14:textId="77777777" w:rsidR="007E416F" w:rsidRPr="00900F7A" w:rsidRDefault="007E416F" w:rsidP="0014424E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A4489D" w:rsidRPr="00900F7A" w14:paraId="081E9BD1" w14:textId="77777777" w:rsidTr="00F2324E">
        <w:trPr>
          <w:trHeight w:val="980"/>
        </w:trPr>
        <w:tc>
          <w:tcPr>
            <w:tcW w:w="391" w:type="pct"/>
          </w:tcPr>
          <w:p w14:paraId="084B1144" w14:textId="77777777" w:rsidR="007E416F" w:rsidRPr="00900F7A" w:rsidRDefault="007E416F" w:rsidP="007E2B6F">
            <w:pPr>
              <w:spacing w:line="48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58" w:type="pct"/>
          </w:tcPr>
          <w:p w14:paraId="42E2129A" w14:textId="77777777" w:rsidR="007E416F" w:rsidRPr="00900F7A" w:rsidRDefault="007E416F" w:rsidP="007E2B6F">
            <w:pPr>
              <w:spacing w:line="48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688" w:type="pct"/>
          </w:tcPr>
          <w:p w14:paraId="75F080EC" w14:textId="77777777" w:rsidR="007E416F" w:rsidRPr="00900F7A" w:rsidRDefault="007E416F" w:rsidP="007E2B6F">
            <w:pPr>
              <w:spacing w:line="48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822" w:type="pct"/>
          </w:tcPr>
          <w:p w14:paraId="268EDBEA" w14:textId="77777777" w:rsidR="007E416F" w:rsidRPr="00900F7A" w:rsidRDefault="007E416F" w:rsidP="007E2B6F">
            <w:pPr>
              <w:spacing w:line="48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139" w:type="pct"/>
          </w:tcPr>
          <w:p w14:paraId="5197755A" w14:textId="77777777" w:rsidR="007E416F" w:rsidRPr="00900F7A" w:rsidRDefault="007E416F" w:rsidP="007E2B6F">
            <w:pPr>
              <w:spacing w:line="48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402" w:type="pct"/>
          </w:tcPr>
          <w:p w14:paraId="3A7DD344" w14:textId="77777777" w:rsidR="007E416F" w:rsidRPr="00900F7A" w:rsidRDefault="007E416F" w:rsidP="007E2B6F">
            <w:pPr>
              <w:spacing w:line="48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</w:tbl>
    <w:p w14:paraId="194C58AD" w14:textId="77777777" w:rsidR="0093342D" w:rsidRPr="00900F7A" w:rsidRDefault="0093342D" w:rsidP="007E2B6F">
      <w:pPr>
        <w:pStyle w:val="ListParagraph"/>
        <w:spacing w:after="0" w:line="480" w:lineRule="auto"/>
        <w:ind w:left="1146"/>
        <w:rPr>
          <w:rFonts w:cstheme="minorHAnsi"/>
          <w:b/>
          <w:sz w:val="10"/>
          <w:szCs w:val="10"/>
        </w:rPr>
      </w:pPr>
    </w:p>
    <w:p w14:paraId="20F29DB8" w14:textId="01B9F5EA" w:rsidR="0093342D" w:rsidRPr="00900F7A" w:rsidRDefault="005E7CDC" w:rsidP="00B15D38">
      <w:pPr>
        <w:pStyle w:val="ListParagraph"/>
        <w:numPr>
          <w:ilvl w:val="0"/>
          <w:numId w:val="5"/>
        </w:numPr>
        <w:rPr>
          <w:rFonts w:cstheme="minorHAnsi"/>
          <w:b/>
          <w:sz w:val="24"/>
          <w:szCs w:val="24"/>
        </w:rPr>
      </w:pPr>
      <w:r w:rsidRPr="00900F7A">
        <w:rPr>
          <w:rFonts w:cstheme="minorHAnsi"/>
          <w:b/>
          <w:sz w:val="24"/>
          <w:szCs w:val="24"/>
        </w:rPr>
        <w:t>Years S</w:t>
      </w:r>
      <w:r w:rsidR="0093342D" w:rsidRPr="00900F7A">
        <w:rPr>
          <w:rFonts w:cstheme="minorHAnsi"/>
          <w:b/>
          <w:sz w:val="24"/>
          <w:szCs w:val="24"/>
        </w:rPr>
        <w:t>pent in Ph.D.</w:t>
      </w:r>
      <w:r w:rsidR="0093342D" w:rsidRPr="00900F7A">
        <w:rPr>
          <w:rFonts w:cstheme="minorHAnsi"/>
          <w:b/>
          <w:sz w:val="24"/>
          <w:szCs w:val="24"/>
        </w:rPr>
        <w:tab/>
      </w:r>
      <w:r w:rsidR="0093342D" w:rsidRPr="00900F7A">
        <w:rPr>
          <w:rFonts w:cstheme="minorHAnsi"/>
          <w:b/>
          <w:sz w:val="24"/>
          <w:szCs w:val="24"/>
        </w:rPr>
        <w:tab/>
      </w:r>
      <w:r w:rsidR="0093342D" w:rsidRPr="00900F7A">
        <w:rPr>
          <w:rFonts w:cstheme="minorHAnsi"/>
          <w:b/>
          <w:sz w:val="24"/>
          <w:szCs w:val="24"/>
        </w:rPr>
        <w:tab/>
      </w:r>
      <w:r w:rsidRPr="00900F7A">
        <w:rPr>
          <w:rFonts w:cstheme="minorHAnsi"/>
          <w:b/>
          <w:sz w:val="24"/>
          <w:szCs w:val="24"/>
        </w:rPr>
        <w:t>: _____________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72"/>
        <w:gridCol w:w="1103"/>
        <w:gridCol w:w="1360"/>
        <w:gridCol w:w="3510"/>
        <w:gridCol w:w="2251"/>
        <w:gridCol w:w="885"/>
      </w:tblGrid>
      <w:tr w:rsidR="00A4489D" w:rsidRPr="00900F7A" w14:paraId="0FADEDB9" w14:textId="77777777" w:rsidTr="007D0297">
        <w:tc>
          <w:tcPr>
            <w:tcW w:w="949" w:type="pct"/>
            <w:gridSpan w:val="2"/>
          </w:tcPr>
          <w:p w14:paraId="16997084" w14:textId="20931927" w:rsidR="007E416F" w:rsidRPr="00900F7A" w:rsidRDefault="007E416F" w:rsidP="005E7CDC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Period of Ph.D</w:t>
            </w:r>
            <w:r w:rsidR="005D1C08"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688" w:type="pct"/>
            <w:vMerge w:val="restart"/>
          </w:tcPr>
          <w:p w14:paraId="177E352C" w14:textId="0A4E93E1" w:rsidR="007E416F" w:rsidRPr="00900F7A" w:rsidRDefault="007E416F" w:rsidP="005E7CDC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Name </w:t>
            </w:r>
            <w:r w:rsidR="005D1C08"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of Institute</w:t>
            </w: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/ University</w:t>
            </w:r>
          </w:p>
        </w:tc>
        <w:tc>
          <w:tcPr>
            <w:tcW w:w="1776" w:type="pct"/>
            <w:vMerge w:val="restart"/>
          </w:tcPr>
          <w:p w14:paraId="5FCA9BD2" w14:textId="77777777" w:rsidR="007E416F" w:rsidRPr="00900F7A" w:rsidRDefault="007E416F" w:rsidP="005E7CDC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Research Topic (Dissertation)</w:t>
            </w:r>
          </w:p>
        </w:tc>
        <w:tc>
          <w:tcPr>
            <w:tcW w:w="1139" w:type="pct"/>
            <w:vMerge w:val="restart"/>
          </w:tcPr>
          <w:p w14:paraId="7AC8A206" w14:textId="77777777" w:rsidR="007E416F" w:rsidRPr="00900F7A" w:rsidRDefault="007E416F" w:rsidP="005E7CDC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Date of Notification</w:t>
            </w:r>
          </w:p>
          <w:p w14:paraId="7DFCBF1B" w14:textId="77777777" w:rsidR="007E416F" w:rsidRPr="00900F7A" w:rsidRDefault="007E416F" w:rsidP="005E7CDC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of result conferring</w:t>
            </w:r>
          </w:p>
          <w:p w14:paraId="643C639F" w14:textId="77777777" w:rsidR="007E416F" w:rsidRPr="00900F7A" w:rsidRDefault="007E416F" w:rsidP="005E7CDC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the degree</w:t>
            </w:r>
          </w:p>
        </w:tc>
        <w:tc>
          <w:tcPr>
            <w:tcW w:w="448" w:type="pct"/>
            <w:vMerge w:val="restart"/>
          </w:tcPr>
          <w:p w14:paraId="7BC6AB7E" w14:textId="77777777" w:rsidR="007E416F" w:rsidRPr="00900F7A" w:rsidRDefault="007E416F" w:rsidP="005E7CDC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Encl. No.</w:t>
            </w:r>
          </w:p>
        </w:tc>
      </w:tr>
      <w:tr w:rsidR="00A4489D" w:rsidRPr="00900F7A" w14:paraId="77F04EFB" w14:textId="77777777" w:rsidTr="007D0297">
        <w:tc>
          <w:tcPr>
            <w:tcW w:w="391" w:type="pct"/>
          </w:tcPr>
          <w:p w14:paraId="1E8589E2" w14:textId="77777777" w:rsidR="007E416F" w:rsidRPr="00900F7A" w:rsidRDefault="007E416F" w:rsidP="005E7CDC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From</w:t>
            </w:r>
          </w:p>
        </w:tc>
        <w:tc>
          <w:tcPr>
            <w:tcW w:w="558" w:type="pct"/>
          </w:tcPr>
          <w:p w14:paraId="04075502" w14:textId="77777777" w:rsidR="007E416F" w:rsidRPr="00900F7A" w:rsidRDefault="007E416F" w:rsidP="005E7CDC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sz w:val="24"/>
                <w:szCs w:val="24"/>
              </w:rPr>
              <w:t>To</w:t>
            </w:r>
          </w:p>
        </w:tc>
        <w:tc>
          <w:tcPr>
            <w:tcW w:w="688" w:type="pct"/>
            <w:vMerge/>
          </w:tcPr>
          <w:p w14:paraId="2854E028" w14:textId="77777777" w:rsidR="007E416F" w:rsidRPr="00900F7A" w:rsidRDefault="007E416F" w:rsidP="005E7CDC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776" w:type="pct"/>
            <w:vMerge/>
          </w:tcPr>
          <w:p w14:paraId="5B281B5F" w14:textId="77777777" w:rsidR="007E416F" w:rsidRPr="00900F7A" w:rsidRDefault="007E416F" w:rsidP="005E7CDC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139" w:type="pct"/>
            <w:vMerge/>
          </w:tcPr>
          <w:p w14:paraId="2CAEF83C" w14:textId="77777777" w:rsidR="007E416F" w:rsidRPr="00900F7A" w:rsidRDefault="007E416F" w:rsidP="005E7CDC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448" w:type="pct"/>
            <w:vMerge/>
          </w:tcPr>
          <w:p w14:paraId="4F75DEC7" w14:textId="77777777" w:rsidR="007E416F" w:rsidRPr="00900F7A" w:rsidRDefault="007E416F" w:rsidP="005E7CDC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A4489D" w:rsidRPr="00900F7A" w14:paraId="39AB6A01" w14:textId="77777777" w:rsidTr="00F2324E">
        <w:trPr>
          <w:trHeight w:val="998"/>
        </w:trPr>
        <w:tc>
          <w:tcPr>
            <w:tcW w:w="391" w:type="pct"/>
          </w:tcPr>
          <w:p w14:paraId="0C6D0981" w14:textId="77777777" w:rsidR="007E416F" w:rsidRPr="00900F7A" w:rsidRDefault="007E416F" w:rsidP="007E2B6F">
            <w:pPr>
              <w:spacing w:line="48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58" w:type="pct"/>
          </w:tcPr>
          <w:p w14:paraId="4E12482B" w14:textId="77777777" w:rsidR="007E416F" w:rsidRPr="00900F7A" w:rsidRDefault="007E416F" w:rsidP="007E2B6F">
            <w:pPr>
              <w:spacing w:line="48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688" w:type="pct"/>
          </w:tcPr>
          <w:p w14:paraId="2E677D34" w14:textId="77777777" w:rsidR="007E416F" w:rsidRPr="00900F7A" w:rsidRDefault="007E416F" w:rsidP="007E2B6F">
            <w:pPr>
              <w:spacing w:line="48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776" w:type="pct"/>
          </w:tcPr>
          <w:p w14:paraId="533AF6BA" w14:textId="77777777" w:rsidR="007E416F" w:rsidRPr="00900F7A" w:rsidRDefault="007E416F" w:rsidP="007E2B6F">
            <w:pPr>
              <w:spacing w:line="48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139" w:type="pct"/>
          </w:tcPr>
          <w:p w14:paraId="18181850" w14:textId="77777777" w:rsidR="007E416F" w:rsidRPr="00900F7A" w:rsidRDefault="007E416F" w:rsidP="007E2B6F">
            <w:pPr>
              <w:spacing w:line="48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448" w:type="pct"/>
          </w:tcPr>
          <w:p w14:paraId="6F696743" w14:textId="77777777" w:rsidR="007E416F" w:rsidRPr="00900F7A" w:rsidRDefault="007E416F" w:rsidP="007E2B6F">
            <w:pPr>
              <w:spacing w:line="48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</w:tbl>
    <w:p w14:paraId="424A49FB" w14:textId="5EB09FD8" w:rsidR="00FC3247" w:rsidRPr="00900F7A" w:rsidRDefault="003470F2" w:rsidP="00CC1F6A">
      <w:pPr>
        <w:numPr>
          <w:ilvl w:val="0"/>
          <w:numId w:val="2"/>
        </w:numPr>
        <w:spacing w:before="360" w:after="0"/>
        <w:ind w:left="1134"/>
        <w:rPr>
          <w:rFonts w:cstheme="minorHAnsi"/>
          <w:sz w:val="24"/>
          <w:szCs w:val="24"/>
        </w:rPr>
      </w:pPr>
      <w:r w:rsidRPr="00900F7A">
        <w:rPr>
          <w:rFonts w:cstheme="minorHAnsi"/>
          <w:b/>
          <w:sz w:val="24"/>
          <w:szCs w:val="24"/>
        </w:rPr>
        <w:t>Total No. of P</w:t>
      </w:r>
      <w:r w:rsidR="00FC3247" w:rsidRPr="00900F7A">
        <w:rPr>
          <w:rFonts w:cstheme="minorHAnsi"/>
          <w:b/>
          <w:sz w:val="24"/>
          <w:szCs w:val="24"/>
        </w:rPr>
        <w:t>apers Published</w:t>
      </w:r>
      <w:r w:rsidR="001D7702" w:rsidRPr="00900F7A">
        <w:rPr>
          <w:rFonts w:cstheme="minorHAnsi"/>
          <w:b/>
          <w:sz w:val="24"/>
          <w:szCs w:val="24"/>
        </w:rPr>
        <w:t xml:space="preserve"> (Peer Reviewed and UGC-CARE listed Journals)</w:t>
      </w:r>
      <w:r w:rsidR="00FC3247" w:rsidRPr="00900F7A">
        <w:rPr>
          <w:rFonts w:cstheme="minorHAnsi"/>
          <w:b/>
          <w:sz w:val="24"/>
          <w:szCs w:val="24"/>
        </w:rPr>
        <w:t xml:space="preserve">: </w:t>
      </w:r>
    </w:p>
    <w:p w14:paraId="1643660B" w14:textId="1B4C6136" w:rsidR="00FC3247" w:rsidRPr="00900F7A" w:rsidRDefault="00990EAB" w:rsidP="00990EAB">
      <w:pPr>
        <w:spacing w:after="0"/>
        <w:rPr>
          <w:rFonts w:cstheme="minorHAnsi"/>
          <w:szCs w:val="24"/>
        </w:rPr>
      </w:pPr>
      <w:r w:rsidRPr="00900F7A">
        <w:rPr>
          <w:rFonts w:cstheme="minorHAnsi"/>
          <w:bCs/>
          <w:sz w:val="24"/>
          <w:szCs w:val="24"/>
        </w:rPr>
        <w:t xml:space="preserve">                     </w:t>
      </w:r>
      <w:r w:rsidR="007C658A" w:rsidRPr="00900F7A">
        <w:rPr>
          <w:rFonts w:cstheme="minorHAnsi"/>
          <w:bCs/>
          <w:sz w:val="24"/>
          <w:szCs w:val="24"/>
        </w:rPr>
        <w:t>(</w:t>
      </w:r>
      <w:r w:rsidR="001D7702" w:rsidRPr="00900F7A">
        <w:rPr>
          <w:rFonts w:cstheme="minorHAnsi"/>
          <w:szCs w:val="24"/>
        </w:rPr>
        <w:t xml:space="preserve">Only </w:t>
      </w:r>
      <w:r w:rsidR="007C658A" w:rsidRPr="00900F7A">
        <w:rPr>
          <w:rFonts w:cstheme="minorHAnsi"/>
          <w:szCs w:val="24"/>
        </w:rPr>
        <w:t>Full paper</w:t>
      </w:r>
      <w:r w:rsidR="001D7702" w:rsidRPr="00900F7A">
        <w:rPr>
          <w:rFonts w:cstheme="minorHAnsi"/>
          <w:szCs w:val="24"/>
        </w:rPr>
        <w:t xml:space="preserve"> </w:t>
      </w:r>
      <w:r w:rsidR="00610A3C" w:rsidRPr="00900F7A">
        <w:rPr>
          <w:rFonts w:cstheme="minorHAnsi"/>
          <w:szCs w:val="24"/>
        </w:rPr>
        <w:t>n</w:t>
      </w:r>
      <w:r w:rsidR="001D7702" w:rsidRPr="00900F7A">
        <w:rPr>
          <w:rFonts w:cstheme="minorHAnsi"/>
          <w:szCs w:val="24"/>
        </w:rPr>
        <w:t>ot Abstract</w:t>
      </w:r>
      <w:r w:rsidR="007C658A" w:rsidRPr="00900F7A">
        <w:rPr>
          <w:rFonts w:cstheme="minorHAnsi"/>
          <w:szCs w:val="24"/>
        </w:rPr>
        <w:t>)</w:t>
      </w:r>
      <w:r w:rsidR="00F94067" w:rsidRPr="00900F7A">
        <w:rPr>
          <w:rFonts w:cstheme="minorHAnsi"/>
          <w:szCs w:val="24"/>
        </w:rPr>
        <w:t xml:space="preserve"> </w:t>
      </w:r>
    </w:p>
    <w:p w14:paraId="04219F0A" w14:textId="77777777" w:rsidR="004041B7" w:rsidRPr="00900F7A" w:rsidRDefault="004041B7" w:rsidP="00990EAB">
      <w:pPr>
        <w:spacing w:after="0"/>
        <w:rPr>
          <w:rFonts w:cstheme="minorHAnsi"/>
          <w:szCs w:val="24"/>
        </w:rPr>
      </w:pPr>
    </w:p>
    <w:p w14:paraId="32AE75B6" w14:textId="77777777" w:rsidR="00FC3247" w:rsidRPr="00900F7A" w:rsidRDefault="00FC3247" w:rsidP="00B15D38">
      <w:pPr>
        <w:numPr>
          <w:ilvl w:val="0"/>
          <w:numId w:val="2"/>
        </w:numPr>
        <w:rPr>
          <w:rFonts w:cstheme="minorHAnsi"/>
          <w:b/>
          <w:sz w:val="24"/>
          <w:szCs w:val="24"/>
        </w:rPr>
      </w:pPr>
      <w:r w:rsidRPr="00900F7A">
        <w:rPr>
          <w:rFonts w:cstheme="minorHAnsi"/>
          <w:b/>
          <w:sz w:val="24"/>
          <w:szCs w:val="24"/>
        </w:rPr>
        <w:t>Total No. of Conferences/Seminar</w:t>
      </w:r>
      <w:r w:rsidR="00C059D3" w:rsidRPr="00900F7A">
        <w:rPr>
          <w:rFonts w:cstheme="minorHAnsi"/>
          <w:b/>
          <w:sz w:val="24"/>
          <w:szCs w:val="24"/>
        </w:rPr>
        <w:t>s</w:t>
      </w:r>
      <w:r w:rsidRPr="00900F7A">
        <w:rPr>
          <w:rFonts w:cstheme="minorHAnsi"/>
          <w:b/>
          <w:sz w:val="24"/>
          <w:szCs w:val="24"/>
        </w:rPr>
        <w:t>/Workshop</w:t>
      </w:r>
      <w:r w:rsidR="00C059D3" w:rsidRPr="00900F7A">
        <w:rPr>
          <w:rFonts w:cstheme="minorHAnsi"/>
          <w:b/>
          <w:sz w:val="24"/>
          <w:szCs w:val="24"/>
        </w:rPr>
        <w:t>s</w:t>
      </w:r>
      <w:r w:rsidRPr="00900F7A">
        <w:rPr>
          <w:rFonts w:cstheme="minorHAnsi"/>
          <w:b/>
          <w:sz w:val="24"/>
          <w:szCs w:val="24"/>
        </w:rPr>
        <w:t xml:space="preserve"> Attended</w:t>
      </w:r>
      <w:r w:rsidR="00F00B65" w:rsidRPr="00900F7A">
        <w:rPr>
          <w:rFonts w:cstheme="minorHAnsi"/>
          <w:b/>
          <w:sz w:val="24"/>
          <w:szCs w:val="24"/>
        </w:rPr>
        <w:t xml:space="preserve"> and papers presented:</w:t>
      </w:r>
    </w:p>
    <w:p w14:paraId="69E6860E" w14:textId="5687D285" w:rsidR="00FC3247" w:rsidRPr="00900F7A" w:rsidRDefault="00F00B65" w:rsidP="00B15D38">
      <w:pPr>
        <w:numPr>
          <w:ilvl w:val="0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 w:rsidRPr="00900F7A">
        <w:rPr>
          <w:rFonts w:cstheme="minorHAnsi"/>
          <w:sz w:val="24"/>
          <w:szCs w:val="24"/>
        </w:rPr>
        <w:t>International</w:t>
      </w:r>
      <w:r w:rsidR="00C059D3" w:rsidRPr="00900F7A">
        <w:rPr>
          <w:rFonts w:cstheme="minorHAnsi"/>
          <w:sz w:val="24"/>
          <w:szCs w:val="24"/>
        </w:rPr>
        <w:t>:</w:t>
      </w:r>
      <w:r w:rsidR="00CA3D69" w:rsidRPr="00900F7A">
        <w:rPr>
          <w:rFonts w:cstheme="minorHAnsi"/>
          <w:sz w:val="24"/>
          <w:szCs w:val="24"/>
        </w:rPr>
        <w:t xml:space="preserve">       </w:t>
      </w:r>
      <w:r w:rsidR="00C059D3" w:rsidRPr="00900F7A">
        <w:rPr>
          <w:rFonts w:cstheme="minorHAnsi"/>
          <w:sz w:val="24"/>
          <w:szCs w:val="24"/>
        </w:rPr>
        <w:t>Attended</w:t>
      </w:r>
      <w:r w:rsidR="00CA3D69" w:rsidRPr="00900F7A">
        <w:rPr>
          <w:rFonts w:cstheme="minorHAnsi"/>
          <w:sz w:val="24"/>
          <w:szCs w:val="24"/>
        </w:rPr>
        <w:t>:</w:t>
      </w:r>
      <w:r w:rsidR="00C059D3" w:rsidRPr="00900F7A">
        <w:rPr>
          <w:rFonts w:cstheme="minorHAnsi"/>
          <w:sz w:val="24"/>
          <w:szCs w:val="24"/>
        </w:rPr>
        <w:t xml:space="preserve"> </w:t>
      </w:r>
      <w:r w:rsidRPr="00900F7A">
        <w:rPr>
          <w:rFonts w:cstheme="minorHAnsi"/>
          <w:sz w:val="24"/>
          <w:szCs w:val="24"/>
        </w:rPr>
        <w:t>_______</w:t>
      </w:r>
      <w:r w:rsidR="000D1A2F" w:rsidRPr="00900F7A">
        <w:rPr>
          <w:rFonts w:cstheme="minorHAnsi"/>
          <w:sz w:val="24"/>
          <w:szCs w:val="24"/>
        </w:rPr>
        <w:t xml:space="preserve"> Attended and Papers </w:t>
      </w:r>
      <w:r w:rsidR="00292DD3" w:rsidRPr="00900F7A">
        <w:rPr>
          <w:rFonts w:cstheme="minorHAnsi"/>
          <w:sz w:val="24"/>
          <w:szCs w:val="24"/>
        </w:rPr>
        <w:t>Presented: _</w:t>
      </w:r>
      <w:r w:rsidR="000D1A2F" w:rsidRPr="00900F7A">
        <w:rPr>
          <w:rFonts w:cstheme="minorHAnsi"/>
          <w:sz w:val="24"/>
          <w:szCs w:val="24"/>
        </w:rPr>
        <w:t>__</w:t>
      </w:r>
      <w:r w:rsidR="00CA3D69" w:rsidRPr="00900F7A">
        <w:rPr>
          <w:rFonts w:cstheme="minorHAnsi"/>
          <w:sz w:val="24"/>
          <w:szCs w:val="24"/>
        </w:rPr>
        <w:t>_</w:t>
      </w:r>
      <w:r w:rsidR="000D1A2F" w:rsidRPr="00900F7A">
        <w:rPr>
          <w:rFonts w:cstheme="minorHAnsi"/>
          <w:sz w:val="24"/>
          <w:szCs w:val="24"/>
        </w:rPr>
        <w:t>__</w:t>
      </w:r>
    </w:p>
    <w:p w14:paraId="4BB1B71A" w14:textId="5A8783A0" w:rsidR="00FC3247" w:rsidRPr="00900F7A" w:rsidRDefault="00FC3247" w:rsidP="00B15D38">
      <w:pPr>
        <w:numPr>
          <w:ilvl w:val="0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 w:rsidRPr="00900F7A">
        <w:rPr>
          <w:rFonts w:cstheme="minorHAnsi"/>
          <w:sz w:val="24"/>
          <w:szCs w:val="24"/>
        </w:rPr>
        <w:t>National</w:t>
      </w:r>
      <w:r w:rsidR="00C059D3" w:rsidRPr="00900F7A">
        <w:rPr>
          <w:rFonts w:cstheme="minorHAnsi"/>
          <w:sz w:val="24"/>
          <w:szCs w:val="24"/>
        </w:rPr>
        <w:t>:</w:t>
      </w:r>
      <w:r w:rsidR="00F00B65" w:rsidRPr="00900F7A">
        <w:rPr>
          <w:rFonts w:cstheme="minorHAnsi"/>
          <w:sz w:val="24"/>
          <w:szCs w:val="24"/>
        </w:rPr>
        <w:tab/>
      </w:r>
      <w:r w:rsidR="00CA3D69" w:rsidRPr="00900F7A">
        <w:rPr>
          <w:rFonts w:cstheme="minorHAnsi"/>
          <w:sz w:val="24"/>
          <w:szCs w:val="24"/>
        </w:rPr>
        <w:t xml:space="preserve">        </w:t>
      </w:r>
      <w:r w:rsidR="000D1A2F" w:rsidRPr="00900F7A">
        <w:rPr>
          <w:rFonts w:cstheme="minorHAnsi"/>
          <w:sz w:val="24"/>
          <w:szCs w:val="24"/>
        </w:rPr>
        <w:t>Attended</w:t>
      </w:r>
      <w:r w:rsidR="00CA3D69" w:rsidRPr="00900F7A">
        <w:rPr>
          <w:rFonts w:cstheme="minorHAnsi"/>
          <w:sz w:val="24"/>
          <w:szCs w:val="24"/>
        </w:rPr>
        <w:t>:</w:t>
      </w:r>
      <w:r w:rsidR="000D1A2F" w:rsidRPr="00900F7A">
        <w:rPr>
          <w:rFonts w:cstheme="minorHAnsi"/>
          <w:sz w:val="24"/>
          <w:szCs w:val="24"/>
        </w:rPr>
        <w:t xml:space="preserve"> _______</w:t>
      </w:r>
      <w:r w:rsidR="00292DD3" w:rsidRPr="00900F7A">
        <w:rPr>
          <w:rFonts w:cstheme="minorHAnsi"/>
          <w:sz w:val="24"/>
          <w:szCs w:val="24"/>
        </w:rPr>
        <w:t xml:space="preserve"> </w:t>
      </w:r>
      <w:r w:rsidR="000D1A2F" w:rsidRPr="00900F7A">
        <w:rPr>
          <w:rFonts w:cstheme="minorHAnsi"/>
          <w:sz w:val="24"/>
          <w:szCs w:val="24"/>
        </w:rPr>
        <w:t xml:space="preserve">Attended and Papers </w:t>
      </w:r>
      <w:r w:rsidR="00292DD3" w:rsidRPr="00900F7A">
        <w:rPr>
          <w:rFonts w:cstheme="minorHAnsi"/>
          <w:sz w:val="24"/>
          <w:szCs w:val="24"/>
        </w:rPr>
        <w:t>Presented: _</w:t>
      </w:r>
      <w:r w:rsidR="000D1A2F" w:rsidRPr="00900F7A">
        <w:rPr>
          <w:rFonts w:cstheme="minorHAnsi"/>
          <w:sz w:val="24"/>
          <w:szCs w:val="24"/>
        </w:rPr>
        <w:t>___</w:t>
      </w:r>
      <w:r w:rsidR="00CA3D69" w:rsidRPr="00900F7A">
        <w:rPr>
          <w:rFonts w:cstheme="minorHAnsi"/>
          <w:sz w:val="24"/>
          <w:szCs w:val="24"/>
        </w:rPr>
        <w:t>_</w:t>
      </w:r>
      <w:r w:rsidR="000D1A2F" w:rsidRPr="00900F7A">
        <w:rPr>
          <w:rFonts w:cstheme="minorHAnsi"/>
          <w:sz w:val="24"/>
          <w:szCs w:val="24"/>
        </w:rPr>
        <w:t>_</w:t>
      </w:r>
    </w:p>
    <w:p w14:paraId="7BCA4F7C" w14:textId="0D48E353" w:rsidR="00C059D3" w:rsidRPr="00900F7A" w:rsidRDefault="00FC3247" w:rsidP="00B15D38">
      <w:pPr>
        <w:numPr>
          <w:ilvl w:val="0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 w:rsidRPr="00900F7A">
        <w:rPr>
          <w:rFonts w:cstheme="minorHAnsi"/>
          <w:sz w:val="24"/>
          <w:szCs w:val="24"/>
        </w:rPr>
        <w:t>State Level</w:t>
      </w:r>
      <w:r w:rsidR="00C059D3" w:rsidRPr="00900F7A">
        <w:rPr>
          <w:rFonts w:cstheme="minorHAnsi"/>
          <w:sz w:val="24"/>
          <w:szCs w:val="24"/>
        </w:rPr>
        <w:t>:</w:t>
      </w:r>
      <w:r w:rsidR="00F00B65" w:rsidRPr="00900F7A">
        <w:rPr>
          <w:rFonts w:cstheme="minorHAnsi"/>
          <w:sz w:val="24"/>
          <w:szCs w:val="24"/>
        </w:rPr>
        <w:tab/>
      </w:r>
      <w:r w:rsidR="00CA3D69" w:rsidRPr="00900F7A">
        <w:rPr>
          <w:rFonts w:cstheme="minorHAnsi"/>
          <w:sz w:val="24"/>
          <w:szCs w:val="24"/>
        </w:rPr>
        <w:t xml:space="preserve">        </w:t>
      </w:r>
      <w:r w:rsidR="000D1A2F" w:rsidRPr="00900F7A">
        <w:rPr>
          <w:rFonts w:cstheme="minorHAnsi"/>
          <w:sz w:val="24"/>
          <w:szCs w:val="24"/>
        </w:rPr>
        <w:t>Attended</w:t>
      </w:r>
      <w:r w:rsidR="00CA3D69" w:rsidRPr="00900F7A">
        <w:rPr>
          <w:rFonts w:cstheme="minorHAnsi"/>
          <w:sz w:val="24"/>
          <w:szCs w:val="24"/>
        </w:rPr>
        <w:t>:</w:t>
      </w:r>
      <w:r w:rsidR="000D1A2F" w:rsidRPr="00900F7A">
        <w:rPr>
          <w:rFonts w:cstheme="minorHAnsi"/>
          <w:sz w:val="24"/>
          <w:szCs w:val="24"/>
        </w:rPr>
        <w:t xml:space="preserve"> _______ Attended and Papers </w:t>
      </w:r>
      <w:r w:rsidR="00292DD3" w:rsidRPr="00900F7A">
        <w:rPr>
          <w:rFonts w:cstheme="minorHAnsi"/>
          <w:sz w:val="24"/>
          <w:szCs w:val="24"/>
        </w:rPr>
        <w:t>Presented: _</w:t>
      </w:r>
      <w:r w:rsidR="000D1A2F" w:rsidRPr="00900F7A">
        <w:rPr>
          <w:rFonts w:cstheme="minorHAnsi"/>
          <w:sz w:val="24"/>
          <w:szCs w:val="24"/>
        </w:rPr>
        <w:t>___</w:t>
      </w:r>
      <w:r w:rsidR="00CA3D69" w:rsidRPr="00900F7A">
        <w:rPr>
          <w:rFonts w:cstheme="minorHAnsi"/>
          <w:sz w:val="24"/>
          <w:szCs w:val="24"/>
        </w:rPr>
        <w:t>_</w:t>
      </w:r>
      <w:r w:rsidR="000D1A2F" w:rsidRPr="00900F7A">
        <w:rPr>
          <w:rFonts w:cstheme="minorHAnsi"/>
          <w:sz w:val="24"/>
          <w:szCs w:val="24"/>
        </w:rPr>
        <w:t>_</w:t>
      </w:r>
    </w:p>
    <w:p w14:paraId="4B988215" w14:textId="039E7036" w:rsidR="008D36E1" w:rsidRPr="00900F7A" w:rsidRDefault="005D1C08" w:rsidP="007E2B6F">
      <w:pPr>
        <w:spacing w:after="0"/>
        <w:rPr>
          <w:rFonts w:cstheme="minorHAnsi"/>
          <w:sz w:val="24"/>
          <w:szCs w:val="24"/>
        </w:rPr>
      </w:pPr>
      <w:r w:rsidRPr="00900F7A">
        <w:rPr>
          <w:rFonts w:cstheme="minorHAnsi"/>
          <w:sz w:val="8"/>
          <w:szCs w:val="8"/>
        </w:rPr>
        <w:t xml:space="preserve">                         </w:t>
      </w:r>
      <w:r w:rsidR="00CA3D69" w:rsidRPr="00900F7A">
        <w:rPr>
          <w:rFonts w:cstheme="minorHAnsi"/>
          <w:sz w:val="8"/>
          <w:szCs w:val="8"/>
        </w:rPr>
        <w:t xml:space="preserve">                                  </w:t>
      </w:r>
      <w:r w:rsidRPr="00900F7A">
        <w:rPr>
          <w:rFonts w:cstheme="minorHAnsi"/>
          <w:sz w:val="8"/>
          <w:szCs w:val="8"/>
        </w:rPr>
        <w:t xml:space="preserve">       </w:t>
      </w:r>
      <w:r w:rsidR="000D1A2F" w:rsidRPr="00900F7A">
        <w:rPr>
          <w:rFonts w:cstheme="minorHAnsi"/>
          <w:b/>
          <w:sz w:val="24"/>
          <w:szCs w:val="24"/>
        </w:rPr>
        <w:t xml:space="preserve">Total: </w:t>
      </w:r>
      <w:r w:rsidR="000D1A2F" w:rsidRPr="00900F7A">
        <w:rPr>
          <w:rFonts w:cstheme="minorHAnsi"/>
          <w:sz w:val="24"/>
          <w:szCs w:val="24"/>
        </w:rPr>
        <w:t>______</w:t>
      </w:r>
      <w:r w:rsidR="00CA3D69" w:rsidRPr="00900F7A">
        <w:rPr>
          <w:rFonts w:cstheme="minorHAnsi"/>
          <w:sz w:val="24"/>
          <w:szCs w:val="24"/>
        </w:rPr>
        <w:t>_______</w:t>
      </w:r>
      <w:r w:rsidR="000D1A2F" w:rsidRPr="00900F7A">
        <w:rPr>
          <w:rFonts w:cstheme="minorHAnsi"/>
          <w:sz w:val="24"/>
          <w:szCs w:val="24"/>
        </w:rPr>
        <w:t xml:space="preserve">_. </w:t>
      </w:r>
      <w:r w:rsidR="00CA3D69" w:rsidRPr="00900F7A">
        <w:rPr>
          <w:rFonts w:cstheme="minorHAnsi"/>
          <w:sz w:val="24"/>
          <w:szCs w:val="24"/>
        </w:rPr>
        <w:t xml:space="preserve">        </w:t>
      </w:r>
      <w:r w:rsidR="000D1A2F" w:rsidRPr="00900F7A">
        <w:rPr>
          <w:rFonts w:cstheme="minorHAnsi"/>
          <w:sz w:val="24"/>
          <w:szCs w:val="24"/>
        </w:rPr>
        <w:t>A</w:t>
      </w:r>
      <w:r w:rsidR="00C059D3" w:rsidRPr="00900F7A">
        <w:rPr>
          <w:rFonts w:cstheme="minorHAnsi"/>
          <w:sz w:val="24"/>
          <w:szCs w:val="24"/>
        </w:rPr>
        <w:t>ttended</w:t>
      </w:r>
      <w:r w:rsidR="000D1A2F" w:rsidRPr="00900F7A">
        <w:rPr>
          <w:rFonts w:cstheme="minorHAnsi"/>
          <w:sz w:val="24"/>
          <w:szCs w:val="24"/>
        </w:rPr>
        <w:t>: __</w:t>
      </w:r>
      <w:r w:rsidR="00292DD3" w:rsidRPr="00900F7A">
        <w:rPr>
          <w:rFonts w:cstheme="minorHAnsi"/>
          <w:sz w:val="24"/>
          <w:szCs w:val="24"/>
        </w:rPr>
        <w:t>_</w:t>
      </w:r>
      <w:r w:rsidR="000D1A2F" w:rsidRPr="00900F7A">
        <w:rPr>
          <w:rFonts w:cstheme="minorHAnsi"/>
          <w:sz w:val="24"/>
          <w:szCs w:val="24"/>
        </w:rPr>
        <w:t>___</w:t>
      </w:r>
      <w:r w:rsidR="00CA3D69" w:rsidRPr="00900F7A">
        <w:rPr>
          <w:rFonts w:cstheme="minorHAnsi"/>
          <w:sz w:val="24"/>
          <w:szCs w:val="24"/>
        </w:rPr>
        <w:t>_</w:t>
      </w:r>
      <w:r w:rsidR="000D1A2F" w:rsidRPr="00900F7A">
        <w:rPr>
          <w:rFonts w:cstheme="minorHAnsi"/>
          <w:sz w:val="24"/>
          <w:szCs w:val="24"/>
        </w:rPr>
        <w:t xml:space="preserve"> A</w:t>
      </w:r>
      <w:r w:rsidR="00C059D3" w:rsidRPr="00900F7A">
        <w:rPr>
          <w:rFonts w:cstheme="minorHAnsi"/>
          <w:sz w:val="24"/>
          <w:szCs w:val="24"/>
        </w:rPr>
        <w:t xml:space="preserve">ttended </w:t>
      </w:r>
      <w:r w:rsidR="000D1A2F" w:rsidRPr="00900F7A">
        <w:rPr>
          <w:rFonts w:cstheme="minorHAnsi"/>
          <w:sz w:val="24"/>
          <w:szCs w:val="24"/>
        </w:rPr>
        <w:t xml:space="preserve">and Papers </w:t>
      </w:r>
      <w:r w:rsidRPr="00900F7A">
        <w:rPr>
          <w:rFonts w:cstheme="minorHAnsi"/>
          <w:sz w:val="24"/>
          <w:szCs w:val="24"/>
        </w:rPr>
        <w:t>Presented: _</w:t>
      </w:r>
      <w:r w:rsidR="000D1A2F" w:rsidRPr="00900F7A">
        <w:rPr>
          <w:rFonts w:cstheme="minorHAnsi"/>
          <w:sz w:val="24"/>
          <w:szCs w:val="24"/>
        </w:rPr>
        <w:t>_</w:t>
      </w:r>
      <w:r w:rsidR="00CA3D69" w:rsidRPr="00900F7A">
        <w:rPr>
          <w:rFonts w:cstheme="minorHAnsi"/>
          <w:sz w:val="24"/>
          <w:szCs w:val="24"/>
        </w:rPr>
        <w:t>_</w:t>
      </w:r>
      <w:r w:rsidR="000D1A2F" w:rsidRPr="00900F7A">
        <w:rPr>
          <w:rFonts w:cstheme="minorHAnsi"/>
          <w:sz w:val="24"/>
          <w:szCs w:val="24"/>
        </w:rPr>
        <w:t>___</w:t>
      </w:r>
    </w:p>
    <w:p w14:paraId="5A33F047" w14:textId="65584A59" w:rsidR="00FC3247" w:rsidRPr="00900F7A" w:rsidRDefault="004A0BEE" w:rsidP="00CC1F6A">
      <w:pPr>
        <w:pStyle w:val="ListParagraph"/>
        <w:numPr>
          <w:ilvl w:val="0"/>
          <w:numId w:val="1"/>
        </w:numPr>
        <w:spacing w:before="240" w:after="0"/>
        <w:rPr>
          <w:rFonts w:cstheme="minorHAnsi"/>
          <w:b/>
          <w:sz w:val="24"/>
          <w:szCs w:val="24"/>
        </w:rPr>
      </w:pPr>
      <w:r w:rsidRPr="00900F7A">
        <w:rPr>
          <w:rFonts w:cstheme="minorHAnsi"/>
          <w:b/>
          <w:sz w:val="24"/>
          <w:szCs w:val="24"/>
        </w:rPr>
        <w:t>AWARDS /</w:t>
      </w:r>
      <w:r w:rsidR="00D96231" w:rsidRPr="00900F7A">
        <w:rPr>
          <w:rFonts w:cstheme="minorHAnsi"/>
          <w:b/>
          <w:sz w:val="24"/>
          <w:szCs w:val="24"/>
        </w:rPr>
        <w:t xml:space="preserve"> </w:t>
      </w:r>
      <w:r w:rsidRPr="00900F7A">
        <w:rPr>
          <w:rFonts w:cstheme="minorHAnsi"/>
          <w:b/>
          <w:sz w:val="24"/>
          <w:szCs w:val="24"/>
        </w:rPr>
        <w:t>PRIZES/</w:t>
      </w:r>
      <w:r w:rsidR="00D96231" w:rsidRPr="00900F7A">
        <w:rPr>
          <w:rFonts w:cstheme="minorHAnsi"/>
          <w:b/>
          <w:sz w:val="24"/>
          <w:szCs w:val="24"/>
        </w:rPr>
        <w:t xml:space="preserve"> </w:t>
      </w:r>
      <w:r w:rsidRPr="00900F7A">
        <w:rPr>
          <w:rFonts w:cstheme="minorHAnsi"/>
          <w:b/>
          <w:sz w:val="24"/>
          <w:szCs w:val="24"/>
        </w:rPr>
        <w:t>HONOURS/</w:t>
      </w:r>
      <w:r w:rsidR="00D96231" w:rsidRPr="00900F7A">
        <w:rPr>
          <w:rFonts w:cstheme="minorHAnsi"/>
          <w:b/>
          <w:sz w:val="24"/>
          <w:szCs w:val="24"/>
        </w:rPr>
        <w:t xml:space="preserve"> </w:t>
      </w:r>
      <w:r w:rsidR="00F94067" w:rsidRPr="00900F7A">
        <w:rPr>
          <w:rFonts w:cstheme="minorHAnsi"/>
          <w:b/>
          <w:sz w:val="24"/>
          <w:szCs w:val="24"/>
        </w:rPr>
        <w:t>RECOGNITIONS:</w:t>
      </w:r>
    </w:p>
    <w:p w14:paraId="1595C29D" w14:textId="77777777" w:rsidR="004A0BEE" w:rsidRPr="00900F7A" w:rsidRDefault="004A0BEE" w:rsidP="004A0BEE">
      <w:pPr>
        <w:pStyle w:val="ListParagraph"/>
        <w:spacing w:after="0"/>
        <w:rPr>
          <w:rFonts w:cstheme="minorHAnsi"/>
          <w:b/>
          <w:sz w:val="24"/>
          <w:szCs w:val="24"/>
        </w:rPr>
      </w:pPr>
    </w:p>
    <w:p w14:paraId="2D57CD50" w14:textId="77777777" w:rsidR="004A0BEE" w:rsidRPr="00900F7A" w:rsidRDefault="00FC3247" w:rsidP="00B15D38">
      <w:pPr>
        <w:pStyle w:val="ListParagraph"/>
        <w:numPr>
          <w:ilvl w:val="1"/>
          <w:numId w:val="2"/>
        </w:numPr>
        <w:spacing w:after="0" w:line="480" w:lineRule="auto"/>
        <w:ind w:left="993" w:hanging="284"/>
        <w:rPr>
          <w:rFonts w:cstheme="minorHAnsi"/>
          <w:b/>
        </w:rPr>
      </w:pPr>
      <w:r w:rsidRPr="00900F7A">
        <w:rPr>
          <w:rFonts w:cstheme="minorHAnsi"/>
          <w:b/>
        </w:rPr>
        <w:t>_________________________________________________________________________</w:t>
      </w:r>
    </w:p>
    <w:p w14:paraId="1C6C4C75" w14:textId="141861C1" w:rsidR="00FC3247" w:rsidRPr="00900F7A" w:rsidRDefault="00FC3247" w:rsidP="00B15D38">
      <w:pPr>
        <w:pStyle w:val="ListParagraph"/>
        <w:numPr>
          <w:ilvl w:val="1"/>
          <w:numId w:val="2"/>
        </w:numPr>
        <w:spacing w:line="480" w:lineRule="auto"/>
        <w:ind w:left="993" w:hanging="284"/>
        <w:rPr>
          <w:rFonts w:cstheme="minorHAnsi"/>
          <w:b/>
        </w:rPr>
      </w:pPr>
      <w:r w:rsidRPr="00900F7A">
        <w:rPr>
          <w:rFonts w:cstheme="minorHAnsi"/>
          <w:b/>
        </w:rPr>
        <w:t>_________________________________________________________________________</w:t>
      </w:r>
    </w:p>
    <w:p w14:paraId="066ADD45" w14:textId="0D968A22" w:rsidR="005D1C08" w:rsidRPr="00900F7A" w:rsidRDefault="005D1C08" w:rsidP="00F2324E">
      <w:pPr>
        <w:pStyle w:val="ListParagraph"/>
        <w:numPr>
          <w:ilvl w:val="1"/>
          <w:numId w:val="2"/>
        </w:numPr>
        <w:spacing w:after="0" w:line="480" w:lineRule="auto"/>
        <w:ind w:left="993" w:hanging="284"/>
        <w:rPr>
          <w:rFonts w:cstheme="minorHAnsi"/>
          <w:b/>
        </w:rPr>
      </w:pPr>
      <w:r w:rsidRPr="00900F7A">
        <w:rPr>
          <w:rFonts w:cstheme="minorHAnsi"/>
          <w:b/>
        </w:rPr>
        <w:t>_________________________________________________________________________</w:t>
      </w:r>
    </w:p>
    <w:p w14:paraId="1A65D9CA" w14:textId="08AE1807" w:rsidR="00CD5AC4" w:rsidRPr="00900F7A" w:rsidRDefault="004A0BEE" w:rsidP="007E2B6F">
      <w:pPr>
        <w:numPr>
          <w:ilvl w:val="0"/>
          <w:numId w:val="1"/>
        </w:numPr>
        <w:spacing w:line="240" w:lineRule="auto"/>
        <w:rPr>
          <w:rFonts w:cstheme="minorHAnsi"/>
          <w:b/>
          <w:sz w:val="24"/>
          <w:szCs w:val="24"/>
        </w:rPr>
      </w:pPr>
      <w:r w:rsidRPr="00900F7A">
        <w:rPr>
          <w:rFonts w:cstheme="minorHAnsi"/>
          <w:b/>
          <w:sz w:val="24"/>
          <w:szCs w:val="24"/>
        </w:rPr>
        <w:t>FIELDS OF SPECIALIZATION IN THE SUBJECT/DISCIPLINE</w:t>
      </w:r>
      <w:r w:rsidR="00862504" w:rsidRPr="00900F7A">
        <w:rPr>
          <w:rFonts w:cstheme="minorHAnsi"/>
          <w:b/>
          <w:sz w:val="24"/>
          <w:szCs w:val="24"/>
        </w:rPr>
        <w:t>:</w:t>
      </w:r>
    </w:p>
    <w:p w14:paraId="5060DF64" w14:textId="4AFD3437" w:rsidR="00CD5AC4" w:rsidRPr="00900F7A" w:rsidRDefault="007E2B6F" w:rsidP="007E2B6F">
      <w:pPr>
        <w:pStyle w:val="ListParagraph"/>
        <w:spacing w:after="0" w:line="360" w:lineRule="auto"/>
        <w:ind w:left="851"/>
        <w:rPr>
          <w:rFonts w:cstheme="minorHAnsi"/>
          <w:b/>
        </w:rPr>
      </w:pPr>
      <w:r w:rsidRPr="00900F7A">
        <w:rPr>
          <w:rFonts w:cstheme="minorHAnsi"/>
          <w:b/>
        </w:rPr>
        <w:t>1.</w:t>
      </w:r>
    </w:p>
    <w:p w14:paraId="2D2EFF52" w14:textId="7F05C8DF" w:rsidR="004041B7" w:rsidRPr="00900F7A" w:rsidRDefault="004041B7" w:rsidP="007E2B6F">
      <w:pPr>
        <w:pStyle w:val="ListParagraph"/>
        <w:spacing w:after="0" w:line="360" w:lineRule="auto"/>
        <w:ind w:left="851"/>
        <w:rPr>
          <w:rFonts w:cstheme="minorHAnsi"/>
          <w:b/>
        </w:rPr>
      </w:pPr>
      <w:r w:rsidRPr="00900F7A">
        <w:rPr>
          <w:rFonts w:cstheme="minorHAnsi"/>
          <w:b/>
        </w:rPr>
        <w:t>2.</w:t>
      </w:r>
    </w:p>
    <w:p w14:paraId="2F66E455" w14:textId="5DA335E8" w:rsidR="00FC3247" w:rsidRPr="00900F7A" w:rsidRDefault="00CD5AC4" w:rsidP="00C10A26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b/>
          <w:sz w:val="24"/>
          <w:szCs w:val="24"/>
        </w:rPr>
      </w:pPr>
      <w:r w:rsidRPr="00900F7A">
        <w:rPr>
          <w:rFonts w:cstheme="minorHAnsi"/>
          <w:b/>
          <w:sz w:val="24"/>
          <w:szCs w:val="24"/>
        </w:rPr>
        <w:lastRenderedPageBreak/>
        <w:t>ORIENTATION/</w:t>
      </w:r>
      <w:r w:rsidR="007E2B6F" w:rsidRPr="00900F7A">
        <w:rPr>
          <w:rFonts w:cstheme="minorHAnsi"/>
          <w:b/>
          <w:sz w:val="24"/>
          <w:szCs w:val="24"/>
        </w:rPr>
        <w:t xml:space="preserve"> </w:t>
      </w:r>
      <w:r w:rsidR="005440CA" w:rsidRPr="00900F7A">
        <w:rPr>
          <w:rFonts w:cstheme="minorHAnsi"/>
          <w:b/>
          <w:sz w:val="24"/>
          <w:szCs w:val="24"/>
        </w:rPr>
        <w:t>INDUCTION/</w:t>
      </w:r>
      <w:r w:rsidR="007E2B6F" w:rsidRPr="00900F7A">
        <w:rPr>
          <w:rFonts w:cstheme="minorHAnsi"/>
          <w:b/>
          <w:sz w:val="24"/>
          <w:szCs w:val="24"/>
        </w:rPr>
        <w:t xml:space="preserve"> </w:t>
      </w:r>
      <w:r w:rsidRPr="00900F7A">
        <w:rPr>
          <w:rFonts w:cstheme="minorHAnsi"/>
          <w:b/>
          <w:sz w:val="24"/>
          <w:szCs w:val="24"/>
        </w:rPr>
        <w:t>REFRESHER</w:t>
      </w:r>
      <w:r w:rsidR="00B7702D" w:rsidRPr="00900F7A">
        <w:rPr>
          <w:rFonts w:cstheme="minorHAnsi"/>
          <w:b/>
          <w:sz w:val="24"/>
          <w:szCs w:val="24"/>
        </w:rPr>
        <w:t>/</w:t>
      </w:r>
      <w:r w:rsidR="007E2B6F" w:rsidRPr="00900F7A">
        <w:rPr>
          <w:rFonts w:cstheme="minorHAnsi"/>
          <w:b/>
          <w:sz w:val="24"/>
          <w:szCs w:val="24"/>
        </w:rPr>
        <w:t xml:space="preserve"> </w:t>
      </w:r>
      <w:r w:rsidR="00B7702D" w:rsidRPr="00900F7A">
        <w:rPr>
          <w:rFonts w:cstheme="minorHAnsi"/>
          <w:b/>
          <w:sz w:val="24"/>
          <w:szCs w:val="24"/>
        </w:rPr>
        <w:t>WINTER/</w:t>
      </w:r>
      <w:r w:rsidR="007E2B6F" w:rsidRPr="00900F7A">
        <w:rPr>
          <w:rFonts w:cstheme="minorHAnsi"/>
          <w:b/>
          <w:sz w:val="24"/>
          <w:szCs w:val="24"/>
        </w:rPr>
        <w:t xml:space="preserve"> </w:t>
      </w:r>
      <w:r w:rsidR="00B7702D" w:rsidRPr="00900F7A">
        <w:rPr>
          <w:rFonts w:cstheme="minorHAnsi"/>
          <w:b/>
          <w:sz w:val="24"/>
          <w:szCs w:val="24"/>
        </w:rPr>
        <w:t>SUMMER SCHOOL/</w:t>
      </w:r>
      <w:r w:rsidR="007E2B6F" w:rsidRPr="00900F7A">
        <w:rPr>
          <w:rFonts w:cstheme="minorHAnsi"/>
          <w:b/>
          <w:sz w:val="24"/>
          <w:szCs w:val="24"/>
        </w:rPr>
        <w:t xml:space="preserve"> </w:t>
      </w:r>
      <w:r w:rsidR="00B7702D" w:rsidRPr="00900F7A">
        <w:rPr>
          <w:rFonts w:cstheme="minorHAnsi"/>
          <w:b/>
          <w:sz w:val="24"/>
          <w:szCs w:val="24"/>
        </w:rPr>
        <w:t>SHORT TERM COURSE/ WORKSHOPS</w:t>
      </w:r>
      <w:r w:rsidRPr="00900F7A">
        <w:rPr>
          <w:rFonts w:cstheme="minorHAnsi"/>
          <w:b/>
          <w:sz w:val="24"/>
          <w:szCs w:val="24"/>
        </w:rPr>
        <w:t xml:space="preserve"> ATTENDED </w:t>
      </w:r>
      <w:r w:rsidRPr="00900F7A">
        <w:rPr>
          <w:rFonts w:cstheme="minorHAnsi"/>
          <w:bCs/>
          <w:sz w:val="24"/>
          <w:szCs w:val="24"/>
        </w:rPr>
        <w:t>(ONLY UGC RECOGNIZED</w:t>
      </w:r>
      <w:r w:rsidR="00D7764C" w:rsidRPr="00900F7A">
        <w:rPr>
          <w:rFonts w:cstheme="minorHAnsi"/>
          <w:bCs/>
          <w:sz w:val="24"/>
          <w:szCs w:val="24"/>
        </w:rPr>
        <w:t>,</w:t>
      </w:r>
      <w:r w:rsidR="007E2B6F" w:rsidRPr="00900F7A">
        <w:rPr>
          <w:rFonts w:cstheme="minorHAnsi"/>
          <w:bCs/>
          <w:sz w:val="24"/>
          <w:szCs w:val="24"/>
        </w:rPr>
        <w:t xml:space="preserve"> </w:t>
      </w:r>
      <w:r w:rsidR="00FC3247" w:rsidRPr="00900F7A">
        <w:rPr>
          <w:rFonts w:cstheme="minorHAnsi"/>
          <w:bCs/>
          <w:sz w:val="24"/>
          <w:szCs w:val="24"/>
        </w:rPr>
        <w:t xml:space="preserve">Attach </w:t>
      </w:r>
      <w:r w:rsidR="00D7764C" w:rsidRPr="00900F7A">
        <w:rPr>
          <w:rFonts w:cstheme="minorHAnsi"/>
          <w:bCs/>
          <w:sz w:val="24"/>
          <w:szCs w:val="24"/>
        </w:rPr>
        <w:t>C</w:t>
      </w:r>
      <w:r w:rsidR="00FC3247" w:rsidRPr="00900F7A">
        <w:rPr>
          <w:rFonts w:cstheme="minorHAnsi"/>
          <w:bCs/>
          <w:sz w:val="24"/>
          <w:szCs w:val="24"/>
        </w:rPr>
        <w:t>ertificates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"/>
        <w:gridCol w:w="3083"/>
        <w:gridCol w:w="1130"/>
        <w:gridCol w:w="945"/>
        <w:gridCol w:w="2638"/>
        <w:gridCol w:w="1097"/>
      </w:tblGrid>
      <w:tr w:rsidR="0060272A" w:rsidRPr="00900F7A" w14:paraId="2303E8A1" w14:textId="77777777" w:rsidTr="007C65F5">
        <w:trPr>
          <w:trHeight w:val="360"/>
        </w:trPr>
        <w:tc>
          <w:tcPr>
            <w:tcW w:w="500" w:type="pct"/>
            <w:vMerge w:val="restart"/>
          </w:tcPr>
          <w:p w14:paraId="19526507" w14:textId="65F3075D" w:rsidR="0060272A" w:rsidRPr="00900F7A" w:rsidRDefault="007C65F5" w:rsidP="00340171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00F7A">
              <w:rPr>
                <w:rFonts w:cstheme="minorHAnsi"/>
                <w:b/>
                <w:sz w:val="24"/>
                <w:szCs w:val="24"/>
              </w:rPr>
              <w:t>S</w:t>
            </w:r>
            <w:r w:rsidR="0060272A" w:rsidRPr="00900F7A">
              <w:rPr>
                <w:rFonts w:cstheme="minorHAnsi"/>
                <w:b/>
                <w:sz w:val="24"/>
                <w:szCs w:val="24"/>
              </w:rPr>
              <w:t>l. No</w:t>
            </w:r>
            <w:r w:rsidRPr="00900F7A">
              <w:rPr>
                <w:rFonts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1560" w:type="pct"/>
            <w:vMerge w:val="restart"/>
          </w:tcPr>
          <w:p w14:paraId="08FA7059" w14:textId="77777777" w:rsidR="0060272A" w:rsidRPr="00900F7A" w:rsidRDefault="0060272A" w:rsidP="00340171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00F7A">
              <w:rPr>
                <w:rFonts w:cstheme="minorHAnsi"/>
                <w:b/>
                <w:sz w:val="24"/>
                <w:szCs w:val="24"/>
              </w:rPr>
              <w:t>Particulars</w:t>
            </w:r>
          </w:p>
        </w:tc>
        <w:tc>
          <w:tcPr>
            <w:tcW w:w="1050" w:type="pct"/>
            <w:gridSpan w:val="2"/>
          </w:tcPr>
          <w:p w14:paraId="532941C8" w14:textId="77777777" w:rsidR="0060272A" w:rsidRPr="00900F7A" w:rsidRDefault="0060272A" w:rsidP="00340171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00F7A">
              <w:rPr>
                <w:rFonts w:cstheme="minorHAnsi"/>
                <w:b/>
                <w:sz w:val="24"/>
                <w:szCs w:val="24"/>
              </w:rPr>
              <w:t>Duration</w:t>
            </w:r>
          </w:p>
        </w:tc>
        <w:tc>
          <w:tcPr>
            <w:tcW w:w="1335" w:type="pct"/>
            <w:vMerge w:val="restart"/>
          </w:tcPr>
          <w:p w14:paraId="70CD86DF" w14:textId="77BF47A3" w:rsidR="0060272A" w:rsidRPr="00900F7A" w:rsidRDefault="0060272A" w:rsidP="00340171">
            <w:pPr>
              <w:spacing w:after="0" w:line="240" w:lineRule="auto"/>
              <w:ind w:right="-108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00F7A">
              <w:rPr>
                <w:rFonts w:cstheme="minorHAnsi"/>
                <w:b/>
                <w:sz w:val="24"/>
                <w:szCs w:val="24"/>
              </w:rPr>
              <w:t>Organizer</w:t>
            </w:r>
          </w:p>
        </w:tc>
        <w:tc>
          <w:tcPr>
            <w:tcW w:w="555" w:type="pct"/>
            <w:vMerge w:val="restart"/>
          </w:tcPr>
          <w:p w14:paraId="17BC0476" w14:textId="77777777" w:rsidR="0060272A" w:rsidRPr="00900F7A" w:rsidRDefault="0060272A" w:rsidP="00340171">
            <w:pPr>
              <w:spacing w:after="0" w:line="240" w:lineRule="auto"/>
              <w:ind w:right="-108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00F7A">
              <w:rPr>
                <w:rFonts w:cstheme="minorHAnsi"/>
                <w:b/>
                <w:sz w:val="24"/>
                <w:szCs w:val="24"/>
              </w:rPr>
              <w:t>Encl. No.</w:t>
            </w:r>
          </w:p>
        </w:tc>
      </w:tr>
      <w:tr w:rsidR="0060272A" w:rsidRPr="00900F7A" w14:paraId="18BE28A5" w14:textId="77777777" w:rsidTr="007C65F5">
        <w:trPr>
          <w:trHeight w:val="180"/>
        </w:trPr>
        <w:tc>
          <w:tcPr>
            <w:tcW w:w="500" w:type="pct"/>
            <w:vMerge/>
          </w:tcPr>
          <w:p w14:paraId="68002015" w14:textId="77777777" w:rsidR="0060272A" w:rsidRPr="00900F7A" w:rsidRDefault="0060272A" w:rsidP="00FC324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560" w:type="pct"/>
            <w:vMerge/>
          </w:tcPr>
          <w:p w14:paraId="67DBBD4A" w14:textId="77777777" w:rsidR="0060272A" w:rsidRPr="00900F7A" w:rsidRDefault="0060272A" w:rsidP="00FC324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72" w:type="pct"/>
          </w:tcPr>
          <w:p w14:paraId="4A00FA94" w14:textId="77777777" w:rsidR="0060272A" w:rsidRPr="00900F7A" w:rsidRDefault="0060272A" w:rsidP="00340171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00F7A">
              <w:rPr>
                <w:rFonts w:cstheme="minorHAnsi"/>
                <w:b/>
                <w:sz w:val="24"/>
                <w:szCs w:val="24"/>
              </w:rPr>
              <w:t>From</w:t>
            </w:r>
          </w:p>
        </w:tc>
        <w:tc>
          <w:tcPr>
            <w:tcW w:w="478" w:type="pct"/>
          </w:tcPr>
          <w:p w14:paraId="2299C9B9" w14:textId="77777777" w:rsidR="0060272A" w:rsidRPr="00900F7A" w:rsidRDefault="0060272A" w:rsidP="00340171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00F7A">
              <w:rPr>
                <w:rFonts w:cstheme="minorHAnsi"/>
                <w:b/>
                <w:sz w:val="24"/>
                <w:szCs w:val="24"/>
              </w:rPr>
              <w:t>To</w:t>
            </w:r>
          </w:p>
        </w:tc>
        <w:tc>
          <w:tcPr>
            <w:tcW w:w="1335" w:type="pct"/>
            <w:vMerge/>
          </w:tcPr>
          <w:p w14:paraId="00DC7C67" w14:textId="77777777" w:rsidR="0060272A" w:rsidRPr="00900F7A" w:rsidRDefault="0060272A" w:rsidP="00FC3247">
            <w:pPr>
              <w:spacing w:after="0" w:line="240" w:lineRule="auto"/>
              <w:ind w:right="-108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55" w:type="pct"/>
            <w:vMerge/>
          </w:tcPr>
          <w:p w14:paraId="259D25C1" w14:textId="77777777" w:rsidR="0060272A" w:rsidRPr="00900F7A" w:rsidRDefault="0060272A" w:rsidP="00DA3503">
            <w:pPr>
              <w:spacing w:after="0" w:line="240" w:lineRule="auto"/>
              <w:ind w:right="-108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60272A" w:rsidRPr="00900F7A" w14:paraId="1340DA47" w14:textId="77777777" w:rsidTr="007C65F5">
        <w:trPr>
          <w:trHeight w:val="343"/>
        </w:trPr>
        <w:tc>
          <w:tcPr>
            <w:tcW w:w="500" w:type="pct"/>
          </w:tcPr>
          <w:p w14:paraId="522A0484" w14:textId="77777777" w:rsidR="0060272A" w:rsidRPr="00900F7A" w:rsidRDefault="0060272A" w:rsidP="00CC1F6A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  <w:r w:rsidRPr="00900F7A">
              <w:rPr>
                <w:rFonts w:cstheme="minorHAnsi"/>
                <w:b/>
                <w:sz w:val="24"/>
                <w:szCs w:val="24"/>
              </w:rPr>
              <w:t>01</w:t>
            </w:r>
          </w:p>
        </w:tc>
        <w:tc>
          <w:tcPr>
            <w:tcW w:w="1560" w:type="pct"/>
          </w:tcPr>
          <w:p w14:paraId="30FC117C" w14:textId="77777777" w:rsidR="0060272A" w:rsidRPr="00900F7A" w:rsidRDefault="0060272A" w:rsidP="00CC1F6A">
            <w:pPr>
              <w:spacing w:before="240" w:after="120"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72" w:type="pct"/>
          </w:tcPr>
          <w:p w14:paraId="5C7B4F9C" w14:textId="77777777" w:rsidR="0060272A" w:rsidRPr="00900F7A" w:rsidRDefault="0060272A" w:rsidP="00FC3247">
            <w:pPr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78" w:type="pct"/>
          </w:tcPr>
          <w:p w14:paraId="01AA07F7" w14:textId="77777777" w:rsidR="0060272A" w:rsidRPr="00900F7A" w:rsidRDefault="0060272A" w:rsidP="00FC3247">
            <w:pPr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335" w:type="pct"/>
          </w:tcPr>
          <w:p w14:paraId="73003E9B" w14:textId="77777777" w:rsidR="0060272A" w:rsidRPr="00900F7A" w:rsidRDefault="0060272A" w:rsidP="00FC3247">
            <w:pPr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55" w:type="pct"/>
          </w:tcPr>
          <w:p w14:paraId="6B6EC322" w14:textId="77777777" w:rsidR="0060272A" w:rsidRPr="00900F7A" w:rsidRDefault="0060272A" w:rsidP="00FC3247">
            <w:pPr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60272A" w:rsidRPr="00900F7A" w14:paraId="1265BAD0" w14:textId="77777777" w:rsidTr="007C65F5">
        <w:trPr>
          <w:trHeight w:val="343"/>
        </w:trPr>
        <w:tc>
          <w:tcPr>
            <w:tcW w:w="500" w:type="pct"/>
          </w:tcPr>
          <w:p w14:paraId="3A029110" w14:textId="77777777" w:rsidR="0060272A" w:rsidRPr="00900F7A" w:rsidRDefault="0060272A" w:rsidP="00CC1F6A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  <w:r w:rsidRPr="00900F7A">
              <w:rPr>
                <w:rFonts w:cstheme="minorHAnsi"/>
                <w:b/>
                <w:sz w:val="24"/>
                <w:szCs w:val="24"/>
              </w:rPr>
              <w:t>02</w:t>
            </w:r>
          </w:p>
        </w:tc>
        <w:tc>
          <w:tcPr>
            <w:tcW w:w="1560" w:type="pct"/>
          </w:tcPr>
          <w:p w14:paraId="0F83E04B" w14:textId="77777777" w:rsidR="0060272A" w:rsidRPr="00900F7A" w:rsidRDefault="0060272A" w:rsidP="00CC1F6A">
            <w:pPr>
              <w:spacing w:before="240" w:after="120"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72" w:type="pct"/>
          </w:tcPr>
          <w:p w14:paraId="2A57670A" w14:textId="77777777" w:rsidR="0060272A" w:rsidRPr="00900F7A" w:rsidRDefault="0060272A" w:rsidP="00FC3247">
            <w:pPr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78" w:type="pct"/>
          </w:tcPr>
          <w:p w14:paraId="7618A167" w14:textId="77777777" w:rsidR="0060272A" w:rsidRPr="00900F7A" w:rsidRDefault="0060272A" w:rsidP="00FC3247">
            <w:pPr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335" w:type="pct"/>
          </w:tcPr>
          <w:p w14:paraId="29F4E428" w14:textId="77777777" w:rsidR="0060272A" w:rsidRPr="00900F7A" w:rsidRDefault="0060272A" w:rsidP="00FC3247">
            <w:pPr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55" w:type="pct"/>
          </w:tcPr>
          <w:p w14:paraId="32E19033" w14:textId="77777777" w:rsidR="0060272A" w:rsidRPr="00900F7A" w:rsidRDefault="0060272A" w:rsidP="00FC3247">
            <w:pPr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60272A" w:rsidRPr="00900F7A" w14:paraId="3028944F" w14:textId="77777777" w:rsidTr="007D0297">
        <w:trPr>
          <w:trHeight w:val="640"/>
        </w:trPr>
        <w:tc>
          <w:tcPr>
            <w:tcW w:w="500" w:type="pct"/>
          </w:tcPr>
          <w:p w14:paraId="63BC7F93" w14:textId="77777777" w:rsidR="0060272A" w:rsidRPr="00900F7A" w:rsidRDefault="0060272A" w:rsidP="00CC1F6A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  <w:r w:rsidRPr="00900F7A">
              <w:rPr>
                <w:rFonts w:cstheme="minorHAnsi"/>
                <w:b/>
                <w:sz w:val="24"/>
                <w:szCs w:val="24"/>
              </w:rPr>
              <w:t>03</w:t>
            </w:r>
          </w:p>
        </w:tc>
        <w:tc>
          <w:tcPr>
            <w:tcW w:w="1560" w:type="pct"/>
          </w:tcPr>
          <w:p w14:paraId="51770537" w14:textId="77777777" w:rsidR="0060272A" w:rsidRPr="00900F7A" w:rsidRDefault="0060272A" w:rsidP="00CC1F6A">
            <w:pPr>
              <w:spacing w:before="240" w:after="120"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72" w:type="pct"/>
          </w:tcPr>
          <w:p w14:paraId="243E0822" w14:textId="77777777" w:rsidR="0060272A" w:rsidRPr="00900F7A" w:rsidRDefault="0060272A" w:rsidP="00FC3247">
            <w:pPr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78" w:type="pct"/>
          </w:tcPr>
          <w:p w14:paraId="7ACAD372" w14:textId="77777777" w:rsidR="0060272A" w:rsidRPr="00900F7A" w:rsidRDefault="0060272A" w:rsidP="00FC3247">
            <w:pPr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335" w:type="pct"/>
          </w:tcPr>
          <w:p w14:paraId="521EA71C" w14:textId="77777777" w:rsidR="0060272A" w:rsidRPr="00900F7A" w:rsidRDefault="0060272A" w:rsidP="00FC3247">
            <w:pPr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55" w:type="pct"/>
          </w:tcPr>
          <w:p w14:paraId="7CFDD02F" w14:textId="77777777" w:rsidR="0060272A" w:rsidRPr="00900F7A" w:rsidRDefault="0060272A" w:rsidP="00FC3247">
            <w:pPr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14:paraId="4DC42A87" w14:textId="6DA10F0B" w:rsidR="00FC3247" w:rsidRPr="00900F7A" w:rsidRDefault="00340171" w:rsidP="00F2324E">
      <w:pPr>
        <w:autoSpaceDE w:val="0"/>
        <w:autoSpaceDN w:val="0"/>
        <w:adjustRightInd w:val="0"/>
        <w:spacing w:before="240" w:after="0" w:line="240" w:lineRule="auto"/>
        <w:rPr>
          <w:rFonts w:cstheme="minorHAnsi"/>
          <w:b/>
          <w:sz w:val="24"/>
          <w:szCs w:val="24"/>
        </w:rPr>
      </w:pPr>
      <w:r w:rsidRPr="00900F7A">
        <w:rPr>
          <w:rFonts w:cstheme="minorHAnsi"/>
          <w:b/>
          <w:sz w:val="24"/>
          <w:szCs w:val="24"/>
        </w:rPr>
        <w:t xml:space="preserve"> </w:t>
      </w:r>
      <w:r w:rsidR="00F2324E" w:rsidRPr="00900F7A">
        <w:rPr>
          <w:rFonts w:cstheme="minorHAnsi"/>
          <w:b/>
          <w:sz w:val="24"/>
          <w:szCs w:val="24"/>
        </w:rPr>
        <w:t xml:space="preserve">27. DETAILS OF </w:t>
      </w:r>
      <w:r w:rsidR="00F2324E" w:rsidRPr="00900F7A">
        <w:rPr>
          <w:rFonts w:cstheme="minorHAnsi"/>
          <w:b/>
          <w:bCs/>
          <w:sz w:val="24"/>
          <w:szCs w:val="24"/>
          <w:lang w:val="en-US" w:bidi="hi-IN"/>
        </w:rPr>
        <w:t>(I)TRAINING/SEMINAR/WORKSHOP/COURSE ON AUTOMATION AND DIGITALIZATION, (II) MAINTENANCE AND RELATED ACTIVITIES AS PER APPENDIX II,TABLE 4 OF AT LEAST TWO WEEKS’ (TEN DAYS) DURATION, (III) COMPLETED TWO COURSES OF AT LEAST ONE WEEK (FIVE DAYS) DURATION IN LIEU OF EVERY SINGLE COURSE/PROGRAMME OF AT LEAST TWO WEEKS (TEN DAYS) DURATION), (IV) TAKEN/DEVELOPED ONE MOOCS COURSE IN THE RELEVANT SUBJECT (WITH E-CERTIFICATION), AND (V) LIBRARY UP-GRADATION COURSE ATTENDED</w:t>
      </w:r>
    </w:p>
    <w:p w14:paraId="79A06CE8" w14:textId="77777777" w:rsidR="00FC3247" w:rsidRPr="00900F7A" w:rsidRDefault="00FC3247" w:rsidP="00FC3247">
      <w:pPr>
        <w:spacing w:after="0" w:line="240" w:lineRule="auto"/>
        <w:ind w:left="426"/>
        <w:rPr>
          <w:rFonts w:cstheme="minorHAnsi"/>
          <w:b/>
        </w:rPr>
      </w:pPr>
    </w:p>
    <w:tbl>
      <w:tblPr>
        <w:tblW w:w="501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0"/>
        <w:gridCol w:w="3091"/>
        <w:gridCol w:w="1084"/>
        <w:gridCol w:w="997"/>
        <w:gridCol w:w="2645"/>
        <w:gridCol w:w="1100"/>
      </w:tblGrid>
      <w:tr w:rsidR="0060272A" w:rsidRPr="00900F7A" w14:paraId="142E0D3B" w14:textId="77777777" w:rsidTr="00F2324E">
        <w:trPr>
          <w:trHeight w:val="543"/>
        </w:trPr>
        <w:tc>
          <w:tcPr>
            <w:tcW w:w="500" w:type="pct"/>
            <w:vMerge w:val="restart"/>
          </w:tcPr>
          <w:p w14:paraId="1A7F07C1" w14:textId="1D7EE265" w:rsidR="0060272A" w:rsidRPr="00900F7A" w:rsidRDefault="0060272A" w:rsidP="00340171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00F7A">
              <w:rPr>
                <w:rFonts w:cstheme="minorHAnsi"/>
                <w:b/>
                <w:sz w:val="24"/>
                <w:szCs w:val="24"/>
              </w:rPr>
              <w:t>Sl. No</w:t>
            </w:r>
            <w:r w:rsidR="007C65F5" w:rsidRPr="00900F7A">
              <w:rPr>
                <w:rFonts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1560" w:type="pct"/>
            <w:vMerge w:val="restart"/>
          </w:tcPr>
          <w:p w14:paraId="16593A2D" w14:textId="77777777" w:rsidR="0060272A" w:rsidRPr="00900F7A" w:rsidRDefault="0060272A" w:rsidP="00340171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00F7A">
              <w:rPr>
                <w:rFonts w:cstheme="minorHAnsi"/>
                <w:b/>
                <w:sz w:val="24"/>
                <w:szCs w:val="24"/>
              </w:rPr>
              <w:t>Particulars</w:t>
            </w:r>
          </w:p>
        </w:tc>
        <w:tc>
          <w:tcPr>
            <w:tcW w:w="1050" w:type="pct"/>
            <w:gridSpan w:val="2"/>
          </w:tcPr>
          <w:p w14:paraId="092781B2" w14:textId="77777777" w:rsidR="0060272A" w:rsidRPr="00900F7A" w:rsidRDefault="0060272A" w:rsidP="00340171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00F7A">
              <w:rPr>
                <w:rFonts w:cstheme="minorHAnsi"/>
                <w:b/>
                <w:sz w:val="24"/>
                <w:szCs w:val="24"/>
              </w:rPr>
              <w:t>Duration</w:t>
            </w:r>
          </w:p>
        </w:tc>
        <w:tc>
          <w:tcPr>
            <w:tcW w:w="1335" w:type="pct"/>
            <w:vMerge w:val="restart"/>
          </w:tcPr>
          <w:p w14:paraId="4BA732CD" w14:textId="34809A57" w:rsidR="0060272A" w:rsidRPr="00900F7A" w:rsidRDefault="0060272A" w:rsidP="00340171">
            <w:pPr>
              <w:spacing w:after="0" w:line="240" w:lineRule="auto"/>
              <w:ind w:right="-108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00F7A">
              <w:rPr>
                <w:rFonts w:cstheme="minorHAnsi"/>
                <w:b/>
                <w:sz w:val="24"/>
                <w:szCs w:val="24"/>
              </w:rPr>
              <w:t>Organizer</w:t>
            </w:r>
          </w:p>
        </w:tc>
        <w:tc>
          <w:tcPr>
            <w:tcW w:w="555" w:type="pct"/>
            <w:vMerge w:val="restart"/>
          </w:tcPr>
          <w:p w14:paraId="6854B198" w14:textId="77777777" w:rsidR="0060272A" w:rsidRPr="00900F7A" w:rsidRDefault="0060272A" w:rsidP="00340171">
            <w:pPr>
              <w:spacing w:after="0" w:line="240" w:lineRule="auto"/>
              <w:ind w:right="-108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00F7A">
              <w:rPr>
                <w:rFonts w:cstheme="minorHAnsi"/>
                <w:b/>
                <w:sz w:val="24"/>
                <w:szCs w:val="24"/>
              </w:rPr>
              <w:t>Encl. No.</w:t>
            </w:r>
          </w:p>
        </w:tc>
      </w:tr>
      <w:tr w:rsidR="0060272A" w:rsidRPr="00900F7A" w14:paraId="0AF68FC2" w14:textId="77777777" w:rsidTr="00F2324E">
        <w:trPr>
          <w:trHeight w:val="209"/>
        </w:trPr>
        <w:tc>
          <w:tcPr>
            <w:tcW w:w="500" w:type="pct"/>
            <w:vMerge/>
          </w:tcPr>
          <w:p w14:paraId="45BE5152" w14:textId="77777777" w:rsidR="0060272A" w:rsidRPr="00900F7A" w:rsidRDefault="0060272A" w:rsidP="00FC324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560" w:type="pct"/>
            <w:vMerge/>
          </w:tcPr>
          <w:p w14:paraId="31429C2B" w14:textId="77777777" w:rsidR="0060272A" w:rsidRPr="00900F7A" w:rsidRDefault="0060272A" w:rsidP="00FC324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47" w:type="pct"/>
          </w:tcPr>
          <w:p w14:paraId="0B59AB73" w14:textId="77777777" w:rsidR="0060272A" w:rsidRPr="00900F7A" w:rsidRDefault="0060272A" w:rsidP="00340171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00F7A">
              <w:rPr>
                <w:rFonts w:cstheme="minorHAnsi"/>
                <w:b/>
                <w:sz w:val="24"/>
                <w:szCs w:val="24"/>
              </w:rPr>
              <w:t>From</w:t>
            </w:r>
          </w:p>
        </w:tc>
        <w:tc>
          <w:tcPr>
            <w:tcW w:w="503" w:type="pct"/>
          </w:tcPr>
          <w:p w14:paraId="0A1315F9" w14:textId="77777777" w:rsidR="0060272A" w:rsidRPr="00900F7A" w:rsidRDefault="0060272A" w:rsidP="00340171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00F7A">
              <w:rPr>
                <w:rFonts w:cstheme="minorHAnsi"/>
                <w:b/>
                <w:sz w:val="24"/>
                <w:szCs w:val="24"/>
              </w:rPr>
              <w:t>To</w:t>
            </w:r>
          </w:p>
        </w:tc>
        <w:tc>
          <w:tcPr>
            <w:tcW w:w="1335" w:type="pct"/>
            <w:vMerge/>
          </w:tcPr>
          <w:p w14:paraId="193EB7F8" w14:textId="77777777" w:rsidR="0060272A" w:rsidRPr="00900F7A" w:rsidRDefault="0060272A" w:rsidP="00FC3247">
            <w:pPr>
              <w:spacing w:after="0" w:line="240" w:lineRule="auto"/>
              <w:ind w:right="-108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55" w:type="pct"/>
            <w:vMerge/>
          </w:tcPr>
          <w:p w14:paraId="162455A6" w14:textId="77777777" w:rsidR="0060272A" w:rsidRPr="00900F7A" w:rsidRDefault="0060272A" w:rsidP="00FC3247">
            <w:pPr>
              <w:spacing w:after="0" w:line="240" w:lineRule="auto"/>
              <w:ind w:right="-108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60272A" w:rsidRPr="00900F7A" w14:paraId="4E424BAC" w14:textId="77777777" w:rsidTr="00F2324E">
        <w:trPr>
          <w:trHeight w:val="582"/>
        </w:trPr>
        <w:tc>
          <w:tcPr>
            <w:tcW w:w="500" w:type="pct"/>
          </w:tcPr>
          <w:p w14:paraId="2FF5BFC6" w14:textId="77777777" w:rsidR="0060272A" w:rsidRPr="00900F7A" w:rsidRDefault="0060272A" w:rsidP="00CC1F6A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  <w:r w:rsidRPr="00900F7A">
              <w:rPr>
                <w:rFonts w:cstheme="minorHAnsi"/>
                <w:b/>
                <w:sz w:val="24"/>
                <w:szCs w:val="24"/>
              </w:rPr>
              <w:t>01</w:t>
            </w:r>
          </w:p>
        </w:tc>
        <w:tc>
          <w:tcPr>
            <w:tcW w:w="1560" w:type="pct"/>
          </w:tcPr>
          <w:p w14:paraId="01CACE8C" w14:textId="77777777" w:rsidR="0060272A" w:rsidRPr="00900F7A" w:rsidRDefault="0060272A" w:rsidP="00CC1F6A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47" w:type="pct"/>
          </w:tcPr>
          <w:p w14:paraId="4BB4FAD2" w14:textId="77777777" w:rsidR="0060272A" w:rsidRPr="00900F7A" w:rsidRDefault="0060272A" w:rsidP="00FC324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03" w:type="pct"/>
          </w:tcPr>
          <w:p w14:paraId="79071F7B" w14:textId="77777777" w:rsidR="0060272A" w:rsidRPr="00900F7A" w:rsidRDefault="0060272A" w:rsidP="00FC324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335" w:type="pct"/>
          </w:tcPr>
          <w:p w14:paraId="214F9FAE" w14:textId="77777777" w:rsidR="0060272A" w:rsidRPr="00900F7A" w:rsidRDefault="0060272A" w:rsidP="00FC324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55" w:type="pct"/>
          </w:tcPr>
          <w:p w14:paraId="06ADA291" w14:textId="77777777" w:rsidR="0060272A" w:rsidRPr="00900F7A" w:rsidRDefault="0060272A" w:rsidP="00FC324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60272A" w:rsidRPr="00900F7A" w14:paraId="5A383D73" w14:textId="77777777" w:rsidTr="00F2324E">
        <w:trPr>
          <w:trHeight w:val="582"/>
        </w:trPr>
        <w:tc>
          <w:tcPr>
            <w:tcW w:w="500" w:type="pct"/>
          </w:tcPr>
          <w:p w14:paraId="605DEBC3" w14:textId="77777777" w:rsidR="0060272A" w:rsidRPr="00900F7A" w:rsidRDefault="0060272A" w:rsidP="00CC1F6A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  <w:r w:rsidRPr="00900F7A">
              <w:rPr>
                <w:rFonts w:cstheme="minorHAnsi"/>
                <w:b/>
                <w:sz w:val="24"/>
                <w:szCs w:val="24"/>
              </w:rPr>
              <w:t>02</w:t>
            </w:r>
          </w:p>
        </w:tc>
        <w:tc>
          <w:tcPr>
            <w:tcW w:w="1560" w:type="pct"/>
          </w:tcPr>
          <w:p w14:paraId="0E2A6F5C" w14:textId="77777777" w:rsidR="0060272A" w:rsidRPr="00900F7A" w:rsidRDefault="0060272A" w:rsidP="00CC1F6A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47" w:type="pct"/>
          </w:tcPr>
          <w:p w14:paraId="276071E2" w14:textId="77777777" w:rsidR="0060272A" w:rsidRPr="00900F7A" w:rsidRDefault="0060272A" w:rsidP="00FC324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03" w:type="pct"/>
          </w:tcPr>
          <w:p w14:paraId="39FDADB7" w14:textId="77777777" w:rsidR="0060272A" w:rsidRPr="00900F7A" w:rsidRDefault="0060272A" w:rsidP="00FC324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335" w:type="pct"/>
          </w:tcPr>
          <w:p w14:paraId="53FE0B50" w14:textId="77777777" w:rsidR="0060272A" w:rsidRPr="00900F7A" w:rsidRDefault="0060272A" w:rsidP="00FC324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55" w:type="pct"/>
          </w:tcPr>
          <w:p w14:paraId="5404E0FD" w14:textId="77777777" w:rsidR="0060272A" w:rsidRPr="00900F7A" w:rsidRDefault="0060272A" w:rsidP="00FC324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60272A" w:rsidRPr="00900F7A" w14:paraId="5BBB24D4" w14:textId="77777777" w:rsidTr="00CC1F6A">
        <w:trPr>
          <w:trHeight w:val="740"/>
        </w:trPr>
        <w:tc>
          <w:tcPr>
            <w:tcW w:w="500" w:type="pct"/>
          </w:tcPr>
          <w:p w14:paraId="3A9A4210" w14:textId="7FA8F9C6" w:rsidR="00F2324E" w:rsidRPr="00900F7A" w:rsidRDefault="0060272A" w:rsidP="00CC1F6A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  <w:r w:rsidRPr="00900F7A">
              <w:rPr>
                <w:rFonts w:cstheme="minorHAnsi"/>
                <w:b/>
                <w:sz w:val="24"/>
                <w:szCs w:val="24"/>
              </w:rPr>
              <w:t>03</w:t>
            </w:r>
          </w:p>
        </w:tc>
        <w:tc>
          <w:tcPr>
            <w:tcW w:w="1560" w:type="pct"/>
          </w:tcPr>
          <w:p w14:paraId="4AE53F1F" w14:textId="77777777" w:rsidR="0060272A" w:rsidRPr="00900F7A" w:rsidRDefault="0060272A" w:rsidP="00CC1F6A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47" w:type="pct"/>
          </w:tcPr>
          <w:p w14:paraId="180C4E04" w14:textId="77777777" w:rsidR="0060272A" w:rsidRPr="00900F7A" w:rsidRDefault="0060272A" w:rsidP="00FC324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03" w:type="pct"/>
          </w:tcPr>
          <w:p w14:paraId="2B19B2AA" w14:textId="77777777" w:rsidR="0060272A" w:rsidRPr="00900F7A" w:rsidRDefault="0060272A" w:rsidP="00FC324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335" w:type="pct"/>
          </w:tcPr>
          <w:p w14:paraId="13E7FAFA" w14:textId="77777777" w:rsidR="0060272A" w:rsidRPr="00900F7A" w:rsidRDefault="0060272A" w:rsidP="00FC324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55" w:type="pct"/>
          </w:tcPr>
          <w:p w14:paraId="45940CC8" w14:textId="77777777" w:rsidR="0060272A" w:rsidRPr="00900F7A" w:rsidRDefault="0060272A" w:rsidP="00FC324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2324E" w:rsidRPr="00900F7A" w14:paraId="7AADF416" w14:textId="77777777" w:rsidTr="00F2324E">
        <w:trPr>
          <w:trHeight w:val="582"/>
        </w:trPr>
        <w:tc>
          <w:tcPr>
            <w:tcW w:w="500" w:type="pct"/>
          </w:tcPr>
          <w:p w14:paraId="0202BA2A" w14:textId="7E79F7D5" w:rsidR="00F2324E" w:rsidRPr="00900F7A" w:rsidRDefault="00F2324E" w:rsidP="00CC1F6A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  <w:r w:rsidRPr="00900F7A">
              <w:rPr>
                <w:rFonts w:cstheme="minorHAnsi"/>
                <w:b/>
                <w:sz w:val="24"/>
                <w:szCs w:val="24"/>
              </w:rPr>
              <w:t>04</w:t>
            </w:r>
          </w:p>
        </w:tc>
        <w:tc>
          <w:tcPr>
            <w:tcW w:w="1560" w:type="pct"/>
          </w:tcPr>
          <w:p w14:paraId="3DAC941B" w14:textId="77777777" w:rsidR="00F2324E" w:rsidRPr="00900F7A" w:rsidRDefault="00F2324E" w:rsidP="00CC1F6A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47" w:type="pct"/>
          </w:tcPr>
          <w:p w14:paraId="20BAA827" w14:textId="77777777" w:rsidR="00F2324E" w:rsidRPr="00900F7A" w:rsidRDefault="00F2324E" w:rsidP="00FC324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03" w:type="pct"/>
          </w:tcPr>
          <w:p w14:paraId="33D1B091" w14:textId="77777777" w:rsidR="00F2324E" w:rsidRPr="00900F7A" w:rsidRDefault="00F2324E" w:rsidP="00FC324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335" w:type="pct"/>
          </w:tcPr>
          <w:p w14:paraId="0E6F80B2" w14:textId="77777777" w:rsidR="00F2324E" w:rsidRPr="00900F7A" w:rsidRDefault="00F2324E" w:rsidP="00FC324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55" w:type="pct"/>
          </w:tcPr>
          <w:p w14:paraId="66A8F438" w14:textId="77777777" w:rsidR="00F2324E" w:rsidRPr="00900F7A" w:rsidRDefault="00F2324E" w:rsidP="00FC324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14:paraId="473468AC" w14:textId="07C98DF5" w:rsidR="00FC3247" w:rsidRPr="00900F7A" w:rsidRDefault="00FC3247" w:rsidP="00340171">
      <w:pPr>
        <w:spacing w:before="120" w:after="120" w:line="480" w:lineRule="auto"/>
        <w:ind w:left="426"/>
        <w:rPr>
          <w:rFonts w:cstheme="minorHAnsi"/>
          <w:b/>
          <w:sz w:val="2"/>
          <w:szCs w:val="2"/>
        </w:rPr>
      </w:pPr>
    </w:p>
    <w:p w14:paraId="40A0664D" w14:textId="77777777" w:rsidR="00FC3247" w:rsidRPr="00900F7A" w:rsidRDefault="00340171" w:rsidP="00C10A26">
      <w:pPr>
        <w:numPr>
          <w:ilvl w:val="0"/>
          <w:numId w:val="1"/>
        </w:numPr>
        <w:spacing w:after="0" w:line="480" w:lineRule="auto"/>
        <w:rPr>
          <w:rFonts w:cstheme="minorHAnsi"/>
          <w:b/>
          <w:sz w:val="24"/>
          <w:szCs w:val="24"/>
        </w:rPr>
      </w:pPr>
      <w:r w:rsidRPr="00900F7A">
        <w:rPr>
          <w:rFonts w:cstheme="minorHAnsi"/>
          <w:b/>
          <w:sz w:val="24"/>
          <w:szCs w:val="24"/>
        </w:rPr>
        <w:t xml:space="preserve"> ANY OTHER RELEVANT INFORMATION</w:t>
      </w:r>
      <w:r w:rsidR="00FC3247" w:rsidRPr="00900F7A">
        <w:rPr>
          <w:rFonts w:cstheme="minorHAnsi"/>
          <w:b/>
          <w:sz w:val="24"/>
          <w:szCs w:val="24"/>
        </w:rPr>
        <w:t>:</w:t>
      </w:r>
    </w:p>
    <w:p w14:paraId="1641D9F6" w14:textId="77777777" w:rsidR="00DA3028" w:rsidRPr="00900F7A" w:rsidRDefault="00DA3028" w:rsidP="00C40B8B">
      <w:pPr>
        <w:spacing w:after="0" w:line="240" w:lineRule="auto"/>
        <w:ind w:left="310" w:right="546"/>
        <w:rPr>
          <w:rFonts w:cstheme="minorHAnsi"/>
          <w:b/>
          <w:sz w:val="32"/>
          <w:szCs w:val="32"/>
          <w:u w:val="thick"/>
        </w:rPr>
      </w:pPr>
    </w:p>
    <w:p w14:paraId="439D49B6" w14:textId="77777777" w:rsidR="004041B7" w:rsidRPr="00900F7A" w:rsidRDefault="004041B7" w:rsidP="00604403">
      <w:pPr>
        <w:spacing w:after="0" w:line="240" w:lineRule="auto"/>
        <w:ind w:left="1276" w:right="1383"/>
        <w:jc w:val="center"/>
        <w:rPr>
          <w:rFonts w:cstheme="minorHAnsi"/>
          <w:b/>
          <w:sz w:val="40"/>
          <w:szCs w:val="40"/>
          <w:u w:val="thick"/>
        </w:rPr>
      </w:pPr>
    </w:p>
    <w:p w14:paraId="305B7D1A" w14:textId="77777777" w:rsidR="00915471" w:rsidRPr="00900F7A" w:rsidRDefault="00915471" w:rsidP="00604403">
      <w:pPr>
        <w:spacing w:after="0" w:line="240" w:lineRule="auto"/>
        <w:ind w:left="1276" w:right="1383"/>
        <w:jc w:val="center"/>
        <w:rPr>
          <w:rFonts w:cstheme="minorHAnsi"/>
          <w:b/>
          <w:sz w:val="40"/>
          <w:szCs w:val="40"/>
          <w:u w:val="thick"/>
        </w:rPr>
        <w:sectPr w:rsidR="00915471" w:rsidRPr="00900F7A" w:rsidSect="00601A67">
          <w:pgSz w:w="11909" w:h="16834" w:code="9"/>
          <w:pgMar w:top="1383" w:right="1111" w:bottom="0" w:left="907" w:header="720" w:footer="374" w:gutter="0"/>
          <w:cols w:space="720"/>
          <w:docGrid w:linePitch="360"/>
        </w:sectPr>
      </w:pPr>
    </w:p>
    <w:p w14:paraId="130F9C74" w14:textId="6BBC42CC" w:rsidR="00DE31E6" w:rsidRPr="00900F7A" w:rsidRDefault="00F804E3" w:rsidP="00604403">
      <w:pPr>
        <w:spacing w:after="0" w:line="240" w:lineRule="auto"/>
        <w:ind w:left="1276" w:right="1383"/>
        <w:jc w:val="center"/>
        <w:rPr>
          <w:rFonts w:cstheme="minorHAnsi"/>
          <w:b/>
          <w:sz w:val="40"/>
          <w:szCs w:val="40"/>
          <w:u w:val="thick"/>
        </w:rPr>
      </w:pPr>
      <w:r w:rsidRPr="00900F7A">
        <w:rPr>
          <w:rFonts w:cstheme="minorHAnsi"/>
          <w:b/>
          <w:sz w:val="40"/>
          <w:szCs w:val="40"/>
          <w:u w:val="thick"/>
        </w:rPr>
        <w:lastRenderedPageBreak/>
        <w:t>PART-B</w:t>
      </w:r>
    </w:p>
    <w:p w14:paraId="5C7E7658" w14:textId="77777777" w:rsidR="00610A3C" w:rsidRPr="00900F7A" w:rsidRDefault="00610A3C" w:rsidP="00604403">
      <w:pPr>
        <w:spacing w:after="0" w:line="240" w:lineRule="auto"/>
        <w:ind w:left="1276" w:right="1383"/>
        <w:jc w:val="center"/>
        <w:rPr>
          <w:rFonts w:cstheme="minorHAnsi"/>
          <w:b/>
          <w:sz w:val="40"/>
          <w:szCs w:val="40"/>
          <w:u w:val="thick"/>
        </w:rPr>
      </w:pPr>
    </w:p>
    <w:p w14:paraId="7DCC5B12" w14:textId="0F5C753B" w:rsidR="00610A3C" w:rsidRPr="00900F7A" w:rsidRDefault="00C24C15" w:rsidP="00C07DBB">
      <w:pPr>
        <w:spacing w:after="0" w:line="240" w:lineRule="auto"/>
        <w:ind w:left="-142" w:right="-315"/>
        <w:rPr>
          <w:rFonts w:cstheme="minorHAnsi"/>
          <w:b/>
          <w:sz w:val="40"/>
          <w:szCs w:val="40"/>
          <w:u w:val="thick"/>
        </w:rPr>
      </w:pPr>
      <w:r w:rsidRPr="00900F7A">
        <w:rPr>
          <w:rFonts w:cstheme="minorHAnsi"/>
          <w:b/>
          <w:sz w:val="24"/>
          <w:szCs w:val="24"/>
        </w:rPr>
        <w:t>BRIEF NOTE</w:t>
      </w:r>
      <w:r w:rsidRPr="00900F7A">
        <w:rPr>
          <w:rFonts w:cstheme="minorHAnsi"/>
          <w:sz w:val="24"/>
          <w:szCs w:val="24"/>
        </w:rPr>
        <w:t>:</w:t>
      </w:r>
      <w:r w:rsidRPr="00900F7A">
        <w:rPr>
          <w:rFonts w:eastAsia="Times" w:cstheme="minorHAnsi"/>
          <w:sz w:val="24"/>
          <w:szCs w:val="24"/>
        </w:rPr>
        <w:t xml:space="preserve"> Grading criteria and publications based on the College Librarian’s self-assessment. The minimum Grading criteria and publications required by College Librarian from this category is different for different levels of promotion.</w:t>
      </w:r>
      <w:r w:rsidR="00A90EC1" w:rsidRPr="00900F7A">
        <w:rPr>
          <w:rFonts w:eastAsiaTheme="minorHAnsi" w:cstheme="minorHAnsi"/>
          <w:b/>
          <w:bCs/>
          <w:sz w:val="24"/>
          <w:szCs w:val="24"/>
        </w:rPr>
        <w:t xml:space="preserve"> </w:t>
      </w:r>
      <w:r w:rsidR="00A90EC1" w:rsidRPr="00900F7A">
        <w:rPr>
          <w:rFonts w:eastAsiaTheme="minorHAnsi" w:cstheme="minorHAnsi"/>
          <w:sz w:val="24"/>
          <w:szCs w:val="24"/>
        </w:rPr>
        <w:t>P</w:t>
      </w:r>
      <w:r w:rsidR="004041B7" w:rsidRPr="00900F7A">
        <w:rPr>
          <w:rFonts w:eastAsia="Times" w:cstheme="minorHAnsi"/>
          <w:sz w:val="24"/>
          <w:szCs w:val="24"/>
        </w:rPr>
        <w:t xml:space="preserve">lease refer to </w:t>
      </w:r>
      <w:r w:rsidR="00A90EC1" w:rsidRPr="00900F7A">
        <w:rPr>
          <w:rFonts w:eastAsia="Times" w:cstheme="minorHAnsi"/>
          <w:sz w:val="24"/>
          <w:szCs w:val="24"/>
        </w:rPr>
        <w:t xml:space="preserve">the provisions given under </w:t>
      </w:r>
      <w:r w:rsidR="009A0E1E" w:rsidRPr="00900F7A">
        <w:rPr>
          <w:rFonts w:eastAsia="Times" w:cstheme="minorHAnsi"/>
          <w:b/>
          <w:bCs/>
          <w:sz w:val="24"/>
          <w:szCs w:val="24"/>
        </w:rPr>
        <w:t>S</w:t>
      </w:r>
      <w:r w:rsidR="00A90EC1" w:rsidRPr="00900F7A">
        <w:rPr>
          <w:rFonts w:eastAsia="Times" w:cstheme="minorHAnsi"/>
          <w:b/>
          <w:bCs/>
          <w:sz w:val="24"/>
          <w:szCs w:val="24"/>
        </w:rPr>
        <w:t>ection 6.4(D</w:t>
      </w:r>
      <w:r w:rsidR="00A90EC1" w:rsidRPr="00900F7A">
        <w:rPr>
          <w:rFonts w:eastAsiaTheme="minorHAnsi" w:cstheme="minorHAnsi"/>
          <w:b/>
          <w:bCs/>
          <w:sz w:val="24"/>
          <w:szCs w:val="24"/>
        </w:rPr>
        <w:t>)</w:t>
      </w:r>
      <w:r w:rsidR="00A90EC1" w:rsidRPr="00900F7A">
        <w:rPr>
          <w:rFonts w:eastAsiaTheme="minorHAnsi" w:cstheme="minorHAnsi"/>
          <w:b/>
          <w:sz w:val="24"/>
          <w:szCs w:val="24"/>
        </w:rPr>
        <w:t xml:space="preserve"> of UGC</w:t>
      </w:r>
      <w:r w:rsidR="00A90EC1" w:rsidRPr="00900F7A">
        <w:rPr>
          <w:rFonts w:cstheme="minorHAnsi"/>
          <w:b/>
          <w:bCs/>
          <w:sz w:val="24"/>
          <w:szCs w:val="24"/>
        </w:rPr>
        <w:t xml:space="preserve"> Regulations </w:t>
      </w:r>
      <w:r w:rsidR="00A90EC1" w:rsidRPr="00900F7A">
        <w:rPr>
          <w:rFonts w:cstheme="minorHAnsi"/>
          <w:b/>
          <w:sz w:val="24"/>
          <w:szCs w:val="24"/>
        </w:rPr>
        <w:t xml:space="preserve">2018 </w:t>
      </w:r>
      <w:r w:rsidR="00A90EC1" w:rsidRPr="00900F7A">
        <w:rPr>
          <w:rFonts w:cstheme="minorHAnsi"/>
          <w:bCs/>
          <w:sz w:val="24"/>
          <w:szCs w:val="24"/>
        </w:rPr>
        <w:t>for further clarifications.</w:t>
      </w:r>
      <w:r w:rsidR="00A90EC1" w:rsidRPr="00900F7A">
        <w:rPr>
          <w:rFonts w:eastAsiaTheme="minorHAnsi" w:cstheme="minorHAnsi"/>
          <w:b/>
          <w:sz w:val="24"/>
          <w:szCs w:val="24"/>
        </w:rPr>
        <w:t xml:space="preserve"> </w:t>
      </w:r>
      <w:r w:rsidRPr="00900F7A">
        <w:rPr>
          <w:rFonts w:eastAsia="Times" w:cstheme="minorHAnsi"/>
          <w:sz w:val="24"/>
          <w:szCs w:val="24"/>
        </w:rPr>
        <w:t xml:space="preserve"> The self- assessment grades</w:t>
      </w:r>
      <w:r w:rsidR="00A90EC1" w:rsidRPr="00900F7A">
        <w:rPr>
          <w:rFonts w:eastAsia="Times" w:cstheme="minorHAnsi"/>
          <w:sz w:val="24"/>
          <w:szCs w:val="24"/>
        </w:rPr>
        <w:t xml:space="preserve"> and</w:t>
      </w:r>
      <w:r w:rsidRPr="00900F7A">
        <w:rPr>
          <w:rFonts w:eastAsia="Times" w:cstheme="minorHAnsi"/>
          <w:sz w:val="24"/>
          <w:szCs w:val="24"/>
        </w:rPr>
        <w:t xml:space="preserve"> publications should be based on verifiable records. It shall be finalized by the screening cum evaluation / selection committee.</w:t>
      </w:r>
      <w:r w:rsidR="004041B7" w:rsidRPr="00900F7A">
        <w:rPr>
          <w:rFonts w:eastAsia="Times" w:cstheme="minorHAnsi"/>
          <w:sz w:val="24"/>
          <w:szCs w:val="24"/>
        </w:rPr>
        <w:t xml:space="preserve"> </w:t>
      </w:r>
    </w:p>
    <w:p w14:paraId="64616729" w14:textId="77777777" w:rsidR="00F804E3" w:rsidRPr="00900F7A" w:rsidRDefault="00F804E3" w:rsidP="00604403">
      <w:pPr>
        <w:autoSpaceDE w:val="0"/>
        <w:autoSpaceDN w:val="0"/>
        <w:adjustRightInd w:val="0"/>
        <w:spacing w:after="0" w:line="240" w:lineRule="auto"/>
        <w:ind w:left="1276" w:right="1383"/>
        <w:jc w:val="center"/>
        <w:rPr>
          <w:rFonts w:eastAsiaTheme="minorHAnsi" w:cstheme="minorHAnsi"/>
          <w:b/>
        </w:rPr>
      </w:pPr>
    </w:p>
    <w:p w14:paraId="248D75BD" w14:textId="77777777" w:rsidR="004A2986" w:rsidRPr="00900F7A" w:rsidRDefault="00610A3C" w:rsidP="00C07DBB">
      <w:pPr>
        <w:autoSpaceDE w:val="0"/>
        <w:autoSpaceDN w:val="0"/>
        <w:adjustRightInd w:val="0"/>
        <w:spacing w:after="0" w:line="240" w:lineRule="auto"/>
        <w:jc w:val="center"/>
        <w:rPr>
          <w:rFonts w:eastAsiaTheme="minorHAnsi" w:cstheme="minorHAnsi"/>
          <w:b/>
          <w:bCs/>
          <w:sz w:val="24"/>
          <w:szCs w:val="24"/>
        </w:rPr>
      </w:pPr>
      <w:r w:rsidRPr="00900F7A">
        <w:rPr>
          <w:rFonts w:eastAsiaTheme="minorHAnsi" w:cstheme="minorHAnsi"/>
          <w:b/>
          <w:sz w:val="24"/>
          <w:szCs w:val="24"/>
        </w:rPr>
        <w:t>(</w:t>
      </w:r>
      <w:r w:rsidRPr="00900F7A">
        <w:rPr>
          <w:rFonts w:cstheme="minorHAnsi"/>
          <w:b/>
          <w:sz w:val="24"/>
          <w:szCs w:val="24"/>
        </w:rPr>
        <w:t xml:space="preserve">As per UGC </w:t>
      </w:r>
      <w:r w:rsidRPr="00900F7A">
        <w:rPr>
          <w:rFonts w:cstheme="minorHAnsi"/>
          <w:b/>
          <w:bCs/>
          <w:sz w:val="24"/>
          <w:szCs w:val="24"/>
        </w:rPr>
        <w:t xml:space="preserve">Regulations </w:t>
      </w:r>
      <w:r w:rsidRPr="00900F7A">
        <w:rPr>
          <w:rFonts w:cstheme="minorHAnsi"/>
          <w:b/>
          <w:sz w:val="24"/>
          <w:szCs w:val="24"/>
        </w:rPr>
        <w:t xml:space="preserve">2018, </w:t>
      </w:r>
      <w:r w:rsidR="000A2C95" w:rsidRPr="00900F7A">
        <w:rPr>
          <w:rFonts w:eastAsiaTheme="minorHAnsi" w:cstheme="minorHAnsi"/>
          <w:b/>
          <w:bCs/>
          <w:sz w:val="24"/>
          <w:szCs w:val="24"/>
        </w:rPr>
        <w:t>APPENDIX II, TABLE 4</w:t>
      </w:r>
      <w:r w:rsidRPr="00900F7A">
        <w:rPr>
          <w:rFonts w:eastAsiaTheme="minorHAnsi" w:cstheme="minorHAnsi"/>
          <w:b/>
          <w:bCs/>
          <w:sz w:val="24"/>
          <w:szCs w:val="24"/>
        </w:rPr>
        <w:t xml:space="preserve">: Assessment Criteria and </w:t>
      </w:r>
    </w:p>
    <w:p w14:paraId="36A01BAF" w14:textId="61EA89C2" w:rsidR="00610A3C" w:rsidRPr="00900F7A" w:rsidRDefault="00610A3C" w:rsidP="00C07DBB">
      <w:pPr>
        <w:autoSpaceDE w:val="0"/>
        <w:autoSpaceDN w:val="0"/>
        <w:adjustRightInd w:val="0"/>
        <w:spacing w:after="0" w:line="240" w:lineRule="auto"/>
        <w:jc w:val="center"/>
        <w:rPr>
          <w:rFonts w:eastAsiaTheme="minorHAnsi" w:cstheme="minorHAnsi"/>
          <w:b/>
          <w:sz w:val="24"/>
          <w:szCs w:val="24"/>
        </w:rPr>
      </w:pPr>
      <w:r w:rsidRPr="00900F7A">
        <w:rPr>
          <w:rFonts w:eastAsiaTheme="minorHAnsi" w:cstheme="minorHAnsi"/>
          <w:b/>
          <w:bCs/>
          <w:sz w:val="24"/>
          <w:szCs w:val="24"/>
        </w:rPr>
        <w:t>Methodology fo</w:t>
      </w:r>
      <w:r w:rsidR="000A2C95" w:rsidRPr="00900F7A">
        <w:rPr>
          <w:rFonts w:eastAsiaTheme="minorHAnsi" w:cstheme="minorHAnsi"/>
          <w:b/>
          <w:bCs/>
          <w:sz w:val="24"/>
          <w:szCs w:val="24"/>
        </w:rPr>
        <w:t>r Librarians</w:t>
      </w:r>
      <w:r w:rsidRPr="00900F7A">
        <w:rPr>
          <w:rFonts w:eastAsiaTheme="minorHAnsi" w:cstheme="minorHAnsi"/>
          <w:b/>
          <w:sz w:val="24"/>
          <w:szCs w:val="24"/>
        </w:rPr>
        <w:t>)</w:t>
      </w:r>
    </w:p>
    <w:p w14:paraId="373B6C4D" w14:textId="77777777" w:rsidR="00D35117" w:rsidRPr="00900F7A" w:rsidRDefault="00D35117" w:rsidP="00C07DBB">
      <w:pPr>
        <w:autoSpaceDE w:val="0"/>
        <w:autoSpaceDN w:val="0"/>
        <w:adjustRightInd w:val="0"/>
        <w:spacing w:after="0" w:line="240" w:lineRule="auto"/>
        <w:ind w:left="1276"/>
        <w:jc w:val="center"/>
        <w:rPr>
          <w:rFonts w:cstheme="minorHAnsi"/>
          <w:b/>
          <w:bCs/>
          <w:i/>
          <w:iCs/>
          <w:sz w:val="12"/>
          <w:szCs w:val="12"/>
        </w:rPr>
      </w:pPr>
    </w:p>
    <w:p w14:paraId="44BDC7D3" w14:textId="4286003C" w:rsidR="00610A3C" w:rsidRPr="00900F7A" w:rsidRDefault="008A24E6" w:rsidP="00C07DBB">
      <w:pPr>
        <w:autoSpaceDE w:val="0"/>
        <w:autoSpaceDN w:val="0"/>
        <w:adjustRightInd w:val="0"/>
        <w:spacing w:after="200" w:line="276" w:lineRule="auto"/>
        <w:rPr>
          <w:rFonts w:cstheme="minorHAnsi"/>
          <w:b/>
          <w:smallCaps/>
          <w:sz w:val="28"/>
          <w:szCs w:val="28"/>
        </w:rPr>
      </w:pPr>
      <w:r w:rsidRPr="00900F7A">
        <w:rPr>
          <w:rFonts w:eastAsiaTheme="minorHAnsi" w:cstheme="minorHAnsi"/>
          <w:b/>
          <w:sz w:val="24"/>
          <w:szCs w:val="24"/>
        </w:rPr>
        <w:t>1</w:t>
      </w:r>
      <w:r w:rsidR="00610A3C" w:rsidRPr="00900F7A">
        <w:rPr>
          <w:rFonts w:eastAsiaTheme="minorHAnsi" w:cstheme="minorHAnsi"/>
          <w:b/>
          <w:sz w:val="24"/>
          <w:szCs w:val="24"/>
        </w:rPr>
        <w:t xml:space="preserve">. </w:t>
      </w:r>
      <w:r w:rsidR="00077E73" w:rsidRPr="00900F7A">
        <w:rPr>
          <w:rFonts w:eastAsiaTheme="minorHAnsi" w:cstheme="minorHAnsi"/>
          <w:b/>
          <w:sz w:val="24"/>
          <w:szCs w:val="24"/>
        </w:rPr>
        <w:t>REGULARITY OF ATTENDING LIBRARY</w:t>
      </w:r>
      <w:r w:rsidR="00610A3C" w:rsidRPr="00900F7A">
        <w:rPr>
          <w:rFonts w:cstheme="minorHAnsi"/>
          <w:b/>
          <w:smallCaps/>
          <w:sz w:val="28"/>
          <w:szCs w:val="28"/>
        </w:rPr>
        <w:t>:</w:t>
      </w:r>
    </w:p>
    <w:tbl>
      <w:tblPr>
        <w:tblStyle w:val="TableGrid"/>
        <w:tblW w:w="10170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1083"/>
        <w:gridCol w:w="992"/>
        <w:gridCol w:w="1134"/>
        <w:gridCol w:w="2410"/>
        <w:gridCol w:w="1275"/>
        <w:gridCol w:w="1418"/>
        <w:gridCol w:w="1134"/>
        <w:gridCol w:w="724"/>
      </w:tblGrid>
      <w:tr w:rsidR="00C07DBB" w:rsidRPr="00900F7A" w14:paraId="56FAD2F9" w14:textId="77777777" w:rsidTr="006150BF">
        <w:trPr>
          <w:trHeight w:val="615"/>
        </w:trPr>
        <w:tc>
          <w:tcPr>
            <w:tcW w:w="10170" w:type="dxa"/>
            <w:gridSpan w:val="8"/>
          </w:tcPr>
          <w:p w14:paraId="6249AC47" w14:textId="77777777" w:rsidR="00C07DBB" w:rsidRPr="00900F7A" w:rsidRDefault="000A2C95" w:rsidP="000A2C95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b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  <w:t>Regularity of attending library (calculated in terms of percentage of days attended to the total number of days he/she is expected to attend</w:t>
            </w:r>
            <w:r w:rsidRPr="00900F7A">
              <w:rPr>
                <w:rFonts w:asciiTheme="minorHAnsi" w:eastAsiaTheme="minorHAnsi" w:hAnsiTheme="minorHAnsi" w:cstheme="minorHAnsi"/>
                <w:b/>
                <w:sz w:val="24"/>
                <w:szCs w:val="24"/>
              </w:rPr>
              <w:t>)</w:t>
            </w:r>
          </w:p>
          <w:p w14:paraId="3F62FB22" w14:textId="77777777" w:rsidR="00DF17B2" w:rsidRPr="00900F7A" w:rsidRDefault="00DF17B2" w:rsidP="00DF17B2">
            <w:pPr>
              <w:autoSpaceDE w:val="0"/>
              <w:autoSpaceDN w:val="0"/>
              <w:adjustRightInd w:val="0"/>
              <w:jc w:val="left"/>
              <w:rPr>
                <w:rFonts w:asciiTheme="minorHAnsi" w:eastAsia="Times" w:hAnsiTheme="minorHAnsi" w:cstheme="minorHAnsi"/>
                <w:sz w:val="24"/>
                <w:szCs w:val="24"/>
                <w:lang w:bidi="ar-SA"/>
              </w:rPr>
            </w:pPr>
            <w:r w:rsidRPr="00900F7A">
              <w:rPr>
                <w:rFonts w:asciiTheme="minorHAnsi" w:eastAsia="Times" w:hAnsiTheme="minorHAnsi" w:cstheme="minorHAnsi"/>
                <w:sz w:val="24"/>
                <w:szCs w:val="24"/>
                <w:lang w:bidi="ar-SA"/>
              </w:rPr>
              <w:t>While attending in the library, the individual is expected to undertake, inter alia, following items of work:</w:t>
            </w:r>
          </w:p>
          <w:p w14:paraId="53490AF0" w14:textId="77777777" w:rsidR="00DF17B2" w:rsidRPr="00900F7A" w:rsidRDefault="00DF17B2" w:rsidP="00DF17B2">
            <w:pPr>
              <w:autoSpaceDE w:val="0"/>
              <w:autoSpaceDN w:val="0"/>
              <w:adjustRightInd w:val="0"/>
              <w:jc w:val="left"/>
              <w:rPr>
                <w:rFonts w:asciiTheme="minorHAnsi" w:eastAsia="Times" w:hAnsiTheme="minorHAnsi" w:cstheme="minorHAnsi"/>
                <w:sz w:val="24"/>
                <w:szCs w:val="24"/>
                <w:lang w:bidi="ar-SA"/>
              </w:rPr>
            </w:pPr>
            <w:r w:rsidRPr="00900F7A">
              <w:rPr>
                <w:rFonts w:asciiTheme="minorHAnsi" w:eastAsia="Times" w:hAnsiTheme="minorHAnsi" w:cstheme="minorHAnsi"/>
                <w:sz w:val="24"/>
                <w:szCs w:val="24"/>
                <w:lang w:bidi="ar-SA"/>
              </w:rPr>
              <w:t>• Library Resource and Organization and maintenance of books, journals and reports.</w:t>
            </w:r>
          </w:p>
          <w:p w14:paraId="34356CE2" w14:textId="77777777" w:rsidR="00DF17B2" w:rsidRPr="00900F7A" w:rsidRDefault="00DF17B2" w:rsidP="00DF17B2">
            <w:pPr>
              <w:autoSpaceDE w:val="0"/>
              <w:autoSpaceDN w:val="0"/>
              <w:adjustRightInd w:val="0"/>
              <w:jc w:val="left"/>
              <w:rPr>
                <w:rFonts w:asciiTheme="minorHAnsi" w:eastAsia="Times" w:hAnsiTheme="minorHAnsi" w:cstheme="minorHAnsi"/>
                <w:sz w:val="24"/>
                <w:szCs w:val="24"/>
                <w:lang w:bidi="ar-SA"/>
              </w:rPr>
            </w:pPr>
            <w:r w:rsidRPr="00900F7A">
              <w:rPr>
                <w:rFonts w:asciiTheme="minorHAnsi" w:eastAsia="Times" w:hAnsiTheme="minorHAnsi" w:cstheme="minorHAnsi"/>
                <w:sz w:val="24"/>
                <w:szCs w:val="24"/>
                <w:lang w:bidi="ar-SA"/>
              </w:rPr>
              <w:t>• Provision of Library reader services such as literature retrieval services to researchers and analysis of report.</w:t>
            </w:r>
          </w:p>
          <w:p w14:paraId="56FA2F70" w14:textId="009EEFD3" w:rsidR="00DF17B2" w:rsidRPr="00900F7A" w:rsidRDefault="00DF17B2" w:rsidP="00DF17B2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  <w:r w:rsidRPr="00900F7A">
              <w:rPr>
                <w:rFonts w:asciiTheme="minorHAnsi" w:eastAsia="Times" w:hAnsiTheme="minorHAnsi" w:cstheme="minorHAnsi"/>
                <w:sz w:val="24"/>
                <w:szCs w:val="24"/>
                <w:lang w:bidi="ar-SA"/>
              </w:rPr>
              <w:t>• Assistance towards updating institutional website</w:t>
            </w:r>
          </w:p>
        </w:tc>
      </w:tr>
      <w:tr w:rsidR="004A740D" w:rsidRPr="00900F7A" w14:paraId="400F6E84" w14:textId="77777777" w:rsidTr="006150BF">
        <w:trPr>
          <w:trHeight w:val="270"/>
        </w:trPr>
        <w:tc>
          <w:tcPr>
            <w:tcW w:w="1083" w:type="dxa"/>
            <w:vMerge w:val="restart"/>
          </w:tcPr>
          <w:p w14:paraId="2AB3C3DE" w14:textId="170F7315" w:rsidR="00FF2389" w:rsidRPr="00900F7A" w:rsidRDefault="00CC1F6A" w:rsidP="00FF2389">
            <w:pPr>
              <w:tabs>
                <w:tab w:val="left" w:pos="961"/>
              </w:tabs>
              <w:ind w:hanging="108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ssessment </w:t>
            </w:r>
            <w:r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/</w:t>
            </w:r>
            <w:r w:rsidR="0094116D"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Academic Year</w:t>
            </w:r>
          </w:p>
          <w:p w14:paraId="69505F12" w14:textId="1778CC15" w:rsidR="0094116D" w:rsidRPr="00900F7A" w:rsidRDefault="0094116D" w:rsidP="00073265">
            <w:pPr>
              <w:ind w:right="-88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4536" w:type="dxa"/>
            <w:gridSpan w:val="3"/>
          </w:tcPr>
          <w:p w14:paraId="4B5C32AB" w14:textId="66CF0ABE" w:rsidR="0094116D" w:rsidRPr="00900F7A" w:rsidRDefault="00B329F4" w:rsidP="00073265">
            <w:pPr>
              <w:pStyle w:val="ListParagraph"/>
              <w:autoSpaceDE w:val="0"/>
              <w:autoSpaceDN w:val="0"/>
              <w:adjustRightInd w:val="0"/>
              <w:ind w:left="36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ATTENDANCE</w:t>
            </w:r>
          </w:p>
        </w:tc>
        <w:tc>
          <w:tcPr>
            <w:tcW w:w="1275" w:type="dxa"/>
            <w:vMerge w:val="restart"/>
          </w:tcPr>
          <w:p w14:paraId="448AECAB" w14:textId="337DB01C" w:rsidR="0094116D" w:rsidRPr="00900F7A" w:rsidRDefault="002E28BA" w:rsidP="00073265">
            <w:pPr>
              <w:autoSpaceDE w:val="0"/>
              <w:autoSpaceDN w:val="0"/>
              <w:adjustRightInd w:val="0"/>
              <w:ind w:left="-128" w:firstLine="128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Grade </w:t>
            </w:r>
            <w:r w:rsidR="0094116D"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laimed by the </w:t>
            </w:r>
          </w:p>
          <w:p w14:paraId="3A630F89" w14:textId="5E2ECD68" w:rsidR="0094116D" w:rsidRPr="00900F7A" w:rsidRDefault="0094116D" w:rsidP="00073265">
            <w:pPr>
              <w:autoSpaceDE w:val="0"/>
              <w:autoSpaceDN w:val="0"/>
              <w:adjustRightInd w:val="0"/>
              <w:ind w:left="-128" w:firstLine="128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>Candidate</w:t>
            </w:r>
          </w:p>
        </w:tc>
        <w:tc>
          <w:tcPr>
            <w:tcW w:w="1418" w:type="dxa"/>
            <w:vMerge w:val="restart"/>
          </w:tcPr>
          <w:p w14:paraId="18822BB7" w14:textId="77777777" w:rsidR="004A740D" w:rsidRPr="00900F7A" w:rsidRDefault="0094116D" w:rsidP="0058412E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Verified </w:t>
            </w:r>
          </w:p>
          <w:p w14:paraId="5DF4E4C6" w14:textId="77777777" w:rsidR="004A740D" w:rsidRPr="00900F7A" w:rsidRDefault="0094116D" w:rsidP="0058412E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by </w:t>
            </w:r>
          </w:p>
          <w:p w14:paraId="44938625" w14:textId="54D3D73B" w:rsidR="0094116D" w:rsidRPr="00900F7A" w:rsidRDefault="0094116D" w:rsidP="0058412E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>Committee</w:t>
            </w:r>
          </w:p>
        </w:tc>
        <w:tc>
          <w:tcPr>
            <w:tcW w:w="1134" w:type="dxa"/>
            <w:vMerge w:val="restart"/>
          </w:tcPr>
          <w:p w14:paraId="77D9F963" w14:textId="77777777" w:rsidR="0094116D" w:rsidRPr="00900F7A" w:rsidRDefault="0094116D" w:rsidP="00276A07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  <w:r w:rsidRPr="00900F7A">
              <w:rPr>
                <w:rFonts w:asciiTheme="minorHAnsi" w:hAnsiTheme="minorHAnsi" w:cstheme="minorHAnsi"/>
                <w:b/>
              </w:rPr>
              <w:t>Remarks</w:t>
            </w:r>
          </w:p>
          <w:p w14:paraId="4D43D011" w14:textId="60A62821" w:rsidR="002E28BA" w:rsidRPr="00900F7A" w:rsidRDefault="002E28BA" w:rsidP="00276A07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  <w:r w:rsidRPr="00900F7A">
              <w:rPr>
                <w:rFonts w:asciiTheme="minorHAnsi" w:hAnsiTheme="minorHAnsi" w:cstheme="minorHAnsi"/>
                <w:b/>
              </w:rPr>
              <w:t>(if any)</w:t>
            </w:r>
          </w:p>
        </w:tc>
        <w:tc>
          <w:tcPr>
            <w:tcW w:w="724" w:type="dxa"/>
            <w:vMerge w:val="restart"/>
          </w:tcPr>
          <w:p w14:paraId="6783A2F5" w14:textId="6B62ED32" w:rsidR="0094116D" w:rsidRPr="00900F7A" w:rsidRDefault="0094116D" w:rsidP="00276A07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>*Encl. No.</w:t>
            </w:r>
          </w:p>
        </w:tc>
      </w:tr>
      <w:tr w:rsidR="004A740D" w:rsidRPr="00900F7A" w14:paraId="58F4E005" w14:textId="77777777" w:rsidTr="006150BF">
        <w:trPr>
          <w:trHeight w:val="496"/>
        </w:trPr>
        <w:tc>
          <w:tcPr>
            <w:tcW w:w="1083" w:type="dxa"/>
            <w:vMerge/>
          </w:tcPr>
          <w:p w14:paraId="73966BC0" w14:textId="77777777" w:rsidR="0094116D" w:rsidRPr="00900F7A" w:rsidRDefault="0094116D" w:rsidP="00073265">
            <w:pPr>
              <w:jc w:val="center"/>
              <w:rPr>
                <w:rFonts w:asciiTheme="minorHAnsi" w:hAnsiTheme="minorHAnsi" w:cstheme="minorHAnsi"/>
                <w:b/>
                <w:smallCaps/>
                <w:sz w:val="22"/>
                <w:szCs w:val="22"/>
              </w:rPr>
            </w:pPr>
          </w:p>
        </w:tc>
        <w:tc>
          <w:tcPr>
            <w:tcW w:w="992" w:type="dxa"/>
          </w:tcPr>
          <w:p w14:paraId="6CB0AA1F" w14:textId="33BED169" w:rsidR="0094116D" w:rsidRPr="00900F7A" w:rsidRDefault="0094116D" w:rsidP="00073265">
            <w:pPr>
              <w:autoSpaceDE w:val="0"/>
              <w:autoSpaceDN w:val="0"/>
              <w:adjustRightInd w:val="0"/>
              <w:ind w:left="-128" w:right="-70"/>
              <w:jc w:val="center"/>
              <w:rPr>
                <w:rFonts w:asciiTheme="minorHAnsi" w:hAnsiTheme="minorHAnsi" w:cstheme="minorHAnsi"/>
                <w:b/>
                <w:smallCaps/>
                <w:sz w:val="22"/>
                <w:szCs w:val="22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otal </w:t>
            </w:r>
            <w:r w:rsidR="00077E73"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Number of Days </w:t>
            </w:r>
            <w:r w:rsidR="00DF093F"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E</w:t>
            </w:r>
            <w:r w:rsidR="00077E73"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xpected to </w:t>
            </w:r>
            <w:r w:rsidR="00DF093F"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A</w:t>
            </w:r>
            <w:r w:rsidR="00077E73"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ttend</w:t>
            </w:r>
          </w:p>
        </w:tc>
        <w:tc>
          <w:tcPr>
            <w:tcW w:w="1134" w:type="dxa"/>
          </w:tcPr>
          <w:p w14:paraId="507B4D63" w14:textId="71D24533" w:rsidR="0094116D" w:rsidRPr="00900F7A" w:rsidRDefault="00077E73" w:rsidP="00073265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otal </w:t>
            </w:r>
            <w:r w:rsidR="0094116D"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Number of </w:t>
            </w:r>
            <w:r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Days Attended</w:t>
            </w:r>
          </w:p>
        </w:tc>
        <w:tc>
          <w:tcPr>
            <w:tcW w:w="2410" w:type="dxa"/>
          </w:tcPr>
          <w:p w14:paraId="2554BEFC" w14:textId="5B86FB8E" w:rsidR="0094116D" w:rsidRPr="00900F7A" w:rsidRDefault="00077E73" w:rsidP="00073265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Percentage</w:t>
            </w:r>
            <w:r w:rsidR="0094116D"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= (</w:t>
            </w:r>
            <w:r w:rsidR="00DF093F"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otal </w:t>
            </w:r>
            <w:r w:rsidR="0094116D"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Number of </w:t>
            </w:r>
            <w:r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Days Attended </w:t>
            </w:r>
            <w:r w:rsidR="0094116D"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/ </w:t>
            </w:r>
            <w:r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otal Number of Days </w:t>
            </w:r>
            <w:r w:rsidR="00DF093F"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E</w:t>
            </w:r>
            <w:r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xpected to </w:t>
            </w:r>
            <w:r w:rsidR="00DF093F"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A</w:t>
            </w:r>
            <w:r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tend </w:t>
            </w:r>
            <w:r w:rsidR="0094116D"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d) X 100%</w:t>
            </w:r>
          </w:p>
        </w:tc>
        <w:tc>
          <w:tcPr>
            <w:tcW w:w="1275" w:type="dxa"/>
            <w:vMerge/>
          </w:tcPr>
          <w:p w14:paraId="3F2F923A" w14:textId="77777777" w:rsidR="0094116D" w:rsidRPr="00900F7A" w:rsidRDefault="0094116D" w:rsidP="00073265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18" w:type="dxa"/>
            <w:vMerge/>
          </w:tcPr>
          <w:p w14:paraId="4EBC33A4" w14:textId="77777777" w:rsidR="0094116D" w:rsidRPr="00900F7A" w:rsidRDefault="0094116D" w:rsidP="00073265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34" w:type="dxa"/>
            <w:vMerge/>
          </w:tcPr>
          <w:p w14:paraId="2649AA17" w14:textId="77777777" w:rsidR="0094116D" w:rsidRPr="00900F7A" w:rsidRDefault="0094116D" w:rsidP="00073265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724" w:type="dxa"/>
            <w:vMerge/>
          </w:tcPr>
          <w:p w14:paraId="2516061A" w14:textId="3D920800" w:rsidR="0094116D" w:rsidRPr="00900F7A" w:rsidRDefault="0094116D" w:rsidP="00073265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A740D" w:rsidRPr="00900F7A" w14:paraId="173980BF" w14:textId="77777777" w:rsidTr="006150BF">
        <w:trPr>
          <w:trHeight w:val="233"/>
        </w:trPr>
        <w:tc>
          <w:tcPr>
            <w:tcW w:w="1083" w:type="dxa"/>
          </w:tcPr>
          <w:p w14:paraId="23BE7223" w14:textId="3BB36F6A" w:rsidR="0094116D" w:rsidRPr="00900F7A" w:rsidRDefault="0094116D" w:rsidP="00333A24">
            <w:pPr>
              <w:spacing w:before="360"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2" w:type="dxa"/>
          </w:tcPr>
          <w:p w14:paraId="5C2D7DFB" w14:textId="77777777" w:rsidR="0094116D" w:rsidRPr="00900F7A" w:rsidRDefault="0094116D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14:paraId="5846FB25" w14:textId="77777777" w:rsidR="0094116D" w:rsidRPr="00900F7A" w:rsidRDefault="0094116D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361DA909" w14:textId="77777777" w:rsidR="0094116D" w:rsidRPr="00900F7A" w:rsidRDefault="0094116D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2AEA9C02" w14:textId="77777777" w:rsidR="0094116D" w:rsidRPr="00900F7A" w:rsidRDefault="0094116D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18" w:type="dxa"/>
            <w:tcBorders>
              <w:left w:val="single" w:sz="4" w:space="0" w:color="auto"/>
            </w:tcBorders>
          </w:tcPr>
          <w:p w14:paraId="2984292D" w14:textId="77777777" w:rsidR="0094116D" w:rsidRPr="00900F7A" w:rsidRDefault="0094116D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14:paraId="1F115A58" w14:textId="77777777" w:rsidR="0094116D" w:rsidRPr="00900F7A" w:rsidRDefault="0094116D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724" w:type="dxa"/>
          </w:tcPr>
          <w:p w14:paraId="4E2C5EB1" w14:textId="730EEFC5" w:rsidR="0094116D" w:rsidRPr="00900F7A" w:rsidRDefault="0094116D" w:rsidP="00967680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A740D" w:rsidRPr="00900F7A" w14:paraId="2D0CDA81" w14:textId="77777777" w:rsidTr="006150BF">
        <w:trPr>
          <w:trHeight w:val="233"/>
        </w:trPr>
        <w:tc>
          <w:tcPr>
            <w:tcW w:w="1083" w:type="dxa"/>
          </w:tcPr>
          <w:p w14:paraId="3245CA16" w14:textId="77777777" w:rsidR="0094116D" w:rsidRPr="00900F7A" w:rsidRDefault="0094116D" w:rsidP="00333A24">
            <w:pPr>
              <w:spacing w:before="360" w:line="360" w:lineRule="auto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992" w:type="dxa"/>
          </w:tcPr>
          <w:p w14:paraId="3A668715" w14:textId="77777777" w:rsidR="0094116D" w:rsidRPr="00900F7A" w:rsidRDefault="0094116D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1134" w:type="dxa"/>
          </w:tcPr>
          <w:p w14:paraId="0A590959" w14:textId="77777777" w:rsidR="0094116D" w:rsidRPr="00900F7A" w:rsidRDefault="0094116D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2410" w:type="dxa"/>
          </w:tcPr>
          <w:p w14:paraId="14C85135" w14:textId="77777777" w:rsidR="0094116D" w:rsidRPr="00900F7A" w:rsidRDefault="0094116D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63E028BB" w14:textId="77777777" w:rsidR="0094116D" w:rsidRPr="00900F7A" w:rsidRDefault="0094116D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1418" w:type="dxa"/>
            <w:tcBorders>
              <w:left w:val="single" w:sz="4" w:space="0" w:color="auto"/>
            </w:tcBorders>
          </w:tcPr>
          <w:p w14:paraId="29877CE7" w14:textId="77777777" w:rsidR="0094116D" w:rsidRPr="00900F7A" w:rsidRDefault="0094116D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1134" w:type="dxa"/>
          </w:tcPr>
          <w:p w14:paraId="28BE6041" w14:textId="77777777" w:rsidR="0094116D" w:rsidRPr="00900F7A" w:rsidRDefault="0094116D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724" w:type="dxa"/>
          </w:tcPr>
          <w:p w14:paraId="4DCF8422" w14:textId="77C3AC85" w:rsidR="0094116D" w:rsidRPr="00900F7A" w:rsidRDefault="0094116D" w:rsidP="00967680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</w:rPr>
            </w:pPr>
          </w:p>
        </w:tc>
      </w:tr>
      <w:tr w:rsidR="004A740D" w:rsidRPr="00900F7A" w14:paraId="56A670CB" w14:textId="77777777" w:rsidTr="006150BF">
        <w:trPr>
          <w:trHeight w:val="233"/>
        </w:trPr>
        <w:tc>
          <w:tcPr>
            <w:tcW w:w="1083" w:type="dxa"/>
          </w:tcPr>
          <w:p w14:paraId="42CDD8C8" w14:textId="77777777" w:rsidR="0094116D" w:rsidRPr="00900F7A" w:rsidRDefault="0094116D" w:rsidP="00333A24">
            <w:pPr>
              <w:spacing w:before="360" w:line="360" w:lineRule="auto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992" w:type="dxa"/>
          </w:tcPr>
          <w:p w14:paraId="6E02386F" w14:textId="77777777" w:rsidR="0094116D" w:rsidRPr="00900F7A" w:rsidRDefault="0094116D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1134" w:type="dxa"/>
          </w:tcPr>
          <w:p w14:paraId="663BFAF9" w14:textId="77777777" w:rsidR="0094116D" w:rsidRPr="00900F7A" w:rsidRDefault="0094116D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2410" w:type="dxa"/>
          </w:tcPr>
          <w:p w14:paraId="26181E04" w14:textId="77777777" w:rsidR="0094116D" w:rsidRPr="00900F7A" w:rsidRDefault="0094116D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06444717" w14:textId="77777777" w:rsidR="0094116D" w:rsidRPr="00900F7A" w:rsidRDefault="0094116D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1418" w:type="dxa"/>
            <w:tcBorders>
              <w:left w:val="single" w:sz="4" w:space="0" w:color="auto"/>
            </w:tcBorders>
          </w:tcPr>
          <w:p w14:paraId="0467E359" w14:textId="77777777" w:rsidR="0094116D" w:rsidRPr="00900F7A" w:rsidRDefault="0094116D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1134" w:type="dxa"/>
          </w:tcPr>
          <w:p w14:paraId="768C7504" w14:textId="77777777" w:rsidR="0094116D" w:rsidRPr="00900F7A" w:rsidRDefault="0094116D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724" w:type="dxa"/>
          </w:tcPr>
          <w:p w14:paraId="20898455" w14:textId="2A7F73DB" w:rsidR="0094116D" w:rsidRPr="00900F7A" w:rsidRDefault="0094116D" w:rsidP="00967680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</w:rPr>
            </w:pPr>
          </w:p>
        </w:tc>
      </w:tr>
      <w:tr w:rsidR="004A740D" w:rsidRPr="00900F7A" w14:paraId="7AC64F8F" w14:textId="77777777" w:rsidTr="006150BF">
        <w:trPr>
          <w:trHeight w:val="233"/>
        </w:trPr>
        <w:tc>
          <w:tcPr>
            <w:tcW w:w="1083" w:type="dxa"/>
          </w:tcPr>
          <w:p w14:paraId="063CAC19" w14:textId="77777777" w:rsidR="0094116D" w:rsidRPr="00900F7A" w:rsidRDefault="0094116D" w:rsidP="00333A24">
            <w:pPr>
              <w:spacing w:before="360" w:line="360" w:lineRule="auto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992" w:type="dxa"/>
          </w:tcPr>
          <w:p w14:paraId="60A2F407" w14:textId="77777777" w:rsidR="0094116D" w:rsidRPr="00900F7A" w:rsidRDefault="0094116D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1134" w:type="dxa"/>
          </w:tcPr>
          <w:p w14:paraId="66788C2E" w14:textId="77777777" w:rsidR="0094116D" w:rsidRPr="00900F7A" w:rsidRDefault="0094116D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2410" w:type="dxa"/>
          </w:tcPr>
          <w:p w14:paraId="39A6A02C" w14:textId="77777777" w:rsidR="0094116D" w:rsidRPr="00900F7A" w:rsidRDefault="0094116D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485B7B32" w14:textId="77777777" w:rsidR="0094116D" w:rsidRPr="00900F7A" w:rsidRDefault="0094116D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1418" w:type="dxa"/>
            <w:tcBorders>
              <w:left w:val="single" w:sz="4" w:space="0" w:color="auto"/>
            </w:tcBorders>
          </w:tcPr>
          <w:p w14:paraId="78920461" w14:textId="77777777" w:rsidR="0094116D" w:rsidRPr="00900F7A" w:rsidRDefault="0094116D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1134" w:type="dxa"/>
          </w:tcPr>
          <w:p w14:paraId="064A2736" w14:textId="77777777" w:rsidR="0094116D" w:rsidRPr="00900F7A" w:rsidRDefault="0094116D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724" w:type="dxa"/>
          </w:tcPr>
          <w:p w14:paraId="14BEE791" w14:textId="05722034" w:rsidR="0094116D" w:rsidRPr="00900F7A" w:rsidRDefault="0094116D" w:rsidP="00967680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</w:rPr>
            </w:pPr>
          </w:p>
        </w:tc>
      </w:tr>
      <w:tr w:rsidR="008A24E6" w:rsidRPr="00900F7A" w14:paraId="67E8814B" w14:textId="77777777" w:rsidTr="006150BF">
        <w:trPr>
          <w:trHeight w:val="233"/>
        </w:trPr>
        <w:tc>
          <w:tcPr>
            <w:tcW w:w="1083" w:type="dxa"/>
          </w:tcPr>
          <w:p w14:paraId="753C6656" w14:textId="77777777" w:rsidR="008A24E6" w:rsidRPr="00900F7A" w:rsidRDefault="008A24E6" w:rsidP="00333A24">
            <w:pPr>
              <w:spacing w:before="360" w:line="360" w:lineRule="auto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992" w:type="dxa"/>
          </w:tcPr>
          <w:p w14:paraId="292EE84E" w14:textId="77777777" w:rsidR="008A24E6" w:rsidRPr="00900F7A" w:rsidRDefault="008A24E6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1134" w:type="dxa"/>
          </w:tcPr>
          <w:p w14:paraId="0792C3F1" w14:textId="77777777" w:rsidR="008A24E6" w:rsidRPr="00900F7A" w:rsidRDefault="008A24E6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2410" w:type="dxa"/>
          </w:tcPr>
          <w:p w14:paraId="2473B298" w14:textId="77777777" w:rsidR="008A24E6" w:rsidRPr="00900F7A" w:rsidRDefault="008A24E6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059733FC" w14:textId="77777777" w:rsidR="008A24E6" w:rsidRPr="00900F7A" w:rsidRDefault="008A24E6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1418" w:type="dxa"/>
            <w:tcBorders>
              <w:left w:val="single" w:sz="4" w:space="0" w:color="auto"/>
            </w:tcBorders>
          </w:tcPr>
          <w:p w14:paraId="14B1F7F5" w14:textId="77777777" w:rsidR="008A24E6" w:rsidRPr="00900F7A" w:rsidRDefault="008A24E6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1134" w:type="dxa"/>
          </w:tcPr>
          <w:p w14:paraId="0A822855" w14:textId="77777777" w:rsidR="008A24E6" w:rsidRPr="00900F7A" w:rsidRDefault="008A24E6" w:rsidP="00333A24">
            <w:pPr>
              <w:autoSpaceDE w:val="0"/>
              <w:autoSpaceDN w:val="0"/>
              <w:adjustRightInd w:val="0"/>
              <w:spacing w:before="360" w:line="360" w:lineRule="auto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724" w:type="dxa"/>
          </w:tcPr>
          <w:p w14:paraId="3E51EC71" w14:textId="77777777" w:rsidR="008A24E6" w:rsidRPr="00900F7A" w:rsidRDefault="008A24E6" w:rsidP="00967680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</w:rPr>
            </w:pPr>
          </w:p>
        </w:tc>
      </w:tr>
      <w:tr w:rsidR="00C07DBB" w:rsidRPr="00900F7A" w14:paraId="5E88CE80" w14:textId="77777777" w:rsidTr="006150BF">
        <w:trPr>
          <w:trHeight w:val="1689"/>
        </w:trPr>
        <w:tc>
          <w:tcPr>
            <w:tcW w:w="10170" w:type="dxa"/>
            <w:gridSpan w:val="8"/>
          </w:tcPr>
          <w:p w14:paraId="62196C8C" w14:textId="65CEFE8F" w:rsidR="00C07DBB" w:rsidRPr="00900F7A" w:rsidRDefault="00C07DBB" w:rsidP="00A672B8">
            <w:pPr>
              <w:rPr>
                <w:rFonts w:asciiTheme="minorHAnsi" w:eastAsia="Times" w:hAnsiTheme="minorHAnsi" w:cstheme="minorHAnsi"/>
                <w:i/>
                <w:iCs/>
              </w:rPr>
            </w:pPr>
            <w:r w:rsidRPr="00900F7A">
              <w:rPr>
                <w:rFonts w:asciiTheme="minorHAnsi" w:eastAsia="Times" w:hAnsiTheme="minorHAnsi" w:cstheme="minorHAnsi"/>
                <w:i/>
                <w:iCs/>
              </w:rPr>
              <w:t>*Should be claimed by the applicant with supporting documents.</w:t>
            </w:r>
          </w:p>
          <w:p w14:paraId="75FA1CD0" w14:textId="3B21097B" w:rsidR="00C07DBB" w:rsidRPr="00900F7A" w:rsidRDefault="00DF17B2" w:rsidP="00A672B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00F7A">
              <w:rPr>
                <w:rFonts w:asciiTheme="minorHAnsi" w:eastAsia="Times" w:hAnsiTheme="minorHAnsi" w:cstheme="minorHAnsi"/>
                <w:b/>
                <w:bCs/>
                <w:sz w:val="22"/>
                <w:szCs w:val="22"/>
              </w:rPr>
              <w:t>GRADING</w:t>
            </w:r>
            <w:r w:rsidRPr="00900F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</w:p>
          <w:p w14:paraId="0D748E29" w14:textId="77777777" w:rsidR="005804EA" w:rsidRPr="00900F7A" w:rsidRDefault="005804EA" w:rsidP="00A672B8">
            <w:pPr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</w:p>
          <w:p w14:paraId="04661233" w14:textId="77777777" w:rsidR="00C07DBB" w:rsidRPr="00900F7A" w:rsidRDefault="00C07DBB" w:rsidP="00A672B8">
            <w:pPr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rading Criteria:</w:t>
            </w:r>
          </w:p>
          <w:p w14:paraId="5AD4F21D" w14:textId="39258540" w:rsidR="00C07DBB" w:rsidRPr="00900F7A" w:rsidRDefault="00C07DBB" w:rsidP="00A672B8">
            <w:pPr>
              <w:ind w:left="314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ood</w:t>
            </w: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  <w:t xml:space="preserve"> </w:t>
            </w:r>
            <w:r w:rsidR="000A2C95" w:rsidRPr="00900F7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9</w:t>
            </w:r>
            <w:r w:rsidRPr="00900F7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0% and above</w:t>
            </w:r>
          </w:p>
          <w:p w14:paraId="3659163B" w14:textId="57CFCA9B" w:rsidR="00C07DBB" w:rsidRPr="00900F7A" w:rsidRDefault="00C07DBB" w:rsidP="00A672B8">
            <w:pPr>
              <w:ind w:left="314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Satisfactory</w:t>
            </w: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  <w:t xml:space="preserve">    </w:t>
            </w: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="000A2C95" w:rsidRPr="00900F7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Below 90% but 8</w:t>
            </w:r>
            <w:r w:rsidRPr="00900F7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0% and above</w:t>
            </w:r>
          </w:p>
          <w:p w14:paraId="3B5F9FF8" w14:textId="666413D3" w:rsidR="00C07DBB" w:rsidRPr="00900F7A" w:rsidRDefault="00C07DBB" w:rsidP="00A672B8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 xml:space="preserve">      Not satisfactory</w:t>
            </w: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="000A2C95" w:rsidRPr="00900F7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Less than 8</w:t>
            </w:r>
            <w:r w:rsidRPr="00900F7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0%</w:t>
            </w:r>
          </w:p>
        </w:tc>
      </w:tr>
    </w:tbl>
    <w:p w14:paraId="5C0C0990" w14:textId="286EFB85" w:rsidR="00C07DBB" w:rsidRPr="00900F7A" w:rsidRDefault="00921C3B" w:rsidP="00333A24">
      <w:pPr>
        <w:autoSpaceDE w:val="0"/>
        <w:autoSpaceDN w:val="0"/>
        <w:adjustRightInd w:val="0"/>
        <w:spacing w:before="120" w:after="120" w:line="240" w:lineRule="auto"/>
        <w:jc w:val="left"/>
        <w:rPr>
          <w:rFonts w:eastAsiaTheme="minorHAnsi" w:cstheme="minorHAnsi"/>
          <w:b/>
          <w:sz w:val="24"/>
          <w:szCs w:val="24"/>
        </w:rPr>
      </w:pPr>
      <w:r w:rsidRPr="00900F7A">
        <w:rPr>
          <w:rFonts w:eastAsiaTheme="minorHAnsi" w:cstheme="minorHAnsi"/>
          <w:b/>
          <w:sz w:val="24"/>
          <w:szCs w:val="24"/>
        </w:rPr>
        <w:lastRenderedPageBreak/>
        <w:t>2. CONDUCT OF SEMINARS/</w:t>
      </w:r>
      <w:r w:rsidR="00FF2389" w:rsidRPr="00900F7A">
        <w:rPr>
          <w:rFonts w:eastAsiaTheme="minorHAnsi" w:cstheme="minorHAnsi"/>
          <w:b/>
          <w:sz w:val="24"/>
          <w:szCs w:val="24"/>
        </w:rPr>
        <w:t xml:space="preserve"> </w:t>
      </w:r>
      <w:r w:rsidRPr="00900F7A">
        <w:rPr>
          <w:rFonts w:eastAsiaTheme="minorHAnsi" w:cstheme="minorHAnsi"/>
          <w:b/>
          <w:sz w:val="24"/>
          <w:szCs w:val="24"/>
        </w:rPr>
        <w:t>WORKSHOPS</w:t>
      </w:r>
      <w:r w:rsidR="00265BD8" w:rsidRPr="00900F7A">
        <w:rPr>
          <w:rFonts w:eastAsiaTheme="minorHAnsi" w:cstheme="minorHAnsi"/>
          <w:b/>
          <w:sz w:val="24"/>
          <w:szCs w:val="24"/>
        </w:rPr>
        <w:t xml:space="preserve"> RELATED TO LIBRARY ACTIVITY OR ON SPECIFIC BOOKS OR GENRE OF BOOKS</w:t>
      </w:r>
      <w:r w:rsidRPr="00900F7A">
        <w:rPr>
          <w:rFonts w:eastAsiaTheme="minorHAnsi" w:cstheme="minorHAnsi"/>
          <w:b/>
          <w:sz w:val="24"/>
          <w:szCs w:val="24"/>
        </w:rPr>
        <w:t>:</w:t>
      </w:r>
    </w:p>
    <w:tbl>
      <w:tblPr>
        <w:tblW w:w="10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16"/>
        <w:gridCol w:w="2749"/>
        <w:gridCol w:w="1916"/>
        <w:gridCol w:w="1451"/>
        <w:gridCol w:w="1458"/>
        <w:gridCol w:w="1454"/>
      </w:tblGrid>
      <w:tr w:rsidR="00B329F4" w:rsidRPr="00900F7A" w14:paraId="4C9CAA88" w14:textId="7F2FC134" w:rsidTr="00333A24">
        <w:trPr>
          <w:trHeight w:val="1352"/>
        </w:trPr>
        <w:tc>
          <w:tcPr>
            <w:tcW w:w="1116" w:type="dxa"/>
          </w:tcPr>
          <w:p w14:paraId="4DAAFAA3" w14:textId="688CC8E3" w:rsidR="00B329F4" w:rsidRPr="00900F7A" w:rsidRDefault="00CC1F6A" w:rsidP="00333A24">
            <w:pPr>
              <w:tabs>
                <w:tab w:val="left" w:pos="961"/>
              </w:tabs>
              <w:ind w:hanging="108"/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 xml:space="preserve">Assessment </w:t>
            </w:r>
            <w:r w:rsidRPr="00900F7A">
              <w:rPr>
                <w:rFonts w:eastAsiaTheme="minorHAnsi" w:cstheme="minorHAnsi"/>
                <w:b/>
              </w:rPr>
              <w:t>/Academic Year</w:t>
            </w:r>
          </w:p>
        </w:tc>
        <w:tc>
          <w:tcPr>
            <w:tcW w:w="2749" w:type="dxa"/>
          </w:tcPr>
          <w:p w14:paraId="58A864CC" w14:textId="38B54DC8" w:rsidR="00B329F4" w:rsidRPr="00900F7A" w:rsidRDefault="00B329F4" w:rsidP="00B329F4">
            <w:pPr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No. and Nature</w:t>
            </w:r>
          </w:p>
          <w:p w14:paraId="335E257E" w14:textId="24C53E93" w:rsidR="00B329F4" w:rsidRPr="00900F7A" w:rsidRDefault="00B329F4" w:rsidP="00B329F4">
            <w:pPr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(National</w:t>
            </w:r>
            <w:r w:rsidRPr="00900F7A">
              <w:rPr>
                <w:rFonts w:eastAsiaTheme="minorHAnsi" w:cstheme="minorHAnsi"/>
                <w:b/>
                <w:sz w:val="24"/>
                <w:szCs w:val="24"/>
              </w:rPr>
              <w:t>/</w:t>
            </w:r>
            <w:r w:rsidRPr="00900F7A">
              <w:rPr>
                <w:rFonts w:cstheme="minorHAnsi"/>
                <w:b/>
              </w:rPr>
              <w:t xml:space="preserve"> State </w:t>
            </w:r>
            <w:r w:rsidRPr="00900F7A">
              <w:rPr>
                <w:rFonts w:eastAsiaTheme="minorHAnsi" w:cstheme="minorHAnsi"/>
                <w:b/>
                <w:sz w:val="24"/>
                <w:szCs w:val="24"/>
              </w:rPr>
              <w:t xml:space="preserve">/ </w:t>
            </w:r>
            <w:r w:rsidRPr="00900F7A">
              <w:rPr>
                <w:rFonts w:cstheme="minorHAnsi"/>
                <w:b/>
              </w:rPr>
              <w:t>Institutional)</w:t>
            </w:r>
          </w:p>
        </w:tc>
        <w:tc>
          <w:tcPr>
            <w:tcW w:w="1916" w:type="dxa"/>
          </w:tcPr>
          <w:p w14:paraId="5DB514BD" w14:textId="4EE9014F" w:rsidR="00B329F4" w:rsidRPr="00900F7A" w:rsidRDefault="00B329F4" w:rsidP="00C24C15">
            <w:pPr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Grade Claimed</w:t>
            </w:r>
          </w:p>
        </w:tc>
        <w:tc>
          <w:tcPr>
            <w:tcW w:w="1451" w:type="dxa"/>
          </w:tcPr>
          <w:p w14:paraId="19C25ADE" w14:textId="252EAD4B" w:rsidR="00B329F4" w:rsidRPr="00900F7A" w:rsidRDefault="00B329F4" w:rsidP="00C24C15">
            <w:pPr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Verified by Committee</w:t>
            </w:r>
          </w:p>
        </w:tc>
        <w:tc>
          <w:tcPr>
            <w:tcW w:w="1458" w:type="dxa"/>
          </w:tcPr>
          <w:p w14:paraId="2B26BEDA" w14:textId="77777777" w:rsidR="00B329F4" w:rsidRPr="00900F7A" w:rsidRDefault="00B329F4" w:rsidP="00C03C7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  <w:r w:rsidRPr="00900F7A">
              <w:rPr>
                <w:rFonts w:asciiTheme="minorHAnsi" w:hAnsiTheme="minorHAnsi" w:cstheme="minorHAnsi"/>
                <w:b/>
              </w:rPr>
              <w:t>Remarks</w:t>
            </w:r>
          </w:p>
          <w:p w14:paraId="10BCF566" w14:textId="08747BAE" w:rsidR="00B329F4" w:rsidRPr="00900F7A" w:rsidRDefault="00B329F4" w:rsidP="00C03C78">
            <w:pPr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(if any)</w:t>
            </w:r>
          </w:p>
        </w:tc>
        <w:tc>
          <w:tcPr>
            <w:tcW w:w="1454" w:type="dxa"/>
          </w:tcPr>
          <w:p w14:paraId="6613EB17" w14:textId="6D61C135" w:rsidR="00B329F4" w:rsidRPr="00900F7A" w:rsidRDefault="00B329F4" w:rsidP="00C24C15">
            <w:pPr>
              <w:jc w:val="center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</w:rPr>
              <w:t>*Encl. No.</w:t>
            </w:r>
          </w:p>
        </w:tc>
      </w:tr>
      <w:tr w:rsidR="00B329F4" w:rsidRPr="00900F7A" w14:paraId="1BF02BEC" w14:textId="77777777" w:rsidTr="00333A24">
        <w:trPr>
          <w:trHeight w:val="677"/>
        </w:trPr>
        <w:tc>
          <w:tcPr>
            <w:tcW w:w="1116" w:type="dxa"/>
          </w:tcPr>
          <w:p w14:paraId="1518B0AA" w14:textId="77777777" w:rsidR="00B329F4" w:rsidRPr="00900F7A" w:rsidRDefault="00B329F4" w:rsidP="00333A24">
            <w:pPr>
              <w:spacing w:after="100" w:afterAutospacing="1"/>
              <w:rPr>
                <w:rFonts w:cstheme="minorHAnsi"/>
                <w:b/>
              </w:rPr>
            </w:pPr>
          </w:p>
        </w:tc>
        <w:tc>
          <w:tcPr>
            <w:tcW w:w="2749" w:type="dxa"/>
          </w:tcPr>
          <w:p w14:paraId="6F3E35CF" w14:textId="77777777" w:rsidR="00B329F4" w:rsidRPr="00900F7A" w:rsidRDefault="00B329F4" w:rsidP="00333A24">
            <w:pPr>
              <w:spacing w:after="100" w:afterAutospacing="1"/>
              <w:jc w:val="center"/>
              <w:rPr>
                <w:rFonts w:cstheme="minorHAnsi"/>
                <w:b/>
              </w:rPr>
            </w:pPr>
          </w:p>
        </w:tc>
        <w:tc>
          <w:tcPr>
            <w:tcW w:w="1916" w:type="dxa"/>
          </w:tcPr>
          <w:p w14:paraId="2B7B3006" w14:textId="77777777" w:rsidR="00B329F4" w:rsidRPr="00900F7A" w:rsidRDefault="00B329F4" w:rsidP="00333A24">
            <w:pPr>
              <w:spacing w:after="100" w:afterAutospacing="1"/>
              <w:jc w:val="center"/>
              <w:rPr>
                <w:rFonts w:cstheme="minorHAnsi"/>
                <w:b/>
              </w:rPr>
            </w:pPr>
          </w:p>
        </w:tc>
        <w:tc>
          <w:tcPr>
            <w:tcW w:w="1451" w:type="dxa"/>
          </w:tcPr>
          <w:p w14:paraId="2FEE157F" w14:textId="77777777" w:rsidR="00B329F4" w:rsidRPr="00900F7A" w:rsidRDefault="00B329F4" w:rsidP="00C24C15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458" w:type="dxa"/>
          </w:tcPr>
          <w:p w14:paraId="5BBB6F45" w14:textId="77777777" w:rsidR="00B329F4" w:rsidRPr="00900F7A" w:rsidRDefault="00B329F4" w:rsidP="00C03C7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54" w:type="dxa"/>
          </w:tcPr>
          <w:p w14:paraId="40A88481" w14:textId="77777777" w:rsidR="00B329F4" w:rsidRPr="00900F7A" w:rsidRDefault="00B329F4" w:rsidP="00C24C15">
            <w:pPr>
              <w:jc w:val="center"/>
              <w:rPr>
                <w:rFonts w:cstheme="minorHAnsi"/>
                <w:b/>
              </w:rPr>
            </w:pPr>
          </w:p>
        </w:tc>
      </w:tr>
      <w:tr w:rsidR="00B329F4" w:rsidRPr="00900F7A" w14:paraId="62C25627" w14:textId="77777777" w:rsidTr="00333A24">
        <w:trPr>
          <w:trHeight w:val="515"/>
        </w:trPr>
        <w:tc>
          <w:tcPr>
            <w:tcW w:w="1116" w:type="dxa"/>
          </w:tcPr>
          <w:p w14:paraId="02B7A7F4" w14:textId="77777777" w:rsidR="00B329F4" w:rsidRPr="00900F7A" w:rsidRDefault="00B329F4" w:rsidP="00333A24">
            <w:pPr>
              <w:spacing w:after="100" w:afterAutospacing="1"/>
              <w:rPr>
                <w:rFonts w:cstheme="minorHAnsi"/>
                <w:b/>
              </w:rPr>
            </w:pPr>
          </w:p>
        </w:tc>
        <w:tc>
          <w:tcPr>
            <w:tcW w:w="2749" w:type="dxa"/>
          </w:tcPr>
          <w:p w14:paraId="5AB2F213" w14:textId="77777777" w:rsidR="00B329F4" w:rsidRPr="00900F7A" w:rsidRDefault="00B329F4" w:rsidP="00333A24">
            <w:pPr>
              <w:spacing w:after="100" w:afterAutospacing="1"/>
              <w:jc w:val="center"/>
              <w:rPr>
                <w:rFonts w:cstheme="minorHAnsi"/>
                <w:b/>
              </w:rPr>
            </w:pPr>
          </w:p>
        </w:tc>
        <w:tc>
          <w:tcPr>
            <w:tcW w:w="1916" w:type="dxa"/>
          </w:tcPr>
          <w:p w14:paraId="29ECBF8F" w14:textId="77777777" w:rsidR="00B329F4" w:rsidRPr="00900F7A" w:rsidRDefault="00B329F4" w:rsidP="00333A24">
            <w:pPr>
              <w:spacing w:after="100" w:afterAutospacing="1"/>
              <w:jc w:val="center"/>
              <w:rPr>
                <w:rFonts w:cstheme="minorHAnsi"/>
                <w:b/>
              </w:rPr>
            </w:pPr>
          </w:p>
        </w:tc>
        <w:tc>
          <w:tcPr>
            <w:tcW w:w="1451" w:type="dxa"/>
          </w:tcPr>
          <w:p w14:paraId="7A7D9AC0" w14:textId="77777777" w:rsidR="00B329F4" w:rsidRPr="00900F7A" w:rsidRDefault="00B329F4" w:rsidP="00C24C15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458" w:type="dxa"/>
          </w:tcPr>
          <w:p w14:paraId="3FA6B4BB" w14:textId="77777777" w:rsidR="00B329F4" w:rsidRPr="00900F7A" w:rsidRDefault="00B329F4" w:rsidP="00C03C7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54" w:type="dxa"/>
          </w:tcPr>
          <w:p w14:paraId="797042DF" w14:textId="77777777" w:rsidR="00B329F4" w:rsidRPr="00900F7A" w:rsidRDefault="00B329F4" w:rsidP="00C24C15">
            <w:pPr>
              <w:jc w:val="center"/>
              <w:rPr>
                <w:rFonts w:cstheme="minorHAnsi"/>
                <w:b/>
              </w:rPr>
            </w:pPr>
          </w:p>
        </w:tc>
      </w:tr>
      <w:tr w:rsidR="00B329F4" w:rsidRPr="00900F7A" w14:paraId="3545E110" w14:textId="77777777" w:rsidTr="00333A24">
        <w:trPr>
          <w:trHeight w:val="461"/>
        </w:trPr>
        <w:tc>
          <w:tcPr>
            <w:tcW w:w="1116" w:type="dxa"/>
          </w:tcPr>
          <w:p w14:paraId="5DE5A891" w14:textId="77777777" w:rsidR="00B329F4" w:rsidRPr="00900F7A" w:rsidRDefault="00B329F4" w:rsidP="00333A24">
            <w:pPr>
              <w:spacing w:after="100" w:afterAutospacing="1"/>
              <w:rPr>
                <w:rFonts w:cstheme="minorHAnsi"/>
                <w:b/>
              </w:rPr>
            </w:pPr>
          </w:p>
        </w:tc>
        <w:tc>
          <w:tcPr>
            <w:tcW w:w="2749" w:type="dxa"/>
          </w:tcPr>
          <w:p w14:paraId="4E80BA1C" w14:textId="77777777" w:rsidR="00B329F4" w:rsidRPr="00900F7A" w:rsidRDefault="00B329F4" w:rsidP="00333A24">
            <w:pPr>
              <w:spacing w:after="100" w:afterAutospacing="1"/>
              <w:jc w:val="center"/>
              <w:rPr>
                <w:rFonts w:cstheme="minorHAnsi"/>
                <w:b/>
              </w:rPr>
            </w:pPr>
          </w:p>
        </w:tc>
        <w:tc>
          <w:tcPr>
            <w:tcW w:w="1916" w:type="dxa"/>
          </w:tcPr>
          <w:p w14:paraId="20832A46" w14:textId="77777777" w:rsidR="00B329F4" w:rsidRPr="00900F7A" w:rsidRDefault="00B329F4" w:rsidP="00333A24">
            <w:pPr>
              <w:spacing w:after="100" w:afterAutospacing="1"/>
              <w:jc w:val="center"/>
              <w:rPr>
                <w:rFonts w:cstheme="minorHAnsi"/>
                <w:b/>
              </w:rPr>
            </w:pPr>
          </w:p>
        </w:tc>
        <w:tc>
          <w:tcPr>
            <w:tcW w:w="1451" w:type="dxa"/>
          </w:tcPr>
          <w:p w14:paraId="62F9814A" w14:textId="77777777" w:rsidR="00B329F4" w:rsidRPr="00900F7A" w:rsidRDefault="00B329F4" w:rsidP="00C24C15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458" w:type="dxa"/>
          </w:tcPr>
          <w:p w14:paraId="18E1E720" w14:textId="77777777" w:rsidR="00B329F4" w:rsidRPr="00900F7A" w:rsidRDefault="00B329F4" w:rsidP="00C03C7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54" w:type="dxa"/>
          </w:tcPr>
          <w:p w14:paraId="2D6C780A" w14:textId="77777777" w:rsidR="00B329F4" w:rsidRPr="00900F7A" w:rsidRDefault="00B329F4" w:rsidP="00C24C15">
            <w:pPr>
              <w:jc w:val="center"/>
              <w:rPr>
                <w:rFonts w:cstheme="minorHAnsi"/>
                <w:b/>
              </w:rPr>
            </w:pPr>
          </w:p>
        </w:tc>
      </w:tr>
      <w:tr w:rsidR="00B329F4" w:rsidRPr="00900F7A" w14:paraId="50F31595" w14:textId="77777777" w:rsidTr="00333A24">
        <w:trPr>
          <w:trHeight w:val="659"/>
        </w:trPr>
        <w:tc>
          <w:tcPr>
            <w:tcW w:w="1116" w:type="dxa"/>
          </w:tcPr>
          <w:p w14:paraId="2E3CD571" w14:textId="77777777" w:rsidR="00B329F4" w:rsidRPr="00900F7A" w:rsidRDefault="00B329F4" w:rsidP="00333A24">
            <w:pPr>
              <w:spacing w:after="100" w:afterAutospacing="1"/>
              <w:rPr>
                <w:rFonts w:cstheme="minorHAnsi"/>
                <w:b/>
              </w:rPr>
            </w:pPr>
          </w:p>
        </w:tc>
        <w:tc>
          <w:tcPr>
            <w:tcW w:w="2749" w:type="dxa"/>
          </w:tcPr>
          <w:p w14:paraId="6ED51C7A" w14:textId="77777777" w:rsidR="00B329F4" w:rsidRPr="00900F7A" w:rsidRDefault="00B329F4" w:rsidP="00333A24">
            <w:pPr>
              <w:spacing w:after="100" w:afterAutospacing="1"/>
              <w:jc w:val="center"/>
              <w:rPr>
                <w:rFonts w:cstheme="minorHAnsi"/>
                <w:b/>
              </w:rPr>
            </w:pPr>
          </w:p>
        </w:tc>
        <w:tc>
          <w:tcPr>
            <w:tcW w:w="1916" w:type="dxa"/>
          </w:tcPr>
          <w:p w14:paraId="71A3F8A1" w14:textId="77777777" w:rsidR="00B329F4" w:rsidRPr="00900F7A" w:rsidRDefault="00B329F4" w:rsidP="00333A24">
            <w:pPr>
              <w:spacing w:after="100" w:afterAutospacing="1"/>
              <w:jc w:val="center"/>
              <w:rPr>
                <w:rFonts w:cstheme="minorHAnsi"/>
                <w:b/>
              </w:rPr>
            </w:pPr>
          </w:p>
        </w:tc>
        <w:tc>
          <w:tcPr>
            <w:tcW w:w="1451" w:type="dxa"/>
          </w:tcPr>
          <w:p w14:paraId="3A861C25" w14:textId="77777777" w:rsidR="00B329F4" w:rsidRPr="00900F7A" w:rsidRDefault="00B329F4" w:rsidP="00C24C15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458" w:type="dxa"/>
          </w:tcPr>
          <w:p w14:paraId="45F28165" w14:textId="77777777" w:rsidR="00B329F4" w:rsidRPr="00900F7A" w:rsidRDefault="00B329F4" w:rsidP="00C03C7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54" w:type="dxa"/>
          </w:tcPr>
          <w:p w14:paraId="035AE440" w14:textId="77777777" w:rsidR="00B329F4" w:rsidRPr="00900F7A" w:rsidRDefault="00B329F4" w:rsidP="00C24C15">
            <w:pPr>
              <w:jc w:val="center"/>
              <w:rPr>
                <w:rFonts w:cstheme="minorHAnsi"/>
                <w:b/>
              </w:rPr>
            </w:pPr>
          </w:p>
        </w:tc>
      </w:tr>
      <w:tr w:rsidR="00B329F4" w:rsidRPr="00900F7A" w14:paraId="5BAD0189" w14:textId="77777777" w:rsidTr="00333A24">
        <w:trPr>
          <w:trHeight w:val="407"/>
        </w:trPr>
        <w:tc>
          <w:tcPr>
            <w:tcW w:w="1116" w:type="dxa"/>
          </w:tcPr>
          <w:p w14:paraId="2E17BD63" w14:textId="77777777" w:rsidR="00B329F4" w:rsidRPr="00900F7A" w:rsidRDefault="00B329F4" w:rsidP="00333A24">
            <w:pPr>
              <w:spacing w:after="100" w:afterAutospacing="1"/>
              <w:rPr>
                <w:rFonts w:cstheme="minorHAnsi"/>
                <w:b/>
              </w:rPr>
            </w:pPr>
          </w:p>
        </w:tc>
        <w:tc>
          <w:tcPr>
            <w:tcW w:w="2749" w:type="dxa"/>
          </w:tcPr>
          <w:p w14:paraId="5FC95894" w14:textId="77777777" w:rsidR="00B329F4" w:rsidRPr="00900F7A" w:rsidRDefault="00B329F4" w:rsidP="00333A24">
            <w:pPr>
              <w:spacing w:after="100" w:afterAutospacing="1"/>
              <w:jc w:val="center"/>
              <w:rPr>
                <w:rFonts w:cstheme="minorHAnsi"/>
                <w:b/>
              </w:rPr>
            </w:pPr>
          </w:p>
        </w:tc>
        <w:tc>
          <w:tcPr>
            <w:tcW w:w="1916" w:type="dxa"/>
          </w:tcPr>
          <w:p w14:paraId="5261F704" w14:textId="77777777" w:rsidR="00B329F4" w:rsidRPr="00900F7A" w:rsidRDefault="00B329F4" w:rsidP="00333A24">
            <w:pPr>
              <w:spacing w:after="100" w:afterAutospacing="1"/>
              <w:jc w:val="center"/>
              <w:rPr>
                <w:rFonts w:cstheme="minorHAnsi"/>
                <w:b/>
              </w:rPr>
            </w:pPr>
          </w:p>
        </w:tc>
        <w:tc>
          <w:tcPr>
            <w:tcW w:w="1451" w:type="dxa"/>
          </w:tcPr>
          <w:p w14:paraId="134E2AC6" w14:textId="77777777" w:rsidR="00B329F4" w:rsidRPr="00900F7A" w:rsidRDefault="00B329F4" w:rsidP="00C24C15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458" w:type="dxa"/>
          </w:tcPr>
          <w:p w14:paraId="38CBAAFF" w14:textId="77777777" w:rsidR="00B329F4" w:rsidRPr="00900F7A" w:rsidRDefault="00B329F4" w:rsidP="00C03C7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54" w:type="dxa"/>
          </w:tcPr>
          <w:p w14:paraId="786BD3E5" w14:textId="77777777" w:rsidR="00B329F4" w:rsidRPr="00900F7A" w:rsidRDefault="00B329F4" w:rsidP="00C24C15">
            <w:pPr>
              <w:jc w:val="center"/>
              <w:rPr>
                <w:rFonts w:cstheme="minorHAnsi"/>
                <w:b/>
              </w:rPr>
            </w:pPr>
          </w:p>
        </w:tc>
      </w:tr>
      <w:tr w:rsidR="00B329F4" w:rsidRPr="00900F7A" w14:paraId="37CB7FAB" w14:textId="77777777" w:rsidTr="00C24C15">
        <w:trPr>
          <w:trHeight w:val="956"/>
        </w:trPr>
        <w:tc>
          <w:tcPr>
            <w:tcW w:w="10144" w:type="dxa"/>
            <w:gridSpan w:val="6"/>
          </w:tcPr>
          <w:p w14:paraId="50CB2236" w14:textId="77777777" w:rsidR="00B329F4" w:rsidRPr="00900F7A" w:rsidRDefault="00B329F4" w:rsidP="00B329F4">
            <w:pPr>
              <w:spacing w:after="0" w:line="240" w:lineRule="auto"/>
              <w:jc w:val="left"/>
              <w:rPr>
                <w:rFonts w:cstheme="minorHAnsi"/>
                <w:b/>
                <w:bCs/>
              </w:rPr>
            </w:pPr>
          </w:p>
          <w:p w14:paraId="01D20005" w14:textId="77777777" w:rsidR="00B329F4" w:rsidRPr="00900F7A" w:rsidRDefault="00B329F4" w:rsidP="00B329F4">
            <w:pPr>
              <w:spacing w:after="0" w:line="240" w:lineRule="auto"/>
              <w:jc w:val="left"/>
              <w:rPr>
                <w:rFonts w:cstheme="minorHAnsi"/>
                <w:b/>
                <w:bCs/>
              </w:rPr>
            </w:pPr>
            <w:r w:rsidRPr="00900F7A">
              <w:rPr>
                <w:rFonts w:cstheme="minorHAnsi"/>
                <w:b/>
                <w:bCs/>
              </w:rPr>
              <w:t>GRADING:</w:t>
            </w:r>
          </w:p>
          <w:p w14:paraId="35726175" w14:textId="77777777" w:rsidR="00131BDF" w:rsidRPr="00900F7A" w:rsidRDefault="00131BDF" w:rsidP="00B329F4">
            <w:pPr>
              <w:spacing w:after="0" w:line="240" w:lineRule="auto"/>
              <w:jc w:val="left"/>
              <w:rPr>
                <w:rFonts w:cstheme="minorHAnsi"/>
                <w:b/>
                <w:bCs/>
              </w:rPr>
            </w:pPr>
          </w:p>
          <w:p w14:paraId="713911F2" w14:textId="77777777" w:rsidR="00131BDF" w:rsidRPr="00900F7A" w:rsidRDefault="00131BDF" w:rsidP="00131BDF">
            <w:pPr>
              <w:rPr>
                <w:rFonts w:cstheme="minorHAnsi"/>
                <w:b/>
                <w:bCs/>
                <w:i/>
                <w:iCs/>
              </w:rPr>
            </w:pPr>
            <w:r w:rsidRPr="00900F7A">
              <w:rPr>
                <w:rFonts w:cstheme="minorHAnsi"/>
                <w:b/>
                <w:bCs/>
                <w:i/>
                <w:iCs/>
              </w:rPr>
              <w:t>Grading Criteria:</w:t>
            </w:r>
          </w:p>
          <w:p w14:paraId="650BC023" w14:textId="77777777" w:rsidR="00B329F4" w:rsidRPr="00900F7A" w:rsidRDefault="00B329F4" w:rsidP="00333A24">
            <w:pPr>
              <w:spacing w:after="0"/>
              <w:rPr>
                <w:rFonts w:cstheme="minorHAnsi"/>
                <w:b/>
                <w:i/>
                <w:iCs/>
              </w:rPr>
            </w:pPr>
            <w:r w:rsidRPr="00900F7A">
              <w:rPr>
                <w:rFonts w:cstheme="minorHAnsi"/>
                <w:b/>
                <w:i/>
                <w:iCs/>
              </w:rPr>
              <w:t>Good</w:t>
            </w:r>
            <w:r w:rsidRPr="00900F7A">
              <w:rPr>
                <w:rFonts w:cstheme="minorHAnsi"/>
                <w:b/>
                <w:bCs/>
                <w:i/>
                <w:iCs/>
              </w:rPr>
              <w:t xml:space="preserve">: </w:t>
            </w:r>
            <w:r w:rsidRPr="00900F7A">
              <w:rPr>
                <w:rFonts w:cstheme="minorHAnsi"/>
                <w:bCs/>
                <w:i/>
                <w:iCs/>
              </w:rPr>
              <w:t>1 National level seminar/ workshop + 1 State/institution level workshop/Seminar</w:t>
            </w:r>
          </w:p>
          <w:p w14:paraId="0ED6DB68" w14:textId="77777777" w:rsidR="00B329F4" w:rsidRPr="00900F7A" w:rsidRDefault="00B329F4" w:rsidP="00333A24">
            <w:pPr>
              <w:spacing w:after="0"/>
              <w:rPr>
                <w:rFonts w:cstheme="minorHAnsi"/>
                <w:b/>
                <w:i/>
                <w:iCs/>
              </w:rPr>
            </w:pPr>
            <w:r w:rsidRPr="00900F7A">
              <w:rPr>
                <w:rFonts w:cstheme="minorHAnsi"/>
                <w:b/>
                <w:i/>
                <w:iCs/>
              </w:rPr>
              <w:t>Satisfactory</w:t>
            </w:r>
            <w:r w:rsidRPr="00900F7A">
              <w:rPr>
                <w:rFonts w:cstheme="minorHAnsi"/>
                <w:b/>
                <w:bCs/>
                <w:i/>
                <w:iCs/>
              </w:rPr>
              <w:t>:</w:t>
            </w:r>
            <w:r w:rsidRPr="00900F7A">
              <w:rPr>
                <w:rFonts w:cstheme="minorHAnsi"/>
                <w:b/>
                <w:i/>
                <w:iCs/>
              </w:rPr>
              <w:t xml:space="preserve"> </w:t>
            </w:r>
            <w:r w:rsidRPr="00900F7A">
              <w:rPr>
                <w:rFonts w:cstheme="minorHAnsi"/>
                <w:bCs/>
                <w:i/>
                <w:iCs/>
              </w:rPr>
              <w:t>1 National level seminar/ workshop or 1 state level seminar/ workshop + 1 institution level seminar/ workshop or 4 institution seminar / workshop</w:t>
            </w:r>
            <w:r w:rsidRPr="00900F7A">
              <w:rPr>
                <w:rFonts w:cstheme="minorHAnsi"/>
                <w:b/>
                <w:i/>
                <w:iCs/>
              </w:rPr>
              <w:t xml:space="preserve"> </w:t>
            </w:r>
          </w:p>
          <w:p w14:paraId="6FF57D0E" w14:textId="63ABCC57" w:rsidR="00B329F4" w:rsidRPr="00900F7A" w:rsidRDefault="00B329F4" w:rsidP="00333A24">
            <w:pPr>
              <w:spacing w:after="0"/>
              <w:rPr>
                <w:rFonts w:cstheme="minorHAnsi"/>
                <w:b/>
              </w:rPr>
            </w:pPr>
            <w:r w:rsidRPr="00900F7A">
              <w:rPr>
                <w:rFonts w:cstheme="minorHAnsi"/>
                <w:b/>
                <w:i/>
                <w:iCs/>
              </w:rPr>
              <w:t>Unsatisfactory</w:t>
            </w:r>
            <w:r w:rsidRPr="00900F7A">
              <w:rPr>
                <w:rFonts w:cstheme="minorHAnsi"/>
                <w:b/>
                <w:bCs/>
                <w:i/>
                <w:iCs/>
              </w:rPr>
              <w:t>:</w:t>
            </w:r>
            <w:r w:rsidRPr="00900F7A">
              <w:rPr>
                <w:rFonts w:cstheme="minorHAnsi"/>
                <w:b/>
                <w:i/>
                <w:iCs/>
              </w:rPr>
              <w:t xml:space="preserve"> </w:t>
            </w:r>
            <w:r w:rsidRPr="00900F7A">
              <w:rPr>
                <w:rFonts w:cstheme="minorHAnsi"/>
                <w:bCs/>
                <w:i/>
                <w:iCs/>
              </w:rPr>
              <w:t>Not falling in above two categories</w:t>
            </w:r>
          </w:p>
        </w:tc>
      </w:tr>
    </w:tbl>
    <w:p w14:paraId="587D08C9" w14:textId="77777777" w:rsidR="007A0FE8" w:rsidRPr="00900F7A" w:rsidRDefault="007A0FE8" w:rsidP="00333A24">
      <w:pPr>
        <w:autoSpaceDE w:val="0"/>
        <w:autoSpaceDN w:val="0"/>
        <w:adjustRightInd w:val="0"/>
        <w:spacing w:before="120" w:after="0" w:line="240" w:lineRule="auto"/>
        <w:rPr>
          <w:rFonts w:cstheme="minorHAnsi"/>
          <w:b/>
          <w:bCs/>
          <w:lang w:val="en-US" w:bidi="hi-IN"/>
        </w:rPr>
      </w:pPr>
      <w:r w:rsidRPr="00900F7A">
        <w:rPr>
          <w:rFonts w:eastAsiaTheme="minorHAnsi" w:cstheme="minorHAnsi"/>
          <w:b/>
          <w:sz w:val="24"/>
          <w:szCs w:val="24"/>
        </w:rPr>
        <w:t xml:space="preserve">3. </w:t>
      </w:r>
      <w:r w:rsidRPr="00900F7A">
        <w:rPr>
          <w:rFonts w:cstheme="minorHAnsi"/>
          <w:b/>
          <w:bCs/>
          <w:lang w:val="en-US" w:bidi="hi-IN"/>
        </w:rPr>
        <w:t>IF LIBRARY HAS A COMPUTERIZED DATABASE THEN OR IF LIBRARY DOES NOT HAVE A COMPUTERIZED DATABASE</w:t>
      </w:r>
    </w:p>
    <w:p w14:paraId="4FC6FDC8" w14:textId="77777777" w:rsidR="007A0FE8" w:rsidRPr="00900F7A" w:rsidRDefault="007A0FE8" w:rsidP="007A0FE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lang w:val="en-US" w:bidi="hi-IN"/>
        </w:rPr>
      </w:pPr>
    </w:p>
    <w:tbl>
      <w:tblPr>
        <w:tblStyle w:val="TableGrid"/>
        <w:tblW w:w="99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93"/>
        <w:gridCol w:w="1077"/>
        <w:gridCol w:w="1620"/>
        <w:gridCol w:w="1842"/>
        <w:gridCol w:w="1274"/>
        <w:gridCol w:w="1417"/>
        <w:gridCol w:w="1133"/>
        <w:gridCol w:w="634"/>
      </w:tblGrid>
      <w:tr w:rsidR="007A0FE8" w:rsidRPr="00900F7A" w14:paraId="234D2F68" w14:textId="77777777" w:rsidTr="006150BF">
        <w:trPr>
          <w:trHeight w:val="398"/>
        </w:trPr>
        <w:tc>
          <w:tcPr>
            <w:tcW w:w="9990" w:type="dxa"/>
            <w:gridSpan w:val="8"/>
          </w:tcPr>
          <w:p w14:paraId="2002B7AD" w14:textId="2D416EEF" w:rsidR="007A0FE8" w:rsidRPr="00900F7A" w:rsidRDefault="007A0FE8" w:rsidP="00C24C15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 w:bidi="hi-IN"/>
              </w:rPr>
              <w:t>State</w:t>
            </w:r>
            <w:r w:rsidRPr="00900F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: </w:t>
            </w:r>
            <w:r w:rsidRPr="00900F7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 w:bidi="hi-IN"/>
              </w:rPr>
              <w:t xml:space="preserve">Library has Computerized Database </w:t>
            </w:r>
            <w:r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/</w:t>
            </w:r>
            <w:r w:rsidRPr="00900F7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 w:bidi="hi-IN"/>
              </w:rPr>
              <w:t xml:space="preserve"> Catalogue Database.</w:t>
            </w:r>
          </w:p>
        </w:tc>
      </w:tr>
      <w:tr w:rsidR="007A0FE8" w:rsidRPr="00900F7A" w14:paraId="3A9E27EE" w14:textId="77777777" w:rsidTr="006150BF">
        <w:trPr>
          <w:trHeight w:val="2504"/>
        </w:trPr>
        <w:tc>
          <w:tcPr>
            <w:tcW w:w="993" w:type="dxa"/>
          </w:tcPr>
          <w:p w14:paraId="63206E2A" w14:textId="77777777" w:rsidR="007A0FE8" w:rsidRPr="00900F7A" w:rsidRDefault="007A0FE8" w:rsidP="00C24C15">
            <w:pPr>
              <w:ind w:right="-88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  <w:p w14:paraId="36A557CD" w14:textId="77777777" w:rsidR="00CC1F6A" w:rsidRPr="00900F7A" w:rsidRDefault="00CC1F6A" w:rsidP="00CC1F6A">
            <w:pPr>
              <w:tabs>
                <w:tab w:val="left" w:pos="961"/>
              </w:tabs>
              <w:ind w:hanging="108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ssessment </w:t>
            </w:r>
            <w:r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/Academic Year</w:t>
            </w:r>
          </w:p>
          <w:p w14:paraId="6E2F22BD" w14:textId="1FD482A9" w:rsidR="007A0FE8" w:rsidRPr="00900F7A" w:rsidRDefault="007A0FE8" w:rsidP="00C24C15">
            <w:pPr>
              <w:ind w:right="-88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077" w:type="dxa"/>
          </w:tcPr>
          <w:p w14:paraId="21549291" w14:textId="77777777" w:rsidR="007A0FE8" w:rsidRPr="00900F7A" w:rsidRDefault="007A0FE8" w:rsidP="00C24C15">
            <w:pPr>
              <w:autoSpaceDE w:val="0"/>
              <w:autoSpaceDN w:val="0"/>
              <w:adjustRightInd w:val="0"/>
              <w:ind w:left="-128" w:right="-70"/>
              <w:jc w:val="center"/>
              <w:rPr>
                <w:rFonts w:asciiTheme="minorHAnsi" w:hAnsiTheme="minorHAnsi" w:cstheme="minorHAnsi"/>
                <w:b/>
                <w:u w:val="single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otal Number of Books and Journals accessioned in academic year </w:t>
            </w:r>
          </w:p>
        </w:tc>
        <w:tc>
          <w:tcPr>
            <w:tcW w:w="1620" w:type="dxa"/>
          </w:tcPr>
          <w:p w14:paraId="4487795A" w14:textId="77777777" w:rsidR="007A0FE8" w:rsidRPr="00900F7A" w:rsidRDefault="007A0FE8" w:rsidP="00C24C15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u w:val="single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otal Number of Books and Journals entered in computerized/Catalogue database </w:t>
            </w:r>
          </w:p>
        </w:tc>
        <w:tc>
          <w:tcPr>
            <w:tcW w:w="1842" w:type="dxa"/>
          </w:tcPr>
          <w:p w14:paraId="1C473FC6" w14:textId="77777777" w:rsidR="007A0FE8" w:rsidRPr="00900F7A" w:rsidRDefault="007A0FE8" w:rsidP="00C24C15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Percentage= (Total Number of books and Journals accessioned/ Total Number of books and Journals entered in database) X 100%</w:t>
            </w:r>
          </w:p>
        </w:tc>
        <w:tc>
          <w:tcPr>
            <w:tcW w:w="1274" w:type="dxa"/>
          </w:tcPr>
          <w:p w14:paraId="74664CBE" w14:textId="77777777" w:rsidR="007A0FE8" w:rsidRPr="00900F7A" w:rsidRDefault="007A0FE8" w:rsidP="00C24C15">
            <w:pPr>
              <w:autoSpaceDE w:val="0"/>
              <w:autoSpaceDN w:val="0"/>
              <w:adjustRightInd w:val="0"/>
              <w:ind w:left="-128" w:firstLine="128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Grade Claimed by the </w:t>
            </w:r>
          </w:p>
          <w:p w14:paraId="139B0F9C" w14:textId="77777777" w:rsidR="007A0FE8" w:rsidRPr="00900F7A" w:rsidRDefault="007A0FE8" w:rsidP="00C24C15">
            <w:pPr>
              <w:autoSpaceDE w:val="0"/>
              <w:autoSpaceDN w:val="0"/>
              <w:adjustRightInd w:val="0"/>
              <w:ind w:left="-128" w:firstLine="128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>Candidate</w:t>
            </w:r>
          </w:p>
        </w:tc>
        <w:tc>
          <w:tcPr>
            <w:tcW w:w="1417" w:type="dxa"/>
          </w:tcPr>
          <w:p w14:paraId="3EB28D71" w14:textId="77777777" w:rsidR="007A0FE8" w:rsidRPr="00900F7A" w:rsidRDefault="007A0FE8" w:rsidP="00C24C15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Verified </w:t>
            </w:r>
          </w:p>
          <w:p w14:paraId="62E9039D" w14:textId="77777777" w:rsidR="007A0FE8" w:rsidRPr="00900F7A" w:rsidRDefault="007A0FE8" w:rsidP="00C24C15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by </w:t>
            </w:r>
          </w:p>
          <w:p w14:paraId="203C7687" w14:textId="77777777" w:rsidR="007A0FE8" w:rsidRPr="00900F7A" w:rsidRDefault="007A0FE8" w:rsidP="00C24C15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>Committee</w:t>
            </w:r>
          </w:p>
        </w:tc>
        <w:tc>
          <w:tcPr>
            <w:tcW w:w="1133" w:type="dxa"/>
          </w:tcPr>
          <w:p w14:paraId="4A9BE060" w14:textId="77777777" w:rsidR="007A0FE8" w:rsidRPr="00900F7A" w:rsidRDefault="007A0FE8" w:rsidP="00C24C15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  <w:r w:rsidRPr="00900F7A">
              <w:rPr>
                <w:rFonts w:asciiTheme="minorHAnsi" w:hAnsiTheme="minorHAnsi" w:cstheme="minorHAnsi"/>
                <w:b/>
              </w:rPr>
              <w:t>Remarks</w:t>
            </w:r>
          </w:p>
          <w:p w14:paraId="58FB99B7" w14:textId="77777777" w:rsidR="007A0FE8" w:rsidRPr="00900F7A" w:rsidRDefault="007A0FE8" w:rsidP="00C24C15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  <w:r w:rsidRPr="00900F7A">
              <w:rPr>
                <w:rFonts w:asciiTheme="minorHAnsi" w:hAnsiTheme="minorHAnsi" w:cstheme="minorHAnsi"/>
                <w:b/>
              </w:rPr>
              <w:t>(if any)</w:t>
            </w:r>
          </w:p>
        </w:tc>
        <w:tc>
          <w:tcPr>
            <w:tcW w:w="634" w:type="dxa"/>
          </w:tcPr>
          <w:p w14:paraId="4744EF53" w14:textId="77777777" w:rsidR="007A0FE8" w:rsidRPr="00900F7A" w:rsidRDefault="007A0FE8" w:rsidP="00C24C15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>*Encl. No.</w:t>
            </w:r>
          </w:p>
        </w:tc>
      </w:tr>
      <w:tr w:rsidR="007A0FE8" w:rsidRPr="00900F7A" w14:paraId="2D4DEA30" w14:textId="77777777" w:rsidTr="00900F7A">
        <w:trPr>
          <w:trHeight w:val="467"/>
        </w:trPr>
        <w:tc>
          <w:tcPr>
            <w:tcW w:w="993" w:type="dxa"/>
          </w:tcPr>
          <w:p w14:paraId="606EBB10" w14:textId="77777777" w:rsidR="007A0FE8" w:rsidRPr="00900F7A" w:rsidRDefault="007A0FE8" w:rsidP="00C24C15">
            <w:pPr>
              <w:spacing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077" w:type="dxa"/>
          </w:tcPr>
          <w:p w14:paraId="130B3A58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</w:tcPr>
          <w:p w14:paraId="30C9FA2B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842" w:type="dxa"/>
          </w:tcPr>
          <w:p w14:paraId="4F8EFFF0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274" w:type="dxa"/>
            <w:tcBorders>
              <w:right w:val="single" w:sz="4" w:space="0" w:color="auto"/>
            </w:tcBorders>
          </w:tcPr>
          <w:p w14:paraId="3BFD7C7E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069DD39B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33" w:type="dxa"/>
          </w:tcPr>
          <w:p w14:paraId="6FCB8F03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634" w:type="dxa"/>
          </w:tcPr>
          <w:p w14:paraId="6F3A5EA6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</w:tr>
      <w:tr w:rsidR="007A0FE8" w:rsidRPr="00900F7A" w14:paraId="26AFCAF2" w14:textId="77777777" w:rsidTr="00900F7A">
        <w:trPr>
          <w:trHeight w:val="404"/>
        </w:trPr>
        <w:tc>
          <w:tcPr>
            <w:tcW w:w="993" w:type="dxa"/>
          </w:tcPr>
          <w:p w14:paraId="5487634E" w14:textId="77777777" w:rsidR="007A0FE8" w:rsidRPr="00900F7A" w:rsidRDefault="007A0FE8" w:rsidP="00C24C15">
            <w:pPr>
              <w:spacing w:line="360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077" w:type="dxa"/>
          </w:tcPr>
          <w:p w14:paraId="68F9824C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620" w:type="dxa"/>
          </w:tcPr>
          <w:p w14:paraId="47088B14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842" w:type="dxa"/>
          </w:tcPr>
          <w:p w14:paraId="2DCC6691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274" w:type="dxa"/>
            <w:tcBorders>
              <w:right w:val="single" w:sz="4" w:space="0" w:color="auto"/>
            </w:tcBorders>
          </w:tcPr>
          <w:p w14:paraId="15879C86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0E8C7DF9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133" w:type="dxa"/>
          </w:tcPr>
          <w:p w14:paraId="3EC98343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634" w:type="dxa"/>
          </w:tcPr>
          <w:p w14:paraId="53BD77F5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</w:tr>
      <w:tr w:rsidR="007A0FE8" w:rsidRPr="00900F7A" w14:paraId="020EE328" w14:textId="77777777" w:rsidTr="00900F7A">
        <w:trPr>
          <w:trHeight w:val="193"/>
        </w:trPr>
        <w:tc>
          <w:tcPr>
            <w:tcW w:w="993" w:type="dxa"/>
          </w:tcPr>
          <w:p w14:paraId="00F78772" w14:textId="77777777" w:rsidR="007A0FE8" w:rsidRPr="00900F7A" w:rsidRDefault="007A0FE8" w:rsidP="00C24C15">
            <w:pPr>
              <w:spacing w:line="360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077" w:type="dxa"/>
          </w:tcPr>
          <w:p w14:paraId="3313C282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620" w:type="dxa"/>
          </w:tcPr>
          <w:p w14:paraId="1819C182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842" w:type="dxa"/>
          </w:tcPr>
          <w:p w14:paraId="2F2153C2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274" w:type="dxa"/>
            <w:tcBorders>
              <w:right w:val="single" w:sz="4" w:space="0" w:color="auto"/>
            </w:tcBorders>
          </w:tcPr>
          <w:p w14:paraId="2C970C29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39BA5873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133" w:type="dxa"/>
          </w:tcPr>
          <w:p w14:paraId="3CE003EA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634" w:type="dxa"/>
          </w:tcPr>
          <w:p w14:paraId="7902F8C7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</w:tr>
      <w:tr w:rsidR="007A0FE8" w:rsidRPr="00900F7A" w14:paraId="3EE06C52" w14:textId="77777777" w:rsidTr="00900F7A">
        <w:trPr>
          <w:trHeight w:val="334"/>
        </w:trPr>
        <w:tc>
          <w:tcPr>
            <w:tcW w:w="993" w:type="dxa"/>
          </w:tcPr>
          <w:p w14:paraId="431322AF" w14:textId="77777777" w:rsidR="007A0FE8" w:rsidRPr="00900F7A" w:rsidRDefault="007A0FE8" w:rsidP="00C24C15">
            <w:pPr>
              <w:spacing w:line="360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077" w:type="dxa"/>
          </w:tcPr>
          <w:p w14:paraId="50266219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620" w:type="dxa"/>
          </w:tcPr>
          <w:p w14:paraId="6B8E40B5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842" w:type="dxa"/>
          </w:tcPr>
          <w:p w14:paraId="4B55419C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274" w:type="dxa"/>
            <w:tcBorders>
              <w:right w:val="single" w:sz="4" w:space="0" w:color="auto"/>
            </w:tcBorders>
          </w:tcPr>
          <w:p w14:paraId="20C2E034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6F1FFF42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133" w:type="dxa"/>
          </w:tcPr>
          <w:p w14:paraId="3990750C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634" w:type="dxa"/>
          </w:tcPr>
          <w:p w14:paraId="75E720C0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</w:tr>
      <w:tr w:rsidR="007A0FE8" w:rsidRPr="00900F7A" w14:paraId="2D0E83D7" w14:textId="77777777" w:rsidTr="00900F7A">
        <w:trPr>
          <w:trHeight w:val="476"/>
        </w:trPr>
        <w:tc>
          <w:tcPr>
            <w:tcW w:w="993" w:type="dxa"/>
          </w:tcPr>
          <w:p w14:paraId="32AFE13A" w14:textId="77777777" w:rsidR="007A0FE8" w:rsidRPr="00900F7A" w:rsidRDefault="007A0FE8" w:rsidP="00C24C15">
            <w:pPr>
              <w:spacing w:line="360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077" w:type="dxa"/>
          </w:tcPr>
          <w:p w14:paraId="20604570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620" w:type="dxa"/>
          </w:tcPr>
          <w:p w14:paraId="2854AB96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842" w:type="dxa"/>
          </w:tcPr>
          <w:p w14:paraId="5347616C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274" w:type="dxa"/>
            <w:tcBorders>
              <w:right w:val="single" w:sz="4" w:space="0" w:color="auto"/>
            </w:tcBorders>
          </w:tcPr>
          <w:p w14:paraId="74715475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3AC1FFBF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133" w:type="dxa"/>
          </w:tcPr>
          <w:p w14:paraId="3F7D03F3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634" w:type="dxa"/>
          </w:tcPr>
          <w:p w14:paraId="3A0D58A5" w14:textId="77777777" w:rsidR="007A0FE8" w:rsidRPr="00900F7A" w:rsidRDefault="007A0FE8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</w:tr>
      <w:tr w:rsidR="007A0FE8" w:rsidRPr="00900F7A" w14:paraId="1054C296" w14:textId="77777777" w:rsidTr="006150BF">
        <w:trPr>
          <w:trHeight w:val="1689"/>
        </w:trPr>
        <w:tc>
          <w:tcPr>
            <w:tcW w:w="9990" w:type="dxa"/>
            <w:gridSpan w:val="8"/>
          </w:tcPr>
          <w:p w14:paraId="211DEBDC" w14:textId="77777777" w:rsidR="007A0FE8" w:rsidRPr="00900F7A" w:rsidRDefault="007A0FE8" w:rsidP="00C24C1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00F7A">
              <w:rPr>
                <w:rFonts w:asciiTheme="minorHAnsi" w:eastAsia="Times" w:hAnsiTheme="minorHAnsi" w:cstheme="minorHAnsi"/>
                <w:b/>
                <w:bCs/>
                <w:sz w:val="22"/>
                <w:szCs w:val="22"/>
              </w:rPr>
              <w:lastRenderedPageBreak/>
              <w:t>GRADING</w:t>
            </w:r>
            <w:r w:rsidRPr="00900F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</w:p>
          <w:p w14:paraId="13EE2826" w14:textId="77777777" w:rsidR="007A0FE8" w:rsidRPr="00900F7A" w:rsidRDefault="007A0FE8" w:rsidP="00C24C1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3286E963" w14:textId="77777777" w:rsidR="007A0FE8" w:rsidRPr="00900F7A" w:rsidRDefault="007A0FE8" w:rsidP="00C24C15">
            <w:pPr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rading Criteria:</w:t>
            </w:r>
          </w:p>
          <w:p w14:paraId="7CB43B8D" w14:textId="77777777" w:rsidR="007A0FE8" w:rsidRPr="00900F7A" w:rsidRDefault="007A0FE8" w:rsidP="00C24C15">
            <w:pPr>
              <w:ind w:left="314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ood</w:t>
            </w: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900F7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100% of physical books and journals in computerized database.</w:t>
            </w:r>
          </w:p>
          <w:p w14:paraId="295D8018" w14:textId="77777777" w:rsidR="007A0FE8" w:rsidRPr="00900F7A" w:rsidRDefault="007A0FE8" w:rsidP="00C24C15">
            <w:pPr>
              <w:ind w:left="314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Satisfactory</w:t>
            </w: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  <w:t xml:space="preserve">    </w:t>
            </w: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900F7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At least 99% of physical books and journals in computerized database.</w:t>
            </w:r>
          </w:p>
          <w:p w14:paraId="0307D38B" w14:textId="77777777" w:rsidR="007A0FE8" w:rsidRPr="00900F7A" w:rsidRDefault="007A0FE8" w:rsidP="00C24C15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 xml:space="preserve">      Not satisfactory</w:t>
            </w: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900F7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Not falling under good or satisfactory</w:t>
            </w:r>
          </w:p>
          <w:p w14:paraId="5E4B1F29" w14:textId="77777777" w:rsidR="007A0FE8" w:rsidRPr="00900F7A" w:rsidRDefault="007A0FE8" w:rsidP="00C24C15">
            <w:pPr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OR</w:t>
            </w:r>
          </w:p>
          <w:p w14:paraId="02F7536C" w14:textId="77777777" w:rsidR="007A0FE8" w:rsidRPr="00900F7A" w:rsidRDefault="007A0FE8" w:rsidP="00C24C15">
            <w:pPr>
              <w:ind w:left="314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ood</w:t>
            </w: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900F7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100% Catalogue database made up to date.</w:t>
            </w:r>
          </w:p>
          <w:p w14:paraId="65481373" w14:textId="77777777" w:rsidR="007A0FE8" w:rsidRPr="00900F7A" w:rsidRDefault="007A0FE8" w:rsidP="00C24C15">
            <w:pPr>
              <w:ind w:left="314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Satisfactory</w:t>
            </w: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  <w:t xml:space="preserve">    </w:t>
            </w: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900F7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90% catalogue database made up to date</w:t>
            </w:r>
          </w:p>
          <w:p w14:paraId="191F0BFB" w14:textId="77777777" w:rsidR="007A0FE8" w:rsidRPr="00900F7A" w:rsidRDefault="007A0FE8" w:rsidP="00C24C15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 xml:space="preserve">      Not satisfactory</w:t>
            </w: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900F7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: Catalogue database not </w:t>
            </w:r>
            <w:proofErr w:type="spellStart"/>
            <w:r w:rsidRPr="00900F7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upto</w:t>
            </w:r>
            <w:proofErr w:type="spellEnd"/>
            <w:r w:rsidRPr="00900F7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mark</w:t>
            </w:r>
          </w:p>
          <w:p w14:paraId="571B678F" w14:textId="77777777" w:rsidR="007A0FE8" w:rsidRPr="00900F7A" w:rsidRDefault="007A0FE8" w:rsidP="00C24C1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160CED0" w14:textId="77777777" w:rsidR="007A0FE8" w:rsidRPr="00900F7A" w:rsidRDefault="007A0FE8" w:rsidP="00C24C1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(Note: To be verified in random by the CAS Promotion Committee)</w:t>
            </w:r>
          </w:p>
          <w:p w14:paraId="09EAD0B1" w14:textId="77777777" w:rsidR="007A0FE8" w:rsidRPr="00900F7A" w:rsidRDefault="007A0FE8" w:rsidP="00C24C15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</w:tc>
      </w:tr>
    </w:tbl>
    <w:p w14:paraId="5863193C" w14:textId="77777777" w:rsidR="00D017F3" w:rsidRPr="00900F7A" w:rsidRDefault="00D017F3" w:rsidP="00D017F3">
      <w:pPr>
        <w:spacing w:after="0"/>
        <w:ind w:left="-90" w:right="-894"/>
        <w:rPr>
          <w:rFonts w:eastAsia="Times" w:cstheme="minorHAnsi"/>
          <w:b/>
          <w:bCs/>
        </w:rPr>
      </w:pPr>
    </w:p>
    <w:p w14:paraId="642AFFA4" w14:textId="77777777" w:rsidR="00D017F3" w:rsidRPr="00900F7A" w:rsidRDefault="00D017F3" w:rsidP="00D017F3">
      <w:pPr>
        <w:spacing w:after="0"/>
        <w:ind w:left="-90" w:right="-894"/>
        <w:rPr>
          <w:rFonts w:eastAsia="Times" w:cstheme="minorHAnsi"/>
          <w:b/>
          <w:bCs/>
        </w:rPr>
      </w:pPr>
      <w:r w:rsidRPr="00900F7A">
        <w:rPr>
          <w:rFonts w:eastAsia="Times" w:cstheme="minorHAnsi"/>
          <w:b/>
          <w:bCs/>
        </w:rPr>
        <w:t>4. CHECKING INVENTORY AND EXTENT OF MISSING BOOKS</w:t>
      </w:r>
    </w:p>
    <w:p w14:paraId="609E3189" w14:textId="77777777" w:rsidR="00D017F3" w:rsidRPr="00900F7A" w:rsidRDefault="00D017F3" w:rsidP="00D017F3">
      <w:pPr>
        <w:spacing w:after="0"/>
        <w:ind w:left="-720" w:right="-894"/>
        <w:rPr>
          <w:rFonts w:eastAsia="Times" w:cstheme="minorHAnsi"/>
        </w:rPr>
      </w:pPr>
    </w:p>
    <w:tbl>
      <w:tblPr>
        <w:tblStyle w:val="TableGrid"/>
        <w:tblW w:w="9990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903"/>
        <w:gridCol w:w="993"/>
        <w:gridCol w:w="1254"/>
        <w:gridCol w:w="2292"/>
        <w:gridCol w:w="1274"/>
        <w:gridCol w:w="1417"/>
        <w:gridCol w:w="1133"/>
        <w:gridCol w:w="724"/>
      </w:tblGrid>
      <w:tr w:rsidR="00D017F3" w:rsidRPr="00900F7A" w14:paraId="568E9C26" w14:textId="77777777" w:rsidTr="006150BF">
        <w:trPr>
          <w:trHeight w:val="359"/>
        </w:trPr>
        <w:tc>
          <w:tcPr>
            <w:tcW w:w="9990" w:type="dxa"/>
            <w:gridSpan w:val="8"/>
          </w:tcPr>
          <w:p w14:paraId="2FDF3162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 w:bidi="hi-IN"/>
              </w:rPr>
            </w:pPr>
            <w:r w:rsidRPr="00900F7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 w:bidi="hi-IN"/>
              </w:rPr>
              <w:t>Whether Checked Inventory</w:t>
            </w:r>
            <w:r w:rsidRPr="00900F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900F7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 w:bidi="hi-IN"/>
              </w:rPr>
              <w:t xml:space="preserve"> ___________      (Yes</w:t>
            </w:r>
            <w:r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/</w:t>
            </w:r>
            <w:r w:rsidRPr="00900F7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 w:bidi="hi-IN"/>
              </w:rPr>
              <w:t xml:space="preserve"> Not ) </w:t>
            </w:r>
          </w:p>
          <w:p w14:paraId="20764390" w14:textId="77777777" w:rsidR="00D017F3" w:rsidRPr="00900F7A" w:rsidRDefault="00D017F3" w:rsidP="00C24C15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 w:bidi="hi-IN"/>
              </w:rPr>
              <w:t>Extent of missing books</w:t>
            </w:r>
            <w:r w:rsidRPr="00900F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</w:p>
          <w:p w14:paraId="740A9F4F" w14:textId="77777777" w:rsidR="00D017F3" w:rsidRPr="00900F7A" w:rsidRDefault="00D017F3" w:rsidP="00C24C15">
            <w:pPr>
              <w:autoSpaceDE w:val="0"/>
              <w:autoSpaceDN w:val="0"/>
              <w:adjustRightInd w:val="0"/>
              <w:jc w:val="left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D017F3" w:rsidRPr="00900F7A" w14:paraId="6E9958A5" w14:textId="77777777" w:rsidTr="006150BF">
        <w:trPr>
          <w:trHeight w:val="1655"/>
        </w:trPr>
        <w:tc>
          <w:tcPr>
            <w:tcW w:w="903" w:type="dxa"/>
          </w:tcPr>
          <w:p w14:paraId="380940C9" w14:textId="77777777" w:rsidR="00D017F3" w:rsidRPr="00900F7A" w:rsidRDefault="00D017F3" w:rsidP="00C24C15">
            <w:pPr>
              <w:ind w:right="-88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  <w:p w14:paraId="5004B182" w14:textId="77777777" w:rsidR="00CC1F6A" w:rsidRPr="00900F7A" w:rsidRDefault="00CC1F6A" w:rsidP="00CC1F6A">
            <w:pPr>
              <w:tabs>
                <w:tab w:val="left" w:pos="961"/>
              </w:tabs>
              <w:ind w:hanging="108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ssessment </w:t>
            </w:r>
            <w:r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/Academic Year</w:t>
            </w:r>
          </w:p>
          <w:p w14:paraId="560736D6" w14:textId="0026151D" w:rsidR="00D017F3" w:rsidRPr="00900F7A" w:rsidRDefault="00D017F3" w:rsidP="00C24C15">
            <w:pPr>
              <w:ind w:right="-88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3" w:type="dxa"/>
          </w:tcPr>
          <w:p w14:paraId="6DCF8515" w14:textId="77777777" w:rsidR="00D017F3" w:rsidRPr="00900F7A" w:rsidRDefault="00D017F3" w:rsidP="00C24C15">
            <w:pPr>
              <w:autoSpaceDE w:val="0"/>
              <w:autoSpaceDN w:val="0"/>
              <w:adjustRightInd w:val="0"/>
              <w:ind w:left="-128" w:right="-7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Total Number of Books</w:t>
            </w:r>
          </w:p>
        </w:tc>
        <w:tc>
          <w:tcPr>
            <w:tcW w:w="1254" w:type="dxa"/>
          </w:tcPr>
          <w:p w14:paraId="4D31728F" w14:textId="77777777" w:rsidR="00D017F3" w:rsidRPr="00900F7A" w:rsidRDefault="00D017F3" w:rsidP="00C24C15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otal Number of missing books </w:t>
            </w:r>
          </w:p>
        </w:tc>
        <w:tc>
          <w:tcPr>
            <w:tcW w:w="2292" w:type="dxa"/>
          </w:tcPr>
          <w:p w14:paraId="7D04C292" w14:textId="77777777" w:rsidR="00D017F3" w:rsidRPr="00900F7A" w:rsidRDefault="00D017F3" w:rsidP="00C24C15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Percentage= (Total Number of books / Total Number of missing books) X 100%</w:t>
            </w:r>
          </w:p>
        </w:tc>
        <w:tc>
          <w:tcPr>
            <w:tcW w:w="1274" w:type="dxa"/>
          </w:tcPr>
          <w:p w14:paraId="3AA94716" w14:textId="77777777" w:rsidR="00D017F3" w:rsidRPr="00900F7A" w:rsidRDefault="00D017F3" w:rsidP="00C24C15">
            <w:pPr>
              <w:autoSpaceDE w:val="0"/>
              <w:autoSpaceDN w:val="0"/>
              <w:adjustRightInd w:val="0"/>
              <w:ind w:left="-128" w:firstLine="128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Grade Claimed by the </w:t>
            </w:r>
          </w:p>
          <w:p w14:paraId="0B18EE23" w14:textId="77777777" w:rsidR="00D017F3" w:rsidRPr="00900F7A" w:rsidRDefault="00D017F3" w:rsidP="00C24C15">
            <w:pPr>
              <w:autoSpaceDE w:val="0"/>
              <w:autoSpaceDN w:val="0"/>
              <w:adjustRightInd w:val="0"/>
              <w:ind w:left="-128" w:firstLine="128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>Candidate</w:t>
            </w:r>
          </w:p>
        </w:tc>
        <w:tc>
          <w:tcPr>
            <w:tcW w:w="1417" w:type="dxa"/>
          </w:tcPr>
          <w:p w14:paraId="567471B5" w14:textId="77777777" w:rsidR="00D017F3" w:rsidRPr="00900F7A" w:rsidRDefault="00D017F3" w:rsidP="00C24C15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Verified </w:t>
            </w:r>
          </w:p>
          <w:p w14:paraId="4C3B010C" w14:textId="77777777" w:rsidR="00D017F3" w:rsidRPr="00900F7A" w:rsidRDefault="00D017F3" w:rsidP="00C24C15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by </w:t>
            </w:r>
          </w:p>
          <w:p w14:paraId="0EA41077" w14:textId="77777777" w:rsidR="00D017F3" w:rsidRPr="00900F7A" w:rsidRDefault="00D017F3" w:rsidP="00C24C15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>Committee</w:t>
            </w:r>
          </w:p>
        </w:tc>
        <w:tc>
          <w:tcPr>
            <w:tcW w:w="1133" w:type="dxa"/>
          </w:tcPr>
          <w:p w14:paraId="4718564F" w14:textId="77777777" w:rsidR="00D017F3" w:rsidRPr="00900F7A" w:rsidRDefault="00D017F3" w:rsidP="00C24C15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>Remarks</w:t>
            </w:r>
          </w:p>
          <w:p w14:paraId="0BB3ED91" w14:textId="77777777" w:rsidR="00D017F3" w:rsidRPr="00900F7A" w:rsidRDefault="00D017F3" w:rsidP="00C24C15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>(if any)</w:t>
            </w:r>
          </w:p>
        </w:tc>
        <w:tc>
          <w:tcPr>
            <w:tcW w:w="724" w:type="dxa"/>
          </w:tcPr>
          <w:p w14:paraId="10AD977D" w14:textId="77777777" w:rsidR="00D017F3" w:rsidRPr="00900F7A" w:rsidRDefault="00D017F3" w:rsidP="00C24C15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>*Encl. No.</w:t>
            </w:r>
          </w:p>
        </w:tc>
      </w:tr>
      <w:tr w:rsidR="00D017F3" w:rsidRPr="00900F7A" w14:paraId="380B3718" w14:textId="77777777" w:rsidTr="006150BF">
        <w:trPr>
          <w:trHeight w:val="1043"/>
        </w:trPr>
        <w:tc>
          <w:tcPr>
            <w:tcW w:w="903" w:type="dxa"/>
          </w:tcPr>
          <w:p w14:paraId="0BEAA1AA" w14:textId="77777777" w:rsidR="00D017F3" w:rsidRPr="00900F7A" w:rsidRDefault="00D017F3" w:rsidP="00C24C15">
            <w:pPr>
              <w:spacing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3" w:type="dxa"/>
          </w:tcPr>
          <w:p w14:paraId="4348A3A4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254" w:type="dxa"/>
          </w:tcPr>
          <w:p w14:paraId="54BA9CD9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292" w:type="dxa"/>
          </w:tcPr>
          <w:p w14:paraId="16201B9C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274" w:type="dxa"/>
            <w:tcBorders>
              <w:right w:val="single" w:sz="4" w:space="0" w:color="auto"/>
            </w:tcBorders>
          </w:tcPr>
          <w:p w14:paraId="68CFDCED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095B6537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33" w:type="dxa"/>
          </w:tcPr>
          <w:p w14:paraId="12469ECA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724" w:type="dxa"/>
          </w:tcPr>
          <w:p w14:paraId="3A465A83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</w:tr>
      <w:tr w:rsidR="00D017F3" w:rsidRPr="00900F7A" w14:paraId="54AFEF45" w14:textId="77777777" w:rsidTr="006150BF">
        <w:trPr>
          <w:trHeight w:val="857"/>
        </w:trPr>
        <w:tc>
          <w:tcPr>
            <w:tcW w:w="903" w:type="dxa"/>
          </w:tcPr>
          <w:p w14:paraId="07E4A26D" w14:textId="77777777" w:rsidR="00D017F3" w:rsidRPr="00900F7A" w:rsidRDefault="00D017F3" w:rsidP="00C24C15">
            <w:pPr>
              <w:spacing w:line="360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93" w:type="dxa"/>
          </w:tcPr>
          <w:p w14:paraId="6937DA01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254" w:type="dxa"/>
          </w:tcPr>
          <w:p w14:paraId="1EB3513A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2292" w:type="dxa"/>
          </w:tcPr>
          <w:p w14:paraId="603FD105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274" w:type="dxa"/>
            <w:tcBorders>
              <w:right w:val="single" w:sz="4" w:space="0" w:color="auto"/>
            </w:tcBorders>
          </w:tcPr>
          <w:p w14:paraId="0B429A71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152B8A90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133" w:type="dxa"/>
          </w:tcPr>
          <w:p w14:paraId="426F81EA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724" w:type="dxa"/>
          </w:tcPr>
          <w:p w14:paraId="4AD7D269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</w:tr>
      <w:tr w:rsidR="00D017F3" w:rsidRPr="00900F7A" w14:paraId="4FD1BBB9" w14:textId="77777777" w:rsidTr="006150BF">
        <w:trPr>
          <w:trHeight w:val="704"/>
        </w:trPr>
        <w:tc>
          <w:tcPr>
            <w:tcW w:w="903" w:type="dxa"/>
          </w:tcPr>
          <w:p w14:paraId="3F585410" w14:textId="77777777" w:rsidR="00D017F3" w:rsidRPr="00900F7A" w:rsidRDefault="00D017F3" w:rsidP="00C24C15">
            <w:pPr>
              <w:spacing w:line="360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93" w:type="dxa"/>
          </w:tcPr>
          <w:p w14:paraId="3A9DCEBE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254" w:type="dxa"/>
          </w:tcPr>
          <w:p w14:paraId="53111C33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2292" w:type="dxa"/>
          </w:tcPr>
          <w:p w14:paraId="5273ADD0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274" w:type="dxa"/>
            <w:tcBorders>
              <w:right w:val="single" w:sz="4" w:space="0" w:color="auto"/>
            </w:tcBorders>
          </w:tcPr>
          <w:p w14:paraId="3ADFE3DF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3A35BDA6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133" w:type="dxa"/>
          </w:tcPr>
          <w:p w14:paraId="3AB968C4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724" w:type="dxa"/>
          </w:tcPr>
          <w:p w14:paraId="75F4EA69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</w:tr>
      <w:tr w:rsidR="00D017F3" w:rsidRPr="00900F7A" w14:paraId="743A9E17" w14:textId="77777777" w:rsidTr="006150BF">
        <w:trPr>
          <w:trHeight w:val="812"/>
        </w:trPr>
        <w:tc>
          <w:tcPr>
            <w:tcW w:w="903" w:type="dxa"/>
          </w:tcPr>
          <w:p w14:paraId="0B13297F" w14:textId="77777777" w:rsidR="00D017F3" w:rsidRPr="00900F7A" w:rsidRDefault="00D017F3" w:rsidP="00C24C15">
            <w:pPr>
              <w:spacing w:line="360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93" w:type="dxa"/>
          </w:tcPr>
          <w:p w14:paraId="792BAD1F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254" w:type="dxa"/>
          </w:tcPr>
          <w:p w14:paraId="1B9D831D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2292" w:type="dxa"/>
          </w:tcPr>
          <w:p w14:paraId="04BBA4F7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274" w:type="dxa"/>
            <w:tcBorders>
              <w:right w:val="single" w:sz="4" w:space="0" w:color="auto"/>
            </w:tcBorders>
          </w:tcPr>
          <w:p w14:paraId="2DB43867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75E48262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133" w:type="dxa"/>
          </w:tcPr>
          <w:p w14:paraId="5A6AE7EE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724" w:type="dxa"/>
          </w:tcPr>
          <w:p w14:paraId="525078E4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</w:tr>
      <w:tr w:rsidR="00D017F3" w:rsidRPr="00900F7A" w14:paraId="101B64B0" w14:textId="77777777" w:rsidTr="006150BF">
        <w:trPr>
          <w:trHeight w:val="668"/>
        </w:trPr>
        <w:tc>
          <w:tcPr>
            <w:tcW w:w="903" w:type="dxa"/>
          </w:tcPr>
          <w:p w14:paraId="05599647" w14:textId="77777777" w:rsidR="00D017F3" w:rsidRPr="00900F7A" w:rsidRDefault="00D017F3" w:rsidP="00C24C15">
            <w:pPr>
              <w:spacing w:line="360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93" w:type="dxa"/>
          </w:tcPr>
          <w:p w14:paraId="58E6E168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254" w:type="dxa"/>
          </w:tcPr>
          <w:p w14:paraId="2C6234CA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2292" w:type="dxa"/>
          </w:tcPr>
          <w:p w14:paraId="4E8FF356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274" w:type="dxa"/>
            <w:tcBorders>
              <w:right w:val="single" w:sz="4" w:space="0" w:color="auto"/>
            </w:tcBorders>
          </w:tcPr>
          <w:p w14:paraId="03770ECD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097F78D0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133" w:type="dxa"/>
          </w:tcPr>
          <w:p w14:paraId="7A4A68B9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724" w:type="dxa"/>
          </w:tcPr>
          <w:p w14:paraId="13A08502" w14:textId="77777777" w:rsidR="00D017F3" w:rsidRPr="00900F7A" w:rsidRDefault="00D017F3" w:rsidP="00C24C15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</w:rPr>
            </w:pPr>
          </w:p>
        </w:tc>
      </w:tr>
      <w:tr w:rsidR="00D017F3" w:rsidRPr="00900F7A" w14:paraId="6DBB5C6A" w14:textId="77777777" w:rsidTr="006150BF">
        <w:trPr>
          <w:trHeight w:val="1689"/>
        </w:trPr>
        <w:tc>
          <w:tcPr>
            <w:tcW w:w="9990" w:type="dxa"/>
            <w:gridSpan w:val="8"/>
          </w:tcPr>
          <w:p w14:paraId="249C1111" w14:textId="77777777" w:rsidR="00D017F3" w:rsidRPr="00900F7A" w:rsidRDefault="00D017F3" w:rsidP="00C24C15">
            <w:pPr>
              <w:rPr>
                <w:rFonts w:asciiTheme="minorHAnsi" w:eastAsia="Times" w:hAnsiTheme="minorHAnsi" w:cstheme="minorHAnsi"/>
                <w:b/>
                <w:bCs/>
                <w:sz w:val="22"/>
                <w:szCs w:val="22"/>
              </w:rPr>
            </w:pPr>
          </w:p>
          <w:p w14:paraId="214D75F4" w14:textId="77777777" w:rsidR="00D017F3" w:rsidRPr="00900F7A" w:rsidRDefault="00D017F3" w:rsidP="00C24C1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00F7A">
              <w:rPr>
                <w:rFonts w:asciiTheme="minorHAnsi" w:eastAsia="Times" w:hAnsiTheme="minorHAnsi" w:cstheme="minorHAnsi"/>
                <w:b/>
                <w:bCs/>
                <w:sz w:val="22"/>
                <w:szCs w:val="22"/>
              </w:rPr>
              <w:t>GRADING</w:t>
            </w:r>
            <w:r w:rsidRPr="00900F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</w:p>
          <w:p w14:paraId="33B2CA23" w14:textId="77777777" w:rsidR="00D017F3" w:rsidRPr="00900F7A" w:rsidRDefault="00D017F3" w:rsidP="00C24C1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6D0178E7" w14:textId="77777777" w:rsidR="00D017F3" w:rsidRPr="00900F7A" w:rsidRDefault="00D017F3" w:rsidP="00C24C15">
            <w:pPr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rading Criteria:</w:t>
            </w:r>
          </w:p>
          <w:p w14:paraId="6C882E1A" w14:textId="77777777" w:rsidR="00D017F3" w:rsidRPr="00900F7A" w:rsidRDefault="00D017F3" w:rsidP="00C24C15">
            <w:pPr>
              <w:ind w:left="314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ood</w:t>
            </w: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900F7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Checked inventory and missing book less than 0.5%</w:t>
            </w:r>
          </w:p>
          <w:p w14:paraId="3F5D82C6" w14:textId="77777777" w:rsidR="00D017F3" w:rsidRPr="00900F7A" w:rsidRDefault="00D017F3" w:rsidP="00C24C15">
            <w:pPr>
              <w:ind w:left="314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Satisfactory</w:t>
            </w: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  <w:t xml:space="preserve">    </w:t>
            </w: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900F7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Checked inventory and missing book less than 1%</w:t>
            </w:r>
          </w:p>
          <w:p w14:paraId="016EABFE" w14:textId="77777777" w:rsidR="00D017F3" w:rsidRPr="00900F7A" w:rsidRDefault="00D017F3" w:rsidP="00C24C15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 xml:space="preserve">      Not satisfactory</w:t>
            </w: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900F7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Did not check inventory Or Checked inventory and missing books 1% or more</w:t>
            </w:r>
          </w:p>
          <w:p w14:paraId="0DC8DC62" w14:textId="77777777" w:rsidR="00D017F3" w:rsidRPr="00900F7A" w:rsidRDefault="00D017F3" w:rsidP="00C24C15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</w:tc>
      </w:tr>
    </w:tbl>
    <w:p w14:paraId="3730FD82" w14:textId="29F069F6" w:rsidR="00265BD8" w:rsidRPr="00900F7A" w:rsidRDefault="00835636" w:rsidP="0019677B">
      <w:pPr>
        <w:tabs>
          <w:tab w:val="left" w:pos="0"/>
        </w:tabs>
        <w:autoSpaceDE w:val="0"/>
        <w:autoSpaceDN w:val="0"/>
        <w:adjustRightInd w:val="0"/>
        <w:spacing w:before="240" w:line="240" w:lineRule="auto"/>
        <w:jc w:val="left"/>
        <w:rPr>
          <w:rFonts w:eastAsiaTheme="minorHAnsi" w:cstheme="minorHAnsi"/>
          <w:b/>
          <w:sz w:val="24"/>
          <w:szCs w:val="24"/>
          <w:lang w:bidi="ml-IN"/>
        </w:rPr>
      </w:pPr>
      <w:r w:rsidRPr="00900F7A">
        <w:rPr>
          <w:rFonts w:eastAsiaTheme="minorHAnsi" w:cstheme="minorHAnsi"/>
          <w:b/>
          <w:sz w:val="24"/>
          <w:szCs w:val="24"/>
          <w:lang w:bidi="ml-IN"/>
        </w:rPr>
        <w:lastRenderedPageBreak/>
        <w:t>5.</w:t>
      </w:r>
      <w:r w:rsidRPr="00900F7A">
        <w:rPr>
          <w:rFonts w:eastAsiaTheme="minorHAnsi" w:cstheme="minorHAnsi"/>
          <w:b/>
          <w:sz w:val="24"/>
          <w:szCs w:val="24"/>
        </w:rPr>
        <w:t xml:space="preserve"> </w:t>
      </w:r>
      <w:r w:rsidRPr="00900F7A">
        <w:rPr>
          <w:rFonts w:eastAsiaTheme="minorHAnsi" w:cstheme="minorHAnsi"/>
          <w:b/>
          <w:sz w:val="24"/>
          <w:szCs w:val="24"/>
          <w:lang w:bidi="ml-IN"/>
        </w:rPr>
        <w:t>ACTIVITY</w:t>
      </w:r>
    </w:p>
    <w:tbl>
      <w:tblPr>
        <w:tblStyle w:val="TableGrid"/>
        <w:tblW w:w="10440" w:type="dxa"/>
        <w:jc w:val="center"/>
        <w:tblLayout w:type="fixed"/>
        <w:tblLook w:val="04A0" w:firstRow="1" w:lastRow="0" w:firstColumn="1" w:lastColumn="0" w:noHBand="0" w:noVBand="1"/>
      </w:tblPr>
      <w:tblGrid>
        <w:gridCol w:w="1260"/>
        <w:gridCol w:w="2435"/>
        <w:gridCol w:w="2340"/>
        <w:gridCol w:w="1974"/>
        <w:gridCol w:w="1321"/>
        <w:gridCol w:w="1110"/>
      </w:tblGrid>
      <w:tr w:rsidR="004A740D" w:rsidRPr="00900F7A" w14:paraId="0678B5D5" w14:textId="77777777" w:rsidTr="00333A24">
        <w:trPr>
          <w:jc w:val="center"/>
        </w:trPr>
        <w:tc>
          <w:tcPr>
            <w:tcW w:w="10440" w:type="dxa"/>
            <w:gridSpan w:val="6"/>
          </w:tcPr>
          <w:p w14:paraId="52C20DF3" w14:textId="77777777" w:rsidR="007B43AE" w:rsidRPr="00900F7A" w:rsidRDefault="00C24C15" w:rsidP="001A41CC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b/>
                <w:sz w:val="24"/>
                <w:szCs w:val="24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sz w:val="24"/>
                <w:szCs w:val="24"/>
              </w:rPr>
              <w:t>ACTIVITY</w:t>
            </w:r>
          </w:p>
          <w:p w14:paraId="0A71C193" w14:textId="78A7DA16" w:rsidR="007B43AE" w:rsidRPr="00900F7A" w:rsidRDefault="007B43AE" w:rsidP="001A41C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sz w:val="24"/>
                <w:szCs w:val="24"/>
              </w:rPr>
              <w:t xml:space="preserve"> </w:t>
            </w:r>
            <w:r w:rsidRPr="00900F7A">
              <w:rPr>
                <w:rFonts w:asciiTheme="minorHAnsi" w:hAnsiTheme="minorHAnsi" w:cstheme="minorHAnsi"/>
                <w:lang w:val="en-US" w:bidi="hi-IN"/>
              </w:rPr>
              <w:t>(</w:t>
            </w:r>
            <w:proofErr w:type="spellStart"/>
            <w:r w:rsidRPr="00900F7A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900F7A">
              <w:rPr>
                <w:rFonts w:asciiTheme="minorHAnsi" w:hAnsiTheme="minorHAnsi" w:cstheme="minorHAnsi"/>
                <w:sz w:val="22"/>
                <w:szCs w:val="22"/>
              </w:rPr>
              <w:t>) Digitisation of books database in institution having no computerized database.</w:t>
            </w:r>
          </w:p>
          <w:p w14:paraId="39B95F83" w14:textId="77777777" w:rsidR="007B43AE" w:rsidRPr="00900F7A" w:rsidRDefault="007B43AE" w:rsidP="007B43AE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sz w:val="22"/>
                <w:szCs w:val="22"/>
              </w:rPr>
              <w:t xml:space="preserve">(ii) Promotion of library network. </w:t>
            </w:r>
          </w:p>
          <w:p w14:paraId="37598DB0" w14:textId="4577319A" w:rsidR="007B43AE" w:rsidRPr="00900F7A" w:rsidRDefault="007B43AE" w:rsidP="007B43AE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sz w:val="22"/>
                <w:szCs w:val="22"/>
              </w:rPr>
              <w:t>(iii)</w:t>
            </w:r>
            <w:r w:rsidR="0019677B" w:rsidRPr="00900F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00F7A">
              <w:rPr>
                <w:rFonts w:asciiTheme="minorHAnsi" w:hAnsiTheme="minorHAnsi" w:cstheme="minorHAnsi"/>
                <w:sz w:val="22"/>
                <w:szCs w:val="22"/>
              </w:rPr>
              <w:t>Systems in place for dissemination of information relating to books and other resources.</w:t>
            </w:r>
          </w:p>
          <w:p w14:paraId="3E3EDC8C" w14:textId="08B6C0C8" w:rsidR="007B43AE" w:rsidRPr="00900F7A" w:rsidRDefault="007B43AE" w:rsidP="007B43AE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sz w:val="22"/>
                <w:szCs w:val="22"/>
              </w:rPr>
              <w:t>(iv)</w:t>
            </w:r>
            <w:r w:rsidR="0019677B" w:rsidRPr="00900F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00F7A">
              <w:rPr>
                <w:rFonts w:asciiTheme="minorHAnsi" w:hAnsiTheme="minorHAnsi" w:cstheme="minorHAnsi"/>
                <w:sz w:val="22"/>
                <w:szCs w:val="22"/>
              </w:rPr>
              <w:t>Assistance in college administration and governance related work including work done during admissions, examinations and extracurricular activities.</w:t>
            </w:r>
          </w:p>
          <w:p w14:paraId="65FB785B" w14:textId="660E7858" w:rsidR="007B43AE" w:rsidRPr="00900F7A" w:rsidRDefault="007B43AE" w:rsidP="007B43AE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sz w:val="22"/>
                <w:szCs w:val="22"/>
              </w:rPr>
              <w:t>(v)</w:t>
            </w:r>
            <w:r w:rsidR="0019677B" w:rsidRPr="00900F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00F7A">
              <w:rPr>
                <w:rFonts w:asciiTheme="minorHAnsi" w:hAnsiTheme="minorHAnsi" w:cstheme="minorHAnsi"/>
                <w:sz w:val="22"/>
                <w:szCs w:val="22"/>
              </w:rPr>
              <w:t>Design and offer short-term courses for users.</w:t>
            </w:r>
          </w:p>
          <w:p w14:paraId="708F532F" w14:textId="542BB0F1" w:rsidR="007B43AE" w:rsidRPr="00900F7A" w:rsidRDefault="007B43AE" w:rsidP="0019677B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sz w:val="22"/>
                <w:szCs w:val="22"/>
              </w:rPr>
              <w:t>(vi)</w:t>
            </w:r>
            <w:r w:rsidR="0019677B" w:rsidRPr="00900F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00F7A">
              <w:rPr>
                <w:rFonts w:asciiTheme="minorHAnsi" w:hAnsiTheme="minorHAnsi" w:cstheme="minorHAnsi"/>
                <w:sz w:val="22"/>
                <w:szCs w:val="22"/>
              </w:rPr>
              <w:t>Publications of at least one research</w:t>
            </w:r>
            <w:r w:rsidR="0019677B" w:rsidRPr="00900F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00F7A">
              <w:rPr>
                <w:rFonts w:asciiTheme="minorHAnsi" w:hAnsiTheme="minorHAnsi" w:cstheme="minorHAnsi"/>
                <w:sz w:val="22"/>
                <w:szCs w:val="22"/>
              </w:rPr>
              <w:t>paper in UGC approved journals.</w:t>
            </w:r>
          </w:p>
          <w:p w14:paraId="242DA752" w14:textId="2E880163" w:rsidR="0019677B" w:rsidRPr="00900F7A" w:rsidRDefault="0019677B" w:rsidP="0019677B">
            <w:pPr>
              <w:autoSpaceDE w:val="0"/>
              <w:autoSpaceDN w:val="0"/>
              <w:adjustRightInd w:val="0"/>
              <w:jc w:val="left"/>
              <w:rPr>
                <w:rFonts w:asciiTheme="minorHAnsi" w:eastAsiaTheme="minorHAnsi" w:hAnsiTheme="minorHAnsi" w:cstheme="minorHAnsi"/>
                <w:b/>
                <w:sz w:val="24"/>
                <w:szCs w:val="24"/>
              </w:rPr>
            </w:pPr>
          </w:p>
        </w:tc>
      </w:tr>
      <w:tr w:rsidR="0019677B" w:rsidRPr="00900F7A" w14:paraId="12A573CE" w14:textId="77777777" w:rsidTr="00333A24">
        <w:trPr>
          <w:trHeight w:val="758"/>
          <w:jc w:val="center"/>
        </w:trPr>
        <w:tc>
          <w:tcPr>
            <w:tcW w:w="1260" w:type="dxa"/>
            <w:vAlign w:val="center"/>
          </w:tcPr>
          <w:p w14:paraId="19F97B0F" w14:textId="77777777" w:rsidR="00CC1F6A" w:rsidRPr="00900F7A" w:rsidRDefault="00CC1F6A" w:rsidP="00CC1F6A">
            <w:pPr>
              <w:tabs>
                <w:tab w:val="left" w:pos="961"/>
              </w:tabs>
              <w:ind w:hanging="108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ssessment </w:t>
            </w:r>
            <w:r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/Academic Year</w:t>
            </w:r>
          </w:p>
          <w:p w14:paraId="554FBC79" w14:textId="692655F9" w:rsidR="0019677B" w:rsidRPr="00900F7A" w:rsidRDefault="0019677B" w:rsidP="0019677B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435" w:type="dxa"/>
            <w:tcBorders>
              <w:right w:val="single" w:sz="4" w:space="0" w:color="auto"/>
            </w:tcBorders>
            <w:vAlign w:val="center"/>
          </w:tcPr>
          <w:p w14:paraId="7B1DCD66" w14:textId="77777777" w:rsidR="0019677B" w:rsidRPr="00900F7A" w:rsidRDefault="0019677B" w:rsidP="006F0EFC">
            <w:pPr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Claimed Activity</w:t>
            </w:r>
          </w:p>
          <w:p w14:paraId="2B011A3A" w14:textId="057D4143" w:rsidR="0019677B" w:rsidRPr="00900F7A" w:rsidRDefault="0019677B" w:rsidP="0019677B">
            <w:pPr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(No.</w:t>
            </w: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>)</w:t>
            </w:r>
          </w:p>
        </w:tc>
        <w:tc>
          <w:tcPr>
            <w:tcW w:w="2340" w:type="dxa"/>
            <w:tcBorders>
              <w:right w:val="single" w:sz="4" w:space="0" w:color="auto"/>
            </w:tcBorders>
            <w:vAlign w:val="center"/>
          </w:tcPr>
          <w:p w14:paraId="4A9FAC51" w14:textId="77777777" w:rsidR="0019677B" w:rsidRPr="00900F7A" w:rsidRDefault="0019677B" w:rsidP="006F0EFC">
            <w:pPr>
              <w:autoSpaceDE w:val="0"/>
              <w:autoSpaceDN w:val="0"/>
              <w:adjustRightInd w:val="0"/>
              <w:ind w:left="-128" w:firstLine="128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>Grade Claimed by the</w:t>
            </w:r>
          </w:p>
          <w:p w14:paraId="2EC15001" w14:textId="6AA27691" w:rsidR="0019677B" w:rsidRPr="00900F7A" w:rsidRDefault="0019677B" w:rsidP="006F0EFC">
            <w:pPr>
              <w:autoSpaceDE w:val="0"/>
              <w:autoSpaceDN w:val="0"/>
              <w:adjustRightInd w:val="0"/>
              <w:ind w:left="-128" w:firstLine="128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Candidate</w:t>
            </w:r>
          </w:p>
        </w:tc>
        <w:tc>
          <w:tcPr>
            <w:tcW w:w="1974" w:type="dxa"/>
            <w:tcBorders>
              <w:left w:val="single" w:sz="4" w:space="0" w:color="auto"/>
            </w:tcBorders>
            <w:vAlign w:val="center"/>
          </w:tcPr>
          <w:p w14:paraId="4926FA06" w14:textId="77777777" w:rsidR="0019677B" w:rsidRPr="00900F7A" w:rsidRDefault="0019677B" w:rsidP="006F0EFC">
            <w:pPr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  <w:p w14:paraId="775292D7" w14:textId="77777777" w:rsidR="0019677B" w:rsidRPr="00900F7A" w:rsidRDefault="0019677B" w:rsidP="006F0EFC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>Verified by Committee</w:t>
            </w:r>
          </w:p>
        </w:tc>
        <w:tc>
          <w:tcPr>
            <w:tcW w:w="1321" w:type="dxa"/>
            <w:vAlign w:val="center"/>
          </w:tcPr>
          <w:p w14:paraId="35D83A11" w14:textId="77777777" w:rsidR="0019677B" w:rsidRPr="00900F7A" w:rsidRDefault="0019677B" w:rsidP="006F0EFC">
            <w:pPr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  <w:p w14:paraId="433870AC" w14:textId="77777777" w:rsidR="0019677B" w:rsidRPr="00900F7A" w:rsidRDefault="0019677B" w:rsidP="006F0EFC">
            <w:pPr>
              <w:jc w:val="center"/>
              <w:rPr>
                <w:rFonts w:asciiTheme="minorHAnsi" w:hAnsiTheme="minorHAnsi" w:cstheme="minorHAnsi"/>
                <w:b/>
                <w:smallCaps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>Remarks</w:t>
            </w:r>
          </w:p>
          <w:p w14:paraId="67474FCC" w14:textId="77777777" w:rsidR="0019677B" w:rsidRPr="00900F7A" w:rsidRDefault="0019677B" w:rsidP="006F0EF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110" w:type="dxa"/>
            <w:vAlign w:val="center"/>
          </w:tcPr>
          <w:p w14:paraId="35CD32BB" w14:textId="77777777" w:rsidR="0019677B" w:rsidRPr="00900F7A" w:rsidRDefault="0019677B" w:rsidP="006F0EFC">
            <w:pPr>
              <w:ind w:hanging="122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>*</w:t>
            </w:r>
            <w:proofErr w:type="spellStart"/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>Encl</w:t>
            </w:r>
            <w:proofErr w:type="spellEnd"/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1C1FFFCF" w14:textId="77777777" w:rsidR="0019677B" w:rsidRPr="00900F7A" w:rsidRDefault="0019677B" w:rsidP="006F0EF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900F7A">
              <w:rPr>
                <w:rFonts w:asciiTheme="minorHAnsi" w:hAnsiTheme="minorHAnsi" w:cstheme="minorHAnsi"/>
                <w:b/>
                <w:sz w:val="22"/>
                <w:szCs w:val="22"/>
              </w:rPr>
              <w:t>No.</w:t>
            </w:r>
          </w:p>
        </w:tc>
      </w:tr>
      <w:tr w:rsidR="0019677B" w:rsidRPr="00900F7A" w14:paraId="6CC7B208" w14:textId="77777777" w:rsidTr="00333A24">
        <w:trPr>
          <w:trHeight w:val="510"/>
          <w:jc w:val="center"/>
        </w:trPr>
        <w:tc>
          <w:tcPr>
            <w:tcW w:w="1260" w:type="dxa"/>
            <w:vAlign w:val="center"/>
          </w:tcPr>
          <w:p w14:paraId="349B0F59" w14:textId="77777777" w:rsidR="0019677B" w:rsidRPr="00900F7A" w:rsidRDefault="0019677B" w:rsidP="006F0EFC">
            <w:pPr>
              <w:autoSpaceDE w:val="0"/>
              <w:autoSpaceDN w:val="0"/>
              <w:adjustRightInd w:val="0"/>
              <w:ind w:left="43"/>
              <w:rPr>
                <w:rFonts w:asciiTheme="minorHAnsi" w:eastAsiaTheme="minorHAnsi" w:hAnsiTheme="minorHAnsi" w:cstheme="minorHAnsi"/>
                <w:sz w:val="19"/>
                <w:szCs w:val="19"/>
              </w:rPr>
            </w:pPr>
          </w:p>
        </w:tc>
        <w:tc>
          <w:tcPr>
            <w:tcW w:w="2435" w:type="dxa"/>
            <w:tcBorders>
              <w:right w:val="single" w:sz="4" w:space="0" w:color="auto"/>
            </w:tcBorders>
            <w:vAlign w:val="center"/>
          </w:tcPr>
          <w:p w14:paraId="3D02AF05" w14:textId="77777777" w:rsidR="0019677B" w:rsidRPr="00900F7A" w:rsidRDefault="0019677B" w:rsidP="006F0EFC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  <w:vAlign w:val="center"/>
          </w:tcPr>
          <w:p w14:paraId="3BA886A0" w14:textId="2F49CB22" w:rsidR="0019677B" w:rsidRPr="00900F7A" w:rsidRDefault="0019677B" w:rsidP="006F0EFC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  <w:tc>
          <w:tcPr>
            <w:tcW w:w="1974" w:type="dxa"/>
            <w:tcBorders>
              <w:left w:val="single" w:sz="4" w:space="0" w:color="auto"/>
            </w:tcBorders>
            <w:vAlign w:val="center"/>
          </w:tcPr>
          <w:p w14:paraId="4B4171EE" w14:textId="77777777" w:rsidR="0019677B" w:rsidRPr="00900F7A" w:rsidRDefault="0019677B" w:rsidP="006F0EFC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  <w:tc>
          <w:tcPr>
            <w:tcW w:w="1321" w:type="dxa"/>
            <w:vAlign w:val="center"/>
          </w:tcPr>
          <w:p w14:paraId="28BC8E14" w14:textId="77777777" w:rsidR="0019677B" w:rsidRPr="00900F7A" w:rsidRDefault="0019677B" w:rsidP="006F0EFC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  <w:tc>
          <w:tcPr>
            <w:tcW w:w="1110" w:type="dxa"/>
            <w:vAlign w:val="center"/>
          </w:tcPr>
          <w:p w14:paraId="64A36E34" w14:textId="77777777" w:rsidR="0019677B" w:rsidRPr="00900F7A" w:rsidRDefault="0019677B" w:rsidP="006F0EFC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</w:tr>
      <w:tr w:rsidR="0019677B" w:rsidRPr="00900F7A" w14:paraId="22A09B3E" w14:textId="77777777" w:rsidTr="00333A24">
        <w:trPr>
          <w:trHeight w:val="510"/>
          <w:jc w:val="center"/>
        </w:trPr>
        <w:tc>
          <w:tcPr>
            <w:tcW w:w="1260" w:type="dxa"/>
            <w:vAlign w:val="center"/>
          </w:tcPr>
          <w:p w14:paraId="34CEA82F" w14:textId="77777777" w:rsidR="0019677B" w:rsidRPr="00900F7A" w:rsidRDefault="0019677B" w:rsidP="006F0EFC">
            <w:pPr>
              <w:autoSpaceDE w:val="0"/>
              <w:autoSpaceDN w:val="0"/>
              <w:adjustRightInd w:val="0"/>
              <w:ind w:left="43"/>
              <w:rPr>
                <w:rFonts w:asciiTheme="minorHAnsi" w:eastAsiaTheme="minorHAnsi" w:hAnsiTheme="minorHAnsi" w:cstheme="minorHAnsi"/>
                <w:sz w:val="19"/>
                <w:szCs w:val="19"/>
              </w:rPr>
            </w:pPr>
          </w:p>
        </w:tc>
        <w:tc>
          <w:tcPr>
            <w:tcW w:w="2435" w:type="dxa"/>
            <w:tcBorders>
              <w:right w:val="single" w:sz="4" w:space="0" w:color="auto"/>
            </w:tcBorders>
            <w:vAlign w:val="center"/>
          </w:tcPr>
          <w:p w14:paraId="5BA6F675" w14:textId="77777777" w:rsidR="0019677B" w:rsidRPr="00900F7A" w:rsidRDefault="0019677B" w:rsidP="006F0EFC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  <w:vAlign w:val="center"/>
          </w:tcPr>
          <w:p w14:paraId="7716EC03" w14:textId="7F82E563" w:rsidR="0019677B" w:rsidRPr="00900F7A" w:rsidRDefault="0019677B" w:rsidP="006F0EFC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  <w:tc>
          <w:tcPr>
            <w:tcW w:w="1974" w:type="dxa"/>
            <w:tcBorders>
              <w:left w:val="single" w:sz="4" w:space="0" w:color="auto"/>
            </w:tcBorders>
            <w:vAlign w:val="center"/>
          </w:tcPr>
          <w:p w14:paraId="4569203B" w14:textId="77777777" w:rsidR="0019677B" w:rsidRPr="00900F7A" w:rsidRDefault="0019677B" w:rsidP="006F0EFC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  <w:tc>
          <w:tcPr>
            <w:tcW w:w="1321" w:type="dxa"/>
            <w:vAlign w:val="center"/>
          </w:tcPr>
          <w:p w14:paraId="6D065C0F" w14:textId="77777777" w:rsidR="0019677B" w:rsidRPr="00900F7A" w:rsidRDefault="0019677B" w:rsidP="006F0EFC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  <w:tc>
          <w:tcPr>
            <w:tcW w:w="1110" w:type="dxa"/>
            <w:vAlign w:val="center"/>
          </w:tcPr>
          <w:p w14:paraId="2806A97B" w14:textId="77777777" w:rsidR="0019677B" w:rsidRPr="00900F7A" w:rsidRDefault="0019677B" w:rsidP="006F0EFC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</w:tr>
      <w:tr w:rsidR="0019677B" w:rsidRPr="00900F7A" w14:paraId="1C8BEF08" w14:textId="77777777" w:rsidTr="00333A24">
        <w:trPr>
          <w:trHeight w:val="510"/>
          <w:jc w:val="center"/>
        </w:trPr>
        <w:tc>
          <w:tcPr>
            <w:tcW w:w="1260" w:type="dxa"/>
            <w:vAlign w:val="center"/>
          </w:tcPr>
          <w:p w14:paraId="3396DDBE" w14:textId="43A7685F" w:rsidR="0019677B" w:rsidRPr="00900F7A" w:rsidRDefault="0019677B" w:rsidP="00DC5F32">
            <w:pPr>
              <w:autoSpaceDE w:val="0"/>
              <w:autoSpaceDN w:val="0"/>
              <w:adjustRightInd w:val="0"/>
              <w:ind w:left="43"/>
              <w:rPr>
                <w:rFonts w:asciiTheme="minorHAnsi" w:eastAsiaTheme="minorHAnsi" w:hAnsiTheme="minorHAnsi" w:cstheme="minorHAnsi"/>
                <w:sz w:val="19"/>
                <w:szCs w:val="19"/>
              </w:rPr>
            </w:pPr>
          </w:p>
        </w:tc>
        <w:tc>
          <w:tcPr>
            <w:tcW w:w="2435" w:type="dxa"/>
            <w:tcBorders>
              <w:right w:val="single" w:sz="4" w:space="0" w:color="auto"/>
            </w:tcBorders>
            <w:vAlign w:val="center"/>
          </w:tcPr>
          <w:p w14:paraId="42317C86" w14:textId="77777777" w:rsidR="0019677B" w:rsidRPr="00900F7A" w:rsidRDefault="0019677B" w:rsidP="006F0EFC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  <w:vAlign w:val="center"/>
          </w:tcPr>
          <w:p w14:paraId="3DC59D10" w14:textId="0BF7F2FD" w:rsidR="0019677B" w:rsidRPr="00900F7A" w:rsidRDefault="0019677B" w:rsidP="006F0EFC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  <w:tc>
          <w:tcPr>
            <w:tcW w:w="1974" w:type="dxa"/>
            <w:tcBorders>
              <w:left w:val="single" w:sz="4" w:space="0" w:color="auto"/>
            </w:tcBorders>
            <w:vAlign w:val="center"/>
          </w:tcPr>
          <w:p w14:paraId="61273CE3" w14:textId="77777777" w:rsidR="0019677B" w:rsidRPr="00900F7A" w:rsidRDefault="0019677B" w:rsidP="006F0EFC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  <w:tc>
          <w:tcPr>
            <w:tcW w:w="1321" w:type="dxa"/>
            <w:vAlign w:val="center"/>
          </w:tcPr>
          <w:p w14:paraId="3957B4A5" w14:textId="77777777" w:rsidR="0019677B" w:rsidRPr="00900F7A" w:rsidRDefault="0019677B" w:rsidP="006F0EFC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  <w:tc>
          <w:tcPr>
            <w:tcW w:w="1110" w:type="dxa"/>
            <w:vAlign w:val="center"/>
          </w:tcPr>
          <w:p w14:paraId="74B9F228" w14:textId="77777777" w:rsidR="0019677B" w:rsidRPr="00900F7A" w:rsidRDefault="0019677B" w:rsidP="006F0EFC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</w:tr>
      <w:tr w:rsidR="0019677B" w:rsidRPr="00900F7A" w14:paraId="7478A664" w14:textId="77777777" w:rsidTr="00333A24">
        <w:trPr>
          <w:trHeight w:val="510"/>
          <w:jc w:val="center"/>
        </w:trPr>
        <w:tc>
          <w:tcPr>
            <w:tcW w:w="1260" w:type="dxa"/>
            <w:vAlign w:val="center"/>
          </w:tcPr>
          <w:p w14:paraId="09E2B32C" w14:textId="085BEF5D" w:rsidR="0019677B" w:rsidRPr="00900F7A" w:rsidRDefault="0019677B" w:rsidP="00DC5F32">
            <w:pPr>
              <w:autoSpaceDE w:val="0"/>
              <w:autoSpaceDN w:val="0"/>
              <w:adjustRightInd w:val="0"/>
              <w:ind w:left="43"/>
              <w:rPr>
                <w:rFonts w:asciiTheme="minorHAnsi" w:eastAsiaTheme="minorHAnsi" w:hAnsiTheme="minorHAnsi" w:cstheme="minorHAnsi"/>
                <w:sz w:val="19"/>
                <w:szCs w:val="19"/>
              </w:rPr>
            </w:pPr>
          </w:p>
        </w:tc>
        <w:tc>
          <w:tcPr>
            <w:tcW w:w="2435" w:type="dxa"/>
            <w:tcBorders>
              <w:right w:val="single" w:sz="4" w:space="0" w:color="auto"/>
            </w:tcBorders>
            <w:vAlign w:val="center"/>
          </w:tcPr>
          <w:p w14:paraId="2C531FCE" w14:textId="77777777" w:rsidR="0019677B" w:rsidRPr="00900F7A" w:rsidRDefault="0019677B" w:rsidP="006F0EFC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  <w:vAlign w:val="center"/>
          </w:tcPr>
          <w:p w14:paraId="59006232" w14:textId="4F9899DA" w:rsidR="0019677B" w:rsidRPr="00900F7A" w:rsidRDefault="0019677B" w:rsidP="006F0EFC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  <w:tc>
          <w:tcPr>
            <w:tcW w:w="1974" w:type="dxa"/>
            <w:tcBorders>
              <w:left w:val="single" w:sz="4" w:space="0" w:color="auto"/>
            </w:tcBorders>
            <w:vAlign w:val="center"/>
          </w:tcPr>
          <w:p w14:paraId="7EC3EF61" w14:textId="77777777" w:rsidR="0019677B" w:rsidRPr="00900F7A" w:rsidRDefault="0019677B" w:rsidP="006F0EFC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  <w:tc>
          <w:tcPr>
            <w:tcW w:w="1321" w:type="dxa"/>
            <w:vAlign w:val="center"/>
          </w:tcPr>
          <w:p w14:paraId="3DC34690" w14:textId="77777777" w:rsidR="0019677B" w:rsidRPr="00900F7A" w:rsidRDefault="0019677B" w:rsidP="006F0EFC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  <w:tc>
          <w:tcPr>
            <w:tcW w:w="1110" w:type="dxa"/>
            <w:vAlign w:val="center"/>
          </w:tcPr>
          <w:p w14:paraId="0776D291" w14:textId="77777777" w:rsidR="0019677B" w:rsidRPr="00900F7A" w:rsidRDefault="0019677B" w:rsidP="006F0EFC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</w:tr>
      <w:tr w:rsidR="0019677B" w:rsidRPr="00900F7A" w14:paraId="3454E7A1" w14:textId="77777777" w:rsidTr="00333A24">
        <w:trPr>
          <w:trHeight w:val="510"/>
          <w:jc w:val="center"/>
        </w:trPr>
        <w:tc>
          <w:tcPr>
            <w:tcW w:w="1260" w:type="dxa"/>
            <w:vAlign w:val="center"/>
          </w:tcPr>
          <w:p w14:paraId="797AE67B" w14:textId="49FA7703" w:rsidR="0019677B" w:rsidRPr="00900F7A" w:rsidRDefault="0019677B" w:rsidP="00DC5F32">
            <w:pPr>
              <w:autoSpaceDE w:val="0"/>
              <w:autoSpaceDN w:val="0"/>
              <w:adjustRightInd w:val="0"/>
              <w:ind w:left="43"/>
              <w:rPr>
                <w:rFonts w:asciiTheme="minorHAnsi" w:eastAsiaTheme="minorHAnsi" w:hAnsiTheme="minorHAnsi" w:cstheme="minorHAnsi"/>
                <w:sz w:val="19"/>
                <w:szCs w:val="19"/>
              </w:rPr>
            </w:pPr>
          </w:p>
        </w:tc>
        <w:tc>
          <w:tcPr>
            <w:tcW w:w="2435" w:type="dxa"/>
            <w:tcBorders>
              <w:right w:val="single" w:sz="4" w:space="0" w:color="auto"/>
            </w:tcBorders>
            <w:vAlign w:val="center"/>
          </w:tcPr>
          <w:p w14:paraId="369D6781" w14:textId="77777777" w:rsidR="0019677B" w:rsidRPr="00900F7A" w:rsidRDefault="0019677B" w:rsidP="006F0EFC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  <w:vAlign w:val="center"/>
          </w:tcPr>
          <w:p w14:paraId="7AE8EC2C" w14:textId="0B3CCD52" w:rsidR="0019677B" w:rsidRPr="00900F7A" w:rsidRDefault="0019677B" w:rsidP="006F0EFC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  <w:tc>
          <w:tcPr>
            <w:tcW w:w="1974" w:type="dxa"/>
            <w:tcBorders>
              <w:left w:val="single" w:sz="4" w:space="0" w:color="auto"/>
            </w:tcBorders>
            <w:vAlign w:val="center"/>
          </w:tcPr>
          <w:p w14:paraId="54B95EFA" w14:textId="77777777" w:rsidR="0019677B" w:rsidRPr="00900F7A" w:rsidRDefault="0019677B" w:rsidP="006F0EFC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  <w:tc>
          <w:tcPr>
            <w:tcW w:w="1321" w:type="dxa"/>
            <w:vAlign w:val="center"/>
          </w:tcPr>
          <w:p w14:paraId="667D748F" w14:textId="77777777" w:rsidR="0019677B" w:rsidRPr="00900F7A" w:rsidRDefault="0019677B" w:rsidP="006F0EFC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  <w:tc>
          <w:tcPr>
            <w:tcW w:w="1110" w:type="dxa"/>
            <w:vAlign w:val="center"/>
          </w:tcPr>
          <w:p w14:paraId="75ED86AF" w14:textId="77777777" w:rsidR="0019677B" w:rsidRPr="00900F7A" w:rsidRDefault="0019677B" w:rsidP="006F0EFC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</w:tr>
      <w:tr w:rsidR="004A740D" w:rsidRPr="00900F7A" w14:paraId="73693A19" w14:textId="77777777" w:rsidTr="00333A24">
        <w:trPr>
          <w:trHeight w:val="1448"/>
          <w:jc w:val="center"/>
        </w:trPr>
        <w:tc>
          <w:tcPr>
            <w:tcW w:w="10440" w:type="dxa"/>
            <w:gridSpan w:val="6"/>
            <w:vAlign w:val="center"/>
          </w:tcPr>
          <w:p w14:paraId="60C9F37A" w14:textId="29CBA5FF" w:rsidR="004A740D" w:rsidRPr="00900F7A" w:rsidRDefault="004A740D" w:rsidP="004A740D">
            <w:pPr>
              <w:spacing w:line="230" w:lineRule="auto"/>
              <w:ind w:right="120"/>
              <w:rPr>
                <w:rFonts w:asciiTheme="minorHAnsi" w:eastAsia="Times" w:hAnsiTheme="minorHAnsi" w:cstheme="minorHAnsi"/>
                <w:sz w:val="16"/>
                <w:szCs w:val="16"/>
              </w:rPr>
            </w:pPr>
            <w:r w:rsidRPr="00900F7A">
              <w:rPr>
                <w:rFonts w:asciiTheme="minorHAnsi" w:eastAsia="Times" w:hAnsiTheme="minorHAnsi" w:cstheme="minorHAnsi"/>
                <w:sz w:val="16"/>
                <w:szCs w:val="16"/>
              </w:rPr>
              <w:t xml:space="preserve">* </w:t>
            </w:r>
            <w:r w:rsidRPr="00900F7A">
              <w:rPr>
                <w:rFonts w:asciiTheme="minorHAnsi" w:eastAsia="Times" w:hAnsiTheme="minorHAnsi" w:cstheme="minorHAnsi"/>
                <w:sz w:val="18"/>
                <w:szCs w:val="18"/>
              </w:rPr>
              <w:t>Should be claimed by the applicant with supporting documents</w:t>
            </w:r>
            <w:r w:rsidRPr="00900F7A">
              <w:rPr>
                <w:rFonts w:asciiTheme="minorHAnsi" w:eastAsia="Times" w:hAnsiTheme="minorHAnsi" w:cstheme="minorHAnsi"/>
                <w:sz w:val="16"/>
                <w:szCs w:val="16"/>
              </w:rPr>
              <w:t xml:space="preserve"> </w:t>
            </w:r>
          </w:p>
          <w:p w14:paraId="04ABF99D" w14:textId="157C2BF0" w:rsidR="004A740D" w:rsidRPr="00900F7A" w:rsidRDefault="00236816" w:rsidP="004A740D">
            <w:pPr>
              <w:spacing w:line="230" w:lineRule="auto"/>
              <w:ind w:right="120"/>
              <w:rPr>
                <w:rFonts w:asciiTheme="minorHAnsi" w:eastAsia="Times" w:hAnsiTheme="minorHAnsi" w:cstheme="minorHAnsi"/>
                <w:b/>
                <w:bCs/>
                <w:sz w:val="22"/>
                <w:szCs w:val="22"/>
              </w:rPr>
            </w:pPr>
            <w:r w:rsidRPr="00900F7A">
              <w:rPr>
                <w:rFonts w:asciiTheme="minorHAnsi" w:eastAsia="Times" w:hAnsiTheme="minorHAnsi" w:cstheme="minorHAnsi"/>
                <w:b/>
                <w:bCs/>
                <w:sz w:val="22"/>
                <w:szCs w:val="22"/>
              </w:rPr>
              <w:t>GRADING</w:t>
            </w:r>
            <w:r w:rsidRPr="00900F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</w:p>
          <w:p w14:paraId="18FAB92A" w14:textId="77777777" w:rsidR="00236816" w:rsidRPr="00900F7A" w:rsidRDefault="00236816" w:rsidP="004A740D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3E8E887B" w14:textId="77777777" w:rsidR="004A740D" w:rsidRPr="00900F7A" w:rsidRDefault="004A740D" w:rsidP="004A740D">
            <w:pPr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rading Criteria:</w:t>
            </w:r>
          </w:p>
          <w:p w14:paraId="7D16A581" w14:textId="7C3F3B38" w:rsidR="004A740D" w:rsidRPr="00900F7A" w:rsidRDefault="004A740D" w:rsidP="004A740D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ood</w:t>
            </w:r>
            <w:r w:rsidRPr="00900F7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: </w:t>
            </w:r>
            <w:r w:rsidR="00DC5F32" w:rsidRPr="00900F7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Involved in any two activities</w:t>
            </w:r>
          </w:p>
          <w:p w14:paraId="68D8495C" w14:textId="5D85E3C5" w:rsidR="004A740D" w:rsidRPr="00900F7A" w:rsidRDefault="004A740D" w:rsidP="004A740D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Satisfactory</w:t>
            </w:r>
            <w:r w:rsidRPr="00900F7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: </w:t>
            </w:r>
            <w:r w:rsidR="00DC5F32" w:rsidRPr="00900F7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At least one activity</w:t>
            </w:r>
            <w:r w:rsidRPr="00900F7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;</w:t>
            </w:r>
          </w:p>
          <w:p w14:paraId="4C83463B" w14:textId="3F976B83" w:rsidR="004A740D" w:rsidRPr="00900F7A" w:rsidRDefault="004A740D" w:rsidP="00DC5F32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Not-satisfactory</w:t>
            </w:r>
            <w:r w:rsidRPr="00900F7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: </w:t>
            </w:r>
            <w:r w:rsidR="00DC5F32" w:rsidRPr="00900F7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Not involved/ undertaken any of the activities.</w:t>
            </w:r>
          </w:p>
          <w:p w14:paraId="1DB2E789" w14:textId="77777777" w:rsidR="004A740D" w:rsidRPr="00900F7A" w:rsidRDefault="004A740D" w:rsidP="00DC5F32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</w:tr>
    </w:tbl>
    <w:p w14:paraId="14D0994F" w14:textId="766A0343" w:rsidR="002201B2" w:rsidRPr="00900F7A" w:rsidRDefault="002201B2" w:rsidP="004A740D">
      <w:pPr>
        <w:spacing w:after="0"/>
        <w:ind w:left="1276" w:right="-894"/>
        <w:rPr>
          <w:rFonts w:eastAsia="Times" w:cstheme="minorHAnsi"/>
          <w:i/>
          <w:iCs/>
        </w:rPr>
      </w:pPr>
    </w:p>
    <w:p w14:paraId="3D624661" w14:textId="082664E1" w:rsidR="00C40B8B" w:rsidRPr="00900F7A" w:rsidRDefault="00C40B8B" w:rsidP="00F86334">
      <w:pPr>
        <w:spacing w:after="0" w:line="240" w:lineRule="auto"/>
        <w:rPr>
          <w:rFonts w:cstheme="minorHAnsi"/>
          <w:b/>
          <w:bCs/>
        </w:rPr>
      </w:pPr>
    </w:p>
    <w:tbl>
      <w:tblPr>
        <w:tblStyle w:val="TableGrid1"/>
        <w:tblpPr w:leftFromText="180" w:rightFromText="180" w:vertAnchor="text" w:horzAnchor="margin" w:tblpXSpec="center" w:tblpY="-114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4A740D" w:rsidRPr="00900F7A" w14:paraId="0B423A76" w14:textId="77777777" w:rsidTr="00900F7A">
        <w:trPr>
          <w:trHeight w:val="1067"/>
        </w:trPr>
        <w:tc>
          <w:tcPr>
            <w:tcW w:w="10485" w:type="dxa"/>
          </w:tcPr>
          <w:p w14:paraId="4AC66161" w14:textId="77777777" w:rsidR="004A740D" w:rsidRPr="00900F7A" w:rsidRDefault="004A740D" w:rsidP="004A740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0F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VERALL GRADING:</w:t>
            </w:r>
          </w:p>
          <w:p w14:paraId="5DDE30AC" w14:textId="77777777" w:rsidR="00656875" w:rsidRPr="00900F7A" w:rsidRDefault="00656875" w:rsidP="004A740D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1B25ECD0" w14:textId="569D997D" w:rsidR="00236816" w:rsidRPr="00900F7A" w:rsidRDefault="00236816" w:rsidP="00236816">
            <w:pPr>
              <w:rPr>
                <w:rFonts w:asciiTheme="minorHAnsi" w:hAnsiTheme="minorHAnsi" w:cstheme="minorHAnsi"/>
                <w:b/>
                <w:bCs/>
              </w:rPr>
            </w:pPr>
            <w:r w:rsidRPr="00900F7A">
              <w:rPr>
                <w:rFonts w:asciiTheme="minorHAnsi" w:hAnsiTheme="minorHAnsi" w:cstheme="minorHAnsi"/>
                <w:b/>
                <w:bCs/>
              </w:rPr>
              <w:t>Grading Criteria:</w:t>
            </w:r>
          </w:p>
          <w:p w14:paraId="37929F54" w14:textId="05FDAD4C" w:rsidR="004A740D" w:rsidRPr="00900F7A" w:rsidRDefault="004A740D" w:rsidP="00656875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900F7A">
              <w:rPr>
                <w:rFonts w:asciiTheme="minorHAnsi" w:hAnsiTheme="minorHAnsi" w:cstheme="minorHAnsi"/>
                <w:b/>
                <w:bCs/>
              </w:rPr>
              <w:t xml:space="preserve">Good: </w:t>
            </w:r>
            <w:r w:rsidR="00656875" w:rsidRPr="00900F7A">
              <w:rPr>
                <w:rFonts w:asciiTheme="minorHAnsi" w:hAnsiTheme="minorHAnsi" w:cstheme="minorHAnsi"/>
              </w:rPr>
              <w:t xml:space="preserve"> Good in Item 1 and satisfactory/good in any two other items including Item 4</w:t>
            </w:r>
          </w:p>
          <w:p w14:paraId="0EF7323C" w14:textId="786DC62A" w:rsidR="004A740D" w:rsidRPr="00900F7A" w:rsidRDefault="004A740D" w:rsidP="00656875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900F7A">
              <w:rPr>
                <w:rFonts w:asciiTheme="minorHAnsi" w:hAnsiTheme="minorHAnsi" w:cstheme="minorHAnsi"/>
                <w:b/>
                <w:bCs/>
              </w:rPr>
              <w:t xml:space="preserve">Satisfactory: </w:t>
            </w:r>
            <w:r w:rsidR="00656875" w:rsidRPr="00900F7A">
              <w:rPr>
                <w:rFonts w:asciiTheme="minorHAnsi" w:hAnsiTheme="minorHAnsi" w:cstheme="minorHAnsi"/>
                <w:sz w:val="19"/>
                <w:szCs w:val="19"/>
                <w:lang w:bidi="hi-IN"/>
              </w:rPr>
              <w:t xml:space="preserve"> </w:t>
            </w:r>
            <w:r w:rsidR="00656875" w:rsidRPr="00900F7A">
              <w:rPr>
                <w:rFonts w:asciiTheme="minorHAnsi" w:hAnsiTheme="minorHAnsi" w:cstheme="minorHAnsi"/>
              </w:rPr>
              <w:t>Satisfactory in Item 1 and satisfactory /good in any other two items including Item 4.</w:t>
            </w:r>
          </w:p>
          <w:p w14:paraId="42550A0E" w14:textId="21A9E3DA" w:rsidR="00656875" w:rsidRPr="00900F7A" w:rsidRDefault="004A740D" w:rsidP="00656875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900F7A">
              <w:rPr>
                <w:rFonts w:asciiTheme="minorHAnsi" w:hAnsiTheme="minorHAnsi" w:cstheme="minorHAnsi"/>
                <w:b/>
                <w:bCs/>
              </w:rPr>
              <w:t>Not Satisfactory</w:t>
            </w:r>
            <w:r w:rsidR="00656875" w:rsidRPr="00900F7A">
              <w:rPr>
                <w:rFonts w:asciiTheme="minorHAnsi" w:hAnsiTheme="minorHAnsi" w:cstheme="minorHAnsi"/>
                <w:b/>
                <w:bCs/>
              </w:rPr>
              <w:t>:</w:t>
            </w:r>
            <w:r w:rsidR="00656875" w:rsidRPr="00900F7A">
              <w:rPr>
                <w:rFonts w:asciiTheme="minorHAnsi" w:hAnsiTheme="minorHAnsi" w:cstheme="minorHAnsi"/>
              </w:rPr>
              <w:t xml:space="preserve"> If neither good nor satisfactory in overall grading</w:t>
            </w:r>
            <w:r w:rsidR="00656875" w:rsidRPr="00900F7A">
              <w:rPr>
                <w:rFonts w:asciiTheme="minorHAnsi" w:hAnsiTheme="minorHAnsi" w:cstheme="minorHAnsi"/>
                <w:b/>
                <w:bCs/>
              </w:rPr>
              <w:t xml:space="preserve">. </w:t>
            </w:r>
          </w:p>
          <w:p w14:paraId="27A8A156" w14:textId="1C767B7C" w:rsidR="004A740D" w:rsidRPr="00900F7A" w:rsidRDefault="004A740D" w:rsidP="004A740D">
            <w:pPr>
              <w:jc w:val="both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32EF1566" w14:textId="2BD8EB94" w:rsidR="00333A24" w:rsidRDefault="00333A24" w:rsidP="001A41CC">
      <w:pPr>
        <w:spacing w:after="0" w:line="240" w:lineRule="auto"/>
        <w:jc w:val="center"/>
        <w:rPr>
          <w:rFonts w:cstheme="minorHAnsi"/>
          <w:b/>
          <w:sz w:val="32"/>
          <w:szCs w:val="24"/>
          <w:u w:val="single"/>
        </w:rPr>
      </w:pPr>
    </w:p>
    <w:p w14:paraId="3BD2639C" w14:textId="11441F28" w:rsidR="00900F7A" w:rsidRDefault="00900F7A" w:rsidP="001A41CC">
      <w:pPr>
        <w:spacing w:after="0" w:line="240" w:lineRule="auto"/>
        <w:jc w:val="center"/>
        <w:rPr>
          <w:rFonts w:cstheme="minorHAnsi"/>
          <w:b/>
          <w:sz w:val="32"/>
          <w:szCs w:val="24"/>
          <w:u w:val="single"/>
        </w:rPr>
      </w:pPr>
    </w:p>
    <w:p w14:paraId="7D6BFFF1" w14:textId="3346CC85" w:rsidR="00900F7A" w:rsidRDefault="00900F7A" w:rsidP="001A41CC">
      <w:pPr>
        <w:spacing w:after="0" w:line="240" w:lineRule="auto"/>
        <w:jc w:val="center"/>
        <w:rPr>
          <w:rFonts w:cstheme="minorHAnsi"/>
          <w:b/>
          <w:sz w:val="32"/>
          <w:szCs w:val="24"/>
          <w:u w:val="single"/>
        </w:rPr>
      </w:pPr>
    </w:p>
    <w:p w14:paraId="3E20C97B" w14:textId="0ADE523F" w:rsidR="00900F7A" w:rsidRDefault="00900F7A" w:rsidP="001A41CC">
      <w:pPr>
        <w:spacing w:after="0" w:line="240" w:lineRule="auto"/>
        <w:jc w:val="center"/>
        <w:rPr>
          <w:rFonts w:cstheme="minorHAnsi"/>
          <w:b/>
          <w:sz w:val="32"/>
          <w:szCs w:val="24"/>
          <w:u w:val="single"/>
        </w:rPr>
      </w:pPr>
    </w:p>
    <w:p w14:paraId="0E05F735" w14:textId="15E96833" w:rsidR="00900F7A" w:rsidRDefault="00900F7A" w:rsidP="001A41CC">
      <w:pPr>
        <w:spacing w:after="0" w:line="240" w:lineRule="auto"/>
        <w:jc w:val="center"/>
        <w:rPr>
          <w:rFonts w:cstheme="minorHAnsi"/>
          <w:b/>
          <w:sz w:val="32"/>
          <w:szCs w:val="24"/>
          <w:u w:val="single"/>
        </w:rPr>
      </w:pPr>
    </w:p>
    <w:p w14:paraId="364F2BFE" w14:textId="77777777" w:rsidR="00900F7A" w:rsidRPr="00900F7A" w:rsidRDefault="00900F7A" w:rsidP="001A41CC">
      <w:pPr>
        <w:spacing w:after="0" w:line="240" w:lineRule="auto"/>
        <w:jc w:val="center"/>
        <w:rPr>
          <w:rFonts w:cstheme="minorHAnsi"/>
          <w:b/>
          <w:sz w:val="32"/>
          <w:szCs w:val="24"/>
          <w:u w:val="single"/>
        </w:rPr>
      </w:pPr>
    </w:p>
    <w:p w14:paraId="268A55F7" w14:textId="4AB69E61" w:rsidR="001A41CC" w:rsidRPr="00900F7A" w:rsidRDefault="001A41CC" w:rsidP="001A41CC">
      <w:pPr>
        <w:spacing w:after="0" w:line="240" w:lineRule="auto"/>
        <w:jc w:val="center"/>
        <w:rPr>
          <w:rFonts w:cstheme="minorHAnsi"/>
          <w:b/>
          <w:sz w:val="32"/>
          <w:szCs w:val="24"/>
          <w:u w:val="single"/>
        </w:rPr>
      </w:pPr>
      <w:r w:rsidRPr="00900F7A">
        <w:rPr>
          <w:rFonts w:cstheme="minorHAnsi"/>
          <w:b/>
          <w:sz w:val="32"/>
          <w:szCs w:val="24"/>
          <w:u w:val="single"/>
        </w:rPr>
        <w:lastRenderedPageBreak/>
        <w:t>Declaration</w:t>
      </w:r>
    </w:p>
    <w:p w14:paraId="2EE215F1" w14:textId="77777777" w:rsidR="001A41CC" w:rsidRPr="00900F7A" w:rsidRDefault="001A41CC" w:rsidP="001A41CC">
      <w:pPr>
        <w:pStyle w:val="BodyText2"/>
        <w:ind w:left="993"/>
        <w:rPr>
          <w:rFonts w:asciiTheme="minorHAnsi" w:hAnsiTheme="minorHAnsi" w:cstheme="minorHAnsi"/>
        </w:rPr>
      </w:pPr>
    </w:p>
    <w:p w14:paraId="32707C38" w14:textId="77777777" w:rsidR="001A41CC" w:rsidRPr="00900F7A" w:rsidRDefault="001A41CC" w:rsidP="001A41CC">
      <w:pPr>
        <w:pStyle w:val="BodyText2"/>
        <w:ind w:left="142" w:right="-457"/>
        <w:rPr>
          <w:rFonts w:asciiTheme="minorHAnsi" w:hAnsiTheme="minorHAnsi" w:cstheme="minorHAnsi"/>
          <w:b/>
        </w:rPr>
      </w:pPr>
      <w:r w:rsidRPr="00900F7A">
        <w:rPr>
          <w:rFonts w:asciiTheme="minorHAnsi" w:hAnsiTheme="minorHAnsi" w:cstheme="minorHAnsi"/>
        </w:rPr>
        <w:t xml:space="preserve">I, _____________________________________________ hereby solemnly certify that the information provided in this application form is true and correct to the best of my knowledge and belief. </w:t>
      </w:r>
    </w:p>
    <w:p w14:paraId="205A36A1" w14:textId="77777777" w:rsidR="001A41CC" w:rsidRPr="00900F7A" w:rsidRDefault="001A41CC" w:rsidP="001A41CC">
      <w:pPr>
        <w:spacing w:after="0" w:line="240" w:lineRule="auto"/>
        <w:ind w:left="993"/>
        <w:rPr>
          <w:rFonts w:cstheme="minorHAnsi"/>
          <w:b/>
          <w:sz w:val="24"/>
          <w:szCs w:val="24"/>
        </w:rPr>
      </w:pPr>
    </w:p>
    <w:tbl>
      <w:tblPr>
        <w:tblStyle w:val="TableGrid"/>
        <w:tblW w:w="103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5528"/>
      </w:tblGrid>
      <w:tr w:rsidR="001A41CC" w:rsidRPr="00900F7A" w14:paraId="7DD4A198" w14:textId="77777777" w:rsidTr="001A41CC">
        <w:trPr>
          <w:trHeight w:val="605"/>
          <w:jc w:val="center"/>
        </w:trPr>
        <w:tc>
          <w:tcPr>
            <w:tcW w:w="4820" w:type="dxa"/>
          </w:tcPr>
          <w:p w14:paraId="3FEE8080" w14:textId="77777777" w:rsidR="001A41CC" w:rsidRPr="00900F7A" w:rsidRDefault="001A41CC" w:rsidP="009A0E1E">
            <w:pPr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lace:</w:t>
            </w:r>
          </w:p>
        </w:tc>
        <w:tc>
          <w:tcPr>
            <w:tcW w:w="5528" w:type="dxa"/>
          </w:tcPr>
          <w:p w14:paraId="3BC48950" w14:textId="77777777" w:rsidR="001A41CC" w:rsidRPr="00900F7A" w:rsidRDefault="001A41CC" w:rsidP="009A0E1E">
            <w:pPr>
              <w:spacing w:line="36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ignature of the applicant:</w:t>
            </w:r>
          </w:p>
        </w:tc>
      </w:tr>
      <w:tr w:rsidR="001A41CC" w:rsidRPr="00900F7A" w14:paraId="524E4B1D" w14:textId="77777777" w:rsidTr="001A41CC">
        <w:trPr>
          <w:trHeight w:val="803"/>
          <w:jc w:val="center"/>
        </w:trPr>
        <w:tc>
          <w:tcPr>
            <w:tcW w:w="4820" w:type="dxa"/>
          </w:tcPr>
          <w:p w14:paraId="614834C2" w14:textId="77777777" w:rsidR="001A41CC" w:rsidRPr="00900F7A" w:rsidRDefault="001A41CC" w:rsidP="009A0E1E">
            <w:pPr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ate:</w:t>
            </w:r>
          </w:p>
        </w:tc>
        <w:tc>
          <w:tcPr>
            <w:tcW w:w="5528" w:type="dxa"/>
          </w:tcPr>
          <w:p w14:paraId="2A1CF016" w14:textId="77777777" w:rsidR="001A41CC" w:rsidRPr="00900F7A" w:rsidRDefault="001A41CC" w:rsidP="009A0E1E">
            <w:pPr>
              <w:spacing w:line="36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Full Name of Applicant:</w:t>
            </w:r>
          </w:p>
          <w:p w14:paraId="33334E44" w14:textId="77777777" w:rsidR="001A41CC" w:rsidRPr="00900F7A" w:rsidRDefault="001A41CC" w:rsidP="009A0E1E">
            <w:pPr>
              <w:spacing w:line="36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00F7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esignation:</w:t>
            </w:r>
          </w:p>
        </w:tc>
      </w:tr>
    </w:tbl>
    <w:p w14:paraId="20A46B28" w14:textId="77777777" w:rsidR="001A41CC" w:rsidRPr="00900F7A" w:rsidRDefault="001A41CC" w:rsidP="001A41CC">
      <w:pPr>
        <w:spacing w:after="0" w:line="240" w:lineRule="auto"/>
        <w:ind w:left="993"/>
        <w:rPr>
          <w:rFonts w:cstheme="minorHAnsi"/>
          <w:b/>
        </w:rPr>
      </w:pPr>
    </w:p>
    <w:tbl>
      <w:tblPr>
        <w:tblStyle w:val="TableGrid"/>
        <w:tblW w:w="10348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3119"/>
        <w:gridCol w:w="288"/>
        <w:gridCol w:w="5665"/>
      </w:tblGrid>
      <w:tr w:rsidR="00900F7A" w:rsidRPr="0056436B" w14:paraId="5CB27207" w14:textId="77777777" w:rsidTr="00026E8A">
        <w:tc>
          <w:tcPr>
            <w:tcW w:w="10348" w:type="dxa"/>
            <w:gridSpan w:val="4"/>
          </w:tcPr>
          <w:p w14:paraId="4540D13B" w14:textId="77777777" w:rsidR="00900F7A" w:rsidRPr="0056436B" w:rsidRDefault="00900F7A" w:rsidP="00900F7A">
            <w:pPr>
              <w:ind w:left="26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389D2766" w14:textId="77777777" w:rsidR="00900F7A" w:rsidRPr="0056436B" w:rsidRDefault="00900F7A" w:rsidP="00276A02">
            <w:pPr>
              <w:ind w:left="26"/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7D8A7F41" w14:textId="77777777" w:rsidR="00900F7A" w:rsidRPr="0056436B" w:rsidRDefault="00900F7A" w:rsidP="00276A02">
            <w:pPr>
              <w:ind w:left="26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086B6BAB" w14:textId="77777777" w:rsidR="00900F7A" w:rsidRPr="0056436B" w:rsidRDefault="00900F7A" w:rsidP="00276A02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  <w:r w:rsidRPr="0056436B"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  <w:t>Principal</w:t>
            </w:r>
          </w:p>
          <w:p w14:paraId="1C0E2D5B" w14:textId="77777777" w:rsidR="00900F7A" w:rsidRPr="0056436B" w:rsidRDefault="00900F7A" w:rsidP="00276A02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  <w:r w:rsidRPr="0056436B"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  <w:t>C.M.P. Degree College</w:t>
            </w:r>
          </w:p>
          <w:p w14:paraId="66EEB24E" w14:textId="77777777" w:rsidR="00900F7A" w:rsidRPr="0056436B" w:rsidRDefault="00900F7A" w:rsidP="00276A02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  <w:proofErr w:type="spellStart"/>
            <w:r w:rsidRPr="0056436B"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  <w:t>Prayagraj</w:t>
            </w:r>
            <w:proofErr w:type="spellEnd"/>
          </w:p>
          <w:p w14:paraId="6E3B47A7" w14:textId="77777777" w:rsidR="00900F7A" w:rsidRPr="0056436B" w:rsidRDefault="00900F7A" w:rsidP="00276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338D264" w14:textId="7FFD43C6" w:rsidR="00900F7A" w:rsidRDefault="00900F7A" w:rsidP="00276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21E0D53" w14:textId="77777777" w:rsidR="00900F7A" w:rsidRPr="0056436B" w:rsidRDefault="00900F7A" w:rsidP="00276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5EC48ED" w14:textId="77777777" w:rsidR="00900F7A" w:rsidRPr="0056436B" w:rsidRDefault="00900F7A" w:rsidP="00276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4B69D04" w14:textId="77777777" w:rsidR="00900F7A" w:rsidRPr="0056436B" w:rsidRDefault="00900F7A" w:rsidP="00276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900F7A" w:rsidRPr="0056436B" w14:paraId="371A4669" w14:textId="77777777" w:rsidTr="00900F7A">
        <w:tc>
          <w:tcPr>
            <w:tcW w:w="1276" w:type="dxa"/>
          </w:tcPr>
          <w:p w14:paraId="44CD4CA3" w14:textId="77777777" w:rsidR="00900F7A" w:rsidRPr="0056436B" w:rsidRDefault="00900F7A" w:rsidP="00276A02">
            <w:pPr>
              <w:jc w:val="center"/>
              <w:rPr>
                <w:rFonts w:eastAsia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407" w:type="dxa"/>
            <w:gridSpan w:val="2"/>
          </w:tcPr>
          <w:p w14:paraId="1301D7BE" w14:textId="77777777" w:rsidR="00900F7A" w:rsidRPr="0056436B" w:rsidRDefault="00900F7A" w:rsidP="00276A02">
            <w:pPr>
              <w:ind w:left="26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43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hairperson, Governing Body,</w:t>
            </w:r>
          </w:p>
          <w:p w14:paraId="48BE5549" w14:textId="77777777" w:rsidR="00900F7A" w:rsidRPr="0056436B" w:rsidRDefault="00900F7A" w:rsidP="00276A02">
            <w:pPr>
              <w:ind w:left="26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43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.M.P. Degree College, </w:t>
            </w:r>
            <w:proofErr w:type="spellStart"/>
            <w:r w:rsidRPr="005643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ayagraj</w:t>
            </w:r>
            <w:proofErr w:type="spellEnd"/>
          </w:p>
        </w:tc>
        <w:tc>
          <w:tcPr>
            <w:tcW w:w="5665" w:type="dxa"/>
          </w:tcPr>
          <w:p w14:paraId="48DAB360" w14:textId="77777777" w:rsidR="00900F7A" w:rsidRPr="0056436B" w:rsidRDefault="00900F7A" w:rsidP="00276A02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  <w:r w:rsidRPr="0056436B"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  <w:t>Dean, College Development</w:t>
            </w:r>
          </w:p>
          <w:p w14:paraId="09204C42" w14:textId="77777777" w:rsidR="00900F7A" w:rsidRPr="0056436B" w:rsidRDefault="00900F7A" w:rsidP="00276A02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  <w:r w:rsidRPr="0056436B"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  <w:t>University of Allahabad</w:t>
            </w:r>
          </w:p>
        </w:tc>
      </w:tr>
      <w:tr w:rsidR="001A41CC" w:rsidRPr="00900F7A" w14:paraId="689A44F6" w14:textId="77777777" w:rsidTr="00900F7A">
        <w:tc>
          <w:tcPr>
            <w:tcW w:w="4395" w:type="dxa"/>
            <w:gridSpan w:val="2"/>
          </w:tcPr>
          <w:p w14:paraId="260CAA73" w14:textId="77777777" w:rsidR="001A41CC" w:rsidRPr="00900F7A" w:rsidRDefault="001A41CC" w:rsidP="009A0E1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88" w:type="dxa"/>
          </w:tcPr>
          <w:p w14:paraId="4EF3B9A5" w14:textId="77777777" w:rsidR="001A41CC" w:rsidRPr="00900F7A" w:rsidRDefault="001A41CC" w:rsidP="009A0E1E">
            <w:pPr>
              <w:ind w:left="26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7725CDCC" w14:textId="77777777" w:rsidR="001A41CC" w:rsidRPr="00900F7A" w:rsidRDefault="001A41CC" w:rsidP="009A0E1E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665" w:type="dxa"/>
          </w:tcPr>
          <w:p w14:paraId="005509AB" w14:textId="77777777" w:rsidR="001A41CC" w:rsidRPr="00900F7A" w:rsidRDefault="001A41CC" w:rsidP="009A0E1E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596090A7" w14:textId="77777777" w:rsidR="001A41CC" w:rsidRPr="00900F7A" w:rsidRDefault="001A41CC" w:rsidP="009A0E1E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1A41CC" w:rsidRPr="00900F7A" w14:paraId="236A44A2" w14:textId="77777777" w:rsidTr="00900F7A">
        <w:tc>
          <w:tcPr>
            <w:tcW w:w="4395" w:type="dxa"/>
            <w:gridSpan w:val="2"/>
          </w:tcPr>
          <w:p w14:paraId="236CB081" w14:textId="5F439930" w:rsidR="001A41CC" w:rsidRPr="00900F7A" w:rsidRDefault="001A41CC" w:rsidP="009A0E1E">
            <w:pPr>
              <w:jc w:val="center"/>
              <w:rPr>
                <w:rFonts w:asciiTheme="minorHAnsi" w:eastAsiaTheme="minorHAnsi" w:hAnsiTheme="minorHAnsi" w:cstheme="minorHAnsi"/>
                <w:b/>
                <w:bCs/>
              </w:rPr>
            </w:pPr>
          </w:p>
        </w:tc>
        <w:tc>
          <w:tcPr>
            <w:tcW w:w="288" w:type="dxa"/>
          </w:tcPr>
          <w:p w14:paraId="2C17E2DC" w14:textId="77777777" w:rsidR="001A41CC" w:rsidRPr="00900F7A" w:rsidRDefault="001A41CC" w:rsidP="009A0E1E">
            <w:pPr>
              <w:ind w:left="26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665" w:type="dxa"/>
          </w:tcPr>
          <w:p w14:paraId="5AA913D2" w14:textId="408C3E6C" w:rsidR="001A41CC" w:rsidRPr="00900F7A" w:rsidRDefault="001A41CC" w:rsidP="009A0E1E">
            <w:pPr>
              <w:jc w:val="center"/>
              <w:rPr>
                <w:rFonts w:asciiTheme="minorHAnsi" w:eastAsiaTheme="minorHAnsi" w:hAnsiTheme="minorHAnsi" w:cstheme="minorHAnsi"/>
                <w:b/>
                <w:bCs/>
              </w:rPr>
            </w:pPr>
          </w:p>
        </w:tc>
      </w:tr>
    </w:tbl>
    <w:p w14:paraId="3ED7B4D9" w14:textId="45F1EF83" w:rsidR="001A41CC" w:rsidRDefault="001A41CC" w:rsidP="001A41CC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6D7E3D91" w14:textId="1F0CE0BC" w:rsidR="00900F7A" w:rsidRDefault="00900F7A" w:rsidP="001A41CC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4C1645EB" w14:textId="0D851600" w:rsidR="00900F7A" w:rsidRDefault="00900F7A" w:rsidP="001A41CC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45A9B85E" w14:textId="1B12DB19" w:rsidR="00900F7A" w:rsidRDefault="00900F7A" w:rsidP="001A41CC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3D6C059B" w14:textId="77777777" w:rsidR="00900F7A" w:rsidRPr="00900F7A" w:rsidRDefault="00900F7A" w:rsidP="001A41CC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441B2EF" w14:textId="77777777" w:rsidR="001A41CC" w:rsidRPr="00900F7A" w:rsidRDefault="001A41CC" w:rsidP="001A41CC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177A6D51" w14:textId="741FD5A2" w:rsidR="001A41CC" w:rsidRDefault="001A41CC" w:rsidP="001A41CC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0453AF40" w14:textId="42B6CBDB" w:rsidR="00900F7A" w:rsidRDefault="00900F7A" w:rsidP="001A41CC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9B75F7E" w14:textId="52C98B44" w:rsidR="00900F7A" w:rsidRDefault="00900F7A" w:rsidP="001A41CC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18F0A305" w14:textId="08583AE2" w:rsidR="00900F7A" w:rsidRDefault="00900F7A" w:rsidP="001A41CC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3BD7A6D6" w14:textId="6E714B59" w:rsidR="00900F7A" w:rsidRDefault="00900F7A" w:rsidP="001A41CC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0B647CBD" w14:textId="17307ECF" w:rsidR="00900F7A" w:rsidRDefault="00900F7A" w:rsidP="001A41CC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3A7D7F80" w14:textId="4F8C2723" w:rsidR="00900F7A" w:rsidRDefault="00900F7A" w:rsidP="001A41CC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4EC638D7" w14:textId="6BE967D8" w:rsidR="00900F7A" w:rsidRDefault="00900F7A" w:rsidP="001A41CC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441AB06" w14:textId="72731371" w:rsidR="00900F7A" w:rsidRDefault="00900F7A" w:rsidP="001A41CC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43BDD80D" w14:textId="6ED8284D" w:rsidR="00900F7A" w:rsidRDefault="00900F7A" w:rsidP="001A41CC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58F0B47" w14:textId="10EBF0D9" w:rsidR="00900F7A" w:rsidRDefault="00900F7A" w:rsidP="001A41CC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46836AB5" w14:textId="2717E739" w:rsidR="00900F7A" w:rsidRDefault="00900F7A" w:rsidP="001A41CC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5B0E4CD9" w14:textId="1ACD010F" w:rsidR="00900F7A" w:rsidRDefault="00900F7A" w:rsidP="001A41CC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45AE673A" w14:textId="77777777" w:rsidR="00900F7A" w:rsidRPr="00900F7A" w:rsidRDefault="00900F7A" w:rsidP="001A41CC">
      <w:pPr>
        <w:spacing w:after="0" w:line="240" w:lineRule="auto"/>
        <w:rPr>
          <w:rFonts w:cstheme="minorHAnsi"/>
          <w:b/>
          <w:sz w:val="24"/>
          <w:szCs w:val="24"/>
        </w:rPr>
      </w:pPr>
    </w:p>
    <w:bookmarkEnd w:id="1"/>
    <w:p w14:paraId="0E5C3B0A" w14:textId="77777777" w:rsidR="001A602A" w:rsidRPr="00900F7A" w:rsidRDefault="001A602A" w:rsidP="001A602A">
      <w:pPr>
        <w:autoSpaceDE w:val="0"/>
        <w:autoSpaceDN w:val="0"/>
        <w:adjustRightInd w:val="0"/>
        <w:spacing w:after="0" w:line="360" w:lineRule="auto"/>
        <w:ind w:left="993"/>
        <w:jc w:val="center"/>
        <w:rPr>
          <w:rFonts w:eastAsiaTheme="minorHAnsi" w:cstheme="minorHAnsi"/>
          <w:color w:val="000000"/>
          <w:sz w:val="28"/>
          <w:szCs w:val="28"/>
          <w:u w:val="single"/>
          <w:lang w:bidi="hi-IN"/>
        </w:rPr>
      </w:pPr>
      <w:r w:rsidRPr="00900F7A">
        <w:rPr>
          <w:rFonts w:eastAsiaTheme="minorHAnsi" w:cstheme="minorHAnsi"/>
          <w:b/>
          <w:bCs/>
          <w:color w:val="000000"/>
          <w:sz w:val="28"/>
          <w:szCs w:val="28"/>
          <w:u w:val="single"/>
          <w:lang w:bidi="hi-IN"/>
        </w:rPr>
        <w:lastRenderedPageBreak/>
        <w:t>List of Enclosures</w:t>
      </w:r>
    </w:p>
    <w:p w14:paraId="03519D8B" w14:textId="77777777" w:rsidR="001A602A" w:rsidRPr="00900F7A" w:rsidRDefault="001A602A" w:rsidP="001A602A">
      <w:pPr>
        <w:autoSpaceDE w:val="0"/>
        <w:autoSpaceDN w:val="0"/>
        <w:adjustRightInd w:val="0"/>
        <w:spacing w:after="0" w:line="360" w:lineRule="auto"/>
        <w:ind w:left="993"/>
        <w:jc w:val="center"/>
        <w:rPr>
          <w:rFonts w:eastAsiaTheme="minorHAnsi" w:cstheme="minorHAnsi"/>
          <w:color w:val="000000"/>
          <w:sz w:val="24"/>
          <w:szCs w:val="24"/>
          <w:lang w:bidi="hi-IN"/>
        </w:rPr>
      </w:pPr>
      <w:r w:rsidRPr="00900F7A">
        <w:rPr>
          <w:rFonts w:eastAsiaTheme="minorHAnsi" w:cstheme="minorHAnsi"/>
          <w:color w:val="000000"/>
          <w:sz w:val="24"/>
          <w:szCs w:val="24"/>
          <w:lang w:bidi="hi-IN"/>
        </w:rPr>
        <w:t>(Please attach, copies of certificates, sanction orders, papers etc. wherever necessary)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7938"/>
      </w:tblGrid>
      <w:tr w:rsidR="001A602A" w:rsidRPr="00900F7A" w14:paraId="515040DB" w14:textId="77777777" w:rsidTr="001D55DE">
        <w:tc>
          <w:tcPr>
            <w:tcW w:w="1134" w:type="dxa"/>
          </w:tcPr>
          <w:p w14:paraId="6D1585BB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Encl. No.</w:t>
            </w:r>
          </w:p>
        </w:tc>
        <w:tc>
          <w:tcPr>
            <w:tcW w:w="7938" w:type="dxa"/>
          </w:tcPr>
          <w:p w14:paraId="6DB84587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-106"/>
              <w:jc w:val="center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Details of Enclosure</w:t>
            </w:r>
          </w:p>
        </w:tc>
      </w:tr>
      <w:tr w:rsidR="001A602A" w:rsidRPr="00900F7A" w14:paraId="6D33BBE6" w14:textId="77777777" w:rsidTr="001D55DE">
        <w:tc>
          <w:tcPr>
            <w:tcW w:w="1134" w:type="dxa"/>
          </w:tcPr>
          <w:p w14:paraId="0ED4F24B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1</w:t>
            </w:r>
          </w:p>
        </w:tc>
        <w:tc>
          <w:tcPr>
            <w:tcW w:w="7938" w:type="dxa"/>
          </w:tcPr>
          <w:p w14:paraId="1A5FEDD5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1A602A" w:rsidRPr="00900F7A" w14:paraId="5F6CD5E6" w14:textId="77777777" w:rsidTr="001D55DE">
        <w:tc>
          <w:tcPr>
            <w:tcW w:w="1134" w:type="dxa"/>
          </w:tcPr>
          <w:p w14:paraId="74BC573E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2</w:t>
            </w:r>
          </w:p>
        </w:tc>
        <w:tc>
          <w:tcPr>
            <w:tcW w:w="7938" w:type="dxa"/>
          </w:tcPr>
          <w:p w14:paraId="786BECEA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1A602A" w:rsidRPr="00900F7A" w14:paraId="4BFC2F37" w14:textId="77777777" w:rsidTr="001D55DE">
        <w:tc>
          <w:tcPr>
            <w:tcW w:w="1134" w:type="dxa"/>
          </w:tcPr>
          <w:p w14:paraId="6D56D35C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3</w:t>
            </w:r>
          </w:p>
        </w:tc>
        <w:tc>
          <w:tcPr>
            <w:tcW w:w="7938" w:type="dxa"/>
          </w:tcPr>
          <w:p w14:paraId="36F76576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1A602A" w:rsidRPr="00900F7A" w14:paraId="1DA2E7C0" w14:textId="77777777" w:rsidTr="001D55DE">
        <w:tc>
          <w:tcPr>
            <w:tcW w:w="1134" w:type="dxa"/>
          </w:tcPr>
          <w:p w14:paraId="24AC3889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4</w:t>
            </w:r>
          </w:p>
        </w:tc>
        <w:tc>
          <w:tcPr>
            <w:tcW w:w="7938" w:type="dxa"/>
          </w:tcPr>
          <w:p w14:paraId="7E01944A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1A602A" w:rsidRPr="00900F7A" w14:paraId="6E07A54B" w14:textId="77777777" w:rsidTr="001D55DE">
        <w:tc>
          <w:tcPr>
            <w:tcW w:w="1134" w:type="dxa"/>
          </w:tcPr>
          <w:p w14:paraId="0DA176D0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5</w:t>
            </w:r>
          </w:p>
        </w:tc>
        <w:tc>
          <w:tcPr>
            <w:tcW w:w="7938" w:type="dxa"/>
          </w:tcPr>
          <w:p w14:paraId="0657B6AC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1A602A" w:rsidRPr="00900F7A" w14:paraId="7DDD277E" w14:textId="77777777" w:rsidTr="001D55DE">
        <w:tc>
          <w:tcPr>
            <w:tcW w:w="1134" w:type="dxa"/>
          </w:tcPr>
          <w:p w14:paraId="365D3305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6</w:t>
            </w:r>
          </w:p>
        </w:tc>
        <w:tc>
          <w:tcPr>
            <w:tcW w:w="7938" w:type="dxa"/>
          </w:tcPr>
          <w:p w14:paraId="307B1B90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1A602A" w:rsidRPr="00900F7A" w14:paraId="25473AA3" w14:textId="77777777" w:rsidTr="001D55DE">
        <w:tc>
          <w:tcPr>
            <w:tcW w:w="1134" w:type="dxa"/>
          </w:tcPr>
          <w:p w14:paraId="28411837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7</w:t>
            </w:r>
          </w:p>
        </w:tc>
        <w:tc>
          <w:tcPr>
            <w:tcW w:w="7938" w:type="dxa"/>
          </w:tcPr>
          <w:p w14:paraId="644AD12B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1A602A" w:rsidRPr="00900F7A" w14:paraId="25949BC9" w14:textId="77777777" w:rsidTr="001D55DE">
        <w:tc>
          <w:tcPr>
            <w:tcW w:w="1134" w:type="dxa"/>
          </w:tcPr>
          <w:p w14:paraId="38A134CA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8</w:t>
            </w:r>
          </w:p>
        </w:tc>
        <w:tc>
          <w:tcPr>
            <w:tcW w:w="7938" w:type="dxa"/>
          </w:tcPr>
          <w:p w14:paraId="1B72FE5B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1A602A" w:rsidRPr="00900F7A" w14:paraId="7C4F303F" w14:textId="77777777" w:rsidTr="001D55DE">
        <w:tc>
          <w:tcPr>
            <w:tcW w:w="1134" w:type="dxa"/>
          </w:tcPr>
          <w:p w14:paraId="512946BC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9</w:t>
            </w:r>
          </w:p>
        </w:tc>
        <w:tc>
          <w:tcPr>
            <w:tcW w:w="7938" w:type="dxa"/>
          </w:tcPr>
          <w:p w14:paraId="378B7689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1A602A" w:rsidRPr="00900F7A" w14:paraId="46E5FFF3" w14:textId="77777777" w:rsidTr="001D55DE">
        <w:tc>
          <w:tcPr>
            <w:tcW w:w="1134" w:type="dxa"/>
          </w:tcPr>
          <w:p w14:paraId="04FACFDC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10</w:t>
            </w:r>
          </w:p>
        </w:tc>
        <w:tc>
          <w:tcPr>
            <w:tcW w:w="7938" w:type="dxa"/>
          </w:tcPr>
          <w:p w14:paraId="2504DED9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1A602A" w:rsidRPr="00900F7A" w14:paraId="064DF631" w14:textId="77777777" w:rsidTr="001D55DE">
        <w:tc>
          <w:tcPr>
            <w:tcW w:w="1134" w:type="dxa"/>
          </w:tcPr>
          <w:p w14:paraId="0098F44F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lang w:bidi="hi-IN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bCs/>
                <w:color w:val="000000"/>
                <w:lang w:bidi="hi-IN"/>
              </w:rPr>
              <w:t>11</w:t>
            </w:r>
          </w:p>
        </w:tc>
        <w:tc>
          <w:tcPr>
            <w:tcW w:w="7938" w:type="dxa"/>
          </w:tcPr>
          <w:p w14:paraId="06E124D0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lang w:bidi="hi-IN"/>
              </w:rPr>
            </w:pPr>
          </w:p>
        </w:tc>
      </w:tr>
      <w:tr w:rsidR="001A602A" w:rsidRPr="00900F7A" w14:paraId="4E8E71A4" w14:textId="77777777" w:rsidTr="001D55DE">
        <w:tc>
          <w:tcPr>
            <w:tcW w:w="1134" w:type="dxa"/>
          </w:tcPr>
          <w:p w14:paraId="77EA5E5F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lang w:bidi="hi-IN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bCs/>
                <w:color w:val="000000"/>
                <w:lang w:bidi="hi-IN"/>
              </w:rPr>
              <w:t>12</w:t>
            </w:r>
          </w:p>
        </w:tc>
        <w:tc>
          <w:tcPr>
            <w:tcW w:w="7938" w:type="dxa"/>
          </w:tcPr>
          <w:p w14:paraId="75335D47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lang w:bidi="hi-IN"/>
              </w:rPr>
            </w:pPr>
          </w:p>
        </w:tc>
      </w:tr>
      <w:tr w:rsidR="001A602A" w:rsidRPr="00900F7A" w14:paraId="290B6B0B" w14:textId="77777777" w:rsidTr="001D55DE">
        <w:tc>
          <w:tcPr>
            <w:tcW w:w="1134" w:type="dxa"/>
          </w:tcPr>
          <w:p w14:paraId="49AA7C5D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lang w:bidi="hi-IN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bCs/>
                <w:color w:val="000000"/>
                <w:lang w:bidi="hi-IN"/>
              </w:rPr>
              <w:t>13</w:t>
            </w:r>
          </w:p>
        </w:tc>
        <w:tc>
          <w:tcPr>
            <w:tcW w:w="7938" w:type="dxa"/>
          </w:tcPr>
          <w:p w14:paraId="2C71E92F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lang w:bidi="hi-IN"/>
              </w:rPr>
            </w:pPr>
          </w:p>
        </w:tc>
      </w:tr>
      <w:tr w:rsidR="001A602A" w:rsidRPr="00900F7A" w14:paraId="7C32A9A1" w14:textId="77777777" w:rsidTr="001D55DE">
        <w:tc>
          <w:tcPr>
            <w:tcW w:w="1134" w:type="dxa"/>
          </w:tcPr>
          <w:p w14:paraId="36165CF6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lang w:bidi="hi-IN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bCs/>
                <w:color w:val="000000"/>
                <w:lang w:bidi="hi-IN"/>
              </w:rPr>
              <w:t>14</w:t>
            </w:r>
          </w:p>
        </w:tc>
        <w:tc>
          <w:tcPr>
            <w:tcW w:w="7938" w:type="dxa"/>
          </w:tcPr>
          <w:p w14:paraId="12F92CA6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lang w:bidi="hi-IN"/>
              </w:rPr>
            </w:pPr>
          </w:p>
        </w:tc>
      </w:tr>
      <w:tr w:rsidR="001A602A" w:rsidRPr="00900F7A" w14:paraId="17314056" w14:textId="77777777" w:rsidTr="001D55DE">
        <w:tc>
          <w:tcPr>
            <w:tcW w:w="1134" w:type="dxa"/>
          </w:tcPr>
          <w:p w14:paraId="3EA270B6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lang w:bidi="hi-IN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bCs/>
                <w:color w:val="000000"/>
                <w:lang w:bidi="hi-IN"/>
              </w:rPr>
              <w:t>15</w:t>
            </w:r>
          </w:p>
        </w:tc>
        <w:tc>
          <w:tcPr>
            <w:tcW w:w="7938" w:type="dxa"/>
          </w:tcPr>
          <w:p w14:paraId="78CACD41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lang w:bidi="hi-IN"/>
              </w:rPr>
            </w:pPr>
          </w:p>
        </w:tc>
      </w:tr>
      <w:tr w:rsidR="001A602A" w:rsidRPr="00900F7A" w14:paraId="36A23337" w14:textId="77777777" w:rsidTr="001D55DE">
        <w:tc>
          <w:tcPr>
            <w:tcW w:w="1134" w:type="dxa"/>
          </w:tcPr>
          <w:p w14:paraId="577DD152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lang w:bidi="hi-IN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bCs/>
                <w:color w:val="000000"/>
                <w:lang w:bidi="hi-IN"/>
              </w:rPr>
              <w:t>16</w:t>
            </w:r>
          </w:p>
        </w:tc>
        <w:tc>
          <w:tcPr>
            <w:tcW w:w="7938" w:type="dxa"/>
          </w:tcPr>
          <w:p w14:paraId="10D42BD5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lang w:bidi="hi-IN"/>
              </w:rPr>
            </w:pPr>
          </w:p>
        </w:tc>
      </w:tr>
      <w:tr w:rsidR="001A602A" w:rsidRPr="00900F7A" w14:paraId="12D80C16" w14:textId="77777777" w:rsidTr="001D55DE">
        <w:tc>
          <w:tcPr>
            <w:tcW w:w="1134" w:type="dxa"/>
          </w:tcPr>
          <w:p w14:paraId="07939E99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lang w:bidi="hi-IN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bCs/>
                <w:color w:val="000000"/>
                <w:lang w:bidi="hi-IN"/>
              </w:rPr>
              <w:t>17</w:t>
            </w:r>
          </w:p>
        </w:tc>
        <w:tc>
          <w:tcPr>
            <w:tcW w:w="7938" w:type="dxa"/>
          </w:tcPr>
          <w:p w14:paraId="45381059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lang w:bidi="hi-IN"/>
              </w:rPr>
            </w:pPr>
          </w:p>
        </w:tc>
      </w:tr>
      <w:tr w:rsidR="001A602A" w:rsidRPr="00900F7A" w14:paraId="35316CB3" w14:textId="77777777" w:rsidTr="001D55DE">
        <w:tc>
          <w:tcPr>
            <w:tcW w:w="1134" w:type="dxa"/>
          </w:tcPr>
          <w:p w14:paraId="05547519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lang w:bidi="hi-IN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bCs/>
                <w:color w:val="000000"/>
                <w:lang w:bidi="hi-IN"/>
              </w:rPr>
              <w:t>18</w:t>
            </w:r>
          </w:p>
        </w:tc>
        <w:tc>
          <w:tcPr>
            <w:tcW w:w="7938" w:type="dxa"/>
          </w:tcPr>
          <w:p w14:paraId="141CF00A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lang w:bidi="hi-IN"/>
              </w:rPr>
            </w:pPr>
          </w:p>
        </w:tc>
      </w:tr>
      <w:tr w:rsidR="001A602A" w:rsidRPr="00900F7A" w14:paraId="1BCE251B" w14:textId="77777777" w:rsidTr="001D55DE">
        <w:tc>
          <w:tcPr>
            <w:tcW w:w="1134" w:type="dxa"/>
          </w:tcPr>
          <w:p w14:paraId="4423EA4A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lang w:bidi="hi-IN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bCs/>
                <w:color w:val="000000"/>
                <w:lang w:bidi="hi-IN"/>
              </w:rPr>
              <w:t>19</w:t>
            </w:r>
          </w:p>
        </w:tc>
        <w:tc>
          <w:tcPr>
            <w:tcW w:w="7938" w:type="dxa"/>
          </w:tcPr>
          <w:p w14:paraId="30DFFBDD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lang w:bidi="hi-IN"/>
              </w:rPr>
            </w:pPr>
          </w:p>
        </w:tc>
      </w:tr>
      <w:tr w:rsidR="001A602A" w:rsidRPr="00900F7A" w14:paraId="561889C0" w14:textId="77777777" w:rsidTr="001D55DE">
        <w:tc>
          <w:tcPr>
            <w:tcW w:w="1134" w:type="dxa"/>
          </w:tcPr>
          <w:p w14:paraId="4E722BCA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lang w:bidi="hi-IN"/>
              </w:rPr>
            </w:pPr>
            <w:r w:rsidRPr="00900F7A">
              <w:rPr>
                <w:rFonts w:asciiTheme="minorHAnsi" w:eastAsiaTheme="minorHAnsi" w:hAnsiTheme="minorHAnsi" w:cstheme="minorHAnsi"/>
                <w:b/>
                <w:bCs/>
                <w:color w:val="000000"/>
                <w:lang w:bidi="hi-IN"/>
              </w:rPr>
              <w:t>20</w:t>
            </w:r>
          </w:p>
        </w:tc>
        <w:tc>
          <w:tcPr>
            <w:tcW w:w="7938" w:type="dxa"/>
          </w:tcPr>
          <w:p w14:paraId="0D06B9F4" w14:textId="77777777" w:rsidR="001A602A" w:rsidRPr="00900F7A" w:rsidRDefault="001A602A" w:rsidP="001D55DE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lang w:bidi="hi-IN"/>
              </w:rPr>
            </w:pPr>
          </w:p>
        </w:tc>
      </w:tr>
    </w:tbl>
    <w:p w14:paraId="066968DD" w14:textId="77777777" w:rsidR="001A602A" w:rsidRPr="00900F7A" w:rsidRDefault="001A602A" w:rsidP="001A602A">
      <w:pPr>
        <w:rPr>
          <w:rFonts w:cstheme="minorHAnsi"/>
          <w:b/>
          <w:u w:val="single"/>
        </w:rPr>
      </w:pPr>
    </w:p>
    <w:p w14:paraId="14E89F29" w14:textId="77777777" w:rsidR="001A602A" w:rsidRPr="00900F7A" w:rsidRDefault="001A602A" w:rsidP="001A602A">
      <w:pPr>
        <w:ind w:left="567"/>
        <w:rPr>
          <w:rFonts w:cstheme="minorHAnsi"/>
          <w:b/>
        </w:rPr>
      </w:pPr>
      <w:r w:rsidRPr="00900F7A">
        <w:rPr>
          <w:rFonts w:cstheme="minorHAnsi"/>
          <w:b/>
        </w:rPr>
        <w:t xml:space="preserve">Total Number of Enclosures: </w:t>
      </w:r>
    </w:p>
    <w:p w14:paraId="3B2E9633" w14:textId="77777777" w:rsidR="001A602A" w:rsidRPr="00900F7A" w:rsidRDefault="001A602A" w:rsidP="001A602A">
      <w:pPr>
        <w:ind w:left="567"/>
        <w:rPr>
          <w:rFonts w:cstheme="minorHAnsi"/>
          <w:b/>
        </w:rPr>
      </w:pPr>
    </w:p>
    <w:p w14:paraId="0545061C" w14:textId="77777777" w:rsidR="001A602A" w:rsidRPr="00900F7A" w:rsidRDefault="001A602A" w:rsidP="00333A24">
      <w:pPr>
        <w:ind w:left="5760"/>
        <w:jc w:val="left"/>
        <w:rPr>
          <w:rFonts w:cstheme="minorHAnsi"/>
          <w:b/>
        </w:rPr>
      </w:pPr>
      <w:r w:rsidRPr="00900F7A">
        <w:rPr>
          <w:rFonts w:cstheme="minorHAnsi"/>
          <w:b/>
        </w:rPr>
        <w:t>Signature of Applicant:</w:t>
      </w:r>
    </w:p>
    <w:p w14:paraId="44082302" w14:textId="77777777" w:rsidR="001A602A" w:rsidRPr="00900F7A" w:rsidRDefault="001A602A" w:rsidP="00333A24">
      <w:pPr>
        <w:ind w:left="5760"/>
        <w:jc w:val="left"/>
        <w:rPr>
          <w:rFonts w:cstheme="minorHAnsi"/>
          <w:b/>
        </w:rPr>
      </w:pPr>
      <w:r w:rsidRPr="00900F7A">
        <w:rPr>
          <w:rFonts w:cstheme="minorHAnsi"/>
          <w:b/>
        </w:rPr>
        <w:t>Full Name of Applicant:</w:t>
      </w:r>
    </w:p>
    <w:sectPr w:rsidR="001A602A" w:rsidRPr="00900F7A" w:rsidSect="001A602A">
      <w:headerReference w:type="default" r:id="rId9"/>
      <w:footerReference w:type="even" r:id="rId10"/>
      <w:footerReference w:type="default" r:id="rId11"/>
      <w:pgSz w:w="11909" w:h="16834" w:code="9"/>
      <w:pgMar w:top="1383" w:right="1111" w:bottom="0" w:left="90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6087CE" w14:textId="77777777" w:rsidR="001B5DFB" w:rsidRDefault="001B5DFB" w:rsidP="003846A5">
      <w:pPr>
        <w:spacing w:after="0" w:line="240" w:lineRule="auto"/>
      </w:pPr>
      <w:r>
        <w:separator/>
      </w:r>
    </w:p>
  </w:endnote>
  <w:endnote w:type="continuationSeparator" w:id="0">
    <w:p w14:paraId="00DCA2EB" w14:textId="77777777" w:rsidR="001B5DFB" w:rsidRDefault="001B5DFB" w:rsidP="003846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3A949" w14:textId="77777777" w:rsidR="009A0E1E" w:rsidRDefault="009A0E1E" w:rsidP="003B4F5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82314F" w14:textId="77777777" w:rsidR="009A0E1E" w:rsidRDefault="009A0E1E" w:rsidP="003B4F5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-629711039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977055024"/>
          <w:docPartObj>
            <w:docPartGallery w:val="Page Numbers (Top of Page)"/>
            <w:docPartUnique/>
          </w:docPartObj>
        </w:sdtPr>
        <w:sdtEndPr/>
        <w:sdtContent>
          <w:p w14:paraId="1F5B7E74" w14:textId="77777777" w:rsidR="009A0E1E" w:rsidRPr="00236B73" w:rsidRDefault="009A0E1E" w:rsidP="00D27D51">
            <w:pPr>
              <w:pStyle w:val="Footer"/>
              <w:jc w:val="center"/>
              <w:rPr>
                <w:sz w:val="20"/>
                <w:szCs w:val="20"/>
              </w:rPr>
            </w:pPr>
            <w:r w:rsidRPr="00236B73">
              <w:rPr>
                <w:sz w:val="20"/>
                <w:szCs w:val="20"/>
              </w:rPr>
              <w:t xml:space="preserve">Page </w:t>
            </w:r>
            <w:r w:rsidRPr="00236B73">
              <w:rPr>
                <w:b/>
                <w:bCs/>
                <w:sz w:val="20"/>
                <w:szCs w:val="20"/>
              </w:rPr>
              <w:fldChar w:fldCharType="begin"/>
            </w:r>
            <w:r w:rsidRPr="00236B73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236B73">
              <w:rPr>
                <w:b/>
                <w:bCs/>
                <w:sz w:val="20"/>
                <w:szCs w:val="20"/>
              </w:rPr>
              <w:fldChar w:fldCharType="separate"/>
            </w:r>
            <w:r w:rsidR="006150BF">
              <w:rPr>
                <w:b/>
                <w:bCs/>
                <w:noProof/>
                <w:sz w:val="20"/>
                <w:szCs w:val="20"/>
              </w:rPr>
              <w:t>10</w:t>
            </w:r>
            <w:r w:rsidRPr="00236B73">
              <w:rPr>
                <w:b/>
                <w:bCs/>
                <w:sz w:val="20"/>
                <w:szCs w:val="20"/>
              </w:rPr>
              <w:fldChar w:fldCharType="end"/>
            </w:r>
            <w:r w:rsidRPr="00236B73">
              <w:rPr>
                <w:sz w:val="20"/>
                <w:szCs w:val="20"/>
              </w:rPr>
              <w:t xml:space="preserve"> of </w:t>
            </w:r>
            <w:r w:rsidRPr="00236B73">
              <w:rPr>
                <w:b/>
                <w:bCs/>
                <w:sz w:val="20"/>
                <w:szCs w:val="20"/>
              </w:rPr>
              <w:fldChar w:fldCharType="begin"/>
            </w:r>
            <w:r w:rsidRPr="00236B73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236B73">
              <w:rPr>
                <w:b/>
                <w:bCs/>
                <w:sz w:val="20"/>
                <w:szCs w:val="20"/>
              </w:rPr>
              <w:fldChar w:fldCharType="separate"/>
            </w:r>
            <w:r w:rsidR="006150BF">
              <w:rPr>
                <w:b/>
                <w:bCs/>
                <w:noProof/>
                <w:sz w:val="20"/>
                <w:szCs w:val="20"/>
              </w:rPr>
              <w:t>11</w:t>
            </w:r>
            <w:r w:rsidRPr="00236B73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ECD6944" w14:textId="46491222" w:rsidR="009A0E1E" w:rsidRDefault="009A0E1E" w:rsidP="00601A67">
    <w:pPr>
      <w:pStyle w:val="Footer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565D8" w14:textId="77777777" w:rsidR="001B5DFB" w:rsidRDefault="001B5DFB" w:rsidP="003846A5">
      <w:pPr>
        <w:spacing w:after="0" w:line="240" w:lineRule="auto"/>
      </w:pPr>
      <w:r>
        <w:separator/>
      </w:r>
    </w:p>
  </w:footnote>
  <w:footnote w:type="continuationSeparator" w:id="0">
    <w:p w14:paraId="2E70B3F8" w14:textId="77777777" w:rsidR="001B5DFB" w:rsidRDefault="001B5DFB" w:rsidP="003846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2593771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12E4E64" w14:textId="38EE1A02" w:rsidR="009A0E1E" w:rsidRDefault="009A0E1E" w:rsidP="00F94067">
        <w:pPr>
          <w:pStyle w:val="Header"/>
          <w:tabs>
            <w:tab w:val="left" w:pos="240"/>
            <w:tab w:val="right" w:pos="9893"/>
          </w:tabs>
          <w:jc w:val="right"/>
        </w:pPr>
        <w:r>
          <w:tab/>
        </w:r>
        <w:r>
          <w:tab/>
        </w:r>
        <w:r>
          <w:tab/>
        </w:r>
        <w:r>
          <w:tab/>
        </w:r>
      </w:p>
    </w:sdtContent>
  </w:sdt>
  <w:p w14:paraId="18823E3A" w14:textId="77777777" w:rsidR="009A0E1E" w:rsidRDefault="009A0E1E" w:rsidP="00FB44F3">
    <w:pPr>
      <w:pStyle w:val="Header"/>
      <w:tabs>
        <w:tab w:val="clear" w:pos="4680"/>
        <w:tab w:val="clear" w:pos="9360"/>
        <w:tab w:val="left" w:pos="375"/>
        <w:tab w:val="left" w:pos="7488"/>
      </w:tabs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23CE21E0"/>
    <w:lvl w:ilvl="0">
      <w:start w:val="1"/>
      <w:numFmt w:val="bullet"/>
      <w:pStyle w:val="BodyTextInden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6B4B02"/>
    <w:multiLevelType w:val="hybridMultilevel"/>
    <w:tmpl w:val="D7D0FA28"/>
    <w:lvl w:ilvl="0" w:tplc="4009001B">
      <w:start w:val="1"/>
      <w:numFmt w:val="lowerRoman"/>
      <w:lvlText w:val="%1."/>
      <w:lvlJc w:val="right"/>
      <w:pPr>
        <w:ind w:left="1146" w:hanging="360"/>
      </w:pPr>
    </w:lvl>
    <w:lvl w:ilvl="1" w:tplc="5B0C49A2">
      <w:start w:val="1"/>
      <w:numFmt w:val="decimal"/>
      <w:lvlText w:val="%2."/>
      <w:lvlJc w:val="left"/>
      <w:pPr>
        <w:ind w:left="360" w:hanging="360"/>
      </w:pPr>
      <w:rPr>
        <w:b/>
      </w:rPr>
    </w:lvl>
    <w:lvl w:ilvl="2" w:tplc="4009001B">
      <w:start w:val="1"/>
      <w:numFmt w:val="lowerRoman"/>
      <w:lvlText w:val="%3."/>
      <w:lvlJc w:val="right"/>
      <w:pPr>
        <w:ind w:left="2586" w:hanging="180"/>
      </w:pPr>
    </w:lvl>
    <w:lvl w:ilvl="3" w:tplc="4009000F">
      <w:start w:val="1"/>
      <w:numFmt w:val="decimal"/>
      <w:lvlText w:val="%4."/>
      <w:lvlJc w:val="left"/>
      <w:pPr>
        <w:ind w:left="3306" w:hanging="360"/>
      </w:pPr>
    </w:lvl>
    <w:lvl w:ilvl="4" w:tplc="40090019">
      <w:start w:val="1"/>
      <w:numFmt w:val="lowerLetter"/>
      <w:lvlText w:val="%5."/>
      <w:lvlJc w:val="left"/>
      <w:pPr>
        <w:ind w:left="4026" w:hanging="360"/>
      </w:pPr>
    </w:lvl>
    <w:lvl w:ilvl="5" w:tplc="7B42F5F4">
      <w:start w:val="2"/>
      <w:numFmt w:val="lowerRoman"/>
      <w:lvlText w:val="%6."/>
      <w:lvlJc w:val="right"/>
      <w:pPr>
        <w:ind w:left="4746" w:hanging="180"/>
      </w:pPr>
      <w:rPr>
        <w:rFonts w:hint="default"/>
      </w:rPr>
    </w:lvl>
    <w:lvl w:ilvl="6" w:tplc="65109F76">
      <w:start w:val="2"/>
      <w:numFmt w:val="upperLetter"/>
      <w:lvlText w:val="%7."/>
      <w:lvlJc w:val="left"/>
      <w:pPr>
        <w:ind w:left="5466" w:hanging="360"/>
      </w:pPr>
      <w:rPr>
        <w:rFonts w:eastAsiaTheme="minorHAnsi" w:hint="default"/>
        <w:b/>
        <w:sz w:val="24"/>
      </w:r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0472444D"/>
    <w:multiLevelType w:val="hybridMultilevel"/>
    <w:tmpl w:val="0598EA8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7E32BD"/>
    <w:multiLevelType w:val="hybridMultilevel"/>
    <w:tmpl w:val="7C24D108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2E9C4B31"/>
    <w:multiLevelType w:val="hybridMultilevel"/>
    <w:tmpl w:val="A89ABF58"/>
    <w:lvl w:ilvl="0" w:tplc="1C2665F2">
      <w:start w:val="2"/>
      <w:numFmt w:val="upperLetter"/>
      <w:lvlText w:val="%1."/>
      <w:lvlJc w:val="left"/>
      <w:pPr>
        <w:ind w:left="2340" w:hanging="360"/>
      </w:pPr>
      <w:rPr>
        <w:rFonts w:hint="default"/>
        <w:sz w:val="32"/>
        <w:szCs w:val="3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7D72FE"/>
    <w:multiLevelType w:val="hybridMultilevel"/>
    <w:tmpl w:val="F4B0CCFE"/>
    <w:lvl w:ilvl="0" w:tplc="86E8068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5A6127"/>
    <w:multiLevelType w:val="hybridMultilevel"/>
    <w:tmpl w:val="247AD482"/>
    <w:lvl w:ilvl="0" w:tplc="3F70333A">
      <w:start w:val="19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4C5073"/>
    <w:multiLevelType w:val="hybridMultilevel"/>
    <w:tmpl w:val="048002E4"/>
    <w:lvl w:ilvl="0" w:tplc="8C844F44">
      <w:start w:val="1"/>
      <w:numFmt w:val="lowerRoman"/>
      <w:lvlText w:val="%1."/>
      <w:lvlJc w:val="right"/>
      <w:pPr>
        <w:ind w:left="2340" w:hanging="1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-966" w:hanging="360"/>
      </w:pPr>
    </w:lvl>
    <w:lvl w:ilvl="2" w:tplc="4009001B" w:tentative="1">
      <w:start w:val="1"/>
      <w:numFmt w:val="lowerRoman"/>
      <w:lvlText w:val="%3."/>
      <w:lvlJc w:val="right"/>
      <w:pPr>
        <w:ind w:left="-246" w:hanging="180"/>
      </w:pPr>
    </w:lvl>
    <w:lvl w:ilvl="3" w:tplc="4009000F" w:tentative="1">
      <w:start w:val="1"/>
      <w:numFmt w:val="decimal"/>
      <w:lvlText w:val="%4."/>
      <w:lvlJc w:val="left"/>
      <w:pPr>
        <w:ind w:left="474" w:hanging="360"/>
      </w:pPr>
    </w:lvl>
    <w:lvl w:ilvl="4" w:tplc="40090019" w:tentative="1">
      <w:start w:val="1"/>
      <w:numFmt w:val="lowerLetter"/>
      <w:lvlText w:val="%5."/>
      <w:lvlJc w:val="left"/>
      <w:pPr>
        <w:ind w:left="1194" w:hanging="360"/>
      </w:pPr>
    </w:lvl>
    <w:lvl w:ilvl="5" w:tplc="4009001B" w:tentative="1">
      <w:start w:val="1"/>
      <w:numFmt w:val="lowerRoman"/>
      <w:lvlText w:val="%6."/>
      <w:lvlJc w:val="right"/>
      <w:pPr>
        <w:ind w:left="1914" w:hanging="180"/>
      </w:pPr>
    </w:lvl>
    <w:lvl w:ilvl="6" w:tplc="4009000F" w:tentative="1">
      <w:start w:val="1"/>
      <w:numFmt w:val="decimal"/>
      <w:lvlText w:val="%7."/>
      <w:lvlJc w:val="left"/>
      <w:pPr>
        <w:ind w:left="2634" w:hanging="360"/>
      </w:pPr>
    </w:lvl>
    <w:lvl w:ilvl="7" w:tplc="40090019" w:tentative="1">
      <w:start w:val="1"/>
      <w:numFmt w:val="lowerLetter"/>
      <w:lvlText w:val="%8."/>
      <w:lvlJc w:val="left"/>
      <w:pPr>
        <w:ind w:left="3354" w:hanging="360"/>
      </w:pPr>
    </w:lvl>
    <w:lvl w:ilvl="8" w:tplc="4009001B" w:tentative="1">
      <w:start w:val="1"/>
      <w:numFmt w:val="lowerRoman"/>
      <w:lvlText w:val="%9."/>
      <w:lvlJc w:val="right"/>
      <w:pPr>
        <w:ind w:left="4074" w:hanging="180"/>
      </w:pPr>
    </w:lvl>
  </w:abstractNum>
  <w:abstractNum w:abstractNumId="8" w15:restartNumberingAfterBreak="0">
    <w:nsid w:val="3A1752E9"/>
    <w:multiLevelType w:val="hybridMultilevel"/>
    <w:tmpl w:val="3134F876"/>
    <w:lvl w:ilvl="0" w:tplc="8108AFFC">
      <w:start w:val="1"/>
      <w:numFmt w:val="decimal"/>
      <w:lvlText w:val="%1."/>
      <w:lvlJc w:val="left"/>
      <w:pPr>
        <w:ind w:left="234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DA1C21CA">
      <w:start w:val="1"/>
      <w:numFmt w:val="lowerLetter"/>
      <w:lvlText w:val="(%2)"/>
      <w:lvlJc w:val="left"/>
      <w:pPr>
        <w:ind w:left="1440" w:hanging="360"/>
      </w:pPr>
      <w:rPr>
        <w:rFonts w:ascii="Times-Bold" w:eastAsiaTheme="minorHAnsi" w:hAnsi="Times-Bold" w:cs="Times-Bold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EB10B5"/>
    <w:multiLevelType w:val="hybridMultilevel"/>
    <w:tmpl w:val="EB3881D6"/>
    <w:lvl w:ilvl="0" w:tplc="1CB8420A">
      <w:start w:val="1"/>
      <w:numFmt w:val="lowerLetter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57B87C93"/>
    <w:multiLevelType w:val="hybridMultilevel"/>
    <w:tmpl w:val="0FE08274"/>
    <w:lvl w:ilvl="0" w:tplc="C002AB8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BB5522"/>
    <w:multiLevelType w:val="hybridMultilevel"/>
    <w:tmpl w:val="3624624E"/>
    <w:lvl w:ilvl="0" w:tplc="97E6ED38">
      <w:start w:val="5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714E55"/>
    <w:multiLevelType w:val="hybridMultilevel"/>
    <w:tmpl w:val="1D362B2C"/>
    <w:lvl w:ilvl="0" w:tplc="030C3368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  <w:w w:val="100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0"/>
  </w:num>
  <w:num w:numId="5">
    <w:abstractNumId w:val="2"/>
  </w:num>
  <w:num w:numId="6">
    <w:abstractNumId w:val="12"/>
  </w:num>
  <w:num w:numId="7">
    <w:abstractNumId w:val="9"/>
  </w:num>
  <w:num w:numId="8">
    <w:abstractNumId w:val="11"/>
  </w:num>
  <w:num w:numId="9">
    <w:abstractNumId w:val="8"/>
  </w:num>
  <w:num w:numId="10">
    <w:abstractNumId w:val="10"/>
  </w:num>
  <w:num w:numId="11">
    <w:abstractNumId w:val="5"/>
  </w:num>
  <w:num w:numId="12">
    <w:abstractNumId w:val="4"/>
  </w:num>
  <w:num w:numId="13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MTY3NDY1MrAAUko6SsGpxcWZ+XkgBYbGtQBBSIQtLQAAAA=="/>
  </w:docVars>
  <w:rsids>
    <w:rsidRoot w:val="003D62B0"/>
    <w:rsid w:val="00004F94"/>
    <w:rsid w:val="000064E0"/>
    <w:rsid w:val="00007C68"/>
    <w:rsid w:val="00016A60"/>
    <w:rsid w:val="000203E8"/>
    <w:rsid w:val="000226AB"/>
    <w:rsid w:val="0003502E"/>
    <w:rsid w:val="000400EC"/>
    <w:rsid w:val="00041639"/>
    <w:rsid w:val="000442C8"/>
    <w:rsid w:val="00044444"/>
    <w:rsid w:val="00044B40"/>
    <w:rsid w:val="0006691A"/>
    <w:rsid w:val="00067018"/>
    <w:rsid w:val="00073265"/>
    <w:rsid w:val="00077E73"/>
    <w:rsid w:val="00084646"/>
    <w:rsid w:val="00092265"/>
    <w:rsid w:val="000A0C1A"/>
    <w:rsid w:val="000A2C95"/>
    <w:rsid w:val="000A4129"/>
    <w:rsid w:val="000B290B"/>
    <w:rsid w:val="000B6E2E"/>
    <w:rsid w:val="000C0EC0"/>
    <w:rsid w:val="000D1A2F"/>
    <w:rsid w:val="000D5105"/>
    <w:rsid w:val="000E0E15"/>
    <w:rsid w:val="000E4530"/>
    <w:rsid w:val="000E5151"/>
    <w:rsid w:val="000E65AD"/>
    <w:rsid w:val="000F23E2"/>
    <w:rsid w:val="000F2445"/>
    <w:rsid w:val="000F4099"/>
    <w:rsid w:val="00102702"/>
    <w:rsid w:val="00106518"/>
    <w:rsid w:val="0010670E"/>
    <w:rsid w:val="00111183"/>
    <w:rsid w:val="00112564"/>
    <w:rsid w:val="00113A07"/>
    <w:rsid w:val="001171F9"/>
    <w:rsid w:val="001200A0"/>
    <w:rsid w:val="001200C2"/>
    <w:rsid w:val="00124286"/>
    <w:rsid w:val="00125B5B"/>
    <w:rsid w:val="00131BDF"/>
    <w:rsid w:val="00131EB0"/>
    <w:rsid w:val="00133C02"/>
    <w:rsid w:val="00137473"/>
    <w:rsid w:val="00141415"/>
    <w:rsid w:val="0014424E"/>
    <w:rsid w:val="00146CBF"/>
    <w:rsid w:val="001557DF"/>
    <w:rsid w:val="00160099"/>
    <w:rsid w:val="0016139E"/>
    <w:rsid w:val="00166880"/>
    <w:rsid w:val="00180F0F"/>
    <w:rsid w:val="00194CDC"/>
    <w:rsid w:val="0019677B"/>
    <w:rsid w:val="001A1ED5"/>
    <w:rsid w:val="001A3190"/>
    <w:rsid w:val="001A41CC"/>
    <w:rsid w:val="001A5B8B"/>
    <w:rsid w:val="001A602A"/>
    <w:rsid w:val="001A7071"/>
    <w:rsid w:val="001A7264"/>
    <w:rsid w:val="001A7A35"/>
    <w:rsid w:val="001B30D3"/>
    <w:rsid w:val="001B5DFB"/>
    <w:rsid w:val="001C2A5C"/>
    <w:rsid w:val="001C448C"/>
    <w:rsid w:val="001C6DDC"/>
    <w:rsid w:val="001D55DE"/>
    <w:rsid w:val="001D7004"/>
    <w:rsid w:val="001D7702"/>
    <w:rsid w:val="001F0830"/>
    <w:rsid w:val="001F1483"/>
    <w:rsid w:val="001F6D34"/>
    <w:rsid w:val="001F75BD"/>
    <w:rsid w:val="00202CAE"/>
    <w:rsid w:val="00203865"/>
    <w:rsid w:val="00205640"/>
    <w:rsid w:val="00207624"/>
    <w:rsid w:val="00210B5E"/>
    <w:rsid w:val="00215A1A"/>
    <w:rsid w:val="002201B2"/>
    <w:rsid w:val="002232A1"/>
    <w:rsid w:val="0023605E"/>
    <w:rsid w:val="00236816"/>
    <w:rsid w:val="00236B73"/>
    <w:rsid w:val="0023723B"/>
    <w:rsid w:val="0024603B"/>
    <w:rsid w:val="00255E5E"/>
    <w:rsid w:val="0026119A"/>
    <w:rsid w:val="00265BD8"/>
    <w:rsid w:val="00265DEA"/>
    <w:rsid w:val="00270D5D"/>
    <w:rsid w:val="0027131F"/>
    <w:rsid w:val="00273B78"/>
    <w:rsid w:val="002756F3"/>
    <w:rsid w:val="00276A07"/>
    <w:rsid w:val="00277D75"/>
    <w:rsid w:val="002852FA"/>
    <w:rsid w:val="00290D1D"/>
    <w:rsid w:val="00292DD3"/>
    <w:rsid w:val="00293F7D"/>
    <w:rsid w:val="002954A5"/>
    <w:rsid w:val="00295F0B"/>
    <w:rsid w:val="002A0F95"/>
    <w:rsid w:val="002A1B24"/>
    <w:rsid w:val="002A3163"/>
    <w:rsid w:val="002A3CB7"/>
    <w:rsid w:val="002A432D"/>
    <w:rsid w:val="002A4CBC"/>
    <w:rsid w:val="002A7BE5"/>
    <w:rsid w:val="002B0439"/>
    <w:rsid w:val="002B0BBC"/>
    <w:rsid w:val="002B63E5"/>
    <w:rsid w:val="002C79F9"/>
    <w:rsid w:val="002D16CE"/>
    <w:rsid w:val="002D261B"/>
    <w:rsid w:val="002D3C64"/>
    <w:rsid w:val="002D7D62"/>
    <w:rsid w:val="002E28BA"/>
    <w:rsid w:val="002F0D8F"/>
    <w:rsid w:val="002F734E"/>
    <w:rsid w:val="0030092C"/>
    <w:rsid w:val="00300BF7"/>
    <w:rsid w:val="00301A33"/>
    <w:rsid w:val="00302815"/>
    <w:rsid w:val="00303EC1"/>
    <w:rsid w:val="00312D19"/>
    <w:rsid w:val="00312F78"/>
    <w:rsid w:val="00315F00"/>
    <w:rsid w:val="00317977"/>
    <w:rsid w:val="0033126C"/>
    <w:rsid w:val="00333A24"/>
    <w:rsid w:val="00340171"/>
    <w:rsid w:val="003421A3"/>
    <w:rsid w:val="003423AE"/>
    <w:rsid w:val="00346388"/>
    <w:rsid w:val="003470F2"/>
    <w:rsid w:val="0035699A"/>
    <w:rsid w:val="00356DE9"/>
    <w:rsid w:val="003703B0"/>
    <w:rsid w:val="003808AC"/>
    <w:rsid w:val="003827A5"/>
    <w:rsid w:val="00382AAA"/>
    <w:rsid w:val="003846A5"/>
    <w:rsid w:val="00390ACD"/>
    <w:rsid w:val="00392397"/>
    <w:rsid w:val="0039245B"/>
    <w:rsid w:val="00394344"/>
    <w:rsid w:val="003A04C7"/>
    <w:rsid w:val="003A1C1B"/>
    <w:rsid w:val="003B4F54"/>
    <w:rsid w:val="003C0018"/>
    <w:rsid w:val="003C1C69"/>
    <w:rsid w:val="003C32F6"/>
    <w:rsid w:val="003C37E9"/>
    <w:rsid w:val="003C67E1"/>
    <w:rsid w:val="003C7113"/>
    <w:rsid w:val="003D2635"/>
    <w:rsid w:val="003D2D58"/>
    <w:rsid w:val="003D478F"/>
    <w:rsid w:val="003D62B0"/>
    <w:rsid w:val="003E0358"/>
    <w:rsid w:val="003E267D"/>
    <w:rsid w:val="003F01F3"/>
    <w:rsid w:val="003F2690"/>
    <w:rsid w:val="00400269"/>
    <w:rsid w:val="004041B7"/>
    <w:rsid w:val="00412D83"/>
    <w:rsid w:val="00413C11"/>
    <w:rsid w:val="00420853"/>
    <w:rsid w:val="00425152"/>
    <w:rsid w:val="004256F5"/>
    <w:rsid w:val="00431407"/>
    <w:rsid w:val="0043524B"/>
    <w:rsid w:val="00441A90"/>
    <w:rsid w:val="00450632"/>
    <w:rsid w:val="00450690"/>
    <w:rsid w:val="00457E58"/>
    <w:rsid w:val="004656F4"/>
    <w:rsid w:val="00466C6F"/>
    <w:rsid w:val="00467D9A"/>
    <w:rsid w:val="00482E3E"/>
    <w:rsid w:val="004836C5"/>
    <w:rsid w:val="00490BD6"/>
    <w:rsid w:val="00490EF2"/>
    <w:rsid w:val="00490EF6"/>
    <w:rsid w:val="00496C0D"/>
    <w:rsid w:val="004A0BEE"/>
    <w:rsid w:val="004A2986"/>
    <w:rsid w:val="004A2ADA"/>
    <w:rsid w:val="004A5594"/>
    <w:rsid w:val="004A740D"/>
    <w:rsid w:val="004B1E62"/>
    <w:rsid w:val="004B50E0"/>
    <w:rsid w:val="004B59C5"/>
    <w:rsid w:val="004B6362"/>
    <w:rsid w:val="004C36F5"/>
    <w:rsid w:val="004C5EDE"/>
    <w:rsid w:val="004D2977"/>
    <w:rsid w:val="004D2E62"/>
    <w:rsid w:val="004D3629"/>
    <w:rsid w:val="004E064A"/>
    <w:rsid w:val="0050224E"/>
    <w:rsid w:val="00502C36"/>
    <w:rsid w:val="00504884"/>
    <w:rsid w:val="005062C6"/>
    <w:rsid w:val="005160E8"/>
    <w:rsid w:val="005201EA"/>
    <w:rsid w:val="005239DC"/>
    <w:rsid w:val="005277A9"/>
    <w:rsid w:val="00530FD6"/>
    <w:rsid w:val="00532AA4"/>
    <w:rsid w:val="00533A72"/>
    <w:rsid w:val="005429FD"/>
    <w:rsid w:val="00542EB0"/>
    <w:rsid w:val="005440CA"/>
    <w:rsid w:val="00544324"/>
    <w:rsid w:val="0054517D"/>
    <w:rsid w:val="00545F93"/>
    <w:rsid w:val="0055365A"/>
    <w:rsid w:val="0055388D"/>
    <w:rsid w:val="00561D76"/>
    <w:rsid w:val="005639B7"/>
    <w:rsid w:val="005726D6"/>
    <w:rsid w:val="005804EA"/>
    <w:rsid w:val="00582E68"/>
    <w:rsid w:val="0058412E"/>
    <w:rsid w:val="0059054D"/>
    <w:rsid w:val="00590586"/>
    <w:rsid w:val="00593B4C"/>
    <w:rsid w:val="005A5A68"/>
    <w:rsid w:val="005A6DBA"/>
    <w:rsid w:val="005B1976"/>
    <w:rsid w:val="005B7BEF"/>
    <w:rsid w:val="005C1F3A"/>
    <w:rsid w:val="005D1360"/>
    <w:rsid w:val="005D1C08"/>
    <w:rsid w:val="005D1D9C"/>
    <w:rsid w:val="005D2DAC"/>
    <w:rsid w:val="005E458A"/>
    <w:rsid w:val="005E4EAA"/>
    <w:rsid w:val="005E711C"/>
    <w:rsid w:val="005E7CDC"/>
    <w:rsid w:val="005E7E9F"/>
    <w:rsid w:val="005F2F9B"/>
    <w:rsid w:val="00601056"/>
    <w:rsid w:val="00601A67"/>
    <w:rsid w:val="0060272A"/>
    <w:rsid w:val="00604403"/>
    <w:rsid w:val="00610607"/>
    <w:rsid w:val="00610A3C"/>
    <w:rsid w:val="0061123C"/>
    <w:rsid w:val="0061397B"/>
    <w:rsid w:val="00613ECA"/>
    <w:rsid w:val="00614835"/>
    <w:rsid w:val="006150BF"/>
    <w:rsid w:val="00615D79"/>
    <w:rsid w:val="00626251"/>
    <w:rsid w:val="00632BB9"/>
    <w:rsid w:val="006352B6"/>
    <w:rsid w:val="00635B58"/>
    <w:rsid w:val="006361D1"/>
    <w:rsid w:val="006408A1"/>
    <w:rsid w:val="00641C64"/>
    <w:rsid w:val="006456FB"/>
    <w:rsid w:val="006472B4"/>
    <w:rsid w:val="0065110B"/>
    <w:rsid w:val="00651A4A"/>
    <w:rsid w:val="00654985"/>
    <w:rsid w:val="00656875"/>
    <w:rsid w:val="00661C7E"/>
    <w:rsid w:val="0066206D"/>
    <w:rsid w:val="00670183"/>
    <w:rsid w:val="00673BB6"/>
    <w:rsid w:val="0067460A"/>
    <w:rsid w:val="006774A1"/>
    <w:rsid w:val="00681B7C"/>
    <w:rsid w:val="00682278"/>
    <w:rsid w:val="0068691A"/>
    <w:rsid w:val="00686ACC"/>
    <w:rsid w:val="0069492B"/>
    <w:rsid w:val="006A16E7"/>
    <w:rsid w:val="006A3781"/>
    <w:rsid w:val="006B0F48"/>
    <w:rsid w:val="006B5185"/>
    <w:rsid w:val="006C232C"/>
    <w:rsid w:val="006D054B"/>
    <w:rsid w:val="006D522C"/>
    <w:rsid w:val="006E2D64"/>
    <w:rsid w:val="006E5CC1"/>
    <w:rsid w:val="006F0EFC"/>
    <w:rsid w:val="006F634D"/>
    <w:rsid w:val="006F7B68"/>
    <w:rsid w:val="00701260"/>
    <w:rsid w:val="00706F21"/>
    <w:rsid w:val="007073DA"/>
    <w:rsid w:val="007131D2"/>
    <w:rsid w:val="00720D0F"/>
    <w:rsid w:val="00723903"/>
    <w:rsid w:val="007279CF"/>
    <w:rsid w:val="00732CA6"/>
    <w:rsid w:val="007368A1"/>
    <w:rsid w:val="00740B64"/>
    <w:rsid w:val="00743F83"/>
    <w:rsid w:val="00751059"/>
    <w:rsid w:val="00751264"/>
    <w:rsid w:val="00760974"/>
    <w:rsid w:val="0076224A"/>
    <w:rsid w:val="007707EC"/>
    <w:rsid w:val="00773DC3"/>
    <w:rsid w:val="00780C7E"/>
    <w:rsid w:val="00783CE3"/>
    <w:rsid w:val="00794F0A"/>
    <w:rsid w:val="0079690F"/>
    <w:rsid w:val="007A0FE8"/>
    <w:rsid w:val="007A5A21"/>
    <w:rsid w:val="007B04C5"/>
    <w:rsid w:val="007B2E80"/>
    <w:rsid w:val="007B3D6B"/>
    <w:rsid w:val="007B43AE"/>
    <w:rsid w:val="007B5021"/>
    <w:rsid w:val="007C0AAB"/>
    <w:rsid w:val="007C2B89"/>
    <w:rsid w:val="007C658A"/>
    <w:rsid w:val="007C65F5"/>
    <w:rsid w:val="007C783D"/>
    <w:rsid w:val="007D0297"/>
    <w:rsid w:val="007D2197"/>
    <w:rsid w:val="007D3AA5"/>
    <w:rsid w:val="007E2B6F"/>
    <w:rsid w:val="007E416F"/>
    <w:rsid w:val="007F0F77"/>
    <w:rsid w:val="007F51D0"/>
    <w:rsid w:val="007F721F"/>
    <w:rsid w:val="007F73A8"/>
    <w:rsid w:val="00805B5D"/>
    <w:rsid w:val="0080698A"/>
    <w:rsid w:val="00807A46"/>
    <w:rsid w:val="00807A51"/>
    <w:rsid w:val="008118F6"/>
    <w:rsid w:val="008124DA"/>
    <w:rsid w:val="0081356D"/>
    <w:rsid w:val="0081428F"/>
    <w:rsid w:val="00815362"/>
    <w:rsid w:val="00822AAC"/>
    <w:rsid w:val="00823DA2"/>
    <w:rsid w:val="00826FCB"/>
    <w:rsid w:val="00827265"/>
    <w:rsid w:val="0083316C"/>
    <w:rsid w:val="00835636"/>
    <w:rsid w:val="008374C1"/>
    <w:rsid w:val="0084590E"/>
    <w:rsid w:val="00851765"/>
    <w:rsid w:val="00851C7B"/>
    <w:rsid w:val="00852AB7"/>
    <w:rsid w:val="00853189"/>
    <w:rsid w:val="00855BC2"/>
    <w:rsid w:val="00857E89"/>
    <w:rsid w:val="008610EA"/>
    <w:rsid w:val="00862504"/>
    <w:rsid w:val="008643A3"/>
    <w:rsid w:val="008650BF"/>
    <w:rsid w:val="0087004D"/>
    <w:rsid w:val="0087750E"/>
    <w:rsid w:val="00877585"/>
    <w:rsid w:val="00877592"/>
    <w:rsid w:val="00882390"/>
    <w:rsid w:val="00883F23"/>
    <w:rsid w:val="00884A17"/>
    <w:rsid w:val="008857F4"/>
    <w:rsid w:val="0089292A"/>
    <w:rsid w:val="0089561E"/>
    <w:rsid w:val="00895F86"/>
    <w:rsid w:val="008A24E6"/>
    <w:rsid w:val="008A369D"/>
    <w:rsid w:val="008A49E1"/>
    <w:rsid w:val="008B2477"/>
    <w:rsid w:val="008B50C5"/>
    <w:rsid w:val="008B5EB5"/>
    <w:rsid w:val="008C7854"/>
    <w:rsid w:val="008D1844"/>
    <w:rsid w:val="008D36E1"/>
    <w:rsid w:val="008D56A4"/>
    <w:rsid w:val="008E27FD"/>
    <w:rsid w:val="008E3391"/>
    <w:rsid w:val="008F1B7C"/>
    <w:rsid w:val="00900F7A"/>
    <w:rsid w:val="00904627"/>
    <w:rsid w:val="009062EB"/>
    <w:rsid w:val="00915471"/>
    <w:rsid w:val="00915877"/>
    <w:rsid w:val="0091677D"/>
    <w:rsid w:val="00921C3B"/>
    <w:rsid w:val="00925348"/>
    <w:rsid w:val="00930508"/>
    <w:rsid w:val="0093342D"/>
    <w:rsid w:val="00933DF4"/>
    <w:rsid w:val="009359EA"/>
    <w:rsid w:val="009402EC"/>
    <w:rsid w:val="0094116D"/>
    <w:rsid w:val="00944DE3"/>
    <w:rsid w:val="0094719D"/>
    <w:rsid w:val="009518FC"/>
    <w:rsid w:val="009525B5"/>
    <w:rsid w:val="00953924"/>
    <w:rsid w:val="00967680"/>
    <w:rsid w:val="00970C93"/>
    <w:rsid w:val="009724D9"/>
    <w:rsid w:val="0097292A"/>
    <w:rsid w:val="00975FCC"/>
    <w:rsid w:val="0097669B"/>
    <w:rsid w:val="009835BF"/>
    <w:rsid w:val="00990EAB"/>
    <w:rsid w:val="00993164"/>
    <w:rsid w:val="00993CA9"/>
    <w:rsid w:val="0099558A"/>
    <w:rsid w:val="00995FFA"/>
    <w:rsid w:val="009A0E1E"/>
    <w:rsid w:val="009A57A7"/>
    <w:rsid w:val="009A591C"/>
    <w:rsid w:val="009A5AEB"/>
    <w:rsid w:val="009A787B"/>
    <w:rsid w:val="009B23A4"/>
    <w:rsid w:val="009B6514"/>
    <w:rsid w:val="009C1CED"/>
    <w:rsid w:val="009C1DA1"/>
    <w:rsid w:val="009C55EA"/>
    <w:rsid w:val="009D2BF8"/>
    <w:rsid w:val="009D49F8"/>
    <w:rsid w:val="009F03BB"/>
    <w:rsid w:val="009F2029"/>
    <w:rsid w:val="009F3718"/>
    <w:rsid w:val="00A03161"/>
    <w:rsid w:val="00A10C68"/>
    <w:rsid w:val="00A15691"/>
    <w:rsid w:val="00A15DEA"/>
    <w:rsid w:val="00A20CB1"/>
    <w:rsid w:val="00A20FDA"/>
    <w:rsid w:val="00A249F2"/>
    <w:rsid w:val="00A24BEF"/>
    <w:rsid w:val="00A34BF3"/>
    <w:rsid w:val="00A40C48"/>
    <w:rsid w:val="00A4489D"/>
    <w:rsid w:val="00A466D9"/>
    <w:rsid w:val="00A552BE"/>
    <w:rsid w:val="00A57FED"/>
    <w:rsid w:val="00A672B8"/>
    <w:rsid w:val="00A679EC"/>
    <w:rsid w:val="00A77363"/>
    <w:rsid w:val="00A81037"/>
    <w:rsid w:val="00A840D4"/>
    <w:rsid w:val="00A90EC1"/>
    <w:rsid w:val="00AC6310"/>
    <w:rsid w:val="00AD6435"/>
    <w:rsid w:val="00AD6A34"/>
    <w:rsid w:val="00AE7C83"/>
    <w:rsid w:val="00AF4DA4"/>
    <w:rsid w:val="00B028BF"/>
    <w:rsid w:val="00B0457E"/>
    <w:rsid w:val="00B07A5B"/>
    <w:rsid w:val="00B15D38"/>
    <w:rsid w:val="00B17E14"/>
    <w:rsid w:val="00B25655"/>
    <w:rsid w:val="00B329F4"/>
    <w:rsid w:val="00B34E55"/>
    <w:rsid w:val="00B43166"/>
    <w:rsid w:val="00B45343"/>
    <w:rsid w:val="00B456D2"/>
    <w:rsid w:val="00B51E2A"/>
    <w:rsid w:val="00B5245F"/>
    <w:rsid w:val="00B5671D"/>
    <w:rsid w:val="00B64973"/>
    <w:rsid w:val="00B65172"/>
    <w:rsid w:val="00B65934"/>
    <w:rsid w:val="00B700D3"/>
    <w:rsid w:val="00B711F7"/>
    <w:rsid w:val="00B722C7"/>
    <w:rsid w:val="00B75918"/>
    <w:rsid w:val="00B7702D"/>
    <w:rsid w:val="00B81538"/>
    <w:rsid w:val="00B83688"/>
    <w:rsid w:val="00B857B1"/>
    <w:rsid w:val="00B92935"/>
    <w:rsid w:val="00BA0A4C"/>
    <w:rsid w:val="00BB391F"/>
    <w:rsid w:val="00BB6A09"/>
    <w:rsid w:val="00BC28C2"/>
    <w:rsid w:val="00BC5F37"/>
    <w:rsid w:val="00BD0467"/>
    <w:rsid w:val="00BD4786"/>
    <w:rsid w:val="00BD6266"/>
    <w:rsid w:val="00BE6A20"/>
    <w:rsid w:val="00BF306B"/>
    <w:rsid w:val="00C01185"/>
    <w:rsid w:val="00C03C78"/>
    <w:rsid w:val="00C059D3"/>
    <w:rsid w:val="00C07DBB"/>
    <w:rsid w:val="00C10A26"/>
    <w:rsid w:val="00C10E78"/>
    <w:rsid w:val="00C116F9"/>
    <w:rsid w:val="00C13D2F"/>
    <w:rsid w:val="00C179DD"/>
    <w:rsid w:val="00C24C15"/>
    <w:rsid w:val="00C30745"/>
    <w:rsid w:val="00C308D3"/>
    <w:rsid w:val="00C33F43"/>
    <w:rsid w:val="00C40B8B"/>
    <w:rsid w:val="00C4268B"/>
    <w:rsid w:val="00C44166"/>
    <w:rsid w:val="00C55C69"/>
    <w:rsid w:val="00C56345"/>
    <w:rsid w:val="00C62DDD"/>
    <w:rsid w:val="00C63C45"/>
    <w:rsid w:val="00C64A26"/>
    <w:rsid w:val="00C677DC"/>
    <w:rsid w:val="00C77BEB"/>
    <w:rsid w:val="00C8215B"/>
    <w:rsid w:val="00C9288E"/>
    <w:rsid w:val="00C937C9"/>
    <w:rsid w:val="00C952F4"/>
    <w:rsid w:val="00CA3D69"/>
    <w:rsid w:val="00CB248B"/>
    <w:rsid w:val="00CB4503"/>
    <w:rsid w:val="00CC1F6A"/>
    <w:rsid w:val="00CC5C80"/>
    <w:rsid w:val="00CC7A2B"/>
    <w:rsid w:val="00CC7A81"/>
    <w:rsid w:val="00CD0FB0"/>
    <w:rsid w:val="00CD5AC4"/>
    <w:rsid w:val="00CD5C25"/>
    <w:rsid w:val="00CE14D2"/>
    <w:rsid w:val="00CE27DC"/>
    <w:rsid w:val="00CE2B6C"/>
    <w:rsid w:val="00CE5EEB"/>
    <w:rsid w:val="00CE5F76"/>
    <w:rsid w:val="00CE6A45"/>
    <w:rsid w:val="00CE6D27"/>
    <w:rsid w:val="00CF676A"/>
    <w:rsid w:val="00CF7F6D"/>
    <w:rsid w:val="00D0073F"/>
    <w:rsid w:val="00D017F3"/>
    <w:rsid w:val="00D04A0F"/>
    <w:rsid w:val="00D13AB5"/>
    <w:rsid w:val="00D14043"/>
    <w:rsid w:val="00D24349"/>
    <w:rsid w:val="00D27231"/>
    <w:rsid w:val="00D27D51"/>
    <w:rsid w:val="00D30260"/>
    <w:rsid w:val="00D30B65"/>
    <w:rsid w:val="00D30B74"/>
    <w:rsid w:val="00D31EFF"/>
    <w:rsid w:val="00D32C5E"/>
    <w:rsid w:val="00D34811"/>
    <w:rsid w:val="00D34CB6"/>
    <w:rsid w:val="00D35117"/>
    <w:rsid w:val="00D414C1"/>
    <w:rsid w:val="00D44762"/>
    <w:rsid w:val="00D47A7A"/>
    <w:rsid w:val="00D6739B"/>
    <w:rsid w:val="00D731F4"/>
    <w:rsid w:val="00D739DD"/>
    <w:rsid w:val="00D73A08"/>
    <w:rsid w:val="00D747EC"/>
    <w:rsid w:val="00D7764C"/>
    <w:rsid w:val="00D80439"/>
    <w:rsid w:val="00D82684"/>
    <w:rsid w:val="00D94B91"/>
    <w:rsid w:val="00D96231"/>
    <w:rsid w:val="00DA3028"/>
    <w:rsid w:val="00DA3503"/>
    <w:rsid w:val="00DA46B8"/>
    <w:rsid w:val="00DA5596"/>
    <w:rsid w:val="00DB0609"/>
    <w:rsid w:val="00DB3A7E"/>
    <w:rsid w:val="00DB59B2"/>
    <w:rsid w:val="00DB648C"/>
    <w:rsid w:val="00DC49AB"/>
    <w:rsid w:val="00DC5F32"/>
    <w:rsid w:val="00DD7A7C"/>
    <w:rsid w:val="00DE31E6"/>
    <w:rsid w:val="00DE35F0"/>
    <w:rsid w:val="00DE4DE2"/>
    <w:rsid w:val="00DE7AE6"/>
    <w:rsid w:val="00DF093F"/>
    <w:rsid w:val="00DF16C1"/>
    <w:rsid w:val="00DF17B2"/>
    <w:rsid w:val="00DF6A39"/>
    <w:rsid w:val="00E00410"/>
    <w:rsid w:val="00E067E5"/>
    <w:rsid w:val="00E36265"/>
    <w:rsid w:val="00E36C5D"/>
    <w:rsid w:val="00E44027"/>
    <w:rsid w:val="00E61D3C"/>
    <w:rsid w:val="00E629B3"/>
    <w:rsid w:val="00E87004"/>
    <w:rsid w:val="00E91262"/>
    <w:rsid w:val="00E92A91"/>
    <w:rsid w:val="00E94444"/>
    <w:rsid w:val="00E958B4"/>
    <w:rsid w:val="00E95D3A"/>
    <w:rsid w:val="00E963BC"/>
    <w:rsid w:val="00E96E10"/>
    <w:rsid w:val="00EB1446"/>
    <w:rsid w:val="00EC22EB"/>
    <w:rsid w:val="00ED3657"/>
    <w:rsid w:val="00ED3EEC"/>
    <w:rsid w:val="00ED530F"/>
    <w:rsid w:val="00EE0656"/>
    <w:rsid w:val="00EE0751"/>
    <w:rsid w:val="00EE254A"/>
    <w:rsid w:val="00EE3122"/>
    <w:rsid w:val="00EE465F"/>
    <w:rsid w:val="00EE6C96"/>
    <w:rsid w:val="00EF0FDA"/>
    <w:rsid w:val="00F00B65"/>
    <w:rsid w:val="00F03D96"/>
    <w:rsid w:val="00F05788"/>
    <w:rsid w:val="00F148F8"/>
    <w:rsid w:val="00F16721"/>
    <w:rsid w:val="00F2324E"/>
    <w:rsid w:val="00F2448B"/>
    <w:rsid w:val="00F25F25"/>
    <w:rsid w:val="00F31685"/>
    <w:rsid w:val="00F35048"/>
    <w:rsid w:val="00F43951"/>
    <w:rsid w:val="00F444C8"/>
    <w:rsid w:val="00F460CB"/>
    <w:rsid w:val="00F47FA2"/>
    <w:rsid w:val="00F50162"/>
    <w:rsid w:val="00F550CE"/>
    <w:rsid w:val="00F60AC4"/>
    <w:rsid w:val="00F630C0"/>
    <w:rsid w:val="00F63665"/>
    <w:rsid w:val="00F7055A"/>
    <w:rsid w:val="00F72269"/>
    <w:rsid w:val="00F804E3"/>
    <w:rsid w:val="00F829FB"/>
    <w:rsid w:val="00F86334"/>
    <w:rsid w:val="00F92082"/>
    <w:rsid w:val="00F94067"/>
    <w:rsid w:val="00F96140"/>
    <w:rsid w:val="00FA67A7"/>
    <w:rsid w:val="00FB1FBA"/>
    <w:rsid w:val="00FB44F3"/>
    <w:rsid w:val="00FC3247"/>
    <w:rsid w:val="00FD1304"/>
    <w:rsid w:val="00FE0CA5"/>
    <w:rsid w:val="00FE3DB4"/>
    <w:rsid w:val="00FF2389"/>
    <w:rsid w:val="00FF2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C99BAB"/>
  <w15:docId w15:val="{3AA62155-6F9D-4F61-AAF6-B8C17DD57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2B8"/>
  </w:style>
  <w:style w:type="paragraph" w:styleId="Heading1">
    <w:name w:val="heading 1"/>
    <w:basedOn w:val="Normal"/>
    <w:next w:val="Normal"/>
    <w:link w:val="Heading1Char"/>
    <w:uiPriority w:val="9"/>
    <w:qFormat/>
    <w:rsid w:val="006D522C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522C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522C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522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522C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522C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522C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522C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522C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3D62B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62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2B0"/>
    <w:rPr>
      <w:rFonts w:ascii="Tahoma" w:eastAsia="Times New Roman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semiHidden/>
    <w:unhideWhenUsed/>
    <w:rsid w:val="003D62B0"/>
    <w:pPr>
      <w:spacing w:after="0" w:line="240" w:lineRule="auto"/>
    </w:pPr>
    <w:rPr>
      <w:rFonts w:eastAsia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3D62B0"/>
    <w:rPr>
      <w:rFonts w:ascii="Calibri" w:eastAsia="Calibri" w:hAnsi="Calibri" w:cs="Times New Roman"/>
      <w:sz w:val="20"/>
      <w:szCs w:val="20"/>
    </w:rPr>
  </w:style>
  <w:style w:type="table" w:styleId="TableGrid">
    <w:name w:val="Table Grid"/>
    <w:basedOn w:val="TableNormal"/>
    <w:uiPriority w:val="39"/>
    <w:rsid w:val="003D62B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ml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3D62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62B0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rsid w:val="003D62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62B0"/>
    <w:rPr>
      <w:rFonts w:ascii="Calibri" w:eastAsia="Times New Roman" w:hAnsi="Calibri" w:cs="Times New Roman"/>
    </w:rPr>
  </w:style>
  <w:style w:type="character" w:styleId="PageNumber">
    <w:name w:val="page number"/>
    <w:basedOn w:val="DefaultParagraphFont"/>
    <w:rsid w:val="003D62B0"/>
  </w:style>
  <w:style w:type="paragraph" w:styleId="NoSpacing">
    <w:name w:val="No Spacing"/>
    <w:link w:val="NoSpacingChar"/>
    <w:uiPriority w:val="1"/>
    <w:qFormat/>
    <w:rsid w:val="006D522C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6D522C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odyText2">
    <w:name w:val="Body Text 2"/>
    <w:basedOn w:val="Normal"/>
    <w:link w:val="BodyText2Char"/>
    <w:rsid w:val="00E94444"/>
    <w:pPr>
      <w:spacing w:after="0" w:line="240" w:lineRule="auto"/>
    </w:pPr>
    <w:rPr>
      <w:rFonts w:ascii="Bookman Old Style" w:hAnsi="Bookman Old Style" w:cs="Mangal"/>
      <w:sz w:val="24"/>
      <w:szCs w:val="24"/>
      <w:lang w:bidi="hi-IN"/>
    </w:rPr>
  </w:style>
  <w:style w:type="character" w:customStyle="1" w:styleId="BodyText2Char">
    <w:name w:val="Body Text 2 Char"/>
    <w:basedOn w:val="DefaultParagraphFont"/>
    <w:link w:val="BodyText2"/>
    <w:rsid w:val="00E94444"/>
    <w:rPr>
      <w:rFonts w:ascii="Bookman Old Style" w:eastAsia="Times New Roman" w:hAnsi="Bookman Old Style" w:cs="Mangal"/>
      <w:sz w:val="24"/>
      <w:szCs w:val="24"/>
      <w:lang w:bidi="hi-IN"/>
    </w:rPr>
  </w:style>
  <w:style w:type="character" w:customStyle="1" w:styleId="Heading1Char">
    <w:name w:val="Heading 1 Char"/>
    <w:basedOn w:val="DefaultParagraphFont"/>
    <w:link w:val="Heading1"/>
    <w:uiPriority w:val="9"/>
    <w:rsid w:val="006D522C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D522C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D522C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D522C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6D52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6D522C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6D522C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rsid w:val="006D522C"/>
    <w:rPr>
      <w:i/>
      <w:iCs/>
    </w:rPr>
  </w:style>
  <w:style w:type="paragraph" w:styleId="ListBullet">
    <w:name w:val="List Bullet"/>
    <w:basedOn w:val="Normal"/>
    <w:autoRedefine/>
    <w:rsid w:val="00760974"/>
    <w:pPr>
      <w:tabs>
        <w:tab w:val="num" w:pos="1080"/>
      </w:tabs>
      <w:spacing w:after="0" w:line="240" w:lineRule="auto"/>
      <w:ind w:left="1080" w:hanging="720"/>
    </w:pPr>
    <w:rPr>
      <w:rFonts w:ascii="Times New Roman" w:hAnsi="Times New Roman"/>
      <w:sz w:val="20"/>
      <w:szCs w:val="20"/>
    </w:rPr>
  </w:style>
  <w:style w:type="paragraph" w:styleId="BodyText">
    <w:name w:val="Body Text"/>
    <w:basedOn w:val="Normal"/>
    <w:link w:val="BodyTextChar"/>
    <w:rsid w:val="00760974"/>
    <w:pPr>
      <w:spacing w:after="0" w:line="240" w:lineRule="auto"/>
    </w:pPr>
    <w:rPr>
      <w:rFonts w:ascii="Bookman Old Style" w:hAnsi="Bookman Old Style"/>
      <w:szCs w:val="20"/>
    </w:rPr>
  </w:style>
  <w:style w:type="character" w:customStyle="1" w:styleId="BodyTextChar">
    <w:name w:val="Body Text Char"/>
    <w:basedOn w:val="DefaultParagraphFont"/>
    <w:link w:val="BodyText"/>
    <w:rsid w:val="00760974"/>
    <w:rPr>
      <w:rFonts w:ascii="Bookman Old Style" w:eastAsia="Times New Roman" w:hAnsi="Bookman Old Style" w:cs="Times New Roman"/>
      <w:szCs w:val="20"/>
    </w:rPr>
  </w:style>
  <w:style w:type="paragraph" w:styleId="BodyText3">
    <w:name w:val="Body Text 3"/>
    <w:basedOn w:val="Normal"/>
    <w:link w:val="BodyText3Char"/>
    <w:rsid w:val="00760974"/>
    <w:pPr>
      <w:tabs>
        <w:tab w:val="left" w:pos="450"/>
        <w:tab w:val="left" w:pos="1701"/>
      </w:tabs>
      <w:spacing w:after="57" w:line="240" w:lineRule="auto"/>
    </w:pPr>
    <w:rPr>
      <w:rFonts w:ascii="Times New Roman" w:hAnsi="Times New Roman"/>
      <w:szCs w:val="20"/>
    </w:rPr>
  </w:style>
  <w:style w:type="character" w:customStyle="1" w:styleId="BodyText3Char">
    <w:name w:val="Body Text 3 Char"/>
    <w:basedOn w:val="DefaultParagraphFont"/>
    <w:link w:val="BodyText3"/>
    <w:rsid w:val="00760974"/>
    <w:rPr>
      <w:rFonts w:ascii="Times New Roman" w:eastAsia="Times New Roman" w:hAnsi="Times New Roman" w:cs="Times New Roman"/>
      <w:szCs w:val="20"/>
    </w:rPr>
  </w:style>
  <w:style w:type="paragraph" w:styleId="BodyTextIndent">
    <w:name w:val="Body Text Indent"/>
    <w:basedOn w:val="Normal"/>
    <w:link w:val="BodyTextIndentChar"/>
    <w:rsid w:val="00760974"/>
    <w:pPr>
      <w:numPr>
        <w:numId w:val="4"/>
      </w:numPr>
      <w:tabs>
        <w:tab w:val="clear" w:pos="360"/>
        <w:tab w:val="center" w:pos="567"/>
        <w:tab w:val="center" w:pos="2665"/>
        <w:tab w:val="center" w:pos="4252"/>
        <w:tab w:val="center" w:pos="5386"/>
        <w:tab w:val="center" w:pos="6520"/>
        <w:tab w:val="center" w:pos="7654"/>
        <w:tab w:val="center" w:pos="8844"/>
      </w:tabs>
      <w:spacing w:after="0" w:line="240" w:lineRule="auto"/>
      <w:ind w:left="170" w:firstLine="0"/>
      <w:jc w:val="center"/>
    </w:pPr>
    <w:rPr>
      <w:rFonts w:ascii="Bookman Old Style" w:hAnsi="Bookman Old Style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760974"/>
    <w:rPr>
      <w:rFonts w:ascii="Bookman Old Style" w:hAnsi="Bookman Old Style"/>
      <w:sz w:val="20"/>
      <w:szCs w:val="20"/>
    </w:rPr>
  </w:style>
  <w:style w:type="paragraph" w:styleId="BodyTextIndent2">
    <w:name w:val="Body Text Indent 2"/>
    <w:basedOn w:val="Normal"/>
    <w:link w:val="BodyTextIndent2Char"/>
    <w:rsid w:val="00760974"/>
    <w:pPr>
      <w:spacing w:after="57" w:line="240" w:lineRule="auto"/>
      <w:ind w:left="270" w:hanging="630"/>
    </w:pPr>
    <w:rPr>
      <w:rFonts w:ascii="Bookman Old Style" w:hAnsi="Bookman Old Style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760974"/>
    <w:rPr>
      <w:rFonts w:ascii="Bookman Old Style" w:eastAsia="Times New Roman" w:hAnsi="Bookman Old Style" w:cs="Times New Roman"/>
      <w:szCs w:val="20"/>
    </w:rPr>
  </w:style>
  <w:style w:type="paragraph" w:styleId="BodyTextIndent3">
    <w:name w:val="Body Text Indent 3"/>
    <w:basedOn w:val="Normal"/>
    <w:link w:val="BodyTextIndent3Char"/>
    <w:rsid w:val="00760974"/>
    <w:pPr>
      <w:spacing w:after="57" w:line="200" w:lineRule="atLeast"/>
      <w:ind w:left="180" w:hanging="540"/>
    </w:pPr>
    <w:rPr>
      <w:rFonts w:ascii="Bookman Old Style" w:hAnsi="Bookman Old Style"/>
      <w:szCs w:val="20"/>
    </w:rPr>
  </w:style>
  <w:style w:type="character" w:customStyle="1" w:styleId="BodyTextIndent3Char">
    <w:name w:val="Body Text Indent 3 Char"/>
    <w:basedOn w:val="DefaultParagraphFont"/>
    <w:link w:val="BodyTextIndent3"/>
    <w:rsid w:val="00760974"/>
    <w:rPr>
      <w:rFonts w:ascii="Bookman Old Style" w:eastAsia="Times New Roman" w:hAnsi="Bookman Old Style" w:cs="Times New Roman"/>
      <w:szCs w:val="20"/>
    </w:rPr>
  </w:style>
  <w:style w:type="character" w:styleId="Hyperlink">
    <w:name w:val="Hyperlink"/>
    <w:basedOn w:val="DefaultParagraphFont"/>
    <w:uiPriority w:val="99"/>
    <w:unhideWhenUsed/>
    <w:rsid w:val="00760974"/>
    <w:rPr>
      <w:color w:val="0000FF"/>
      <w:u w:val="single"/>
    </w:rPr>
  </w:style>
  <w:style w:type="paragraph" w:customStyle="1" w:styleId="TableParagraph">
    <w:name w:val="Table Paragraph"/>
    <w:basedOn w:val="Normal"/>
    <w:uiPriority w:val="1"/>
    <w:qFormat/>
    <w:rsid w:val="00F630C0"/>
    <w:pPr>
      <w:widowControl w:val="0"/>
      <w:autoSpaceDE w:val="0"/>
      <w:autoSpaceDN w:val="0"/>
      <w:spacing w:after="0" w:line="240" w:lineRule="auto"/>
    </w:pPr>
    <w:rPr>
      <w:rFonts w:ascii="Times New Roman" w:hAnsi="Times New Roman"/>
      <w:lang w:bidi="en-US"/>
    </w:rPr>
  </w:style>
  <w:style w:type="paragraph" w:customStyle="1" w:styleId="Default">
    <w:name w:val="Default"/>
    <w:rsid w:val="008643A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6D522C"/>
    <w:pPr>
      <w:spacing w:after="0" w:line="240" w:lineRule="auto"/>
    </w:pPr>
    <w:rPr>
      <w:rFonts w:ascii="Calibri" w:eastAsia="Times New Roman" w:hAnsi="Calibri" w:cs="Times New Roman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D522C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D522C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6D522C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522C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D522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6D522C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6D522C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6D522C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D522C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522C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522C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6D522C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6D522C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6D522C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D522C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6D522C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D522C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701260"/>
  </w:style>
  <w:style w:type="table" w:customStyle="1" w:styleId="TableGrid1">
    <w:name w:val="Table Grid1"/>
    <w:basedOn w:val="TableNormal"/>
    <w:next w:val="TableGrid"/>
    <w:uiPriority w:val="39"/>
    <w:rsid w:val="00A672B8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en-US" w:bidi="ml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7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1937D5-944E-44D6-A1D2-66B25A9780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0</TotalTime>
  <Pages>11</Pages>
  <Words>1753</Words>
  <Characters>9998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Govind Gaurav</cp:lastModifiedBy>
  <cp:revision>23</cp:revision>
  <cp:lastPrinted>2021-08-12T11:50:00Z</cp:lastPrinted>
  <dcterms:created xsi:type="dcterms:W3CDTF">2021-09-03T03:04:00Z</dcterms:created>
  <dcterms:modified xsi:type="dcterms:W3CDTF">2021-09-07T03:02:00Z</dcterms:modified>
</cp:coreProperties>
</file>